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12B0256D"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C70B4F">
        <w:rPr>
          <w:rFonts w:ascii="Arial" w:eastAsia="Arial" w:hAnsi="Arial" w:cs="Arial"/>
          <w:sz w:val="28"/>
          <w:szCs w:val="28"/>
        </w:rPr>
        <w:t>72</w:t>
      </w:r>
      <w:r w:rsidR="002A7D6A">
        <w:rPr>
          <w:rFonts w:ascii="Arial" w:eastAsia="Arial" w:hAnsi="Arial" w:cs="Arial"/>
          <w:sz w:val="28"/>
          <w:szCs w:val="28"/>
        </w:rPr>
        <w:t xml:space="preserve"> on the Coronavirus Disease (COVID19)</w:t>
      </w:r>
    </w:p>
    <w:p w14:paraId="3F11FAFB" w14:textId="46DC6EC9"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410B7">
        <w:rPr>
          <w:rFonts w:ascii="Arial" w:eastAsia="Arial" w:hAnsi="Arial" w:cs="Arial"/>
          <w:sz w:val="24"/>
          <w:szCs w:val="24"/>
        </w:rPr>
        <w:t>1</w:t>
      </w:r>
      <w:r w:rsidR="00C70B4F">
        <w:rPr>
          <w:rFonts w:ascii="Arial" w:eastAsia="Arial" w:hAnsi="Arial" w:cs="Arial"/>
          <w:sz w:val="24"/>
          <w:szCs w:val="24"/>
        </w:rPr>
        <w:t>6</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61470544"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6E374C">
        <w:rPr>
          <w:rFonts w:ascii="Arial" w:eastAsia="Arial" w:hAnsi="Arial" w:cs="Arial"/>
          <w:b/>
          <w:color w:val="0070C0"/>
          <w:sz w:val="24"/>
          <w:szCs w:val="24"/>
        </w:rPr>
        <w:t>1</w:t>
      </w:r>
      <w:r w:rsidR="00C70B4F">
        <w:rPr>
          <w:rFonts w:ascii="Arial" w:eastAsia="Arial" w:hAnsi="Arial" w:cs="Arial"/>
          <w:b/>
          <w:color w:val="0070C0"/>
          <w:sz w:val="24"/>
          <w:szCs w:val="24"/>
        </w:rPr>
        <w:t>6</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122D3A" w:rsidRPr="00122D3A">
        <w:rPr>
          <w:rFonts w:ascii="Arial" w:eastAsia="Arial" w:hAnsi="Arial" w:cs="Arial"/>
          <w:b/>
          <w:color w:val="0070C0"/>
          <w:sz w:val="24"/>
          <w:szCs w:val="24"/>
        </w:rPr>
        <w:t>1,755,846</w:t>
      </w:r>
      <w:r w:rsidR="002F7D93">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122D3A" w:rsidRPr="00122D3A">
        <w:rPr>
          <w:rFonts w:ascii="Arial" w:eastAsia="Arial" w:hAnsi="Arial" w:cs="Arial"/>
          <w:b/>
          <w:color w:val="0070C0"/>
          <w:sz w:val="24"/>
          <w:szCs w:val="24"/>
        </w:rPr>
        <w:t>106,672</w:t>
      </w:r>
      <w:r w:rsidR="002F7D93">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122D3A" w:rsidRPr="00122D3A">
        <w:rPr>
          <w:rFonts w:ascii="Arial" w:eastAsia="Arial" w:hAnsi="Arial" w:cs="Arial"/>
          <w:b/>
          <w:color w:val="0070C0"/>
          <w:sz w:val="24"/>
          <w:szCs w:val="24"/>
        </w:rPr>
        <w:t>1,618,808</w:t>
      </w:r>
      <w:r w:rsidR="002F7D93">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122D3A" w:rsidRPr="00122D3A">
        <w:rPr>
          <w:rFonts w:ascii="Arial" w:eastAsia="Arial" w:hAnsi="Arial" w:cs="Arial"/>
          <w:b/>
          <w:color w:val="0070C0"/>
          <w:sz w:val="24"/>
          <w:szCs w:val="24"/>
        </w:rPr>
        <w:t>30,366</w:t>
      </w:r>
      <w:r w:rsidR="002F7D93">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50536084"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20</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618E7B2C" w:rsidR="002A2C5B" w:rsidRPr="004B2DC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CD5863">
        <w:rPr>
          <w:rFonts w:ascii="Arial" w:eastAsia="Arial" w:hAnsi="Arial" w:cs="Arial"/>
          <w:b/>
          <w:color w:val="0070C0"/>
          <w:sz w:val="24"/>
          <w:szCs w:val="24"/>
        </w:rPr>
        <w:t>₱</w:t>
      </w:r>
      <w:r w:rsidR="00CD5863" w:rsidRPr="00CD5863">
        <w:rPr>
          <w:rFonts w:ascii="Arial" w:eastAsia="Arial" w:hAnsi="Arial" w:cs="Arial"/>
          <w:b/>
          <w:bCs/>
          <w:color w:val="0070C0"/>
          <w:sz w:val="24"/>
          <w:szCs w:val="24"/>
        </w:rPr>
        <w:t xml:space="preserve">2,670,611,650.57 </w:t>
      </w:r>
      <w:r w:rsidRPr="004B2DC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CD5863">
        <w:rPr>
          <w:rFonts w:ascii="Arial" w:eastAsia="Arial" w:hAnsi="Arial" w:cs="Arial"/>
          <w:b/>
          <w:color w:val="0070C0"/>
          <w:sz w:val="24"/>
          <w:szCs w:val="24"/>
        </w:rPr>
        <w:t>₱</w:t>
      </w:r>
      <w:r w:rsidR="00CD5863" w:rsidRPr="00CD5863">
        <w:rPr>
          <w:rFonts w:ascii="Arial" w:eastAsia="Arial" w:hAnsi="Arial" w:cs="Arial"/>
          <w:b/>
          <w:color w:val="0070C0"/>
          <w:sz w:val="24"/>
          <w:szCs w:val="24"/>
        </w:rPr>
        <w:t xml:space="preserve">2,099,302,690.84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4B2DCC">
        <w:rPr>
          <w:rFonts w:ascii="Arial" w:eastAsia="Arial" w:hAnsi="Arial" w:cs="Arial"/>
          <w:b/>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00BC4453" w:rsidRPr="004B2DCC">
        <w:rPr>
          <w:rFonts w:ascii="Arial" w:eastAsia="Arial" w:hAnsi="Arial" w:cs="Arial"/>
          <w:b/>
          <w:bCs/>
          <w:sz w:val="24"/>
          <w:szCs w:val="24"/>
        </w:rPr>
        <w:t xml:space="preserve">539,458,549.77 </w:t>
      </w:r>
      <w:r w:rsidRPr="004B2DCC">
        <w:rPr>
          <w:rFonts w:ascii="Arial" w:eastAsia="Arial" w:hAnsi="Arial" w:cs="Arial"/>
          <w:sz w:val="24"/>
          <w:szCs w:val="24"/>
        </w:rPr>
        <w:t xml:space="preserve">from </w:t>
      </w:r>
      <w:r w:rsidRPr="004B2DCC">
        <w:rPr>
          <w:rFonts w:ascii="Arial" w:eastAsia="Arial" w:hAnsi="Arial" w:cs="Arial"/>
          <w:b/>
          <w:sz w:val="24"/>
          <w:szCs w:val="24"/>
        </w:rPr>
        <w:t>NGOs</w:t>
      </w:r>
      <w:r w:rsidRPr="004B2DCC">
        <w:rPr>
          <w:rFonts w:ascii="Arial" w:eastAsia="Arial" w:hAnsi="Arial" w:cs="Arial"/>
          <w:sz w:val="24"/>
          <w:szCs w:val="24"/>
        </w:rPr>
        <w:t xml:space="preserve">, 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B8557D" w14:paraId="686E9361" w14:textId="77777777" w:rsidTr="00B8557D">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65672F6" w14:textId="77777777" w:rsidR="00B8557D" w:rsidRDefault="00B8557D" w:rsidP="00B8557D">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D85287A" w14:textId="77777777" w:rsidR="00B8557D" w:rsidRDefault="00B8557D" w:rsidP="00B8557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B8557D" w14:paraId="5254A9EF" w14:textId="77777777" w:rsidTr="00B8557D">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vAlign w:val="center"/>
            <w:hideMark/>
          </w:tcPr>
          <w:p w14:paraId="1B0A4884" w14:textId="77777777" w:rsidR="00B8557D" w:rsidRDefault="00B8557D" w:rsidP="00B8557D">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48CC093" w14:textId="77777777" w:rsidR="00B8557D" w:rsidRDefault="00B8557D" w:rsidP="00B8557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6C4B253" w14:textId="77777777" w:rsidR="00B8557D" w:rsidRDefault="00B8557D" w:rsidP="00B8557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2F9FBC8" w14:textId="77777777" w:rsidR="00B8557D" w:rsidRDefault="00B8557D" w:rsidP="00B8557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B3D1B7E" w14:textId="77777777" w:rsidR="00B8557D" w:rsidRDefault="00B8557D" w:rsidP="00B8557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B8557D" w14:paraId="7B63A19C"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9D6397" w14:textId="77777777" w:rsidR="00B8557D" w:rsidRDefault="00B8557D" w:rsidP="00B8557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16025F57" w14:textId="5E5FE0E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99,302,690.84 </w:t>
            </w:r>
          </w:p>
        </w:tc>
        <w:tc>
          <w:tcPr>
            <w:tcW w:w="675" w:type="pct"/>
            <w:tcBorders>
              <w:top w:val="nil"/>
              <w:left w:val="nil"/>
              <w:bottom w:val="single" w:sz="4" w:space="0" w:color="000000"/>
              <w:right w:val="single" w:sz="4" w:space="0" w:color="000000"/>
            </w:tcBorders>
            <w:shd w:val="clear" w:color="A5A5A5" w:fill="A5A5A5"/>
            <w:noWrap/>
            <w:vAlign w:val="bottom"/>
            <w:hideMark/>
          </w:tcPr>
          <w:p w14:paraId="74104B05" w14:textId="783AE41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9,458,549.77 </w:t>
            </w:r>
          </w:p>
        </w:tc>
        <w:tc>
          <w:tcPr>
            <w:tcW w:w="624" w:type="pct"/>
            <w:tcBorders>
              <w:top w:val="nil"/>
              <w:left w:val="nil"/>
              <w:bottom w:val="single" w:sz="4" w:space="0" w:color="000000"/>
              <w:right w:val="single" w:sz="4" w:space="0" w:color="000000"/>
            </w:tcBorders>
            <w:shd w:val="clear" w:color="A5A5A5" w:fill="A5A5A5"/>
            <w:noWrap/>
            <w:vAlign w:val="bottom"/>
            <w:hideMark/>
          </w:tcPr>
          <w:p w14:paraId="301AE46C" w14:textId="6399BED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12B9C267" w14:textId="039507D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670,611,650.57 </w:t>
            </w:r>
          </w:p>
        </w:tc>
      </w:tr>
      <w:tr w:rsidR="00B8557D" w14:paraId="77BF6B94"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3BE6B7"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D0EDCDC" w14:textId="2CE6FDC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4,953,710.90 </w:t>
            </w:r>
          </w:p>
        </w:tc>
        <w:tc>
          <w:tcPr>
            <w:tcW w:w="675" w:type="pct"/>
            <w:tcBorders>
              <w:top w:val="nil"/>
              <w:left w:val="nil"/>
              <w:bottom w:val="single" w:sz="4" w:space="0" w:color="000000"/>
              <w:right w:val="single" w:sz="4" w:space="0" w:color="000000"/>
            </w:tcBorders>
            <w:shd w:val="clear" w:color="A5A5A5" w:fill="A5A5A5"/>
            <w:noWrap/>
            <w:vAlign w:val="bottom"/>
            <w:hideMark/>
          </w:tcPr>
          <w:p w14:paraId="6E3BD0B7" w14:textId="2EE7245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7C2F2CC" w14:textId="16372A3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CE92864" w14:textId="3B5004C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0,363,710.90 </w:t>
            </w:r>
          </w:p>
        </w:tc>
      </w:tr>
      <w:tr w:rsidR="00B8557D" w14:paraId="20805D77"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8EF22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7EC4623" w14:textId="02CCE9B3"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8,639,122.29 </w:t>
            </w:r>
          </w:p>
        </w:tc>
        <w:tc>
          <w:tcPr>
            <w:tcW w:w="675" w:type="pct"/>
            <w:tcBorders>
              <w:top w:val="nil"/>
              <w:left w:val="nil"/>
              <w:bottom w:val="single" w:sz="4" w:space="0" w:color="000000"/>
              <w:right w:val="single" w:sz="4" w:space="0" w:color="000000"/>
            </w:tcBorders>
            <w:shd w:val="clear" w:color="auto" w:fill="auto"/>
            <w:noWrap/>
            <w:vAlign w:val="bottom"/>
            <w:hideMark/>
          </w:tcPr>
          <w:p w14:paraId="1E4B9E9C" w14:textId="7BBD629F"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6107DBE" w14:textId="7532CEFF"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1B4CF45" w14:textId="62FAA9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639,122.29 </w:t>
            </w:r>
          </w:p>
        </w:tc>
      </w:tr>
      <w:tr w:rsidR="00B8557D" w14:paraId="1B650CD3"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8E581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AD5B36F" w14:textId="6BC0EE5D"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228,648.21 </w:t>
            </w:r>
          </w:p>
        </w:tc>
        <w:tc>
          <w:tcPr>
            <w:tcW w:w="675" w:type="pct"/>
            <w:tcBorders>
              <w:top w:val="nil"/>
              <w:left w:val="nil"/>
              <w:bottom w:val="single" w:sz="4" w:space="0" w:color="000000"/>
              <w:right w:val="single" w:sz="4" w:space="0" w:color="000000"/>
            </w:tcBorders>
            <w:shd w:val="clear" w:color="auto" w:fill="auto"/>
            <w:noWrap/>
            <w:vAlign w:val="bottom"/>
            <w:hideMark/>
          </w:tcPr>
          <w:p w14:paraId="63517DC4" w14:textId="342132BC"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52BD3E" w14:textId="69119B60"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932C2B9" w14:textId="559EE2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28,648.21 </w:t>
            </w:r>
          </w:p>
        </w:tc>
      </w:tr>
      <w:tr w:rsidR="00B8557D" w14:paraId="5948CDF4"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A9B76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FEE69A0" w14:textId="0781E206"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1856EC3B" w14:textId="16CA5A83"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B14363" w14:textId="690D403B"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731066" w14:textId="64E2218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B8557D" w14:paraId="45707BEB"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11EC9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1FAF730B" w14:textId="68715B54"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445,418.00 </w:t>
            </w:r>
          </w:p>
        </w:tc>
        <w:tc>
          <w:tcPr>
            <w:tcW w:w="675" w:type="pct"/>
            <w:tcBorders>
              <w:top w:val="nil"/>
              <w:left w:val="nil"/>
              <w:bottom w:val="single" w:sz="4" w:space="0" w:color="000000"/>
              <w:right w:val="single" w:sz="4" w:space="0" w:color="000000"/>
            </w:tcBorders>
            <w:shd w:val="clear" w:color="auto" w:fill="auto"/>
            <w:noWrap/>
            <w:vAlign w:val="bottom"/>
            <w:hideMark/>
          </w:tcPr>
          <w:p w14:paraId="28DD3A53" w14:textId="120308A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A134703" w14:textId="65D2788C"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981528" w14:textId="789C77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95,418.00 </w:t>
            </w:r>
          </w:p>
        </w:tc>
      </w:tr>
      <w:tr w:rsidR="00B8557D" w14:paraId="4E184B6D"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4EBEC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2FA0BBE" w14:textId="415CC106"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640,741.60 </w:t>
            </w:r>
          </w:p>
        </w:tc>
        <w:tc>
          <w:tcPr>
            <w:tcW w:w="675" w:type="pct"/>
            <w:tcBorders>
              <w:top w:val="nil"/>
              <w:left w:val="nil"/>
              <w:bottom w:val="single" w:sz="4" w:space="0" w:color="000000"/>
              <w:right w:val="single" w:sz="4" w:space="0" w:color="000000"/>
            </w:tcBorders>
            <w:shd w:val="clear" w:color="auto" w:fill="auto"/>
            <w:noWrap/>
            <w:vAlign w:val="bottom"/>
            <w:hideMark/>
          </w:tcPr>
          <w:p w14:paraId="7DA17959" w14:textId="52AF2D1D"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6B938F4" w14:textId="640DB781"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ACAB896" w14:textId="6111E2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148,241.60 </w:t>
            </w:r>
          </w:p>
        </w:tc>
      </w:tr>
      <w:tr w:rsidR="00B8557D" w14:paraId="4DF559A1"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12750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002084FC" w14:textId="1E210186"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586,488.00 </w:t>
            </w:r>
          </w:p>
        </w:tc>
        <w:tc>
          <w:tcPr>
            <w:tcW w:w="675" w:type="pct"/>
            <w:tcBorders>
              <w:top w:val="nil"/>
              <w:left w:val="nil"/>
              <w:bottom w:val="single" w:sz="4" w:space="0" w:color="000000"/>
              <w:right w:val="single" w:sz="4" w:space="0" w:color="000000"/>
            </w:tcBorders>
            <w:shd w:val="clear" w:color="auto" w:fill="auto"/>
            <w:noWrap/>
            <w:vAlign w:val="bottom"/>
            <w:hideMark/>
          </w:tcPr>
          <w:p w14:paraId="7A9A5930" w14:textId="3908C964"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E5C75A3" w14:textId="5D6B155E"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C199EFF" w14:textId="7F8D43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78,988.00 </w:t>
            </w:r>
          </w:p>
        </w:tc>
      </w:tr>
      <w:tr w:rsidR="00B8557D" w14:paraId="643BBEB1"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7C49C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32764C2" w14:textId="17C79920"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735,948.00 </w:t>
            </w:r>
          </w:p>
        </w:tc>
        <w:tc>
          <w:tcPr>
            <w:tcW w:w="675" w:type="pct"/>
            <w:tcBorders>
              <w:top w:val="nil"/>
              <w:left w:val="nil"/>
              <w:bottom w:val="single" w:sz="4" w:space="0" w:color="000000"/>
              <w:right w:val="single" w:sz="4" w:space="0" w:color="000000"/>
            </w:tcBorders>
            <w:shd w:val="clear" w:color="auto" w:fill="auto"/>
            <w:noWrap/>
            <w:vAlign w:val="bottom"/>
            <w:hideMark/>
          </w:tcPr>
          <w:p w14:paraId="09513DEC" w14:textId="4E866702"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CC1393D" w14:textId="09681C2C"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BBD9CF8" w14:textId="107CF7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178,448.00 </w:t>
            </w:r>
          </w:p>
        </w:tc>
      </w:tr>
      <w:tr w:rsidR="00B8557D" w14:paraId="06BC4518"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0F7C0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4159EFC" w14:textId="2A959AB4"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310,025.00 </w:t>
            </w:r>
          </w:p>
        </w:tc>
        <w:tc>
          <w:tcPr>
            <w:tcW w:w="675" w:type="pct"/>
            <w:tcBorders>
              <w:top w:val="nil"/>
              <w:left w:val="nil"/>
              <w:bottom w:val="single" w:sz="4" w:space="0" w:color="000000"/>
              <w:right w:val="single" w:sz="4" w:space="0" w:color="000000"/>
            </w:tcBorders>
            <w:shd w:val="clear" w:color="auto" w:fill="auto"/>
            <w:noWrap/>
            <w:vAlign w:val="bottom"/>
            <w:hideMark/>
          </w:tcPr>
          <w:p w14:paraId="2C811B37" w14:textId="3E3211E5"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FFDD582" w14:textId="1C995E24"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7F4D5D5" w14:textId="4A23F3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10,025.00 </w:t>
            </w:r>
          </w:p>
        </w:tc>
      </w:tr>
      <w:tr w:rsidR="00B8557D" w14:paraId="12BC66AA"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B34EC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CE331AB" w14:textId="683FC044"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53846" w14:textId="581F0D9B"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47CB664" w14:textId="4BF75AD9"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F6DCF73" w14:textId="5D786FC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B8557D" w14:paraId="68CD7D9C"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BB533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0D741516" w14:textId="02468346"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321,593.00 </w:t>
            </w:r>
          </w:p>
        </w:tc>
        <w:tc>
          <w:tcPr>
            <w:tcW w:w="675" w:type="pct"/>
            <w:tcBorders>
              <w:top w:val="nil"/>
              <w:left w:val="nil"/>
              <w:bottom w:val="single" w:sz="4" w:space="0" w:color="000000"/>
              <w:right w:val="single" w:sz="4" w:space="0" w:color="000000"/>
            </w:tcBorders>
            <w:shd w:val="clear" w:color="auto" w:fill="auto"/>
            <w:noWrap/>
            <w:vAlign w:val="bottom"/>
            <w:hideMark/>
          </w:tcPr>
          <w:p w14:paraId="3959B7FF" w14:textId="0D7A8BDA"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F484A8" w14:textId="27858652"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C9204C2" w14:textId="418278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6,593.00 </w:t>
            </w:r>
          </w:p>
        </w:tc>
      </w:tr>
      <w:tr w:rsidR="00B8557D" w14:paraId="58E9BC8C"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58C28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E2BB4B9" w14:textId="6F96B75B"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9,235,843.30 </w:t>
            </w:r>
          </w:p>
        </w:tc>
        <w:tc>
          <w:tcPr>
            <w:tcW w:w="675" w:type="pct"/>
            <w:tcBorders>
              <w:top w:val="nil"/>
              <w:left w:val="nil"/>
              <w:bottom w:val="single" w:sz="4" w:space="0" w:color="000000"/>
              <w:right w:val="single" w:sz="4" w:space="0" w:color="000000"/>
            </w:tcBorders>
            <w:shd w:val="clear" w:color="auto" w:fill="auto"/>
            <w:noWrap/>
            <w:vAlign w:val="bottom"/>
            <w:hideMark/>
          </w:tcPr>
          <w:p w14:paraId="0DC0E478" w14:textId="6358D9BA"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C09791B" w14:textId="1CDE708E"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277CC69" w14:textId="680E3E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35,843.30 </w:t>
            </w:r>
          </w:p>
        </w:tc>
      </w:tr>
      <w:tr w:rsidR="00B8557D" w14:paraId="4D9BFFA2"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F32FF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184AA52" w14:textId="0B180D62"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658,788.80 </w:t>
            </w:r>
          </w:p>
        </w:tc>
        <w:tc>
          <w:tcPr>
            <w:tcW w:w="675" w:type="pct"/>
            <w:tcBorders>
              <w:top w:val="nil"/>
              <w:left w:val="nil"/>
              <w:bottom w:val="single" w:sz="4" w:space="0" w:color="000000"/>
              <w:right w:val="single" w:sz="4" w:space="0" w:color="000000"/>
            </w:tcBorders>
            <w:shd w:val="clear" w:color="auto" w:fill="auto"/>
            <w:noWrap/>
            <w:vAlign w:val="bottom"/>
            <w:hideMark/>
          </w:tcPr>
          <w:p w14:paraId="7986C21C" w14:textId="3393BF78"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1D1A076" w14:textId="7B1591CD"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205A51D" w14:textId="7EB816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81,288.80 </w:t>
            </w:r>
          </w:p>
        </w:tc>
      </w:tr>
      <w:tr w:rsidR="00B8557D" w14:paraId="280672F2"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AAC93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6F6E567" w14:textId="34CADE9B"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885,040.00 </w:t>
            </w:r>
          </w:p>
        </w:tc>
        <w:tc>
          <w:tcPr>
            <w:tcW w:w="675" w:type="pct"/>
            <w:tcBorders>
              <w:top w:val="nil"/>
              <w:left w:val="nil"/>
              <w:bottom w:val="single" w:sz="4" w:space="0" w:color="000000"/>
              <w:right w:val="single" w:sz="4" w:space="0" w:color="000000"/>
            </w:tcBorders>
            <w:shd w:val="clear" w:color="auto" w:fill="auto"/>
            <w:noWrap/>
            <w:vAlign w:val="bottom"/>
            <w:hideMark/>
          </w:tcPr>
          <w:p w14:paraId="58CB7BC1" w14:textId="2DFB9AFB"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1578511" w14:textId="7AE30901"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988A81" w14:textId="6443F8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85,040.00 </w:t>
            </w:r>
          </w:p>
        </w:tc>
      </w:tr>
      <w:tr w:rsidR="00B8557D" w14:paraId="4F04A8DB"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747FF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025DD63D" w14:textId="320D176E"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001,073.60 </w:t>
            </w:r>
          </w:p>
        </w:tc>
        <w:tc>
          <w:tcPr>
            <w:tcW w:w="675" w:type="pct"/>
            <w:tcBorders>
              <w:top w:val="nil"/>
              <w:left w:val="nil"/>
              <w:bottom w:val="single" w:sz="4" w:space="0" w:color="000000"/>
              <w:right w:val="single" w:sz="4" w:space="0" w:color="000000"/>
            </w:tcBorders>
            <w:shd w:val="clear" w:color="auto" w:fill="auto"/>
            <w:noWrap/>
            <w:vAlign w:val="bottom"/>
            <w:hideMark/>
          </w:tcPr>
          <w:p w14:paraId="64F09BC7" w14:textId="20AE68E4"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951548" w14:textId="647525AA"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B5E62E4" w14:textId="48B144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1,073.60 </w:t>
            </w:r>
          </w:p>
        </w:tc>
      </w:tr>
      <w:tr w:rsidR="00B8557D" w14:paraId="59470A21"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CEC63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796A145" w14:textId="78A523D8"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08B58885" w14:textId="2862193C"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431AFD" w14:textId="2F830F2E"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46F34BD" w14:textId="4A46F1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B8557D" w14:paraId="55C7D79E"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5C7B2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7EDD8AC" w14:textId="4F58AC1A"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521,345.30 </w:t>
            </w:r>
          </w:p>
        </w:tc>
        <w:tc>
          <w:tcPr>
            <w:tcW w:w="675" w:type="pct"/>
            <w:tcBorders>
              <w:top w:val="nil"/>
              <w:left w:val="nil"/>
              <w:bottom w:val="single" w:sz="4" w:space="0" w:color="000000"/>
              <w:right w:val="single" w:sz="4" w:space="0" w:color="000000"/>
            </w:tcBorders>
            <w:shd w:val="clear" w:color="auto" w:fill="auto"/>
            <w:noWrap/>
            <w:vAlign w:val="bottom"/>
            <w:hideMark/>
          </w:tcPr>
          <w:p w14:paraId="1A9DECDE" w14:textId="63A9DFD0"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94C4D6" w14:textId="12471E2A"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1500475" w14:textId="5AA13B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371,345.30 </w:t>
            </w:r>
          </w:p>
        </w:tc>
      </w:tr>
      <w:tr w:rsidR="00B8557D" w14:paraId="192FD9E0"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A79D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F4FD81C" w14:textId="0E9FA691"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251,180.00 </w:t>
            </w:r>
          </w:p>
        </w:tc>
        <w:tc>
          <w:tcPr>
            <w:tcW w:w="675" w:type="pct"/>
            <w:tcBorders>
              <w:top w:val="nil"/>
              <w:left w:val="nil"/>
              <w:bottom w:val="single" w:sz="4" w:space="0" w:color="000000"/>
              <w:right w:val="single" w:sz="4" w:space="0" w:color="000000"/>
            </w:tcBorders>
            <w:shd w:val="clear" w:color="auto" w:fill="auto"/>
            <w:noWrap/>
            <w:vAlign w:val="bottom"/>
            <w:hideMark/>
          </w:tcPr>
          <w:p w14:paraId="25227EEB" w14:textId="104A75AF"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6BC18F" w14:textId="03A4517D"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BED49AA" w14:textId="4C3AA0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51,180.00 </w:t>
            </w:r>
          </w:p>
        </w:tc>
      </w:tr>
      <w:tr w:rsidR="00B8557D" w14:paraId="215941D1"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C6150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9229A25" w14:textId="44B7C129"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67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80520A" w14:textId="164DB14D"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D7FFE2" w14:textId="75D6783A"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180480F" w14:textId="2AF5E4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92,800.00 </w:t>
            </w:r>
          </w:p>
        </w:tc>
      </w:tr>
      <w:tr w:rsidR="00B8557D" w14:paraId="3399C98E"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3EA4A5"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163F5737" w14:textId="3DA75BE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626,629.68 </w:t>
            </w:r>
          </w:p>
        </w:tc>
        <w:tc>
          <w:tcPr>
            <w:tcW w:w="675" w:type="pct"/>
            <w:tcBorders>
              <w:top w:val="nil"/>
              <w:left w:val="nil"/>
              <w:bottom w:val="single" w:sz="4" w:space="0" w:color="000000"/>
              <w:right w:val="single" w:sz="4" w:space="0" w:color="000000"/>
            </w:tcBorders>
            <w:shd w:val="clear" w:color="A5A5A5" w:fill="A5A5A5"/>
            <w:noWrap/>
            <w:vAlign w:val="bottom"/>
            <w:hideMark/>
          </w:tcPr>
          <w:p w14:paraId="17018378" w14:textId="6F22419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301D45B2" w14:textId="62809E8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6E0792DB" w14:textId="7259EA7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282,740.27 </w:t>
            </w:r>
          </w:p>
        </w:tc>
      </w:tr>
      <w:tr w:rsidR="00B8557D" w14:paraId="740488D4"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618F0"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9878C8D" w14:textId="538ABA1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67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027BD23" w14:textId="34445CE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F8FBF3A" w14:textId="394B689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A81A44" w14:textId="683D73F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52.38 </w:t>
            </w:r>
          </w:p>
        </w:tc>
      </w:tr>
      <w:tr w:rsidR="00B8557D" w14:paraId="76B56E6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21CF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DCB3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630A6362" w14:textId="1953F9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2,000.00 </w:t>
            </w:r>
          </w:p>
        </w:tc>
        <w:tc>
          <w:tcPr>
            <w:tcW w:w="675" w:type="pct"/>
            <w:tcBorders>
              <w:top w:val="nil"/>
              <w:left w:val="nil"/>
              <w:bottom w:val="single" w:sz="4" w:space="0" w:color="000000"/>
              <w:right w:val="single" w:sz="4" w:space="0" w:color="000000"/>
            </w:tcBorders>
            <w:shd w:val="clear" w:color="auto" w:fill="auto"/>
            <w:noWrap/>
            <w:vAlign w:val="center"/>
            <w:hideMark/>
          </w:tcPr>
          <w:p w14:paraId="20939559" w14:textId="56FDD5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8D53CA4" w14:textId="0656D5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43A18" w14:textId="0FE7C5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2,000.00 </w:t>
            </w:r>
          </w:p>
        </w:tc>
      </w:tr>
      <w:tr w:rsidR="00B8557D" w14:paraId="0FE8C2B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859E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DC4A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1CEE8E1E" w14:textId="61D850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06CEDF02" w14:textId="7E9C56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4DF57D" w14:textId="541262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FAB3B" w14:textId="261D77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B8557D" w14:paraId="4A85EA4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2968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4E39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252D4845" w14:textId="11AB41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553A3C22" w14:textId="13AC53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621BF9D" w14:textId="78F6AA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0CD04" w14:textId="0ECE07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B8557D" w14:paraId="08B077A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92E6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647B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5829FB97" w14:textId="64589B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DA5ADF7" w14:textId="05D84B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0FBBF7" w14:textId="1F7289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AC766" w14:textId="25BE8C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B8557D" w14:paraId="4669839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A6B0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9AC7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53FA0382" w14:textId="201DC1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3965677F" w14:textId="3BD5B4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24041BE" w14:textId="33CACE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6B7E3" w14:textId="2C6ABE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B8557D" w14:paraId="7EFFF74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9251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003C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49DC98EB" w14:textId="41571B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EE343BE" w14:textId="6B9D79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AAAEBB" w14:textId="4E609B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E2C8D" w14:textId="21568B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8557D" w14:paraId="03C2AB6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E921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7962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36495F64" w14:textId="7D73CC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37DD62C2" w14:textId="109F08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2287BD" w14:textId="3F9D70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E40A5" w14:textId="4813A1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B8557D" w14:paraId="2A452F4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6170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E89D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A9AC138" w14:textId="7AD3EF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DF33917" w14:textId="20519C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36E20697" w14:textId="31FF80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3A387" w14:textId="18F6A8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B8557D" w14:paraId="55A61C5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2E02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9CEF91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04369990" w14:textId="310FEC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DADD140" w14:textId="397F72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504156F8" w14:textId="69DD89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2564F" w14:textId="121628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B8557D" w14:paraId="024F472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946E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3342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7434F3F7" w14:textId="0446C2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E803A4D" w14:textId="7726B3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496149" w14:textId="22C655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5E1AC" w14:textId="044AC4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8557D" w14:paraId="22C980E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9311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DC16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6541747E" w14:textId="470902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1B1EEB27" w14:textId="080231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3007CB" w14:textId="7753AF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7BB4F" w14:textId="21A622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B8557D" w14:paraId="5FAA942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297B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284F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3A93065D" w14:textId="572A30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3567FE72" w14:textId="57F042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991B07" w14:textId="0A54D9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EBD8D" w14:textId="723B64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B8557D" w14:paraId="4A9B1EC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366E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F7C9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42AC84ED" w14:textId="094229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6F745588" w14:textId="6502DD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D022FA6" w14:textId="549205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AED37" w14:textId="41326E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B8557D" w14:paraId="3DFD120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7F92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D3C1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397BED7" w14:textId="233B7F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6F80E836" w14:textId="3C2CC1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3F5962F8" w14:textId="234099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6879A" w14:textId="7749C5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B8557D" w14:paraId="572BFA1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9BD1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8ACD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7F9BB3DB" w14:textId="6F790E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34FCD3A" w14:textId="5DBB5C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780D680" w14:textId="2BD18DD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1E1B1" w14:textId="6D5F71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B8557D" w14:paraId="3AE48D5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57C4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D6D4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2DF74E69" w14:textId="01CC8E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0387DC67" w14:textId="6D99C2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1F0F1F" w14:textId="6D4FD1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3D879" w14:textId="733734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B8557D" w14:paraId="07FDA32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F5EA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020C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5CE5B3E0" w14:textId="0B49FC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3328CD0" w14:textId="0E33C4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5102BE" w14:textId="1564BF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3248A" w14:textId="166C8C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8557D" w14:paraId="4840B61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964B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98DE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16D4E2EF" w14:textId="4AB3F6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0129769" w14:textId="1E2AB3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474D8A" w14:textId="30EE37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6A265" w14:textId="58F9B9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8557D" w14:paraId="5FF242D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6491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E4B0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05100476" w14:textId="3F6C81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287E4F4" w14:textId="74DFA4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67466C" w14:textId="06194A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578A6" w14:textId="222089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8557D" w14:paraId="35D0405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BC17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AFB3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55C4D508" w14:textId="6689C7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B2D827F" w14:textId="22FB4D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F4463D" w14:textId="6EDD70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74EA2" w14:textId="1FC01A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8557D" w14:paraId="36C8AF8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233B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7881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08BDB20E" w14:textId="675405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0647DAD" w14:textId="3DA357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3657B2" w14:textId="2A15F9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F3F9F" w14:textId="3F5A89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8557D" w14:paraId="4C4D894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3603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E9CA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521BC25A" w14:textId="26BD5C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DFBC5D3" w14:textId="16BDF2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E0DBF0" w14:textId="2139A6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24713" w14:textId="7641B6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B8557D" w14:paraId="7A87262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85FC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F403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656F5F89" w14:textId="2E989F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c>
          <w:tcPr>
            <w:tcW w:w="675" w:type="pct"/>
            <w:tcBorders>
              <w:top w:val="nil"/>
              <w:left w:val="nil"/>
              <w:bottom w:val="single" w:sz="4" w:space="0" w:color="000000"/>
              <w:right w:val="single" w:sz="4" w:space="0" w:color="000000"/>
            </w:tcBorders>
            <w:shd w:val="clear" w:color="auto" w:fill="auto"/>
            <w:noWrap/>
            <w:vAlign w:val="center"/>
            <w:hideMark/>
          </w:tcPr>
          <w:p w14:paraId="7CB0F7A3" w14:textId="5D443A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19257F" w14:textId="25F7CA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04796" w14:textId="15A971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r>
      <w:tr w:rsidR="00B8557D" w14:paraId="5829B54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F65C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08BB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467DA295" w14:textId="712848FE" w:rsidR="00B8557D" w:rsidRDefault="00B8557D" w:rsidP="00B8557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5CD30E8F" w14:textId="602BACBF" w:rsidR="00B8557D" w:rsidRDefault="00B8557D" w:rsidP="00B8557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E27B63" w14:textId="0F5860E0" w:rsidR="00B8557D" w:rsidRDefault="00B8557D" w:rsidP="00B8557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44CF9" w14:textId="785E25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B8557D" w14:paraId="2B1AC29B"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1CA0A3"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C4B755E" w14:textId="7C016D2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5E25D0E" w14:textId="418B0D3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18CDFC" w14:textId="38F07C8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AA3059B" w14:textId="518F6AC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r>
      <w:tr w:rsidR="00B8557D" w14:paraId="2DA42DD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89019"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CD61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669EF7DD" w14:textId="1839F6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7B97D79C" w14:textId="5B3640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78552" w14:textId="7448AC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241D3" w14:textId="205C23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B8557D" w14:paraId="72EE5AB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F8A6B"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DE14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39E7E8F6" w14:textId="7D7CA5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0E0F77E" w14:textId="1840AB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35340" w14:textId="3EAC3E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D73C0" w14:textId="1138F3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B8557D" w14:paraId="3E6B736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C54F6"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439B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6E56B482" w14:textId="5A8AE4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0F57E4AE" w14:textId="650D83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C9E95" w14:textId="19DB6E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C9CE2" w14:textId="5AFAAD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B8557D" w14:paraId="14B3E55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60B95"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7279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7660114" w14:textId="0314CE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2F442B77" w14:textId="5D4171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44DD8" w14:textId="05343C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B3A9A" w14:textId="797E6A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B8557D" w14:paraId="2D85BE0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1E158"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EC34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FF6AAF4" w14:textId="5EC214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0509078B" w14:textId="0DB6A6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31C1D" w14:textId="109433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A5C5A" w14:textId="2DB913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B8557D" w14:paraId="0168998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85B3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F9E0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36CD4430" w14:textId="51DC30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7BBDA546" w14:textId="26962C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A6558" w14:textId="2BD6FE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E9EA3" w14:textId="3A84BBA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B8557D" w14:paraId="7C6387C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58584"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FCD6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227D375" w14:textId="452D6D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1CE7E1F8" w14:textId="6139C7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4BA9B" w14:textId="2D53A8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77D6D" w14:textId="182E48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B8557D" w14:paraId="193994A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C3F2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EE42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59B4709B" w14:textId="1831CB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7A50D77A" w14:textId="1C84EF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7561D" w14:textId="6A55DE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F5480" w14:textId="380488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B8557D" w14:paraId="30D057C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8C8EC"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0E20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77BCB7CE" w14:textId="162B2D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1DE444B0" w14:textId="080FD3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BC850" w14:textId="2F8374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07DA0" w14:textId="3C2461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B8557D" w14:paraId="1EA2498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4B32E"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ABA8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5872F6E7" w14:textId="49E814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4D76F3BA" w14:textId="61EAE0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1116A" w14:textId="0B9990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61075" w14:textId="5C940A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B8557D" w14:paraId="48B32FD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A63AE"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EDC3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051C5F9" w14:textId="3CAEF4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1C24C590" w14:textId="44BEF2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BF290" w14:textId="2687E9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56291" w14:textId="5B3BB2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B8557D" w14:paraId="4B3FCA1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00D4D"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AF88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002DE7D5" w14:textId="60FC6E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7C23891A" w14:textId="2A3AAC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FA986" w14:textId="22FC82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7644D" w14:textId="3C2513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B8557D" w14:paraId="611AAC9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8D8AD"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D5C8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B32C422" w14:textId="7A0191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659B558B" w14:textId="39C3AD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DA5D1" w14:textId="351BC3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F011D" w14:textId="05D2F2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B8557D" w14:paraId="6D3E004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C351C"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E509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2E17378E" w14:textId="033A03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4BBB15FB" w14:textId="36F200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71E64" w14:textId="59F328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5C4DC" w14:textId="1B2D32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B8557D" w14:paraId="77DC9E4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E04F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0D80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5FDCB18D" w14:textId="162FAC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309457B9" w14:textId="144E9B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62475" w14:textId="282B85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16497" w14:textId="2777E4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B8557D" w14:paraId="4447B3C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167E1"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B0B4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11BF218" w14:textId="47586A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82333A5" w14:textId="7B1E09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1323B" w14:textId="17709D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0F3D9" w14:textId="1DC705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8557D" w14:paraId="0C88963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7F0EC"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2403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1C1727F9" w14:textId="1D54F2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F653DB2" w14:textId="6DA4D0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C9F05" w14:textId="5A4D79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D55FC" w14:textId="210AD0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8557D" w14:paraId="50BCBD7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78482"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368D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1FF9AC17" w14:textId="4F3364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484BB9BC" w14:textId="630279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130CC" w14:textId="2AB41A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9D13C" w14:textId="4E3D5C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B8557D" w14:paraId="075A9A8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C7F4D"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C92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5D375764" w14:textId="25AD8D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2F208938" w14:textId="704309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D06C8" w14:textId="3C5397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9ED8A" w14:textId="592B71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B8557D" w14:paraId="18E0C1D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70D40"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432C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064CF708" w14:textId="1235A9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51AD8F66" w14:textId="1E9DF0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31D51" w14:textId="509319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85710" w14:textId="63D384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B8557D" w14:paraId="5035F2D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99527"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B9B3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55D45BF" w14:textId="76650B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26499667" w14:textId="79C850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BBFB0" w14:textId="6C97C1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5ADB5" w14:textId="081665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B8557D" w14:paraId="3DC090F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0EB5B"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1DB1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1F7E39A7" w14:textId="19AA6E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c>
          <w:tcPr>
            <w:tcW w:w="675" w:type="pct"/>
            <w:tcBorders>
              <w:top w:val="nil"/>
              <w:left w:val="nil"/>
              <w:bottom w:val="single" w:sz="4" w:space="0" w:color="000000"/>
              <w:right w:val="single" w:sz="4" w:space="0" w:color="000000"/>
            </w:tcBorders>
            <w:shd w:val="clear" w:color="auto" w:fill="auto"/>
            <w:noWrap/>
            <w:vAlign w:val="bottom"/>
            <w:hideMark/>
          </w:tcPr>
          <w:p w14:paraId="487675AA" w14:textId="16AA05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CC4DE" w14:textId="3FD27F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91E69" w14:textId="0E55CA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r>
      <w:tr w:rsidR="00B8557D" w14:paraId="44223F8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200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6C31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7F8404D" w14:textId="4839A6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080.64 </w:t>
            </w:r>
          </w:p>
        </w:tc>
        <w:tc>
          <w:tcPr>
            <w:tcW w:w="675" w:type="pct"/>
            <w:tcBorders>
              <w:top w:val="nil"/>
              <w:left w:val="nil"/>
              <w:bottom w:val="single" w:sz="4" w:space="0" w:color="000000"/>
              <w:right w:val="single" w:sz="4" w:space="0" w:color="000000"/>
            </w:tcBorders>
            <w:shd w:val="clear" w:color="auto" w:fill="auto"/>
            <w:noWrap/>
            <w:vAlign w:val="bottom"/>
            <w:hideMark/>
          </w:tcPr>
          <w:p w14:paraId="59C77AC0" w14:textId="6095C8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CFB1B" w14:textId="612FDA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A0F1A" w14:textId="19D2ED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080.64 </w:t>
            </w:r>
          </w:p>
        </w:tc>
      </w:tr>
      <w:tr w:rsidR="00B8557D" w14:paraId="46DB128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CB54C"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423D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80FB312" w14:textId="78A3AC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D556359" w14:textId="2C004F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134CF" w14:textId="248658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3BD1F" w14:textId="5390BA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B8557D" w14:paraId="7EEE5D9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2645D"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11AC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F5D19B5" w14:textId="018143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1B037A8" w14:textId="56BFBA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3E818" w14:textId="7A03B9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BC62C" w14:textId="532177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8557D" w14:paraId="3BB9E30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8B735"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927D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7A98CA4" w14:textId="42A338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E8531E5" w14:textId="4F30F6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7C827" w14:textId="1ED724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64F38" w14:textId="78DB6F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8557D" w14:paraId="58DDDCB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72230"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7707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3A17332" w14:textId="251987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73CD1E67" w14:textId="370208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43C12" w14:textId="63B27F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152AE" w14:textId="6C3A22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B8557D" w14:paraId="26E9F8C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A1E58"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AEE1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402C8CD9" w14:textId="539745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82425EB" w14:textId="3CD270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F6DFA" w14:textId="328203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B0635" w14:textId="1EB6C5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B8557D" w14:paraId="7D62280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A5FE8"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E312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44F09855" w14:textId="165493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5D10D5AF" w14:textId="3488FA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28E7C" w14:textId="112EB8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12B2D" w14:textId="3EADDC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B8557D" w14:paraId="7FA811D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7583C"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0C3A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268E8695" w14:textId="27BB78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4CDBC59" w14:textId="252D61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F8158" w14:textId="6F2B09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1CCBD" w14:textId="185FAA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B8557D" w14:paraId="10842D1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2A67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86F2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2A4D223B" w14:textId="66C8A9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C26FCF5" w14:textId="3CF456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346CE" w14:textId="7B1CB4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013CC" w14:textId="2384D4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B8557D" w14:paraId="5CF7DA2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36742"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D31E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4A4F7BF3" w14:textId="249A8F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6652F2BD" w14:textId="3C572A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73838" w14:textId="3BD4D1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483FA" w14:textId="28B736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B8557D" w14:paraId="2877DBF3"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9A759"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7515C13E" w14:textId="601BC01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5EA36567" w14:textId="3BB5DB7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D760040" w14:textId="49638C1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72F47D4D" w14:textId="6F0AB1B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B8557D" w14:paraId="14B7AD5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DBF30"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C59F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50746E83" w14:textId="5CD0E0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1DC07554" w14:textId="1ADDED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1D3E8" w14:textId="044ADA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B548D" w14:textId="18BDA8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B8557D" w14:paraId="50AC902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2CAA2"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4A0B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77B73E1C" w14:textId="1ACDA5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4BD6B501" w14:textId="5E72DB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AB285" w14:textId="7C9ABF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F52E8" w14:textId="6A9825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B8557D" w14:paraId="407DBE0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239F4"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5F1B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2FE63260" w14:textId="54634B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D275841" w14:textId="4F950C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1851C" w14:textId="6DD92F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C78A8" w14:textId="63DC44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B8557D" w14:paraId="0352C6D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06CF6"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0DF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6CD54C32" w14:textId="3DEC56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4DD90576" w14:textId="3D2E11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35DE8" w14:textId="03C08F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63F30" w14:textId="58D8AE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B8557D" w14:paraId="72729AF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3EF7E"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77B2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22ABA756" w14:textId="75395A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E3F5BDF" w14:textId="0750E6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43461" w14:textId="6581ED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A5A2F" w14:textId="5F8A36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8557D" w14:paraId="5E373E7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F99B2"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822B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2547E91F" w14:textId="649D36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52C717A9" w14:textId="779402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3A096" w14:textId="6B3D24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46D70" w14:textId="547919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B8557D" w14:paraId="750660A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396AD"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8169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38A81525" w14:textId="43CF6E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23400861" w14:textId="35992A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E4634" w14:textId="738F43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83857" w14:textId="310396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B8557D" w14:paraId="6338D5D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7F5D0"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DF71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BDE0979" w14:textId="1EE303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501E3D33" w14:textId="19FD3D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EA9FD" w14:textId="70D97F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A6C2E4B" w14:textId="49475E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B8557D" w14:paraId="640CD23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0E789"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6F365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98514C1" w14:textId="1B1B6B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417A05D5" w14:textId="24EAAB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E8E6E" w14:textId="364C15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AC177" w14:textId="2F2A67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B8557D" w14:paraId="0762B43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96112"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DC84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B3841DA" w14:textId="2573D4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484312AD" w14:textId="77A01E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03F74" w14:textId="08B1F4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F1F5A" w14:textId="2F9F85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B8557D" w14:paraId="3EC6591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84066"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B7F8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117CB8A" w14:textId="53CCBA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58E825C8" w14:textId="23A555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E406C" w14:textId="44D27E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A561D" w14:textId="356326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B8557D" w14:paraId="1CD9F23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3ECC4"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F044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3542FE6A" w14:textId="4C5C10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66270950" w14:textId="78C449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D35FB" w14:textId="1DAFE6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C9195" w14:textId="715FEB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B8557D" w14:paraId="0F10E3B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D5CAD"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943F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0C25DE2" w14:textId="1B3108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B98958B" w14:textId="54B282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7ADEBCF" w14:textId="3700E0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C36D8" w14:textId="27660B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B8557D" w14:paraId="6F76DFE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CEF3A"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22E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E683770" w14:textId="60CF8C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2F23A53F" w14:textId="3BA3D2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7288C" w14:textId="65BF41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B415A" w14:textId="0E97EF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B8557D" w14:paraId="174E74C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8825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C891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3793F027" w14:textId="29A913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4170D5DE" w14:textId="740C8C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98D5A" w14:textId="311431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07827" w14:textId="7CEA70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B8557D" w14:paraId="215310F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356B4"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211C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3EFF533" w14:textId="446515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679E886E" w14:textId="468271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4DB2C" w14:textId="083679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90073" w14:textId="145BE9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B8557D" w14:paraId="28A0D42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EE818"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A86B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26EAB1D" w14:textId="70B41B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7AA75DCF" w14:textId="060FFB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6CC15" w14:textId="36947C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428FFB19" w14:textId="765A28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B8557D" w14:paraId="688EFBF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71C54"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6A5A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D0D90B1" w14:textId="2097D5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3C74C9EA" w14:textId="03B908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2FA56" w14:textId="2613AE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A9766" w14:textId="6A01BC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B8557D" w14:paraId="0DED2A0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44F3A"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0358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4151F3CD" w14:textId="051B58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002DA11" w14:textId="14052D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46272" w14:textId="17ABAE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15F97" w14:textId="64EB14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B8557D" w14:paraId="4A8EB4C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206F6"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202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31B82096" w14:textId="466AD3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7FC6DB14" w14:textId="3FF9D6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0ACF7E23" w14:textId="1A553F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6BF88" w14:textId="45FEE3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B8557D" w14:paraId="76749AF6"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AE1A1"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1F6ED06E" w14:textId="7DC731C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909,91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793ED7DC" w14:textId="461F6E9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7AEC1332" w14:textId="10578EB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4DA9642B" w14:textId="0315DAC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952,036.03 </w:t>
            </w:r>
          </w:p>
        </w:tc>
      </w:tr>
      <w:tr w:rsidR="00B8557D" w14:paraId="0C0455A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9CB4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0D3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736D7C8D" w14:textId="63CFA7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4A50318C" w14:textId="6F15E2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99950" w14:textId="349047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B3030" w14:textId="1016B5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B8557D" w14:paraId="570D538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730E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B59A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29AB546B" w14:textId="334DF8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2CD2488E" w14:textId="506F61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629D8" w14:textId="5B91F3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012C8" w14:textId="635CF4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B8557D" w14:paraId="0E75DDF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AC54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E81B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04241C9" w14:textId="1CFC47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c>
          <w:tcPr>
            <w:tcW w:w="675" w:type="pct"/>
            <w:tcBorders>
              <w:top w:val="nil"/>
              <w:left w:val="nil"/>
              <w:bottom w:val="single" w:sz="4" w:space="0" w:color="000000"/>
              <w:right w:val="single" w:sz="4" w:space="0" w:color="000000"/>
            </w:tcBorders>
            <w:shd w:val="clear" w:color="auto" w:fill="auto"/>
            <w:noWrap/>
            <w:vAlign w:val="bottom"/>
            <w:hideMark/>
          </w:tcPr>
          <w:p w14:paraId="68E297BB" w14:textId="023EC7A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3C75C" w14:textId="25AFAA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3F9E0" w14:textId="410B0E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r>
      <w:tr w:rsidR="00B8557D" w14:paraId="0876473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1338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2CA5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4092E98" w14:textId="715035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F4D3F87" w14:textId="27F76E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B14BB" w14:textId="4DBF05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718FC" w14:textId="07A51B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8557D" w14:paraId="31EC111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7411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8814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08740837" w14:textId="371BF9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66BD8C8" w14:textId="237D57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85057" w14:textId="2E59A5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06DEF1BA" w14:textId="2B6E67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B8557D" w14:paraId="1DF369C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757E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3D82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2F189348" w14:textId="3EF2CA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5CD70AB2" w14:textId="05B546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22AD3" w14:textId="219F4F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1CA86" w14:textId="3AD2A0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B8557D" w14:paraId="43E4564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D846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D5B7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73EA4A87" w14:textId="4A3993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7E3A11A1" w14:textId="3D5D0F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33F9B" w14:textId="797982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BE95D" w14:textId="33ED71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B8557D" w14:paraId="123668B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E8BD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71A0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1E0E92D4" w14:textId="2D1EC9D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023947A" w14:textId="3BB11F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3CE68" w14:textId="73B83F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24D91" w14:textId="195799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8557D" w14:paraId="1D04DBF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C722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3053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503B4B9F" w14:textId="40B0C9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0DD0E14A" w14:textId="37A5B4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F9526" w14:textId="1D6B80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98E4C" w14:textId="25E296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B8557D" w14:paraId="4525C43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865C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5809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3E8255DA" w14:textId="29DC72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9246CDB" w14:textId="020C91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0CD2B" w14:textId="385A24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037BF2FF" w14:textId="74AE1C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B8557D" w14:paraId="3D04531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5C9A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4CFD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ao</w:t>
            </w:r>
          </w:p>
        </w:tc>
        <w:tc>
          <w:tcPr>
            <w:tcW w:w="777" w:type="pct"/>
            <w:tcBorders>
              <w:top w:val="nil"/>
              <w:left w:val="nil"/>
              <w:bottom w:val="single" w:sz="4" w:space="0" w:color="000000"/>
              <w:right w:val="single" w:sz="4" w:space="0" w:color="000000"/>
            </w:tcBorders>
            <w:shd w:val="clear" w:color="auto" w:fill="auto"/>
            <w:noWrap/>
            <w:vAlign w:val="bottom"/>
            <w:hideMark/>
          </w:tcPr>
          <w:p w14:paraId="32559D2E" w14:textId="0F8A98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580.00 </w:t>
            </w:r>
          </w:p>
        </w:tc>
        <w:tc>
          <w:tcPr>
            <w:tcW w:w="675" w:type="pct"/>
            <w:tcBorders>
              <w:top w:val="nil"/>
              <w:left w:val="nil"/>
              <w:bottom w:val="single" w:sz="4" w:space="0" w:color="000000"/>
              <w:right w:val="single" w:sz="4" w:space="0" w:color="000000"/>
            </w:tcBorders>
            <w:shd w:val="clear" w:color="auto" w:fill="auto"/>
            <w:noWrap/>
            <w:vAlign w:val="bottom"/>
            <w:hideMark/>
          </w:tcPr>
          <w:p w14:paraId="197BCB26" w14:textId="45C940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D37B0" w14:textId="6C3B84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E2E56" w14:textId="359359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580.00 </w:t>
            </w:r>
          </w:p>
        </w:tc>
      </w:tr>
      <w:tr w:rsidR="00B8557D" w14:paraId="6F2BAAF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4558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1CA0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57311C6E" w14:textId="278E57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121C7B49" w14:textId="38FEDE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25265" w14:textId="2AA9E4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790FD357" w14:textId="2CF4BF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B8557D" w14:paraId="6DEAB9D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A910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ACEE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FCF41A9" w14:textId="7CA7A0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D16EBE0" w14:textId="43709F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3D768" w14:textId="5FB96AD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284B5AE5" w14:textId="1D475E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B8557D" w14:paraId="43E8B71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74A5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C978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77EE8D74" w14:textId="496433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B592CE" w14:textId="1235D8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D9F75" w14:textId="0273ED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786B354D" w14:textId="1B8FD4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B8557D" w14:paraId="74E78AE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4F1C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B516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4EDCF08" w14:textId="4DAFEA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022C22C1" w14:textId="651986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DE61B" w14:textId="2CACCF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18927" w14:textId="278A9C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B8557D" w14:paraId="39DD63B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9F6F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57E5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0F9D74A7" w14:textId="367B76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2690ED6E" w14:textId="309C2F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168BC" w14:textId="7112A3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BAA9E" w14:textId="490404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B8557D" w14:paraId="5410230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62D2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01A2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E38E985" w14:textId="1C114F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08635D80" w14:textId="1FE5E3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6A43B" w14:textId="4BE1A8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75623" w14:textId="3270FF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B8557D" w14:paraId="14E21DC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BB03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4C39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601050DE" w14:textId="742CD9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6CFB4CC2" w14:textId="3E748A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C8ED5" w14:textId="70E2AE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071FE" w14:textId="11F4AE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B8557D" w14:paraId="45E8B2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D228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34B1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64A4C9AF" w14:textId="0CDFD0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20DA22FB" w14:textId="2036FE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CB9F1" w14:textId="728CCC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64CAF" w14:textId="424835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B8557D" w14:paraId="4DA10BC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1420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E14B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0D0E00C9" w14:textId="57DAFB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D40D0FF" w14:textId="48518A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EA665" w14:textId="1DC4054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24FEC" w14:textId="6FC7F4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B8557D" w14:paraId="1C997DC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D41C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17ED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1CC724D" w14:textId="6C2F8B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1B49A62D" w14:textId="7960C7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8DAA6" w14:textId="306DC7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8FC06" w14:textId="2DCD1A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B8557D" w14:paraId="7C3639E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AD7B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1751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08E5103B" w14:textId="7F94D8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56AC4EFF" w14:textId="64B64F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F62E1" w14:textId="6D2879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12E34" w14:textId="2E6ED8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B8557D" w14:paraId="3413776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8824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9AC9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21AEE071" w14:textId="765E2E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4CE522BF" w14:textId="360DC2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2CF1C" w14:textId="5C348C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010DC" w14:textId="53A0A9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B8557D" w14:paraId="215EF9D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9709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0D1C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613BB9D8" w14:textId="1C5A08A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55806A" w14:textId="52B6FB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C4065" w14:textId="703B21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F2D04" w14:textId="1B6F0C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409465D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3DC5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9B02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35F7B63D" w14:textId="7B37B7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7B17157A" w14:textId="1597FC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FE8EC" w14:textId="691435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78C75" w14:textId="4C508F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B8557D" w14:paraId="24C4ED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363A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2341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12F521F6" w14:textId="59EA76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249868" w14:textId="3AFCBC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7B6E8" w14:textId="67FD40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0B60D" w14:textId="11A144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0D16D01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4A31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0BFC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74A381D" w14:textId="7694096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7557B647" w14:textId="50A770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8CAD6" w14:textId="53BA10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A5620" w14:textId="0887CA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B8557D" w14:paraId="59F2EC4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89F6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7DE9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32348069" w14:textId="63AB28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232EFF5B" w14:textId="6572F0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71D46" w14:textId="0BD485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AF0C0" w14:textId="374777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B8557D" w14:paraId="660803A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F942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3314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434712FE" w14:textId="13A7A8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18B060B5" w14:textId="48BCFE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ACFB4" w14:textId="084AB6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EFEF7" w14:textId="3F28ED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B8557D" w14:paraId="7E7F652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0E0C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D0F1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C788712" w14:textId="5C4D63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16E2B3B4" w14:textId="28F8C9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4C507" w14:textId="617EA8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75FB4" w14:textId="4E9EEA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B8557D" w14:paraId="3EB4FB3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7ED5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A208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0FE3B0D" w14:textId="64A9AB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42C260F" w14:textId="3666B3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CDA1A" w14:textId="417B52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7EA52" w14:textId="115500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8557D" w14:paraId="0A40A02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66C5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7D72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A166CFA" w14:textId="3BC292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295FA34A" w14:textId="1AE555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81A02" w14:textId="7E3A89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32DAAD8C" w14:textId="3107CD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B8557D" w14:paraId="1943670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C351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E373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4AB8C365" w14:textId="027164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2D2CDD0C" w14:textId="7D651E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8E9A8" w14:textId="53E6A0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892C6" w14:textId="307CD3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B8557D" w14:paraId="34094D6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3909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EDB0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6058424" w14:textId="44A8E6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CAB48CC" w14:textId="0476D6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48D48" w14:textId="0729D4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CCE76" w14:textId="1530B8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8557D" w14:paraId="1F49C42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B154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CFD3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DAC1E4C" w14:textId="6B97ED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131D3C" w14:textId="48B6A2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52F2E" w14:textId="3AEE20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FF43E" w14:textId="0CE93B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B8557D" w14:paraId="5E8553B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770B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B5D0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5F1C4223" w14:textId="67FDC7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5A2210D4" w14:textId="02C80A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C863B" w14:textId="49F23C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7E670E1" w14:textId="00FBA0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B8557D" w14:paraId="2B4DC24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93D3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E477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53695E73" w14:textId="3F8BD9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C594C1B" w14:textId="4CB67C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9519E" w14:textId="5B9524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D01E0" w14:textId="2EEA86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8557D" w14:paraId="28C435F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3A1D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5ADB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7E55CA9" w14:textId="7D4B82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05206E74" w14:textId="27E541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A0E50" w14:textId="6C071C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3F969" w14:textId="16E17D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B8557D" w14:paraId="45360C3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82D1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585D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7BAC90CC" w14:textId="28C9FA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263BE084" w14:textId="3ABEF8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0EBE9" w14:textId="27B4C8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7402F" w14:textId="113EAA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B8557D" w14:paraId="699081F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E615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9CAA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1916142" w14:textId="7D5B17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614CF7F7" w14:textId="507A11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60D1BA83" w14:textId="5B28C0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D1020" w14:textId="4F76EE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B8557D" w14:paraId="58C3575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7324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1B60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DA1D0C9" w14:textId="3585B5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53D39479" w14:textId="4CCFB1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3BD8C" w14:textId="10C984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7FBB8AA8" w14:textId="1A68CA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B8557D" w14:paraId="471AE52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9F49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89B0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18D0E790" w14:textId="2AE9FC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21504EBD" w14:textId="198E50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970D1" w14:textId="6C2DCB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9D8B2" w14:textId="56EA9E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B8557D" w14:paraId="5922443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6D83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2CE1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461A17A9" w14:textId="1A18D0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20A8229" w14:textId="22F167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061F2" w14:textId="0D3210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32A4EEB" w14:textId="7E7F8D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B8557D" w14:paraId="1B03DBE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FF0B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1495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09C720F7" w14:textId="19BB55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486A77" w14:textId="1A2242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91CB0" w14:textId="52C5AA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E7462" w14:textId="535836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4756753F"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17C99D"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719E7BAD" w14:textId="4DC0204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425,161.90 </w:t>
            </w:r>
          </w:p>
        </w:tc>
        <w:tc>
          <w:tcPr>
            <w:tcW w:w="675" w:type="pct"/>
            <w:tcBorders>
              <w:top w:val="nil"/>
              <w:left w:val="nil"/>
              <w:bottom w:val="single" w:sz="4" w:space="0" w:color="000000"/>
              <w:right w:val="single" w:sz="4" w:space="0" w:color="000000"/>
            </w:tcBorders>
            <w:shd w:val="clear" w:color="A5A5A5" w:fill="A5A5A5"/>
            <w:noWrap/>
            <w:vAlign w:val="bottom"/>
            <w:hideMark/>
          </w:tcPr>
          <w:p w14:paraId="67FB8E90" w14:textId="310A42F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89907C0" w14:textId="5C1EA3E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1CB17A1" w14:textId="6B20067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425,161.90 </w:t>
            </w:r>
          </w:p>
        </w:tc>
      </w:tr>
      <w:tr w:rsidR="00B8557D" w14:paraId="5DC43F1E"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CD218"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474C53F" w14:textId="5A2F9E8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EBFFC9E" w14:textId="5B2EE2F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4B2778" w14:textId="4BE99F2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35F9FE" w14:textId="5BFCF09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B8557D" w14:paraId="24C07F9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6446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C04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55EEF896" w14:textId="660DFD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4BC365D0" w14:textId="7AD16D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5B5CE" w14:textId="62407B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C6021" w14:textId="169BCF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B8557D" w14:paraId="32A4292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CC1F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AEED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0A095F1D" w14:textId="112AD4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24928712" w14:textId="0FE1232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48579" w14:textId="3C2E57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134D1" w14:textId="74F652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B8557D" w14:paraId="4E07D14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C180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2DAB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0C4CDF2B" w14:textId="1A598A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7C1A3BCD" w14:textId="0B2742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516BE" w14:textId="77B27A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646D2" w14:textId="782CFB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B8557D" w14:paraId="26AF1EB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4C60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E7CB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44E482AE" w14:textId="2E98E1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D761838" w14:textId="65FA04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BC901" w14:textId="787362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AE8BB" w14:textId="30E0C7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B8557D" w14:paraId="769741BA"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9D840"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7129E890" w14:textId="3FC1455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517,630.6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CBC9EE" w14:textId="488777B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0EA5C5" w14:textId="55AAE08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FA6F93" w14:textId="5733299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517,630.60 </w:t>
            </w:r>
          </w:p>
        </w:tc>
      </w:tr>
      <w:tr w:rsidR="00B8557D" w14:paraId="2248B47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168E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2CC0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0B9D50E" w14:textId="529E87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85,796.34 </w:t>
            </w:r>
          </w:p>
        </w:tc>
        <w:tc>
          <w:tcPr>
            <w:tcW w:w="675" w:type="pct"/>
            <w:tcBorders>
              <w:top w:val="nil"/>
              <w:left w:val="nil"/>
              <w:bottom w:val="single" w:sz="4" w:space="0" w:color="000000"/>
              <w:right w:val="single" w:sz="4" w:space="0" w:color="000000"/>
            </w:tcBorders>
            <w:shd w:val="clear" w:color="auto" w:fill="auto"/>
            <w:noWrap/>
            <w:vAlign w:val="bottom"/>
            <w:hideMark/>
          </w:tcPr>
          <w:p w14:paraId="442F2984" w14:textId="6A8878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885F7" w14:textId="728280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184CD7" w14:textId="122BD5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85,796.34 </w:t>
            </w:r>
          </w:p>
        </w:tc>
      </w:tr>
      <w:tr w:rsidR="00B8557D" w14:paraId="54E7E49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0035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CC65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1EE2F2F8" w14:textId="5B35E6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38FE060" w14:textId="7C0DC4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F72E7" w14:textId="1C307D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7F252" w14:textId="202398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8557D" w14:paraId="5C92490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8720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B713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01B298A2" w14:textId="0F1F1B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3B962FEE" w14:textId="1A8722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99655" w14:textId="2E5062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8EF54" w14:textId="4944F5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B8557D" w14:paraId="2480F66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941E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20E0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2C5073DD" w14:textId="1BC87C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2579B8E8" w14:textId="3FA637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76B08" w14:textId="3847B5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1E814" w14:textId="77E405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B8557D" w14:paraId="233A34F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9643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5B46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23E6658E" w14:textId="5F7F1B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58D2C168" w14:textId="431AC7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292A7" w14:textId="6953D5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0E6FD" w14:textId="5458F3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B8557D" w14:paraId="1811FBF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F361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ABD9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0868FECA" w14:textId="0C98D0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3F033B30" w14:textId="6049E4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275ED" w14:textId="7B750F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30EF7" w14:textId="56F0FE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B8557D" w14:paraId="5F6EDDC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BEB3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BE84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F8A2429" w14:textId="2B7642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519A2038" w14:textId="5D37D6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2F0B1" w14:textId="70C414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882CD" w14:textId="1EFE3B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B8557D" w14:paraId="2BA4534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EAC9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0683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695AB868" w14:textId="07E7BE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5861510F" w14:textId="1E80D9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FA024" w14:textId="18851A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F49F0" w14:textId="0190CC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B8557D" w14:paraId="6E3366D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AC10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AF56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5555CA3C" w14:textId="04E762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73C3AC2" w14:textId="0F4D73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711F3" w14:textId="4CEEEB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85936" w14:textId="6688D0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8557D" w14:paraId="1C51E1D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C906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BD07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19B8A53F" w14:textId="54CD40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5BA810B7" w14:textId="58C861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62A79" w14:textId="5E3B37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856AB" w14:textId="6F7049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B8557D" w14:paraId="22CD46E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201E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F93A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736FF888" w14:textId="51C8C8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299E6036" w14:textId="2E7058E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DB330" w14:textId="4D276F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FFB6C" w14:textId="7DFE54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B8557D" w14:paraId="2D6C9EE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628F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E812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00AD3420" w14:textId="5F7700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0FB54E46" w14:textId="170CFE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89212" w14:textId="320CB9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89C2F" w14:textId="78FEF5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B8557D" w14:paraId="5803973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9BA7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4702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C1F7616" w14:textId="3A65E9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c>
          <w:tcPr>
            <w:tcW w:w="675" w:type="pct"/>
            <w:tcBorders>
              <w:top w:val="nil"/>
              <w:left w:val="nil"/>
              <w:bottom w:val="single" w:sz="4" w:space="0" w:color="000000"/>
              <w:right w:val="single" w:sz="4" w:space="0" w:color="000000"/>
            </w:tcBorders>
            <w:shd w:val="clear" w:color="auto" w:fill="auto"/>
            <w:noWrap/>
            <w:vAlign w:val="bottom"/>
            <w:hideMark/>
          </w:tcPr>
          <w:p w14:paraId="3E0215BD" w14:textId="170476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8D524" w14:textId="006886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5ABFA" w14:textId="047AF7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r>
      <w:tr w:rsidR="00B8557D" w14:paraId="5296E4D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D33D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B43B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6D7146DA" w14:textId="540B7D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2DB7F9B4" w14:textId="4FD581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3466F" w14:textId="343AAE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1D435" w14:textId="61F6FE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B8557D" w14:paraId="0DC9F49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537E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DD30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5224E1DF" w14:textId="4DFF74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6BFA1960" w14:textId="6778EF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C7142" w14:textId="7B5836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1D4B5" w14:textId="173906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B8557D" w14:paraId="48DD4C6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9916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C3E5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01C0573E" w14:textId="5EB106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4ADF8B83" w14:textId="1AFDBE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7FDF3" w14:textId="5873A4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6508F" w14:textId="138841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B8557D" w14:paraId="59CE323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8C5B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5BD1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0D4423CE" w14:textId="1127E7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0A1E4079" w14:textId="1D33BA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C22FF" w14:textId="0E2BD3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75D97" w14:textId="4F4361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B8557D" w14:paraId="687B45E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A137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9BD1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F589ED5" w14:textId="60575B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65D22C0A" w14:textId="378101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07398" w14:textId="0A2FB2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F60A5" w14:textId="082390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B8557D" w14:paraId="7F51FFD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6607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FF7D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E73026A" w14:textId="048D25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5D306F27" w14:textId="7EA6E0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5126C" w14:textId="41ADB6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0783F" w14:textId="5A2AC9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B8557D" w14:paraId="0ED732A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1F8F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7CA7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62EB7FA" w14:textId="5D0D54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954EAFB" w14:textId="3C4501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76E02" w14:textId="702E77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41FDD" w14:textId="7736B1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8557D" w14:paraId="0E37E2E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F3AE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3DB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0D42FC51" w14:textId="0EE0EB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5DD66333" w14:textId="747559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88914" w14:textId="3311B9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F66CF" w14:textId="1A1F54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B8557D" w14:paraId="5068849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95BC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2347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874616B" w14:textId="37384C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54.22 </w:t>
            </w:r>
          </w:p>
        </w:tc>
        <w:tc>
          <w:tcPr>
            <w:tcW w:w="675" w:type="pct"/>
            <w:tcBorders>
              <w:top w:val="nil"/>
              <w:left w:val="nil"/>
              <w:bottom w:val="single" w:sz="4" w:space="0" w:color="000000"/>
              <w:right w:val="single" w:sz="4" w:space="0" w:color="000000"/>
            </w:tcBorders>
            <w:shd w:val="clear" w:color="auto" w:fill="auto"/>
            <w:noWrap/>
            <w:vAlign w:val="bottom"/>
            <w:hideMark/>
          </w:tcPr>
          <w:p w14:paraId="53CA470C" w14:textId="1EFD78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476E5" w14:textId="4773A5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1F95F" w14:textId="1D00AE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54.22 </w:t>
            </w:r>
          </w:p>
        </w:tc>
      </w:tr>
      <w:tr w:rsidR="00B8557D" w14:paraId="5748009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4190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02E6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7F70121B" w14:textId="191989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097391F8" w14:textId="7FDC20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389D2" w14:textId="0CA9B1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B1601" w14:textId="34B015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B8557D" w14:paraId="038197E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BDE6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0C43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793D91C" w14:textId="4FBEA8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205.45 </w:t>
            </w:r>
          </w:p>
        </w:tc>
        <w:tc>
          <w:tcPr>
            <w:tcW w:w="675" w:type="pct"/>
            <w:tcBorders>
              <w:top w:val="nil"/>
              <w:left w:val="nil"/>
              <w:bottom w:val="single" w:sz="4" w:space="0" w:color="000000"/>
              <w:right w:val="single" w:sz="4" w:space="0" w:color="000000"/>
            </w:tcBorders>
            <w:shd w:val="clear" w:color="auto" w:fill="auto"/>
            <w:noWrap/>
            <w:vAlign w:val="bottom"/>
            <w:hideMark/>
          </w:tcPr>
          <w:p w14:paraId="6DFCBD58" w14:textId="6860EC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8BF53" w14:textId="5FFFF7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08B6C" w14:textId="04F0C3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205.45 </w:t>
            </w:r>
          </w:p>
        </w:tc>
      </w:tr>
      <w:tr w:rsidR="00B8557D" w14:paraId="770F040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C974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4B1B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5D92D6C1" w14:textId="6E23AE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65458E11" w14:textId="109E2E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81351" w14:textId="67C7C6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9EEE8" w14:textId="572EEC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B8557D" w14:paraId="10B70DC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9B6B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44DC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5A95C7C" w14:textId="0589B8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D4DBEB7" w14:textId="421D68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A38C3" w14:textId="24D4D4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07937" w14:textId="27AB88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8557D" w14:paraId="10B7B09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9044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608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3FBA9E57" w14:textId="638843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755933F0" w14:textId="550734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A7133" w14:textId="0F04A6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5AAD6" w14:textId="7839AD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B8557D" w14:paraId="502641E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DF9A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E637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3B1B8FB2" w14:textId="3008EC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2B647EF9" w14:textId="4AD06F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7F218" w14:textId="49DEBA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F622E" w14:textId="500E9C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B8557D" w14:paraId="116AF53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BD1F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2419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104B811F" w14:textId="194B34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3BA54360" w14:textId="01C88D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68DCB" w14:textId="7E73A2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A8F5E" w14:textId="31033E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8557D" w14:paraId="0722037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D562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F11F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29073D0" w14:textId="0122E6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3AB7D8EA" w14:textId="404541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9677E" w14:textId="0E9517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4287D" w14:textId="153690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B8557D" w14:paraId="6449AE5C"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C1E69"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35779BD" w14:textId="1145068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E60819" w14:textId="62A354B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D18904" w14:textId="4A765DC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822170" w14:textId="39AA8E2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r>
      <w:tr w:rsidR="00B8557D" w14:paraId="437582A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2F61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85F3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D89D976" w14:textId="420F97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1C684FD9" w14:textId="0384B4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BF259" w14:textId="06E866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1D3B36" w14:textId="24750D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B8557D" w14:paraId="41D8D6F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0FF4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E27C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577CC3D" w14:textId="23A2EE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7FE311AE" w14:textId="4CEE96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A3207" w14:textId="10ACC6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E0D15" w14:textId="223C54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B8557D" w14:paraId="61B9C3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B90C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E14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354EEC41" w14:textId="7483ED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FCA3841" w14:textId="50014B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CE9C1" w14:textId="4514FB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090A4" w14:textId="3C4F7A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8557D" w14:paraId="7D06C60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A793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85C2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5D396EA" w14:textId="0A780A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21514D93" w14:textId="275567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9CD94" w14:textId="460604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0840D" w14:textId="3012C3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B8557D" w14:paraId="270F656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7FC8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0400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75353D15" w14:textId="36AC7C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16754817" w14:textId="64A9022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B5EC4" w14:textId="58DCC5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F58D3" w14:textId="757FA6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B8557D" w14:paraId="59DB513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1F69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DADF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118800D" w14:textId="0FCB12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03F554F5" w14:textId="13C7C8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8F37F" w14:textId="2C328E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24DB1" w14:textId="5A62D2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B8557D" w14:paraId="2AF2FF8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6D97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145B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402CE3CF" w14:textId="4700DF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152C63FA" w14:textId="0A514B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43740" w14:textId="3F869C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86C64" w14:textId="7FCB52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B8557D" w14:paraId="58BF9E0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0D7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F90D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B552BF3" w14:textId="3F0A28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6D83F5EC" w14:textId="135B0E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E471B" w14:textId="5492F1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AD80F" w14:textId="4F8422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B8557D" w14:paraId="16E5C36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E3F9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9936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4182485" w14:textId="44C61D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4D3DB6D7" w14:textId="08D1FE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C3C9B" w14:textId="34263C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DF2BB" w14:textId="3E0011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B8557D" w14:paraId="50D96A2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62D9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FFEA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4C283B3B" w14:textId="5DE7E7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3E7530FB" w14:textId="12AACA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4F243" w14:textId="2E3344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ECF74" w14:textId="76AAF4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B8557D" w14:paraId="019A81F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B6D2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685F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2ED7187" w14:textId="5C0E0D3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5A290F00" w14:textId="01E75A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14D5C" w14:textId="1E0EFD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1C4E0" w14:textId="7D97E3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B8557D" w14:paraId="623A87E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9C51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AD8B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2A82C18" w14:textId="1E706B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38B08DD7" w14:textId="2093DD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E4FBD" w14:textId="614B4D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5EF4F" w14:textId="1EEB43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B8557D" w14:paraId="61CEE2D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BCF4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CB3E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A1DC922" w14:textId="169D40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3B9E3B7" w14:textId="47CFDD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1861A" w14:textId="03682E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243C5" w14:textId="08924D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B8557D" w14:paraId="657ECB5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118C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FD5B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1935D3E0" w14:textId="36EDA7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410DF36B" w14:textId="15EB18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02ECE" w14:textId="7D1BDB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073FE" w14:textId="185454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B8557D" w14:paraId="1402B2E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B8A0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AAB4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13886A07" w14:textId="009511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735855B9" w14:textId="340024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D897A" w14:textId="09434F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FDD1F" w14:textId="31E9B1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B8557D" w14:paraId="19E2C48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5E3B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DCC3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66A0CAB9" w14:textId="43324A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418E0C93" w14:textId="16D1C1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5366D" w14:textId="62FEFD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5B0F6" w14:textId="66B271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B8557D" w14:paraId="320DF4A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966E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D5DD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6D51A15" w14:textId="206BEF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08565479" w14:textId="026A16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36C50" w14:textId="337156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F2867" w14:textId="499167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B8557D" w14:paraId="4BA149A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E65A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FAFF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04E2B7D" w14:textId="42202D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1E719F3" w14:textId="765A6C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B5A50" w14:textId="32790D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4A380" w14:textId="62EA48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8557D" w14:paraId="61A9700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46C6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0981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59A7AC48" w14:textId="1EE927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0891EA6" w14:textId="47B925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98DA2" w14:textId="52C379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B7D0F" w14:textId="5D6067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B8557D" w14:paraId="201BE23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AC21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58DA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62882592" w14:textId="59A6F5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1C162D14" w14:textId="4B21BF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C2658" w14:textId="0448AE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7BBC9" w14:textId="72A941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B8557D" w14:paraId="452F6D3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31E4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DFED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6D523B1" w14:textId="5A7633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29C704A2" w14:textId="10779F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991B1" w14:textId="306D81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72126" w14:textId="740BDE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B8557D" w14:paraId="0F5E7DF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DE2F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37843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7C0249B" w14:textId="1CEDC1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2149575B" w14:textId="06C6B8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8FA14" w14:textId="6841F0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E97B4" w14:textId="6E3A7A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B8557D" w14:paraId="1189AAC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3B26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F869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DCBF82C" w14:textId="7E4DAF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4FC803D" w14:textId="633FD1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045E0" w14:textId="7B32B3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5988B" w14:textId="60FF3C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8557D" w14:paraId="0248D6E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909B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7245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0295261" w14:textId="528C5B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1C4A1EFE" w14:textId="3B2741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3C240" w14:textId="5A22FD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FF222" w14:textId="501B19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B8557D" w14:paraId="18E6AD2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7FEA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13E1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2BD8A92A" w14:textId="2EDCBC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31DE86CD" w14:textId="580AD9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63872" w14:textId="2538D9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03C50" w14:textId="777EEE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B8557D" w14:paraId="2F045DD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E17D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6AA4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E2ECDE4" w14:textId="036361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449D7FD7" w14:textId="07B482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E370A" w14:textId="6BD7B1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275F8" w14:textId="59DD14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B8557D" w14:paraId="4ADE3C2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01A0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2749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480026C" w14:textId="6AB37A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4DE9D834" w14:textId="793D2C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81D1B" w14:textId="7AA0F2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162F5" w14:textId="410570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B8557D" w14:paraId="42B0E2A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6746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CF4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46E0471" w14:textId="0CABBF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2BAD27B0" w14:textId="48F14D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84D1A" w14:textId="3FB8A0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2A0D6" w14:textId="037DBD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B8557D" w14:paraId="26C51C1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4AB6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0D90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75729B03" w14:textId="4A3EA6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48B1A824" w14:textId="1F6C09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C5633" w14:textId="382956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3DCA9" w14:textId="5799FA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B8557D" w14:paraId="3FDC25A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31F8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E60D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D85818E" w14:textId="5B212A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75C7E492" w14:textId="1FFA1A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8B9E4" w14:textId="54DEF2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01540" w14:textId="6CF8C7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B8557D" w14:paraId="4F4FBDF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D0C4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CB16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D5E531F" w14:textId="2C0E2A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06A7A787" w14:textId="6FBB6C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2A2A8" w14:textId="1E5C9E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70535" w14:textId="21649F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B8557D" w14:paraId="536854A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75C0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1AA2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D7A0D9D" w14:textId="76D45C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6E68F947" w14:textId="404018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0104E" w14:textId="7CC53E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E4F62" w14:textId="01DC40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B8557D" w14:paraId="5897900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4031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7C90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967B716" w14:textId="2BB3E8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6AE77A8A" w14:textId="6D2FDB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4FF23" w14:textId="14CCD0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CB70F" w14:textId="727042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B8557D" w14:paraId="0A3180A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CD3E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B093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1FD157C" w14:textId="588945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152E3115" w14:textId="7BF59B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DAFFF" w14:textId="065CE3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59A6A" w14:textId="039631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B8557D" w14:paraId="16F6E69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0ECE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CD47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CDF0FA6" w14:textId="0DE62B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4684545" w14:textId="6453E3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64C78" w14:textId="763DD0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080B8" w14:textId="4F839F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8557D" w14:paraId="6A5595A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9F1B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B142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F003297" w14:textId="28A52F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75A1CDAD" w14:textId="11AA0E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C6BBE" w14:textId="2A256D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E48A5" w14:textId="0F7FA4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B8557D" w14:paraId="124D4EB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A9B2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F1A8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BAAAF4C" w14:textId="61E987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5E13DE29" w14:textId="219390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EA5EF" w14:textId="3BED21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08FE6" w14:textId="225BD4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8557D" w14:paraId="036CCC1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2569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0C5F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5FC71F72" w14:textId="3456F8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750E3147" w14:textId="6BFFA7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55AF8" w14:textId="1417BA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F9E67" w14:textId="6E4DC1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B8557D" w14:paraId="15ED6191"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DEF6DB"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27B1219A" w14:textId="78E8641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94,15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5162D61A" w14:textId="5041AA4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BC9662" w14:textId="1411030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E21FDD" w14:textId="3CE13D5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94,156.84 </w:t>
            </w:r>
          </w:p>
        </w:tc>
      </w:tr>
      <w:tr w:rsidR="00B8557D" w14:paraId="760E6C9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4A9F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8CAE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714D1B3E" w14:textId="4C8AC3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361B081E" w14:textId="08608A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344A2" w14:textId="091403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3CDD9B" w14:textId="680A6B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B8557D" w14:paraId="4CAC811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871E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6D32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013E90E1" w14:textId="6FDE52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48ACD4" w14:textId="1F00F8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B177B" w14:textId="3D6957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0C683" w14:textId="5A03A7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B8557D" w14:paraId="54FCF8F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1C9C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63FB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27C63AD3" w14:textId="3A0145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476.10 </w:t>
            </w:r>
          </w:p>
        </w:tc>
        <w:tc>
          <w:tcPr>
            <w:tcW w:w="675" w:type="pct"/>
            <w:tcBorders>
              <w:top w:val="nil"/>
              <w:left w:val="nil"/>
              <w:bottom w:val="single" w:sz="4" w:space="0" w:color="000000"/>
              <w:right w:val="single" w:sz="4" w:space="0" w:color="000000"/>
            </w:tcBorders>
            <w:shd w:val="clear" w:color="auto" w:fill="auto"/>
            <w:noWrap/>
            <w:vAlign w:val="bottom"/>
            <w:hideMark/>
          </w:tcPr>
          <w:p w14:paraId="7ACB7C1A" w14:textId="3385DB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4EE46" w14:textId="63C820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5E4F3" w14:textId="304B2D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476.10 </w:t>
            </w:r>
          </w:p>
        </w:tc>
      </w:tr>
      <w:tr w:rsidR="00B8557D" w14:paraId="50B1299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73E6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08FE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26ADCFD6" w14:textId="29162C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0B17AF" w14:textId="1D4138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897B3" w14:textId="768B7B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08313" w14:textId="53A232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B8557D" w14:paraId="706910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5A72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B45F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13F7B554" w14:textId="13E7D5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275.48 </w:t>
            </w:r>
          </w:p>
        </w:tc>
        <w:tc>
          <w:tcPr>
            <w:tcW w:w="675" w:type="pct"/>
            <w:tcBorders>
              <w:top w:val="nil"/>
              <w:left w:val="nil"/>
              <w:bottom w:val="single" w:sz="4" w:space="0" w:color="000000"/>
              <w:right w:val="single" w:sz="4" w:space="0" w:color="000000"/>
            </w:tcBorders>
            <w:shd w:val="clear" w:color="auto" w:fill="auto"/>
            <w:noWrap/>
            <w:vAlign w:val="bottom"/>
            <w:hideMark/>
          </w:tcPr>
          <w:p w14:paraId="20F40B85" w14:textId="60C1D2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ABA0B" w14:textId="4320C7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011D7" w14:textId="739E09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275.48 </w:t>
            </w:r>
          </w:p>
        </w:tc>
      </w:tr>
      <w:tr w:rsidR="00B8557D" w14:paraId="69A538C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78BE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EC4D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7AC2D847" w14:textId="19D92D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1FF00A04" w14:textId="520DF5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CF66C" w14:textId="509A34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66534" w14:textId="754FD5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B8557D" w14:paraId="21565CA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12A8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941E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057211FE" w14:textId="354449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0428E3F1" w14:textId="7E04ED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D3D8A" w14:textId="1A937F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E9853" w14:textId="011901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B8557D" w14:paraId="70A7D58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E3F5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125C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34523096" w14:textId="39848F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501EAB4E" w14:textId="4EC380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EADBF" w14:textId="557809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C4D22" w14:textId="02053C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B8557D" w14:paraId="6D1F7B1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7CDD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0D90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257270E8" w14:textId="1AD58F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c>
          <w:tcPr>
            <w:tcW w:w="675" w:type="pct"/>
            <w:tcBorders>
              <w:top w:val="nil"/>
              <w:left w:val="nil"/>
              <w:bottom w:val="single" w:sz="4" w:space="0" w:color="000000"/>
              <w:right w:val="single" w:sz="4" w:space="0" w:color="000000"/>
            </w:tcBorders>
            <w:shd w:val="clear" w:color="auto" w:fill="auto"/>
            <w:noWrap/>
            <w:vAlign w:val="bottom"/>
            <w:hideMark/>
          </w:tcPr>
          <w:p w14:paraId="326230D3" w14:textId="3BBD82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7DF7F" w14:textId="3BB9FE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60AF6" w14:textId="69E136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r>
      <w:tr w:rsidR="00B8557D" w14:paraId="7223E89A"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C15D8B"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42E8F02" w14:textId="3DFD46D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9,89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3931471F" w14:textId="422A2BC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8252CB" w14:textId="2E336D7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AF0A1D" w14:textId="126CB2C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9,899.63 </w:t>
            </w:r>
          </w:p>
        </w:tc>
      </w:tr>
      <w:tr w:rsidR="00B8557D" w14:paraId="7FF29A9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F55A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4DAB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467F83A" w14:textId="58D531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c>
          <w:tcPr>
            <w:tcW w:w="675" w:type="pct"/>
            <w:tcBorders>
              <w:top w:val="nil"/>
              <w:left w:val="nil"/>
              <w:bottom w:val="single" w:sz="4" w:space="0" w:color="000000"/>
              <w:right w:val="single" w:sz="4" w:space="0" w:color="000000"/>
            </w:tcBorders>
            <w:shd w:val="clear" w:color="auto" w:fill="auto"/>
            <w:noWrap/>
            <w:vAlign w:val="bottom"/>
            <w:hideMark/>
          </w:tcPr>
          <w:p w14:paraId="73AA76B3" w14:textId="5AAF86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8A29E" w14:textId="2AA9EE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A36F54" w14:textId="3BE903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r>
      <w:tr w:rsidR="00B8557D" w14:paraId="1320588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1921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E19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446675D0" w14:textId="4D6007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C2940A" w14:textId="41BF3A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6178E" w14:textId="78A4AD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266D8" w14:textId="1E7178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B8557D" w14:paraId="65D2F78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0971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1571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11D64833" w14:textId="5F4D44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649C8D43" w14:textId="078747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44124" w14:textId="3AE99E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4014F" w14:textId="0150AD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B8557D" w14:paraId="006D485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E1ED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1745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0CFA33B0" w14:textId="04490D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759D8BE0" w14:textId="766B2D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BFF45" w14:textId="2B98B7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CCD50" w14:textId="2958E5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B8557D" w14:paraId="73EEAA2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CCFA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70D4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2105AA2C" w14:textId="452867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715E2F2D" w14:textId="56F878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4BF58" w14:textId="0EA613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D5F51" w14:textId="64AD51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B8557D" w14:paraId="21E00A4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25A3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C6EF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649B1ED" w14:textId="149D44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43BB3C7" w14:textId="7CBA0A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CBB99" w14:textId="726F7B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5C268" w14:textId="021D0F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B8557D" w14:paraId="4440652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7922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D95E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7C5D0600" w14:textId="24934F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17BC1FAB" w14:textId="630765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7ABBA" w14:textId="7A5708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3D8C8" w14:textId="6161B6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B8557D" w14:paraId="26C405D7"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760DC4"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CFB0EAA" w14:textId="74F5020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566E7057" w14:textId="15CB1C4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5D8989D" w14:textId="79DA3F1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163A52A" w14:textId="0E91DD5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B8557D" w14:paraId="59539F2B"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0CAD1"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0A11993C" w14:textId="47B3A03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0303616" w14:textId="6FF5F49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97D909" w14:textId="5286B61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6E0F74" w14:textId="27540A1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B8557D" w14:paraId="60A324F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E202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3F80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3A7EA3DF" w14:textId="3F9E72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27616380" w14:textId="631094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2F5E6" w14:textId="3AE701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04E92" w14:textId="50C16F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B8557D" w14:paraId="2E0FDDA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DB6C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8C53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7E34E6A" w14:textId="3CB29E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643F427" w14:textId="667A95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A461F" w14:textId="51867A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0F7D2" w14:textId="41DBD8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B8557D" w14:paraId="784298C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60EA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CFA1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79F3A4B0" w14:textId="7F5849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301EDB3" w14:textId="76D06B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8A5F2" w14:textId="2A2B7B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31E6B" w14:textId="6CF918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8557D" w14:paraId="4832FEB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B129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3DED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16F82D8E" w14:textId="599BF0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9F85F73" w14:textId="717467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2A7D3" w14:textId="3F01AB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D3CD1" w14:textId="24D1DE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8557D" w14:paraId="0B45CE5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33FD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5419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2A02554A" w14:textId="052077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8EAF08" w14:textId="6F96C2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D93C2" w14:textId="40C1DA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A48C0" w14:textId="2560C6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8557D" w14:paraId="2D43F0F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971E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2F79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50C14BCC" w14:textId="638B0D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2285B930" w14:textId="5B2248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E2560" w14:textId="578ABF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CC3E5" w14:textId="47E4D8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B8557D" w14:paraId="6D75377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F5C1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BBE1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76B81786" w14:textId="011E0F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F6B5F1A" w14:textId="5E0927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C1FD2" w14:textId="4563E5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D77AF" w14:textId="365555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8557D" w14:paraId="7E059FA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E71C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ECD8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6E0B5A0" w14:textId="0B3185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5A48A53" w14:textId="76F4FF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B6BC5" w14:textId="410C3F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22155" w14:textId="7C4A4F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8557D" w14:paraId="59802524"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C9D6F4"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32482509" w14:textId="5BF9ECD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4C18E4F" w14:textId="41839EB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7D1D7A" w14:textId="39FC92A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E0B4AD" w14:textId="42D274D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B8557D" w14:paraId="1418018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DBD2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F652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2086209" w14:textId="0F6812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06A5B715" w14:textId="437E9E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D62DE" w14:textId="7E867F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6A800" w14:textId="0BF55E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B8557D" w14:paraId="3FFDC78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FB01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2916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0E622293" w14:textId="2A4111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5D50D4F" w14:textId="5FB9D9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C7A79" w14:textId="7D75C2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34795" w14:textId="34CC40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B8557D" w14:paraId="2930508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BE92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B1FC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544E129E" w14:textId="184CBA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522D19A1" w14:textId="5B838D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D1459" w14:textId="1B9A0E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27285" w14:textId="644A74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B8557D" w14:paraId="597784B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D25D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0FBF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3A005881" w14:textId="292312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3A5011DF" w14:textId="5AA6D1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A7D04" w14:textId="2BA6F4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AD698" w14:textId="045598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B8557D" w14:paraId="6786DF4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C733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D116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3CA138AB" w14:textId="1F06A2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1007BDF5" w14:textId="64518D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F1E92" w14:textId="666EB4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49438" w14:textId="556A96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B8557D" w14:paraId="7DA7162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0130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635B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55580007" w14:textId="3D14ED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2C05F61E" w14:textId="08C785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FB41D" w14:textId="0353ED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DA6DD" w14:textId="0AD92D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B8557D" w14:paraId="60E9050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A5E1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7822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06D7D833" w14:textId="186D8A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8DD673" w14:textId="5C101C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8BCE9" w14:textId="14052A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42D42" w14:textId="28016B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B8557D" w14:paraId="1F1674C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3E03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EBBE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612AB5A0" w14:textId="0FEA22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E86A3E0" w14:textId="2C3AE6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99FAA" w14:textId="0F3666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F2E0C" w14:textId="449BF5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B8557D" w14:paraId="38E3C9A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AB7D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C23E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73BB0CFE" w14:textId="0F3EF9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9EE5A91" w14:textId="50DABC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554E6" w14:textId="05B5E6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6EECB" w14:textId="76CF1D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B8557D" w14:paraId="00A6F55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CA2D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0571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6DD9FBA6" w14:textId="6D9D3D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5E97F788" w14:textId="30556A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FF4E6" w14:textId="15A595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2E2E3" w14:textId="528BE1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B8557D" w14:paraId="523F4C1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D9F2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08C7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7CA8884" w14:textId="39764B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4FE3FDC4" w14:textId="15F8EA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B272C" w14:textId="1A083B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AB8C6" w14:textId="1FBF86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B8557D" w14:paraId="5265A99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6BEC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0FF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6DB10898" w14:textId="76FF8C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3BA39473" w14:textId="7AD601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2C28B" w14:textId="0C8F26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DFBE6" w14:textId="6EBB99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B8557D" w14:paraId="1782B9F8"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86D50"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6F64CE9" w14:textId="7A9DE14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F15EFC" w14:textId="585F998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D5C94E" w14:textId="1F9EBCD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B98946C" w14:textId="718684B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B8557D" w14:paraId="74D69D92" w14:textId="77777777" w:rsidTr="00B8557D">
        <w:trPr>
          <w:trHeight w:val="20"/>
        </w:trPr>
        <w:tc>
          <w:tcPr>
            <w:tcW w:w="86" w:type="pct"/>
            <w:tcBorders>
              <w:top w:val="nil"/>
              <w:left w:val="nil"/>
              <w:bottom w:val="single" w:sz="4" w:space="0" w:color="000000"/>
              <w:right w:val="nil"/>
            </w:tcBorders>
            <w:shd w:val="clear" w:color="auto" w:fill="auto"/>
            <w:noWrap/>
            <w:vAlign w:val="bottom"/>
            <w:hideMark/>
          </w:tcPr>
          <w:p w14:paraId="0D25248E" w14:textId="77777777" w:rsidR="00B8557D" w:rsidRDefault="00B8557D" w:rsidP="00B8557D">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64F81DAC" w14:textId="77777777" w:rsidR="00B8557D" w:rsidRDefault="00B8557D" w:rsidP="00B8557D">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D973145" w14:textId="4B8403DB" w:rsidR="00B8557D" w:rsidRDefault="00B8557D" w:rsidP="00B8557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49D91D" w14:textId="3AB340A7" w:rsidR="00B8557D" w:rsidRDefault="00B8557D" w:rsidP="00B8557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B1E74" w14:textId="597195F0" w:rsidR="00B8557D" w:rsidRDefault="00B8557D" w:rsidP="00B8557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6C17B7" w14:textId="5C1DC949" w:rsidR="00B8557D" w:rsidRDefault="00B8557D" w:rsidP="00B8557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B8557D" w14:paraId="4222FB6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7DEE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011B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7614C80F" w14:textId="59A441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64BF059" w14:textId="363B47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03469" w14:textId="367991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7952E" w14:textId="3E3024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8557D" w14:paraId="73250E8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445D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8EAC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75E3B6AC" w14:textId="348FBF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3BE3D148" w14:textId="1CB9A2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0871B" w14:textId="4ADE9F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BE962" w14:textId="1CAE4B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B8557D" w14:paraId="355CF1C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AEDD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23B2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3854F581" w14:textId="1F510A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2E5B2CA2" w14:textId="7CDD44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C035D" w14:textId="6A7568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9EFAE" w14:textId="355CCE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B8557D" w14:paraId="2110167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52E9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977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9F49462" w14:textId="37F0F3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76ED4186" w14:textId="00FB35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7AE4A" w14:textId="47EDCE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6030E" w14:textId="54C40E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B8557D" w14:paraId="57703B1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9A52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264B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45DE717" w14:textId="4465DF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1774E4F" w14:textId="613DFB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412F9" w14:textId="76C23F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8D856" w14:textId="662DE9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B8557D" w14:paraId="713276D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72DF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AD29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78FEBD3A" w14:textId="7EF541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5FAE655C" w14:textId="634835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36E09" w14:textId="2A47B1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13387" w14:textId="2E8E28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B8557D" w14:paraId="128AA56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6FEA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4755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BF612D9" w14:textId="6012EA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3A3DE813" w14:textId="2D6676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CE130" w14:textId="53AB0F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7E8CC" w14:textId="61FC67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B8557D" w14:paraId="3618B9A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89C0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6FEE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4ECD016" w14:textId="60C563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BF7A75F" w14:textId="4BB431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CB702" w14:textId="44924D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5BD38" w14:textId="5D19BC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B8557D" w14:paraId="593BAB4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6166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5464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43C4FC50" w14:textId="49989C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77105496" w14:textId="5D7E62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A024A" w14:textId="7E16F4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6BE33" w14:textId="04BB8F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B8557D" w14:paraId="6CE86EB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5B8D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14DA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17DAE75" w14:textId="5CAC8E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6D9A726D" w14:textId="1F8422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4BB14" w14:textId="11654C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9D54A" w14:textId="0B2183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B8557D" w14:paraId="2EF9250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C65F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11FA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6F74E56" w14:textId="403C53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688513D4" w14:textId="7F0E23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69D02" w14:textId="743EF8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22C45" w14:textId="5820EC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B8557D" w14:paraId="5D61419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EBF8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6A88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750B76D7" w14:textId="55B01A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53DAFA6F" w14:textId="1EC689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6568F" w14:textId="4826F6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36472" w14:textId="1F063C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B8557D" w14:paraId="26C00C0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EA92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B3E5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7A26F7C" w14:textId="2AF7A3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0D9BBB98" w14:textId="341012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87E00" w14:textId="6067AA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6A049" w14:textId="1899B4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B8557D" w14:paraId="0FF011D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9430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D340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9B15A70" w14:textId="338086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33E7647D" w14:textId="6634E3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6EC2C" w14:textId="00A18E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F28E1" w14:textId="05F3D3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B8557D" w14:paraId="0B3B3F5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A01C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24B5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6B21169A" w14:textId="5261E2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6F6D1584" w14:textId="7B7252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F67A8" w14:textId="211670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877DE" w14:textId="594B0C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B8557D" w14:paraId="058D598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9AF3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3BD2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0B3D4C48" w14:textId="5639A1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49A40CF8" w14:textId="02E766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26361" w14:textId="5CE8F1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B5F8C" w14:textId="3C79D3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B8557D" w14:paraId="7A90D23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F3C9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47CC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5A244EF6" w14:textId="0ABFD2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DF61DB1" w14:textId="7BC284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DDF7A" w14:textId="25BE7A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30C6F" w14:textId="54F477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B8557D" w14:paraId="0B893D4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E7F2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09A9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1F66447" w14:textId="26CFDE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6471A2BA" w14:textId="265EF6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C967B" w14:textId="6FE7CF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5E685" w14:textId="198B52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B8557D" w14:paraId="3FBCBE1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0B92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B669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772B270F" w14:textId="4F78EF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4D866ED9" w14:textId="5761FF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7532C" w14:textId="056106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E9EBE" w14:textId="2F744D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B8557D" w14:paraId="2B40D32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5FEE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0CFB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264E6E1D" w14:textId="5D5D24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29E309F4" w14:textId="0B5809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1B10F" w14:textId="783F4E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230A5" w14:textId="6D2120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B8557D" w14:paraId="1AFF220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1554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0B9D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1AC73AEA" w14:textId="29448B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682BDE93" w14:textId="0AE06B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696C0" w14:textId="27B89F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22C6C" w14:textId="36F9CF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B8557D" w14:paraId="00A3F17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809B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A197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31F8522" w14:textId="65A8EB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B4324D8" w14:textId="51B5CA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954DA" w14:textId="307E8D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8F5A1" w14:textId="72BBCE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B8557D" w14:paraId="1C71E58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2284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F4C4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89D74FA" w14:textId="70E49E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B9D79B8" w14:textId="3D62C2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35060" w14:textId="56255C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F461F" w14:textId="22D5F3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B8557D" w14:paraId="71446D4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F7D2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221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CF588A1" w14:textId="6A342E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32875EA8" w14:textId="686086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72887" w14:textId="5936DD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A802F" w14:textId="345BF2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B8557D" w14:paraId="1966C323"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22831"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E6CDE81" w14:textId="051E38D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11A0DAA0" w14:textId="45A1523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EFE4D8" w14:textId="3A433A1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2B1F91" w14:textId="76A1F4B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B8557D" w14:paraId="178409FF"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58D7C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695BB540" w14:textId="574B03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7E455A06" w14:textId="483EBD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B8919" w14:textId="01975F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753BA" w14:textId="7BAF89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B8557D" w14:paraId="30A761A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0463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1956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389C59F8" w14:textId="319C1E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61344D9E" w14:textId="1E6341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28E07" w14:textId="2A090F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F5E09" w14:textId="32F6B5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B8557D" w14:paraId="732521E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A0A1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2576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11F9043" w14:textId="5EE7BC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72EE3A9F" w14:textId="4669BB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BCF43" w14:textId="2DB45B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B0D96" w14:textId="5E8895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B8557D" w14:paraId="73755C8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3C3F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2859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C5CEDF8" w14:textId="5F8334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64220853" w14:textId="30239B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65210" w14:textId="265CE7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6F797" w14:textId="271617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B8557D" w14:paraId="04F343C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ABC6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B42F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5DD3EAF2" w14:textId="282326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5E92620" w14:textId="7BF9A9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855CA" w14:textId="6F6D34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0211D" w14:textId="61DBD3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B8557D" w14:paraId="0C6FD54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B246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F218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79255FA0" w14:textId="70AB79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29D27071" w14:textId="351682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06783" w14:textId="247342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FB281" w14:textId="592525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B8557D" w14:paraId="142B6DB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5090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78F3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6A4EADC9" w14:textId="47EAB9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676DF2AD" w14:textId="66D5A2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3BDF4" w14:textId="47160A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AEAB8" w14:textId="34CA2D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B8557D" w14:paraId="2F2722A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CB0C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59ED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69B5B3F" w14:textId="4F21E1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7108621D" w14:textId="44E5F5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8F7C1" w14:textId="152524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5A5D2" w14:textId="258AD7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B8557D" w14:paraId="39DC62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A72A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D842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A82AB73" w14:textId="782CB0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1F81CDD" w14:textId="2797AF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82C11" w14:textId="5B900A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F6397" w14:textId="1FF283D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B8557D" w14:paraId="2A9DA2B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825B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BD9E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1D349AB7" w14:textId="12DDE9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06201FBF" w14:textId="487A04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E9DE2" w14:textId="7E7F7E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BA31F" w14:textId="4AE80A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B8557D" w14:paraId="577ABF1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7569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2979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5ABEF5BD" w14:textId="79021C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6AE64B18" w14:textId="6C1A87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BC617" w14:textId="2C8DAD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B2943" w14:textId="5DAB49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B8557D" w14:paraId="4AD3BB0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0ACD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3A0C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346ACE20" w14:textId="4B5C173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00727C71" w14:textId="39550D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CB439" w14:textId="064986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AB8E3" w14:textId="4A0249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B8557D" w14:paraId="4CF895B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AB7D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C553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CCE77E5" w14:textId="77CA45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47DA86A0" w14:textId="6336C1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B7A79" w14:textId="1933DF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63F56" w14:textId="44E2A0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B8557D" w14:paraId="5B6C49F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5692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FA97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3A44881B" w14:textId="1790D2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22639CA" w14:textId="6B857B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3ED40" w14:textId="518362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17542" w14:textId="586B18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8557D" w14:paraId="52D3791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EF65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CDA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E0B6BE5" w14:textId="6A175C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7370850" w14:textId="12E246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6898D" w14:textId="7A8B0D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7D1AB" w14:textId="195430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8557D" w14:paraId="37DF00F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95DB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E1B9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FA43F7A" w14:textId="7BDEFE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B23EED4" w14:textId="164C64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E2E1B" w14:textId="4B5C29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B9BA5" w14:textId="7D3875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8557D" w14:paraId="4C16474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5503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2F5D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0AAE2B3A" w14:textId="640B98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6BD014C" w14:textId="4D6473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7A76A" w14:textId="504C3C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E4913" w14:textId="0E5FAE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8557D" w14:paraId="6B19059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84B1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4F62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F047012" w14:textId="7A65292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4C08AE" w14:textId="71D693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5C025" w14:textId="1277DA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9297B" w14:textId="146AB8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B8557D" w14:paraId="21D07E4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8244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4C16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8CDB304" w14:textId="33E22A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56596550" w14:textId="5A1A19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08521" w14:textId="2C383E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01F60" w14:textId="06C5B8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B8557D" w14:paraId="015D04F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9C39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212A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C31BE52" w14:textId="525935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F382B" w14:textId="4873DE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A7E26" w14:textId="1C3550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637F1" w14:textId="5CF025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8557D" w14:paraId="08B007D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497E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5464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24B5D54E" w14:textId="7D2ACF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6EC4DE0F" w14:textId="22CB73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7E5A8" w14:textId="6E39C3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2096B" w14:textId="4B72DD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B8557D" w14:paraId="50A164E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A99C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94D3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9F50BFA" w14:textId="6B3DE8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8D96875" w14:textId="16D90E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94D42" w14:textId="7DF9DD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5C772" w14:textId="5E100D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8557D" w14:paraId="55EC597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837B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DA2B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43076A3E" w14:textId="5DE52C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0E83B5BA" w14:textId="10B37A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F6BF2" w14:textId="6EE64F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D18C7" w14:textId="09F5CB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B8557D" w14:paraId="27D240E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2106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B891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DB74378" w14:textId="4458A2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7AA4460E" w14:textId="4D980C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083D8" w14:textId="4C7108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EB993" w14:textId="175C97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B8557D" w14:paraId="55E07BB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FB09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7255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50605E2F" w14:textId="09DB44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1C0A1A47" w14:textId="7F33DA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ECA2B" w14:textId="3630C8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EAC30" w14:textId="0285F3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B8557D" w14:paraId="7241725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7D46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B7B7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44DC18C3" w14:textId="6E0AB5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4AAEC1D7" w14:textId="0E1755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F219C" w14:textId="49A39B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9229B" w14:textId="63CADC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B8557D" w14:paraId="7DCF93C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C723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740B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798B5D6F" w14:textId="1485DD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28C762A" w14:textId="00A1BA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E196E" w14:textId="778C92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24149" w14:textId="13CFEF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8557D" w14:paraId="2CD5482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5996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AE95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7896C881" w14:textId="3D08B7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970083" w14:textId="28F329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B80F8" w14:textId="5A91D9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FB311" w14:textId="6E1409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8557D" w14:paraId="3C70A1A5"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DC3C2"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58B96D0" w14:textId="33F7F99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2558EB" w14:textId="4F34DFF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D1016B" w14:textId="1C38786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303BBE" w14:textId="24DDF51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B8557D" w14:paraId="474FC469"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F6049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41A0F69" w14:textId="6DB491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36CDF5BA" w14:textId="3F53BF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8BE75" w14:textId="466413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F58D5" w14:textId="190762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B8557D" w14:paraId="08C5937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ED29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22B5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855C129" w14:textId="74547F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6CE014D6" w14:textId="0D30C3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C58DD" w14:textId="51BC7B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A11B2" w14:textId="08AC45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B8557D" w14:paraId="489B01A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5E4E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31AC7F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75758AA8" w14:textId="49CED1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39553B3A" w14:textId="2BD897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E0500" w14:textId="5DB83B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29E2E" w14:textId="1AB026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B8557D" w14:paraId="6E89C12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A832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6978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31101BF1" w14:textId="2FFE06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520CB6BB" w14:textId="21ED7A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AF707" w14:textId="0DAFD5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3B23E" w14:textId="249DF9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B8557D" w14:paraId="7B72716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4AE3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C704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564C8778" w14:textId="3317A6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50F5F676" w14:textId="0F24298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CEDFA" w14:textId="211944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252E2" w14:textId="2DDF08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B8557D" w14:paraId="646FE75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488C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1165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41B2B071" w14:textId="1344EE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7F27B8A9" w14:textId="2A6826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434E4" w14:textId="5E7F59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DCE4C" w14:textId="5F658C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B8557D" w14:paraId="21DDB7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9E0A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B179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0C3ED6B" w14:textId="38D24B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6777F052" w14:textId="2CA5AB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B5A71" w14:textId="2B79FA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9AD65" w14:textId="1715CD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B8557D" w14:paraId="080C3B8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2081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C549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7F96B5BE" w14:textId="0F2E45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53C72865" w14:textId="561F46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57F23" w14:textId="3DB140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B3064" w14:textId="514A9E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8557D" w14:paraId="226748D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483A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BA72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1A58B5A6" w14:textId="1F04EE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83D6E68" w14:textId="445D2D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16219" w14:textId="409EA5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D3C83" w14:textId="3CB54F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B8557D" w14:paraId="4F2AA4C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2B62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3B42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78538499" w14:textId="4BC0C8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3712DD84" w14:textId="1C3D5E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8D536" w14:textId="5F76FF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864AA" w14:textId="6DC963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B8557D" w14:paraId="2B5478F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F2F2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1612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06B921E3" w14:textId="58C5B7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755B997" w14:textId="7FC752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D8B33" w14:textId="1003FE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23051" w14:textId="0ED656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8557D" w14:paraId="39227FF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1073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E123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65BD5D8F" w14:textId="1D8433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2CBB1CC7" w14:textId="5644C6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BD25D" w14:textId="061499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20BFB" w14:textId="3E60E2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B8557D" w14:paraId="31963B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4E4A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4A90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5A5E4D6" w14:textId="6A333C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6848B769" w14:textId="647A69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136E6" w14:textId="02D73A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3E3C7" w14:textId="4F4EB2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B8557D" w14:paraId="49903FA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1F71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2412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329FD09" w14:textId="614401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0CDD1EE2" w14:textId="1ABE43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68B10" w14:textId="35BED7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198D1" w14:textId="3582AB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B8557D" w14:paraId="640E438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6A63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3367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8CD4CB2" w14:textId="4B64A7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07041DDD" w14:textId="4B3329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A488E" w14:textId="5C1B02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E3BEF" w14:textId="4E42DA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B8557D" w14:paraId="556AB68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2384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62DF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7DCE810B" w14:textId="42C251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76399028" w14:textId="5022BE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C56D4" w14:textId="368DE8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BC615" w14:textId="0DDB5F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B8557D" w14:paraId="3FA8636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9E50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5663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32FFA50" w14:textId="2A1C1F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12A2CC32" w14:textId="1E4C56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05AD5" w14:textId="231114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9477C" w14:textId="7423B0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B8557D" w14:paraId="10A7C55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A039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79E6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D34AF41" w14:textId="5414D8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193448A7" w14:textId="45F8DE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3E1D9" w14:textId="54AEA2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BF7A2" w14:textId="2CC7C7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B8557D" w14:paraId="55C186D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B4D8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9746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552471A2" w14:textId="47FBFD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72282D3D" w14:textId="3FFC82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C71C1" w14:textId="448E37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49E81" w14:textId="51DC79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B8557D" w14:paraId="0F60F56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EC6F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4AC6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D57CD9A" w14:textId="517B15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C777E64" w14:textId="24EB93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875F4" w14:textId="1875AF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1F141" w14:textId="155342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B8557D" w14:paraId="30FA2D1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3190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40C9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BF4D287" w14:textId="507607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A3D69AC" w14:textId="7118B2D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BC33B" w14:textId="47E744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D5673" w14:textId="13D904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8557D" w14:paraId="05CD98E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1288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D3E2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0654578" w14:textId="40E2E2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1826B907" w14:textId="5A1EA4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5105F" w14:textId="6C7A9B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1C34A" w14:textId="3FC37E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B8557D" w14:paraId="6D3B4D6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F46B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86C7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7365DB7B" w14:textId="5FE23E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25A1FE1D" w14:textId="3170A8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E5EE6" w14:textId="1D329E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B7885" w14:textId="587539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B8557D" w14:paraId="3744458A"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16108A"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44852B9D" w14:textId="54534EE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43E709B1" w14:textId="5227D83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6B951C" w14:textId="083B6A4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44036C" w14:textId="069A669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B8557D" w14:paraId="1790294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C89E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3942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6846595A" w14:textId="6F24C8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6DDEC7B4" w14:textId="4B3CCD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047D1" w14:textId="329AFF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FE77B" w14:textId="53A417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B8557D" w14:paraId="32D40AB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B9F1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2441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6FDA0170" w14:textId="4A3D8F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1976078C" w14:textId="276334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C4206" w14:textId="0C98F0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DDAE9" w14:textId="4395C4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B8557D" w14:paraId="32EC0AE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BE1C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24EB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5F9282C4" w14:textId="5353A5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2AF9390" w14:textId="5F4DE5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CC68A" w14:textId="711BA7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98410" w14:textId="50FCF3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B8557D" w14:paraId="7C717CE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AA5B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3617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419F478F" w14:textId="6A15C3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1689024F" w14:textId="0CD86F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A3D82" w14:textId="5405AFE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66F87" w14:textId="33F0C2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B8557D" w14:paraId="5DE7833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2D66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932A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399BBDD" w14:textId="7DC86A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2BC8DCC9" w14:textId="7507E3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ADA25" w14:textId="2D1C7D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F9017" w14:textId="252162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B8557D" w14:paraId="7EBF7C1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2C6E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55C8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68AC050E" w14:textId="414141A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2A4ACBA5" w14:textId="46039F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33F74" w14:textId="700652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5F5B1" w14:textId="411019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B8557D" w14:paraId="4374F37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9453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04EE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7D0CA0B" w14:textId="289DB7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FE3C9B5" w14:textId="4A16C5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E0A0F" w14:textId="050992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4AB1A" w14:textId="118086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B8557D" w14:paraId="42F319A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DE39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1084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3CA64469" w14:textId="22B7AE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519B3CB8" w14:textId="18EE12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5511C" w14:textId="76E8E4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57915" w14:textId="05EC85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B8557D" w14:paraId="234CFB4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B313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B20B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64F39068" w14:textId="414F56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6EF7DAE4" w14:textId="39AF9B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5595C" w14:textId="631C94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1F411" w14:textId="5A09D2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B8557D" w14:paraId="684C09C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FC69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2E18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1E13D5BC" w14:textId="136E3C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79FB5C45" w14:textId="11C839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FAE24" w14:textId="2156E6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86448" w14:textId="22C22D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B8557D" w14:paraId="2DB64D1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F04A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28F2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223B8BA3" w14:textId="70DE6A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6168C155" w14:textId="72AAA5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DC0E9" w14:textId="169621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E54C2" w14:textId="21A9D6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B8557D" w14:paraId="3948E93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8A1E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720D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32475E3" w14:textId="430922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78CB3065" w14:textId="1339F1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C95F8" w14:textId="46C457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2078F" w14:textId="5AE451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B8557D" w14:paraId="7044C5F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6DA6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4DCC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67E6D62C" w14:textId="759242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DB336F2" w14:textId="6D0CB7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F9709" w14:textId="54BDA2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22C28" w14:textId="447F54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8557D" w14:paraId="78A9CA4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C2B0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B039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2863244" w14:textId="3DF3A9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01433632" w14:textId="2BBDA1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2C754" w14:textId="669285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5869B" w14:textId="5754B7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B8557D" w14:paraId="1E613E9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1DF6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47BE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0D327F67" w14:textId="4EBA97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654E3927" w14:textId="456083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389DA" w14:textId="1FAA18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C2D44" w14:textId="4622BD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B8557D" w14:paraId="60F539B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B7CE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467E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3973515A" w14:textId="7C0C42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804BF44" w14:textId="5EB8FE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A57D1" w14:textId="0E138E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7A4AC" w14:textId="7012EB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B8557D" w14:paraId="0A1BB7A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41C8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6B12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DB7A7D2" w14:textId="4FF11B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9ADFE07" w14:textId="06C1E8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72B1C" w14:textId="7DDBEF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D9F79" w14:textId="3BF5D5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B8557D" w14:paraId="36D71B92"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25611"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B8CAB6F" w14:textId="2A47396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E999252" w14:textId="3F81AF3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8F3B30" w14:textId="4CFA61C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DE93C1" w14:textId="5205965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B8557D" w14:paraId="4EE52A9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97C5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305D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03730D67" w14:textId="332508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6FD5E029" w14:textId="0BD2E0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58A7D" w14:textId="139EF7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ED885" w14:textId="70F8BB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B8557D" w14:paraId="1BE83ED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F357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253C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5E481FD" w14:textId="06C425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A5B7D16" w14:textId="76BF6F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A74FC" w14:textId="1B6DBE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69FAB" w14:textId="140D8C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B8557D" w14:paraId="0454FAA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F57C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85F4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6A8C7179" w14:textId="5892EE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28EA15C3" w14:textId="4F9A3E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19569" w14:textId="2AA89E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DA021" w14:textId="4C9F3A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B8557D" w14:paraId="55CDB09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11C1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F20A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20D57EE4" w14:textId="13B20D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3971B5D6" w14:textId="2A0AEE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9B7BF" w14:textId="673D0D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AEE88" w14:textId="4BD626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B8557D" w14:paraId="7075144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BB0B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7815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22E91802" w14:textId="14F2DB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634AC9CF" w14:textId="6B9607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CF62C" w14:textId="3F403F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CC603" w14:textId="58A3E2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B8557D" w14:paraId="1AF16E6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750D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6185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2DF695D" w14:textId="37866C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3FD9E662" w14:textId="3848F7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81006" w14:textId="2464D7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B8887" w14:textId="0038C3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B8557D" w14:paraId="2177CBC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5F4B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A9F6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1032C4E2" w14:textId="113FC4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6B7D2FE" w14:textId="5CD44B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6194A" w14:textId="62738B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4FC82" w14:textId="5A1738D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B8557D" w14:paraId="13560CA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1BF9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F574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9B3EF59" w14:textId="4E7865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16F1F7C9" w14:textId="70599E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B9450" w14:textId="3A22E5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5A70A" w14:textId="79E14D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B8557D" w14:paraId="0E8F62D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FB98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D7AF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2D930011" w14:textId="6437F4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7B7657B3" w14:textId="64856A8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F71D4" w14:textId="6C5D11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E98FA" w14:textId="487A35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B8557D" w14:paraId="05050CCB"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CEEE61"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769BBBC7" w14:textId="7118686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4,386,85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4F7FB881" w14:textId="66C51EB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176,412.66 </w:t>
            </w:r>
          </w:p>
        </w:tc>
        <w:tc>
          <w:tcPr>
            <w:tcW w:w="624" w:type="pct"/>
            <w:tcBorders>
              <w:top w:val="nil"/>
              <w:left w:val="nil"/>
              <w:bottom w:val="single" w:sz="4" w:space="0" w:color="000000"/>
              <w:right w:val="single" w:sz="4" w:space="0" w:color="000000"/>
            </w:tcBorders>
            <w:shd w:val="clear" w:color="A5A5A5" w:fill="A5A5A5"/>
            <w:noWrap/>
            <w:vAlign w:val="bottom"/>
            <w:hideMark/>
          </w:tcPr>
          <w:p w14:paraId="71D60666" w14:textId="07E5532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C07995" w14:textId="620ED6D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563,268.00 </w:t>
            </w:r>
          </w:p>
        </w:tc>
      </w:tr>
      <w:tr w:rsidR="00B8557D" w14:paraId="5096C4BF"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C87C0C"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7F4BA9F4" w14:textId="5E2157E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327,61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4C3EE6E" w14:textId="2686468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45,536.40 </w:t>
            </w:r>
          </w:p>
        </w:tc>
        <w:tc>
          <w:tcPr>
            <w:tcW w:w="624" w:type="pct"/>
            <w:tcBorders>
              <w:top w:val="nil"/>
              <w:left w:val="nil"/>
              <w:bottom w:val="single" w:sz="4" w:space="0" w:color="000000"/>
              <w:right w:val="single" w:sz="4" w:space="0" w:color="000000"/>
            </w:tcBorders>
            <w:shd w:val="clear" w:color="D8D8D8" w:fill="D8D8D8"/>
            <w:noWrap/>
            <w:vAlign w:val="bottom"/>
            <w:hideMark/>
          </w:tcPr>
          <w:p w14:paraId="3B9E9DF2" w14:textId="7114879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1E184B" w14:textId="17E1912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1,473,155.25 </w:t>
            </w:r>
          </w:p>
        </w:tc>
      </w:tr>
      <w:tr w:rsidR="00B8557D" w14:paraId="349A5FDC"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06A283"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70954E3C" w14:textId="49E5AC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2AE73B0D" w14:textId="2926A0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03D120E4" w14:textId="3009DC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E78307" w14:textId="78BB81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B8557D" w14:paraId="290C9B0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C5D3B"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F715FE5"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6B78CE9F" w14:textId="6C682B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149BA279" w14:textId="01AC4D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4C769" w14:textId="5016AC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2DD9C" w14:textId="57E0C3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B8557D" w14:paraId="39E811F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4A1BA"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DDD4745"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6D03EEB7" w14:textId="0D2EF2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c>
          <w:tcPr>
            <w:tcW w:w="675" w:type="pct"/>
            <w:tcBorders>
              <w:top w:val="nil"/>
              <w:left w:val="nil"/>
              <w:bottom w:val="single" w:sz="4" w:space="0" w:color="000000"/>
              <w:right w:val="single" w:sz="4" w:space="0" w:color="000000"/>
            </w:tcBorders>
            <w:shd w:val="clear" w:color="auto" w:fill="auto"/>
            <w:noWrap/>
            <w:vAlign w:val="bottom"/>
            <w:hideMark/>
          </w:tcPr>
          <w:p w14:paraId="4AE9DBB7" w14:textId="22E21D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ED16D" w14:textId="5951A5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5032F" w14:textId="1123DB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r>
      <w:tr w:rsidR="00B8557D" w14:paraId="53B5A4F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52BA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8B57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180612C9" w14:textId="02CD69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3C0B7539" w14:textId="3D3A05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CDB22" w14:textId="70BCD5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F6F83" w14:textId="670A30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B8557D" w14:paraId="5BF4979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78B2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230B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2436BFE" w14:textId="7280A9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39,246.00 </w:t>
            </w:r>
          </w:p>
        </w:tc>
        <w:tc>
          <w:tcPr>
            <w:tcW w:w="675" w:type="pct"/>
            <w:tcBorders>
              <w:top w:val="nil"/>
              <w:left w:val="nil"/>
              <w:bottom w:val="single" w:sz="4" w:space="0" w:color="000000"/>
              <w:right w:val="single" w:sz="4" w:space="0" w:color="000000"/>
            </w:tcBorders>
            <w:shd w:val="clear" w:color="auto" w:fill="auto"/>
            <w:noWrap/>
            <w:vAlign w:val="bottom"/>
            <w:hideMark/>
          </w:tcPr>
          <w:p w14:paraId="5F92B9C0" w14:textId="7A1230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ECE9B9" w14:textId="1B4BC1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F1210" w14:textId="4798CD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2,246.00 </w:t>
            </w:r>
          </w:p>
        </w:tc>
      </w:tr>
      <w:tr w:rsidR="00B8557D" w14:paraId="24D8087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8B3B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3DD0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D035C6A" w14:textId="4EEA25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14FD268D" w14:textId="17FD01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8,275.00 </w:t>
            </w:r>
          </w:p>
        </w:tc>
        <w:tc>
          <w:tcPr>
            <w:tcW w:w="624" w:type="pct"/>
            <w:tcBorders>
              <w:top w:val="nil"/>
              <w:left w:val="nil"/>
              <w:bottom w:val="single" w:sz="4" w:space="0" w:color="000000"/>
              <w:right w:val="single" w:sz="4" w:space="0" w:color="000000"/>
            </w:tcBorders>
            <w:shd w:val="clear" w:color="auto" w:fill="auto"/>
            <w:noWrap/>
            <w:vAlign w:val="bottom"/>
            <w:hideMark/>
          </w:tcPr>
          <w:p w14:paraId="4EBCB31B" w14:textId="73BC62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00261" w14:textId="770B95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42,922.00 </w:t>
            </w:r>
          </w:p>
        </w:tc>
      </w:tr>
      <w:tr w:rsidR="00B8557D" w14:paraId="30194A6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9DD8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365A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419F453B" w14:textId="21A39A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162FBDA1" w14:textId="344616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408A911F" w14:textId="2C4713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E1E9E" w14:textId="45267F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B8557D" w14:paraId="30C2DD2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7EAF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30E039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0BAD5782" w14:textId="699522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285.00 </w:t>
            </w:r>
          </w:p>
        </w:tc>
        <w:tc>
          <w:tcPr>
            <w:tcW w:w="675" w:type="pct"/>
            <w:tcBorders>
              <w:top w:val="nil"/>
              <w:left w:val="nil"/>
              <w:bottom w:val="single" w:sz="4" w:space="0" w:color="000000"/>
              <w:right w:val="single" w:sz="4" w:space="0" w:color="000000"/>
            </w:tcBorders>
            <w:shd w:val="clear" w:color="auto" w:fill="auto"/>
            <w:noWrap/>
            <w:vAlign w:val="bottom"/>
            <w:hideMark/>
          </w:tcPr>
          <w:p w14:paraId="1402D5EB" w14:textId="1C5F35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D55AFB" w14:textId="1BEA0F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03B61" w14:textId="48703C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02,285.00 </w:t>
            </w:r>
          </w:p>
        </w:tc>
      </w:tr>
      <w:tr w:rsidR="00B8557D" w14:paraId="0A15F78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B87C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57A6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7CB553FF" w14:textId="6D7D0D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c>
          <w:tcPr>
            <w:tcW w:w="675" w:type="pct"/>
            <w:tcBorders>
              <w:top w:val="nil"/>
              <w:left w:val="nil"/>
              <w:bottom w:val="single" w:sz="4" w:space="0" w:color="000000"/>
              <w:right w:val="single" w:sz="4" w:space="0" w:color="000000"/>
            </w:tcBorders>
            <w:shd w:val="clear" w:color="auto" w:fill="auto"/>
            <w:noWrap/>
            <w:vAlign w:val="bottom"/>
            <w:hideMark/>
          </w:tcPr>
          <w:p w14:paraId="53645FA3" w14:textId="4B1529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5CFBF" w14:textId="593131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FC2ED" w14:textId="01C598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r>
      <w:tr w:rsidR="00B8557D" w14:paraId="0D96120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6ED5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CB60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323092BF" w14:textId="5D8E63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0C7A7FA2" w14:textId="355755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F1FF3" w14:textId="400937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98CA9" w14:textId="26DE71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B8557D" w14:paraId="4C42925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D655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57E3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3FA6F17F" w14:textId="4F1F65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028B6ADC" w14:textId="2D1214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98F259B" w14:textId="5A2F88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2812E" w14:textId="582FE7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B8557D" w14:paraId="74623D4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4B1C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5E70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188CE46B" w14:textId="3ECB0F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70238D6C" w14:textId="31B3BC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55D0D" w14:textId="4E1826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F7617" w14:textId="754B0B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B8557D" w14:paraId="62F3BB6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690D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0125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54BE23B" w14:textId="596A0A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3B32B073" w14:textId="27D517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22A7FC67" w14:textId="5CEA85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ABFFB" w14:textId="027958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B8557D" w14:paraId="21BA782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83EB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BFC4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7D4B0AC8" w14:textId="4A7143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c>
          <w:tcPr>
            <w:tcW w:w="675" w:type="pct"/>
            <w:tcBorders>
              <w:top w:val="nil"/>
              <w:left w:val="nil"/>
              <w:bottom w:val="single" w:sz="4" w:space="0" w:color="000000"/>
              <w:right w:val="single" w:sz="4" w:space="0" w:color="000000"/>
            </w:tcBorders>
            <w:shd w:val="clear" w:color="auto" w:fill="auto"/>
            <w:noWrap/>
            <w:vAlign w:val="bottom"/>
            <w:hideMark/>
          </w:tcPr>
          <w:p w14:paraId="42E9A1AD" w14:textId="693DB3E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C4FFA" w14:textId="593EFF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4F366" w14:textId="1156C8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r>
      <w:tr w:rsidR="00B8557D" w14:paraId="7A0ADF9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F6F4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D59E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7EEBB9A" w14:textId="2E16F1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3C9FBDC4" w14:textId="7B7D80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3FD23B" w14:textId="542083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10CF5" w14:textId="6ABE30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B8557D" w14:paraId="227BF6A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0230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CC3E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4FB407CD" w14:textId="647DAB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89C149F" w14:textId="11905C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FE6BD" w14:textId="060758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3A55F" w14:textId="7632E8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8557D" w14:paraId="28BCCBC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1D63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386E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00BD324" w14:textId="56A645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70AFE9E3" w14:textId="5A4ACB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27AC9331" w14:textId="524DD5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77DAB" w14:textId="7A904E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B8557D" w14:paraId="428CFC5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3910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E8DC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50D30BC0" w14:textId="22AF51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4B769E84" w14:textId="24CDBF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20ABF8A9" w14:textId="2762B7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F228C" w14:textId="1E44C0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B8557D" w14:paraId="21664F7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9B19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F735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2A59410D" w14:textId="10D167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3D216524" w14:textId="6DD085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1F29D" w14:textId="5E8E04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55764" w14:textId="0B0AAA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B8557D" w14:paraId="41D69AE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2CA7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F03D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03E30E46" w14:textId="07A653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38A74BA0" w14:textId="548A66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0D1BCF" w14:textId="12A128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09024" w14:textId="2B0849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B8557D" w14:paraId="78F07F7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18A5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570E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1E68BEA3" w14:textId="28E9ED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33662498" w14:textId="6F535F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6A997" w14:textId="7AE251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505E8" w14:textId="55BC65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B8557D" w14:paraId="69CD1D4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66DB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CDB6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338EB68" w14:textId="2F1D40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19ABE673" w14:textId="06139E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4924E" w14:textId="773718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DB3F3" w14:textId="36B365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B8557D" w14:paraId="57695B8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85EB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6885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929672B" w14:textId="2CF900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9,467.00 </w:t>
            </w:r>
          </w:p>
        </w:tc>
        <w:tc>
          <w:tcPr>
            <w:tcW w:w="675" w:type="pct"/>
            <w:tcBorders>
              <w:top w:val="nil"/>
              <w:left w:val="nil"/>
              <w:bottom w:val="single" w:sz="4" w:space="0" w:color="000000"/>
              <w:right w:val="single" w:sz="4" w:space="0" w:color="000000"/>
            </w:tcBorders>
            <w:shd w:val="clear" w:color="auto" w:fill="auto"/>
            <w:noWrap/>
            <w:vAlign w:val="bottom"/>
            <w:hideMark/>
          </w:tcPr>
          <w:p w14:paraId="0467B650" w14:textId="12CE21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19C9DECD" w14:textId="119546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519BD" w14:textId="0FAD0E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23,018.40 </w:t>
            </w:r>
          </w:p>
        </w:tc>
      </w:tr>
      <w:tr w:rsidR="00B8557D" w14:paraId="0273A04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8107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BC22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7E50D65" w14:textId="71EC47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493F9563" w14:textId="2BA28F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2CB90" w14:textId="779D6F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80990" w14:textId="023E0E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B8557D" w14:paraId="23AAF64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8516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8C50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46C5746" w14:textId="4EEA14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4B5CB9D9" w14:textId="514A6E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2941F" w14:textId="647CAF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93E61" w14:textId="166A10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B8557D" w14:paraId="644A31E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65F2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E1E5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5E8E8CC0" w14:textId="27329B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1DBA94D8" w14:textId="0018E0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CD5F2" w14:textId="032CD1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87696" w14:textId="11A231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B8557D" w14:paraId="05491C4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8795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3574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2737BE0C" w14:textId="3937D1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20828D08" w14:textId="235E02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92800" w14:textId="3F69A4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05567" w14:textId="69049B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B8557D" w14:paraId="3B87B23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D6FD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81B2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D4608F9" w14:textId="5FF68A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22D30A95" w14:textId="2F0D92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9AC9B" w14:textId="6B3093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F6BCF" w14:textId="656C6D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B8557D" w14:paraId="6B0B206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C2BB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6CA0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D7041C3" w14:textId="3BC77B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76978E8F" w14:textId="6B76FD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2F44F10C" w14:textId="664A7A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01ED2" w14:textId="3149B2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B8557D" w14:paraId="402D7CA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5E4A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1F37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6E654443" w14:textId="1443C3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3DF8B51A" w14:textId="75D13F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87C8B" w14:textId="4D86EC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E88A8" w14:textId="694C50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B8557D" w14:paraId="3CA5608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41AE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858D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A554344" w14:textId="75E9D2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440257A7" w14:textId="6532FE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9743E" w14:textId="0FDB98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D2872" w14:textId="15CA78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B8557D" w14:paraId="154538E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5D17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1D70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9D36A6F" w14:textId="00C7CA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7EA6E8F4" w14:textId="419057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6443E787" w14:textId="310F73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60EDF" w14:textId="6F29EF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B8557D" w14:paraId="03ECE92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5097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8739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3266602" w14:textId="0273A3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63241684" w14:textId="070518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0C434" w14:textId="088E6C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40191" w14:textId="216FC0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B8557D" w14:paraId="5A0C11D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8351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A4DC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54E5FC78" w14:textId="53D0FF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16135E24" w14:textId="55BBF2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F36B1" w14:textId="29D6AE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1CCD6" w14:textId="4F08C0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B8557D" w14:paraId="0558EAA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58CB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455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640AFD63" w14:textId="696C2B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4A7B8CE" w14:textId="0B25A9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9684B" w14:textId="79880E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2B43A" w14:textId="3BBA1E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8557D" w14:paraId="1C2EC0D4"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E6527"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EB5F42" w14:textId="14B012D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59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DB25BDD" w14:textId="28D32B9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134,140.43 </w:t>
            </w:r>
          </w:p>
        </w:tc>
        <w:tc>
          <w:tcPr>
            <w:tcW w:w="624" w:type="pct"/>
            <w:tcBorders>
              <w:top w:val="nil"/>
              <w:left w:val="nil"/>
              <w:bottom w:val="single" w:sz="4" w:space="0" w:color="000000"/>
              <w:right w:val="single" w:sz="4" w:space="0" w:color="000000"/>
            </w:tcBorders>
            <w:shd w:val="clear" w:color="D8D8D8" w:fill="D8D8D8"/>
            <w:noWrap/>
            <w:vAlign w:val="bottom"/>
            <w:hideMark/>
          </w:tcPr>
          <w:p w14:paraId="6E7B14E9" w14:textId="3C5B06C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DE1094" w14:textId="6BF3848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732,647.18 </w:t>
            </w:r>
          </w:p>
        </w:tc>
      </w:tr>
      <w:tr w:rsidR="00B8557D" w14:paraId="3B9F879A"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A84E4C"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7BD09CD0" w14:textId="59FD80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0D1CC449" w14:textId="65452C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23A2ED94" w14:textId="384DB83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80FE10" w14:textId="733233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B8557D" w14:paraId="0D89E84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1E5F9"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980892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31A7535" w14:textId="1342A9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590F5C80" w14:textId="481D43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C8A38" w14:textId="280473C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F5984" w14:textId="7694EB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B8557D" w14:paraId="16ACBD3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FF48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3F27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029DE4D" w14:textId="578987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714221B6" w14:textId="4E6625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438FC" w14:textId="487C02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AC462" w14:textId="76D5BD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B8557D" w14:paraId="05708ED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3CA1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D79E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21CB465A" w14:textId="71B26D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7,577.00 </w:t>
            </w:r>
          </w:p>
        </w:tc>
        <w:tc>
          <w:tcPr>
            <w:tcW w:w="675" w:type="pct"/>
            <w:tcBorders>
              <w:top w:val="nil"/>
              <w:left w:val="nil"/>
              <w:bottom w:val="single" w:sz="4" w:space="0" w:color="000000"/>
              <w:right w:val="single" w:sz="4" w:space="0" w:color="000000"/>
            </w:tcBorders>
            <w:shd w:val="clear" w:color="auto" w:fill="auto"/>
            <w:noWrap/>
            <w:vAlign w:val="bottom"/>
            <w:hideMark/>
          </w:tcPr>
          <w:p w14:paraId="0E56A8AA" w14:textId="692B3C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2D913D8D" w14:textId="73687B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3221D" w14:textId="339D1A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04,447.00 </w:t>
            </w:r>
          </w:p>
        </w:tc>
      </w:tr>
      <w:tr w:rsidR="00B8557D" w14:paraId="44857B9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4EC4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94AA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7F01502A" w14:textId="0A84E4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706D4C3F" w14:textId="46ABA4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C1309CB" w14:textId="2A89B2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B82CA" w14:textId="6D8B4B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B8557D" w14:paraId="6B79F24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4162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34B2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56D82290" w14:textId="358793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3CB2DC15" w14:textId="1CF171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569.00 </w:t>
            </w:r>
          </w:p>
        </w:tc>
        <w:tc>
          <w:tcPr>
            <w:tcW w:w="624" w:type="pct"/>
            <w:tcBorders>
              <w:top w:val="nil"/>
              <w:left w:val="nil"/>
              <w:bottom w:val="single" w:sz="4" w:space="0" w:color="000000"/>
              <w:right w:val="single" w:sz="4" w:space="0" w:color="000000"/>
            </w:tcBorders>
            <w:shd w:val="clear" w:color="auto" w:fill="auto"/>
            <w:noWrap/>
            <w:vAlign w:val="bottom"/>
            <w:hideMark/>
          </w:tcPr>
          <w:p w14:paraId="34B1EF71" w14:textId="7386D0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B856A" w14:textId="20A06B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169.00 </w:t>
            </w:r>
          </w:p>
        </w:tc>
      </w:tr>
      <w:tr w:rsidR="00B8557D" w14:paraId="31DD266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12FB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F6A4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4FBDCD03" w14:textId="7CC952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3F6EB90B" w14:textId="0150B5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15BDA361" w14:textId="4FC856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1858C" w14:textId="4B3856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B8557D" w14:paraId="57C3966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5F48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3066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292AA1EC" w14:textId="002ACE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500.75 </w:t>
            </w:r>
          </w:p>
        </w:tc>
        <w:tc>
          <w:tcPr>
            <w:tcW w:w="675" w:type="pct"/>
            <w:tcBorders>
              <w:top w:val="nil"/>
              <w:left w:val="nil"/>
              <w:bottom w:val="single" w:sz="4" w:space="0" w:color="000000"/>
              <w:right w:val="single" w:sz="4" w:space="0" w:color="000000"/>
            </w:tcBorders>
            <w:shd w:val="clear" w:color="auto" w:fill="auto"/>
            <w:noWrap/>
            <w:vAlign w:val="bottom"/>
            <w:hideMark/>
          </w:tcPr>
          <w:p w14:paraId="6392AD27" w14:textId="258579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0D09A9E2" w14:textId="73C352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6E81E" w14:textId="2B84E7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7,170.75 </w:t>
            </w:r>
          </w:p>
        </w:tc>
      </w:tr>
      <w:tr w:rsidR="00B8557D" w14:paraId="06E9E26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D962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7355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336CB4F" w14:textId="7B11AA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227B14" w14:textId="6EFB40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87EF6" w14:textId="38C543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B9541" w14:textId="5526AF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B8557D" w14:paraId="09B3703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FC37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A869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2DAA514F" w14:textId="282036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79FE0050" w14:textId="10619A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05EFB3E" w14:textId="288085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94EDD" w14:textId="03D1F7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B8557D" w14:paraId="09C74E8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4D89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677F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9462244" w14:textId="167164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529D601F" w14:textId="1B30DD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A7D61CB" w14:textId="646C02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DB576" w14:textId="0785CD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B8557D" w14:paraId="42790F2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B6E2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D85F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47EA211D" w14:textId="291173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052614" w14:textId="7F4E89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6C92D795" w14:textId="4EDA89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554F5" w14:textId="0E4EDB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B8557D" w14:paraId="66ABF4B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6FDF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9F2C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0E339469" w14:textId="71B148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6BD14AFF" w14:textId="44F251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57370415" w14:textId="16D3E7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485BF" w14:textId="6F9FC3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B8557D" w14:paraId="7392D89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7BB9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36E2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DE5F5A3" w14:textId="25EA60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D206B" w14:textId="0E94C1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1772D" w14:textId="77748E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5A5B5" w14:textId="59234C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B8557D" w14:paraId="017CBC3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CB9E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5B09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43151FA5" w14:textId="689448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BE804" w14:textId="78E776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72B0AA95" w14:textId="34E75A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CFAC1" w14:textId="50515A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B8557D" w14:paraId="5837326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D7EC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6126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0CFCEAE6" w14:textId="726B45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CC43D8" w14:textId="2F9D66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3A634" w14:textId="23A880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BC3E7" w14:textId="71AC5D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B8557D" w14:paraId="15324A0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6B96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429B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1CD053C1" w14:textId="7C0E7C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7F29CE87" w14:textId="177EC1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512D3" w14:textId="7DB2C9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FCCD8" w14:textId="16E9E0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B8557D" w14:paraId="5C145DD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F751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BDF2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3DBDA9CC" w14:textId="4E7463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7D8E4" w14:textId="5860A5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3B87E3F" w14:textId="7106A1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FDB13" w14:textId="70A95A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B8557D" w14:paraId="68D9822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0D73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C8E0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2527059" w14:textId="1D76ED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0FACE831" w14:textId="353B11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77545BD1" w14:textId="36F81A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34DB8" w14:textId="26DF1C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B8557D" w14:paraId="5C41AEF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30B2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0A49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0A7671D" w14:textId="0CAF37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012B7BBC" w14:textId="4D2C25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7C36979C" w14:textId="18948A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34457" w14:textId="6B6399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B8557D" w14:paraId="3547E19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2597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F810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856A080" w14:textId="341E20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4E57FAA2" w14:textId="33C8B4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2036F22B" w14:textId="19812B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522E0" w14:textId="701075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B8557D" w14:paraId="5F8DD61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70FC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5845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51839E4E" w14:textId="4F6BF8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415CEADB" w14:textId="26D53B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24AAA934" w14:textId="20F575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9FAF8" w14:textId="5803756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B8557D" w14:paraId="4A36D4D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AC33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0CC4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11AAC1AD" w14:textId="211F12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D4CE8E" w14:textId="087168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25050D15" w14:textId="0D604D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39CE5" w14:textId="7A0A82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B8557D" w14:paraId="2804B24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0C35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24B5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D3098E0" w14:textId="74111B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2C65AE88" w14:textId="0F1C1E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53E55320" w14:textId="7AF202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2C38D" w14:textId="17EC9B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B8557D" w14:paraId="06EA4A52"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38B851"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3603E9CC" w14:textId="5EE0301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114,2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4F2CFFF0" w14:textId="506CBC3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324,196.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C63894F" w14:textId="38F894B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975D7C" w14:textId="480E52D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438,476.05 </w:t>
            </w:r>
          </w:p>
        </w:tc>
      </w:tr>
      <w:tr w:rsidR="00B8557D" w14:paraId="58FA9369"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31F152"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4803C635" w14:textId="16268D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D7BCEA" w14:textId="1FA6B1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67738CC" w14:textId="321003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CAB123" w14:textId="1DF70B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B8557D" w14:paraId="5D5F792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5FB3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2245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F284D5B" w14:textId="124557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82C87A8" w14:textId="714D55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D0B93" w14:textId="38E7F0C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1F48C" w14:textId="06A47D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B8557D" w14:paraId="3FE25EA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77BE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9F3C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32A95050" w14:textId="459BE9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AEA0D" w14:textId="600B2B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1A71B829" w14:textId="78FA1C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2C2A8" w14:textId="23F3DF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B8557D" w14:paraId="24CDDED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517C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E56E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2D9CB4A" w14:textId="7626A2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0858C621" w14:textId="2855B5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0B59736" w14:textId="45D6F6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6C76F" w14:textId="01FD5D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B8557D" w14:paraId="55A0EDA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ABF1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B0A44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039BEF80" w14:textId="532E80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103FA698" w14:textId="7297EC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74E6C552" w14:textId="375213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CCC28" w14:textId="0691B6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B8557D" w14:paraId="7CD1290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8FDD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E544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6B50734" w14:textId="436F67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19E2520D" w14:textId="065CD7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068.00 </w:t>
            </w:r>
          </w:p>
        </w:tc>
        <w:tc>
          <w:tcPr>
            <w:tcW w:w="624" w:type="pct"/>
            <w:tcBorders>
              <w:top w:val="nil"/>
              <w:left w:val="nil"/>
              <w:bottom w:val="single" w:sz="4" w:space="0" w:color="000000"/>
              <w:right w:val="single" w:sz="4" w:space="0" w:color="000000"/>
            </w:tcBorders>
            <w:shd w:val="clear" w:color="auto" w:fill="auto"/>
            <w:noWrap/>
            <w:vAlign w:val="bottom"/>
            <w:hideMark/>
          </w:tcPr>
          <w:p w14:paraId="1A726F74" w14:textId="61AB83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A677E" w14:textId="579F66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102.00 </w:t>
            </w:r>
          </w:p>
        </w:tc>
      </w:tr>
      <w:tr w:rsidR="00B8557D" w14:paraId="0EE5C60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F229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E03C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45646AF9" w14:textId="75124C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38689F56" w14:textId="21126E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567A8" w14:textId="7AC1F9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66175" w14:textId="64711F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B8557D" w14:paraId="7E8AF3F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A01E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8108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207FC0F3" w14:textId="7287F66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019E7F1" w14:textId="6FD1ED4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3F532" w14:textId="6DEE2F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2678A" w14:textId="0AD455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B8557D" w14:paraId="004967A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D6A7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9880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76D474F8" w14:textId="002AF7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834AC" w14:textId="089E33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1D297797" w14:textId="5BF10E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D8BCF" w14:textId="2F0184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B8557D" w14:paraId="2371F73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966C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7B6B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497A0A23" w14:textId="01EE44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9E3B143" w14:textId="667736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43B4B" w14:textId="06C048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391ED" w14:textId="678754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B8557D" w14:paraId="4404B3C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66CD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B8A1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005C8CF7" w14:textId="140E1B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79988AA9" w14:textId="7E0652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0C78AB" w14:textId="5FF5AC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E2957" w14:textId="3920A1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5,728.00 </w:t>
            </w:r>
          </w:p>
        </w:tc>
      </w:tr>
      <w:tr w:rsidR="00B8557D" w14:paraId="76495E0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132C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5EE8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668DBDDC" w14:textId="5E0EEB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66B99FEC" w14:textId="66876B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7A391C5D" w14:textId="3AB4AE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210BF" w14:textId="5CC125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B8557D" w14:paraId="5FADB83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A23D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EBAF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7CC75BEF" w14:textId="2053E3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1EE799" w14:textId="5A407E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79127" w14:textId="29F35A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86455" w14:textId="7778AF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r>
      <w:tr w:rsidR="00B8557D" w14:paraId="66030C7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0FDA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0FC0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7E21E0D3" w14:textId="485BAF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4BAECA5" w14:textId="21B3916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568A8" w14:textId="3CFFF5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CD277" w14:textId="49D0E6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B8557D" w14:paraId="7EE71CF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277B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787B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1EDD4D78" w14:textId="077E0F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2AF1C8F7" w14:textId="24E31F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8B77371" w14:textId="5D530F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46302" w14:textId="7F4981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380.00 </w:t>
            </w:r>
          </w:p>
        </w:tc>
      </w:tr>
      <w:tr w:rsidR="00B8557D" w14:paraId="262467E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F166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A81C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6FF0558D" w14:textId="355DE5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EF8E6" w14:textId="6DE444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F75D5" w14:textId="1B6422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843F9" w14:textId="254B40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B8557D" w14:paraId="2B133FB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29E1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8F49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5D7CED58" w14:textId="4F3ACD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1CAA3FA8" w14:textId="14757A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8DF15" w14:textId="5103D3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2F44E" w14:textId="482EEB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B8557D" w14:paraId="3C2F8A8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FE7C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AD19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87899ED" w14:textId="305272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5F8EF" w14:textId="674D8C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BA883" w14:textId="79CB58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C9291" w14:textId="0CBBA2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B8557D" w14:paraId="186C6FA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1822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B05B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1D26CE0B" w14:textId="5E4F48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4BB34F0" w14:textId="3FEDB1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ADD30" w14:textId="52BA1D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459F8" w14:textId="03E9C4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8557D" w14:paraId="6055C59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3935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7286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E159DB4" w14:textId="4E7670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FFB9F" w14:textId="4AB347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5D74FEEB" w14:textId="3F1F8B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45675" w14:textId="5F5D8B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B8557D" w14:paraId="2AE033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9C15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BFDA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4CCDD218" w14:textId="77D001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1BCF0" w14:textId="7AD48F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50B9EAF9" w14:textId="24CCB8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83D9C" w14:textId="6D167C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B8557D" w14:paraId="22DEF2E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0FD4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1D7E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5DE5630E" w14:textId="74CF2B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4416069F" w14:textId="7FA185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8E93D" w14:textId="5FFF4E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89D15" w14:textId="0DB9EA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B8557D" w14:paraId="0C3C1D2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8DA8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3AA9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2833EB8D" w14:textId="6ECEE5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6AE03665" w14:textId="477245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93A70B" w14:textId="07C1D5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C2FA1" w14:textId="0A6EDF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B8557D" w14:paraId="5EE897F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6A5E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74EC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1E53907" w14:textId="5D5148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1C97F22" w14:textId="20F76B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F2107" w14:textId="29D440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2F61C" w14:textId="17B737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B8557D" w14:paraId="14C0DE8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9D77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C8F3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DBEB1F5" w14:textId="0E973C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07BDC558" w14:textId="0744FC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648836F" w14:textId="437058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6F138" w14:textId="67377F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B8557D" w14:paraId="4BD55F9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53A7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05F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99A29B9" w14:textId="37DBD4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3A3F7679" w14:textId="20265E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2FB0D8C0" w14:textId="090FC6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7FA98" w14:textId="60EABF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B8557D" w14:paraId="2388AA1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079B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B6B1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317BE2D" w14:textId="28DFDF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00E78B02" w14:textId="4AE884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4DCC8A37" w14:textId="157187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F4C8E" w14:textId="1C5220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B8557D" w14:paraId="3AC1109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231A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708A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5C4426A" w14:textId="7945E1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34C27E" w14:textId="0F0045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416080F" w14:textId="66B62E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FE855" w14:textId="655C51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B8557D" w14:paraId="04CAD5E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7747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B9E6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E686620" w14:textId="21EA29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6622C6DF" w14:textId="6F166B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5F344369" w14:textId="4A1554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AEA49" w14:textId="298C50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B8557D" w14:paraId="7DD54D3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BC6D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734F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1D07B715" w14:textId="707885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4C0761D1" w14:textId="303318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069D0" w14:textId="7057E4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83711" w14:textId="20579C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B8557D" w14:paraId="5AA4683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0CA4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C7A0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EC24AF7" w14:textId="6580CB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3EC2B933" w14:textId="2D9369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7C0B4" w14:textId="493E29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897CE" w14:textId="71C575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B8557D" w14:paraId="7B0BFAC1"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EF087"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399E501F" w14:textId="6EB3C17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746,43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9749074" w14:textId="098896E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57D667CA" w14:textId="073419E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588C52" w14:textId="182A1D6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12,984.68 </w:t>
            </w:r>
          </w:p>
        </w:tc>
      </w:tr>
      <w:tr w:rsidR="00B8557D" w14:paraId="50B2DC4C"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9FBD92"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2C383C78" w14:textId="30E314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748471" w14:textId="3B7C0C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9830D" w14:textId="6701C3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F52C57" w14:textId="4538E9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B8557D" w14:paraId="5C9F285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A2F8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DC7F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20AD8063" w14:textId="3F2A5D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32324" w14:textId="153E4B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7F95D" w14:textId="58DCF9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64419" w14:textId="3E81FD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8557D" w14:paraId="47DCAE4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C0A8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C538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466D3942" w14:textId="4A0417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A834C" w14:textId="4F5CA5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BF125" w14:textId="001D62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EFFEC" w14:textId="111645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B8557D" w14:paraId="7F12F1A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7378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93BE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363C30C9" w14:textId="163D052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287260" w14:textId="6EA71B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8A12C" w14:textId="1B812B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BD5B9" w14:textId="689FF7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8557D" w14:paraId="2EEB388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D462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9C9F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C951916" w14:textId="61D46D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F04878" w14:textId="5A08D0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8F796" w14:textId="479969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F2714" w14:textId="48B242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8557D" w14:paraId="53ED6EF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5770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4206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752C1FF4" w14:textId="5F8C87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2BC3E" w14:textId="6F753C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C5FE2" w14:textId="4D2785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70DE9" w14:textId="4D060E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8557D" w14:paraId="3E43B17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628C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8607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4138C7B0" w14:textId="5EC31A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516F59" w14:textId="43439B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97CF3" w14:textId="268C3A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B6B65" w14:textId="52E1E6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8557D" w14:paraId="74E635B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D2AA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945F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27DF0382" w14:textId="229649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964AB9" w14:textId="3D2C12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6DBD7365" w14:textId="121C4F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0E1E1" w14:textId="332C80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B8557D" w14:paraId="27D5D8A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7006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62F8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91A20E9" w14:textId="3F3420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6D86CC" w14:textId="1B1C13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93F90" w14:textId="60ED05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8501A" w14:textId="665C2B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8557D" w14:paraId="159924C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5450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5E68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8B97960" w14:textId="649352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72116B" w14:textId="60D96F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322E5" w14:textId="477DC6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E69AF" w14:textId="10C9E1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8557D" w14:paraId="44DF8A4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4EE1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DBAB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D82108D" w14:textId="2DB7C9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C1988F" w14:textId="4FB8EE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68DA7" w14:textId="4A3179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50222" w14:textId="54614A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B8557D" w14:paraId="252F6E4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7800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88BE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4F6AF4B4" w14:textId="582C7D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553A7F8C" w14:textId="4698CF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BF5C0" w14:textId="79D079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FA310" w14:textId="6CA1B3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B8557D" w14:paraId="481C8A7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5C4D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CAD3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530EEE27" w14:textId="18D9D1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D324B5" w14:textId="6D8BD6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42C18" w14:textId="7775F0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C3D68" w14:textId="3469E3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8557D" w14:paraId="734F18F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895E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A976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5AE3861" w14:textId="7CCD65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B5E0C4" w14:textId="028367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C9EE3" w14:textId="382A464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84295" w14:textId="14DA6C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8557D" w14:paraId="4B97D3D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E40A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24C9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6BC1DAA1" w14:textId="7AE00C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ED4A27" w14:textId="3F248A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270CA" w14:textId="10066C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DDF2F" w14:textId="19566C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B8557D" w14:paraId="488E623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6705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08AE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274D9CD5" w14:textId="626E05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8653D8" w14:textId="5D6D75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B75B7" w14:textId="20A1AA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FA4B5" w14:textId="07E25E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8557D" w14:paraId="2AE2784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A7CC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1728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7E435A2A" w14:textId="607FF1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c>
          <w:tcPr>
            <w:tcW w:w="675" w:type="pct"/>
            <w:tcBorders>
              <w:top w:val="nil"/>
              <w:left w:val="nil"/>
              <w:bottom w:val="single" w:sz="4" w:space="0" w:color="000000"/>
              <w:right w:val="single" w:sz="4" w:space="0" w:color="000000"/>
            </w:tcBorders>
            <w:shd w:val="clear" w:color="auto" w:fill="auto"/>
            <w:noWrap/>
            <w:vAlign w:val="bottom"/>
            <w:hideMark/>
          </w:tcPr>
          <w:p w14:paraId="78E6F524" w14:textId="3B4AB2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757E5" w14:textId="024707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3C2BB" w14:textId="5BC19E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r>
      <w:tr w:rsidR="00B8557D" w14:paraId="2721905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CBDF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090D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07412EFF" w14:textId="235508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AB4AA86" w14:textId="7BB1F0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ED83B" w14:textId="4DBE18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A2B72" w14:textId="297552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B8557D" w14:paraId="18143B7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BA1A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5CFD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E3908B" w14:textId="1114B6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9,935.00 </w:t>
            </w:r>
          </w:p>
        </w:tc>
        <w:tc>
          <w:tcPr>
            <w:tcW w:w="675" w:type="pct"/>
            <w:tcBorders>
              <w:top w:val="nil"/>
              <w:left w:val="nil"/>
              <w:bottom w:val="single" w:sz="4" w:space="0" w:color="000000"/>
              <w:right w:val="single" w:sz="4" w:space="0" w:color="000000"/>
            </w:tcBorders>
            <w:shd w:val="clear" w:color="auto" w:fill="auto"/>
            <w:noWrap/>
            <w:vAlign w:val="bottom"/>
            <w:hideMark/>
          </w:tcPr>
          <w:p w14:paraId="4D2D2718" w14:textId="742E70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41B4A2" w14:textId="18EAE8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BA0C9" w14:textId="401888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935.00 </w:t>
            </w:r>
          </w:p>
        </w:tc>
      </w:tr>
      <w:tr w:rsidR="00B8557D" w14:paraId="25ED554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A85E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076F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3150BF78" w14:textId="4A1494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CE1B11" w14:textId="28B07F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0FEB1" w14:textId="2C5928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7A9E3" w14:textId="0DDBEB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8557D" w14:paraId="31DDE25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DB9F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440E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2939ACCA" w14:textId="1BC6AC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24A68BF0" w14:textId="29870F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5345C3" w14:textId="3F65A1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81FEF" w14:textId="21DDCB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B8557D" w14:paraId="3989732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157F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833D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1A4A614E" w14:textId="4898DF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3283B3D8" w14:textId="329390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73C64" w14:textId="0A4F12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4706B" w14:textId="25EC94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B8557D" w14:paraId="07DC58E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403B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033F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73751F2" w14:textId="599EC3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404F6D02" w14:textId="75FED5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5B321" w14:textId="5F8791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5C4D1" w14:textId="3414FB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B8557D" w14:paraId="4CEF5F8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A3FC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D63D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176B67C7" w14:textId="5DC0F4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78F3C5" w14:textId="127BC8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512C8211" w14:textId="66B2FA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6942D" w14:textId="00AE08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B8557D" w14:paraId="00C6F30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1C94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3FBA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26D9A1AA" w14:textId="6470D9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1BBD7E" w14:textId="54D993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1503B" w14:textId="4554F6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FCFE2" w14:textId="0C561A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8557D" w14:paraId="00B514D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6635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D7D2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04B765A4" w14:textId="77E4BC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C2EC98" w14:textId="6D70CC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B368B" w14:textId="778650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85C99" w14:textId="5128EE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8557D" w14:paraId="2AD0D83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DBCA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BE54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A47D573" w14:textId="498941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D44B88" w14:textId="5376E7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2876E" w14:textId="55C068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27DCD" w14:textId="1A69B2A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8557D" w14:paraId="19FA5AF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4BA4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A59D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C060544" w14:textId="7B74FA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04F253" w14:textId="39B790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10DDA" w14:textId="0640CB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D4AC5" w14:textId="490B81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8557D" w14:paraId="0D8AD9A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0385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EBC3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88897C7" w14:textId="2B5E86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36D6E" w14:textId="1DEC8B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A0161" w14:textId="3C6EEF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3E025" w14:textId="537910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8557D" w14:paraId="2421B94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D09A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81CA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7F708D28" w14:textId="6E4893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E42AD9" w14:textId="3DBAD6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C8F4A" w14:textId="3E98B4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1D628" w14:textId="001CCE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8557D" w14:paraId="37219A5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E0FE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45818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D8661F2" w14:textId="597C9D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685536" w14:textId="2E8535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9B95C" w14:textId="7EB866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8AF80" w14:textId="0F1FD2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8557D" w14:paraId="0CA24CC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BCBF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C5E9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1D0629AA" w14:textId="7ED89D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93202" w14:textId="1A7788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022A3" w14:textId="5C9F3D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D8BA1" w14:textId="54C2AA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8557D" w14:paraId="2F46240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70A2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CB6E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4A00D198" w14:textId="7EC157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7597BA" w14:textId="11822F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A7670" w14:textId="6CCA6D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E858C" w14:textId="0A966C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r>
      <w:tr w:rsidR="00B8557D" w14:paraId="717AA5D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1D88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D33D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DF9EBA3" w14:textId="50ED81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D198B8" w14:textId="0B23E1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C8FC6" w14:textId="2F2CFC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4A353" w14:textId="2F954F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B8557D" w14:paraId="67D779E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9A26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7BC7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40A59E15" w14:textId="4B192A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CAE73B5" w14:textId="296FA6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9BCB2" w14:textId="69F774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8DF9E" w14:textId="469BD2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8557D" w14:paraId="6106B69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C740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BF39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EAD4A97" w14:textId="672377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34F36" w14:textId="13F053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2819E" w14:textId="1B306D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34A4F" w14:textId="10F4E8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B8557D" w14:paraId="3E29909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72B9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072A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4FEA99D3" w14:textId="146FFD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1C1FD9" w14:textId="2E3E43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EACC3" w14:textId="4118DF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68217" w14:textId="002E15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B8557D" w14:paraId="204481D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D8BD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B52E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3B7976C3" w14:textId="2588E6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3DCDEBCF" w14:textId="21A11F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C3D4B" w14:textId="470401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81899" w14:textId="3FA73C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B8557D" w14:paraId="0D776A2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51FC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0912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A9E1F45" w14:textId="2033FD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22958D" w14:textId="27CBEB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002E4" w14:textId="57B70B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B8EF1" w14:textId="6F19B2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B8557D" w14:paraId="409928C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103C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AFBC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2B49DF41" w14:textId="7BC6D4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4C0691E9" w14:textId="05F8A3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8748F" w14:textId="753640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C4E6A" w14:textId="6C6D23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B8557D" w14:paraId="7BF7292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D2B5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4571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54FCCBF7" w14:textId="713754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9A3B1" w14:textId="513609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9726D" w14:textId="0D41FE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79120" w14:textId="203C03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B8557D" w14:paraId="4A1C265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3982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13DA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6D461011" w14:textId="7202EC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E3606D" w14:textId="5B143B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70001" w14:textId="6CE626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7E801" w14:textId="72AF11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B8557D" w14:paraId="788355CA"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77F05"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15D0C221" w14:textId="5577653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00,01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4B42144" w14:textId="59412BC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0D6CE6CD" w14:textId="1603292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DF09AF" w14:textId="31D348F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206,004.84 </w:t>
            </w:r>
          </w:p>
        </w:tc>
      </w:tr>
      <w:tr w:rsidR="00B8557D" w14:paraId="42595C8F"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7F10B4"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62B0C000" w14:textId="616262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C2AE72" w14:textId="0FA53F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4AB1B37" w14:textId="15754A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3FD19E" w14:textId="489543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B8557D" w14:paraId="74EE51F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0C2B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A3B5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2042A104" w14:textId="74F2CD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3727E355" w14:textId="157B94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1048F54B" w14:textId="276E44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707AD" w14:textId="42FD8E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B8557D" w14:paraId="24EDF57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C1E1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B47C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6FED54AA" w14:textId="1A925D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7ED5E083" w14:textId="7EAB39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6E12EB03" w14:textId="583353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EC1CE" w14:textId="633030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B8557D" w14:paraId="23D97EF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DE8A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46C5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0DBD65F5" w14:textId="2E8374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35FD1064" w14:textId="0AD70E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AA27F" w14:textId="2ED775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8B7A1" w14:textId="71A116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B8557D" w14:paraId="56E4BC3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9B88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80BB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3AC69066" w14:textId="24ECF9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6E9E6AE0" w14:textId="75F0C4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6FAB3" w14:textId="7C25B5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C9173" w14:textId="7B0AAD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B8557D" w14:paraId="201B4FB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6A41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0D83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7893D773" w14:textId="00786D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5ABD4153" w14:textId="6DD915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297FF262" w14:textId="1E6434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25C4A" w14:textId="50A1B3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B8557D" w14:paraId="66A4570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CCD6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FF62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1C30FEF" w14:textId="113732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680.00 </w:t>
            </w:r>
          </w:p>
        </w:tc>
        <w:tc>
          <w:tcPr>
            <w:tcW w:w="675" w:type="pct"/>
            <w:tcBorders>
              <w:top w:val="nil"/>
              <w:left w:val="nil"/>
              <w:bottom w:val="single" w:sz="4" w:space="0" w:color="000000"/>
              <w:right w:val="single" w:sz="4" w:space="0" w:color="000000"/>
            </w:tcBorders>
            <w:shd w:val="clear" w:color="auto" w:fill="auto"/>
            <w:noWrap/>
            <w:vAlign w:val="bottom"/>
            <w:hideMark/>
          </w:tcPr>
          <w:p w14:paraId="23470E88" w14:textId="26B51E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78052E8D" w14:textId="3FA3D7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7CB6F" w14:textId="1A6090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16.50 </w:t>
            </w:r>
          </w:p>
        </w:tc>
      </w:tr>
      <w:tr w:rsidR="00B8557D" w14:paraId="5087056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BDBE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FC20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1A6428BE" w14:textId="41548C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0F7BC776" w14:textId="5F08C0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1A9FA374" w14:textId="6003E4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E6BB5" w14:textId="32BEB7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B8557D" w14:paraId="07898A0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703A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30EB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9D7F9B8" w14:textId="2F16D5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3D93B1A7" w14:textId="457E80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33B24" w14:textId="2C9310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0CE5D" w14:textId="38F0B6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B8557D" w14:paraId="6EDFDB6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1B40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4E0F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5B981F54" w14:textId="35E0CA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75F6B60D" w14:textId="2812BD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B2F714" w14:textId="0BC3A5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D728A" w14:textId="215928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B8557D" w14:paraId="72788E9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1760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ADD5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311B104D" w14:textId="622507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764D39CE" w14:textId="6E25A2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0BAF79E4" w14:textId="1C6875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3E296" w14:textId="2AAD71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B8557D" w14:paraId="5727DA2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46CD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F359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246B287" w14:textId="3775CB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0D3B9706" w14:textId="16D81B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421D7A93" w14:textId="3823B3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4387C" w14:textId="1A9EA5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B8557D" w14:paraId="6DD0244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882E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29A0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7E0AFA24" w14:textId="7E8F3F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c>
          <w:tcPr>
            <w:tcW w:w="675" w:type="pct"/>
            <w:tcBorders>
              <w:top w:val="nil"/>
              <w:left w:val="nil"/>
              <w:bottom w:val="single" w:sz="4" w:space="0" w:color="000000"/>
              <w:right w:val="single" w:sz="4" w:space="0" w:color="000000"/>
            </w:tcBorders>
            <w:shd w:val="clear" w:color="auto" w:fill="auto"/>
            <w:noWrap/>
            <w:vAlign w:val="bottom"/>
            <w:hideMark/>
          </w:tcPr>
          <w:p w14:paraId="062B38DC" w14:textId="5544E8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0F41D" w14:textId="772096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1CC1C" w14:textId="20D2FF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r>
      <w:tr w:rsidR="00B8557D" w14:paraId="6BCC9C7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C133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A7FB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1411B186" w14:textId="4CE27E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05D41DB3" w14:textId="773A5C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842276" w14:textId="105FD2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AD8D1" w14:textId="47F21C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B8557D" w14:paraId="75B8D5D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C946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6B67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3BC20AA2" w14:textId="19F026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1E1EACD0" w14:textId="2E9243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877BD" w14:textId="33F400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64EC6" w14:textId="719A5C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B8557D" w14:paraId="120319A7"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F0D074"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0779DE44" w14:textId="6B46207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c>
          <w:tcPr>
            <w:tcW w:w="675" w:type="pct"/>
            <w:tcBorders>
              <w:top w:val="nil"/>
              <w:left w:val="nil"/>
              <w:bottom w:val="single" w:sz="4" w:space="0" w:color="000000"/>
              <w:right w:val="single" w:sz="4" w:space="0" w:color="000000"/>
            </w:tcBorders>
            <w:shd w:val="clear" w:color="A5A5A5" w:fill="A5A5A5"/>
            <w:noWrap/>
            <w:vAlign w:val="bottom"/>
            <w:hideMark/>
          </w:tcPr>
          <w:p w14:paraId="69508E4C" w14:textId="6C10B3C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26FF145" w14:textId="7CE249F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87C0FB" w14:textId="4C9E8CC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r>
      <w:tr w:rsidR="00B8557D" w14:paraId="71300B6E"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BE58D"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9A20972" w14:textId="4F09654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48512F3C" w14:textId="021DBE0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8DDBF3" w14:textId="07381A0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3BDA3B" w14:textId="0490D5A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853.70 </w:t>
            </w:r>
          </w:p>
        </w:tc>
      </w:tr>
      <w:tr w:rsidR="00B8557D" w14:paraId="2F4D7DF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380DB"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3422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666E9269" w14:textId="45E9EE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900.00 </w:t>
            </w:r>
          </w:p>
        </w:tc>
        <w:tc>
          <w:tcPr>
            <w:tcW w:w="675" w:type="pct"/>
            <w:tcBorders>
              <w:top w:val="nil"/>
              <w:left w:val="nil"/>
              <w:bottom w:val="single" w:sz="4" w:space="0" w:color="000000"/>
              <w:right w:val="single" w:sz="4" w:space="0" w:color="000000"/>
            </w:tcBorders>
            <w:shd w:val="clear" w:color="auto" w:fill="auto"/>
            <w:noWrap/>
            <w:vAlign w:val="bottom"/>
            <w:hideMark/>
          </w:tcPr>
          <w:p w14:paraId="3AF3ACB9" w14:textId="713A41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6023C" w14:textId="7B1842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08726" w14:textId="073129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900.00 </w:t>
            </w:r>
          </w:p>
        </w:tc>
      </w:tr>
      <w:tr w:rsidR="00B8557D" w14:paraId="7EA54F0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7542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49D2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B5EEA52" w14:textId="023792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535001E3" w14:textId="5B8C17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540D9" w14:textId="197071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5A770" w14:textId="619CA6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B8557D" w14:paraId="7F38A4A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5832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45CD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703A3B08" w14:textId="24F4FC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04F79214" w14:textId="2023DB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BB999" w14:textId="12690A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BDC20" w14:textId="142B88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B8557D" w14:paraId="2971474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132C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6827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957FE93" w14:textId="1FD3F1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4FCE2418" w14:textId="734E03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B8CA1" w14:textId="6BFB59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EC326" w14:textId="194A01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B8557D" w14:paraId="77D4A30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8F4D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4D75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0A5B6D1" w14:textId="112D32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6328B9" w14:textId="1F9515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E0EE9" w14:textId="44E660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EC1FC" w14:textId="4516FA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8557D" w14:paraId="7619CA5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E61F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1EDD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1D8F3804" w14:textId="0C489D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1A64A72E" w14:textId="3273DD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E4C41" w14:textId="78C628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02A75" w14:textId="309A67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B8557D" w14:paraId="65198054"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3F439"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96D045A" w14:textId="2832144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57,1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64CBBC6" w14:textId="1D98871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CC74EB" w14:textId="5C2B512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AE3AFC" w14:textId="6C7B3A7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57,184.00 </w:t>
            </w:r>
          </w:p>
        </w:tc>
      </w:tr>
      <w:tr w:rsidR="00B8557D" w14:paraId="6A7D53B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D0BD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C954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7C174131" w14:textId="41C000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232CFFCB" w14:textId="7514CE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DE67E" w14:textId="3D79E5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017C8" w14:textId="5060B0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B8557D" w14:paraId="556068B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130E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EDCB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2A258862" w14:textId="443B1E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7CEDEAD8" w14:textId="17AE90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7591A" w14:textId="769DFE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2255F" w14:textId="36F2D8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B8557D" w14:paraId="2C219C2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DAE4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3174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D100D6D" w14:textId="654595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1BDFEF42" w14:textId="621609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A76BD" w14:textId="0427D2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A209A" w14:textId="774A15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B8557D" w14:paraId="34B3872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110D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0AFB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B812F75" w14:textId="50AB5E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934.00 </w:t>
            </w:r>
          </w:p>
        </w:tc>
        <w:tc>
          <w:tcPr>
            <w:tcW w:w="675" w:type="pct"/>
            <w:tcBorders>
              <w:top w:val="nil"/>
              <w:left w:val="nil"/>
              <w:bottom w:val="single" w:sz="4" w:space="0" w:color="000000"/>
              <w:right w:val="single" w:sz="4" w:space="0" w:color="000000"/>
            </w:tcBorders>
            <w:shd w:val="clear" w:color="auto" w:fill="auto"/>
            <w:noWrap/>
            <w:vAlign w:val="bottom"/>
            <w:hideMark/>
          </w:tcPr>
          <w:p w14:paraId="160675A5" w14:textId="737BA0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C0220" w14:textId="43DFE7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A4E87" w14:textId="59B2F9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934.00 </w:t>
            </w:r>
          </w:p>
        </w:tc>
      </w:tr>
      <w:tr w:rsidR="00B8557D" w14:paraId="37B957F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3E10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C431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14D6FE76" w14:textId="2A9FCC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ECA952" w14:textId="746FFF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867F6" w14:textId="1C6737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9128B" w14:textId="189761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B8557D" w14:paraId="18FCF81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0166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8B42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75C324BC" w14:textId="2BC6CD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A653CD4" w14:textId="361CDB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B66A8" w14:textId="59B004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E2C7A" w14:textId="5FD60C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B8557D" w14:paraId="356728D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69E4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25F9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F0AB365" w14:textId="5017A9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68910DB8" w14:textId="38A6B7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8387E" w14:textId="6ECB0D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BFBC9" w14:textId="4B2F538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B8557D" w14:paraId="0A7F1E7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652E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7A53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4D88F588" w14:textId="303229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1A404D1B" w14:textId="5A0F8F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AD176" w14:textId="125031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26EBC" w14:textId="7DBFDB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B8557D" w14:paraId="5B16186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0213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7AD2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94A670C" w14:textId="74538F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065FDB8E" w14:textId="32D423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67FCC" w14:textId="39C28D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18B34" w14:textId="0051E4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B8557D" w14:paraId="4296D04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3822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4343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EA3B7C9" w14:textId="4C29B7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59CE6E76" w14:textId="4B03C6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099E7" w14:textId="54401A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D287A" w14:textId="4A7303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B8557D" w14:paraId="625A04F1"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1D6BE"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D57F669" w14:textId="1538CF2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2950D9D" w14:textId="58BC99C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37EFFC" w14:textId="5405B7B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FEA057" w14:textId="34BBA5E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r>
      <w:tr w:rsidR="00B8557D" w14:paraId="0AA1E60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C7B8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AB13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58CA0E3" w14:textId="01E6B5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7F04D025" w14:textId="1AD51C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217AB" w14:textId="350432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3019E" w14:textId="0C1FBB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B8557D" w14:paraId="7EBF79C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2C6B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EB72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4F14DDA9" w14:textId="01C413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6E886E30" w14:textId="7049A6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8075A" w14:textId="074D1B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EA7FE" w14:textId="1FBD2E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B8557D" w14:paraId="43E6116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F316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7514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41C6CDBD" w14:textId="563EB5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2CFB28A" w14:textId="13F31E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11AAB" w14:textId="0EE1D8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8F75A" w14:textId="534342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B8557D" w14:paraId="113A622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5C6B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4A2A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0B0FAF2" w14:textId="34C951E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7,352.75 </w:t>
            </w:r>
          </w:p>
        </w:tc>
        <w:tc>
          <w:tcPr>
            <w:tcW w:w="675" w:type="pct"/>
            <w:tcBorders>
              <w:top w:val="nil"/>
              <w:left w:val="nil"/>
              <w:bottom w:val="single" w:sz="4" w:space="0" w:color="000000"/>
              <w:right w:val="single" w:sz="4" w:space="0" w:color="000000"/>
            </w:tcBorders>
            <w:shd w:val="clear" w:color="auto" w:fill="auto"/>
            <w:noWrap/>
            <w:vAlign w:val="bottom"/>
            <w:hideMark/>
          </w:tcPr>
          <w:p w14:paraId="6097EFAD" w14:textId="64AD16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2B0EA" w14:textId="605019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9DE86" w14:textId="68B3FB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7,352.75 </w:t>
            </w:r>
          </w:p>
        </w:tc>
      </w:tr>
      <w:tr w:rsidR="00B8557D" w14:paraId="4C33E4E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4DAE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E63C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6DA681F0" w14:textId="2BAF2C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27D3BA51" w14:textId="17EC6D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F7F16" w14:textId="792181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B1150" w14:textId="0E6D06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B8557D" w14:paraId="55113F1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087A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00EB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48008906" w14:textId="1EB156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57957429" w14:textId="6C48AD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61F97" w14:textId="5FB1B03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69D66" w14:textId="6ADCB3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B8557D" w14:paraId="50115E8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DA0C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CF8A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1FDD32FC" w14:textId="42AAF1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3F9A61F" w14:textId="0E0F85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6AC0F" w14:textId="78FA30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38926" w14:textId="123C2E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8557D" w14:paraId="4112ACB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363B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4353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03A9AC57" w14:textId="3B755B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1F452BAC" w14:textId="7734CA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92373" w14:textId="447537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1D4EE" w14:textId="3A794A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B8557D" w14:paraId="63C7675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8C4C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2713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4C5D4FA6" w14:textId="6EF424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2C56DE5" w14:textId="420E2F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5B4D2" w14:textId="6AF859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6B2D4" w14:textId="48DC25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B8557D" w14:paraId="629BD71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4B6B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3891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655E1655" w14:textId="2362C0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8BADD1" w14:textId="4B831A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81D31" w14:textId="6093BE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4BAB6" w14:textId="62584E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8557D" w14:paraId="20E07BC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8959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B030E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614FEBD9" w14:textId="4889B9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5217C204" w14:textId="798020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AF9A7" w14:textId="157270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87295" w14:textId="7A1DA8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B8557D" w14:paraId="3E829B8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A076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A6FB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A9C2733" w14:textId="4650A1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98D56C" w14:textId="51AA74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080DA" w14:textId="436A5E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C0543" w14:textId="52AB05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8557D" w14:paraId="7EA1387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6639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84D6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413D9027" w14:textId="0586B8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71D0030E" w14:textId="7383E0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21696" w14:textId="3B1491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964EA" w14:textId="229E02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B8557D" w14:paraId="094124A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0878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AF19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8F43C7A" w14:textId="0763E8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C0D462" w14:textId="1C9EE0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0990E" w14:textId="37D782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C85AD" w14:textId="06CF4E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B8557D" w14:paraId="742E4AB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7D63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2A52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F96651D" w14:textId="543A5F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B20039" w14:textId="6B516D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F59C1" w14:textId="7D1E6C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33328" w14:textId="20D9E7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8557D" w14:paraId="4D150CA1"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434E1"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99D67CA" w14:textId="6E7ECE5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3,231.78 </w:t>
            </w:r>
          </w:p>
        </w:tc>
        <w:tc>
          <w:tcPr>
            <w:tcW w:w="675" w:type="pct"/>
            <w:tcBorders>
              <w:top w:val="nil"/>
              <w:left w:val="nil"/>
              <w:bottom w:val="single" w:sz="4" w:space="0" w:color="000000"/>
              <w:right w:val="single" w:sz="4" w:space="0" w:color="000000"/>
            </w:tcBorders>
            <w:shd w:val="clear" w:color="D8D8D8" w:fill="D8D8D8"/>
            <w:noWrap/>
            <w:vAlign w:val="bottom"/>
            <w:hideMark/>
          </w:tcPr>
          <w:p w14:paraId="56A3983B" w14:textId="736F0EC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140632" w14:textId="3E63263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3E822E" w14:textId="62BC2A6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3,231.78 </w:t>
            </w:r>
          </w:p>
        </w:tc>
      </w:tr>
      <w:tr w:rsidR="00B8557D" w14:paraId="154ADB1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2683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5A74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25DF34B3" w14:textId="4B5346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785.00 </w:t>
            </w:r>
          </w:p>
        </w:tc>
        <w:tc>
          <w:tcPr>
            <w:tcW w:w="675" w:type="pct"/>
            <w:tcBorders>
              <w:top w:val="nil"/>
              <w:left w:val="nil"/>
              <w:bottom w:val="single" w:sz="4" w:space="0" w:color="000000"/>
              <w:right w:val="single" w:sz="4" w:space="0" w:color="000000"/>
            </w:tcBorders>
            <w:shd w:val="clear" w:color="auto" w:fill="auto"/>
            <w:noWrap/>
            <w:vAlign w:val="bottom"/>
            <w:hideMark/>
          </w:tcPr>
          <w:p w14:paraId="7EF56BB3" w14:textId="0BD863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1A678" w14:textId="4F32E9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C0790" w14:textId="1E641A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785.00 </w:t>
            </w:r>
          </w:p>
        </w:tc>
      </w:tr>
      <w:tr w:rsidR="00B8557D" w14:paraId="7AEBC87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472B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1195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57E5F00D" w14:textId="32BAB9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2B370D92" w14:textId="1DB892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074A0" w14:textId="2F9090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70F1D" w14:textId="2E415C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B8557D" w14:paraId="00C2041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5690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ADA3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2BA2D51D" w14:textId="0E2E33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0D67E8C" w14:textId="2CED6E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17F7F" w14:textId="01D57B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525A6" w14:textId="37EA02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B8557D" w14:paraId="4CDE80B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45F7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03CE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20DCCD2F" w14:textId="3C9E41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1B857D8" w14:textId="262162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ED628" w14:textId="2918DC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A8A75" w14:textId="728F82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B8557D" w14:paraId="0417C45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DFBD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3933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44238796" w14:textId="2B2C69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221560D5" w14:textId="4384A8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08EF7" w14:textId="136B2B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96D6D" w14:textId="1CC8AA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B8557D" w14:paraId="0E6007D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3297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ADCD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3E266AA3" w14:textId="4F7DF7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D5BCD7" w14:textId="05989E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A64D7" w14:textId="223A31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B52B0" w14:textId="294834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8557D" w14:paraId="4761FFF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8F3F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4C53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441EB170" w14:textId="5B897E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6889E33C" w14:textId="6E9DC3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F74ED" w14:textId="128575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572CC" w14:textId="03CA41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B8557D" w14:paraId="47D6A93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6346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4FC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FC1031A" w14:textId="79F67F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4AA0B517" w14:textId="516069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0197C" w14:textId="4120B5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E73A1" w14:textId="28C3E8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B8557D" w14:paraId="3F18147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5EED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82B0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6A7C0F4" w14:textId="67F537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A20B9D" w14:textId="184F0A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437A3" w14:textId="3DB153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74B7F" w14:textId="73B8BB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8557D" w14:paraId="08DE39C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5DE1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5EF6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2AAEDE9F" w14:textId="6AB676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c>
          <w:tcPr>
            <w:tcW w:w="675" w:type="pct"/>
            <w:tcBorders>
              <w:top w:val="nil"/>
              <w:left w:val="nil"/>
              <w:bottom w:val="single" w:sz="4" w:space="0" w:color="000000"/>
              <w:right w:val="single" w:sz="4" w:space="0" w:color="000000"/>
            </w:tcBorders>
            <w:shd w:val="clear" w:color="auto" w:fill="auto"/>
            <w:noWrap/>
            <w:vAlign w:val="bottom"/>
            <w:hideMark/>
          </w:tcPr>
          <w:p w14:paraId="119F522E" w14:textId="1492A3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06F13" w14:textId="358884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206DD" w14:textId="6E54F0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r>
      <w:tr w:rsidR="00B8557D" w14:paraId="1F0CE80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A897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95B3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B0D793E" w14:textId="431926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2,058.10 </w:t>
            </w:r>
          </w:p>
        </w:tc>
        <w:tc>
          <w:tcPr>
            <w:tcW w:w="675" w:type="pct"/>
            <w:tcBorders>
              <w:top w:val="nil"/>
              <w:left w:val="nil"/>
              <w:bottom w:val="single" w:sz="4" w:space="0" w:color="000000"/>
              <w:right w:val="single" w:sz="4" w:space="0" w:color="000000"/>
            </w:tcBorders>
            <w:shd w:val="clear" w:color="auto" w:fill="auto"/>
            <w:noWrap/>
            <w:vAlign w:val="bottom"/>
            <w:hideMark/>
          </w:tcPr>
          <w:p w14:paraId="5EF109B3" w14:textId="242669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E117C" w14:textId="5645F5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1ACBF" w14:textId="10AE88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2,058.10 </w:t>
            </w:r>
          </w:p>
        </w:tc>
      </w:tr>
      <w:tr w:rsidR="00B8557D" w14:paraId="31E64EB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E9A8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A1CA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35A320C" w14:textId="0E0D52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c>
          <w:tcPr>
            <w:tcW w:w="675" w:type="pct"/>
            <w:tcBorders>
              <w:top w:val="nil"/>
              <w:left w:val="nil"/>
              <w:bottom w:val="single" w:sz="4" w:space="0" w:color="000000"/>
              <w:right w:val="single" w:sz="4" w:space="0" w:color="000000"/>
            </w:tcBorders>
            <w:shd w:val="clear" w:color="auto" w:fill="auto"/>
            <w:noWrap/>
            <w:vAlign w:val="bottom"/>
            <w:hideMark/>
          </w:tcPr>
          <w:p w14:paraId="563EC81B" w14:textId="196756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F942B" w14:textId="4DEDB7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3FFBA" w14:textId="14522F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r>
      <w:tr w:rsidR="00B8557D" w14:paraId="7659B32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5F17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DEE5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2DCBCB3" w14:textId="1C53D4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278.05 </w:t>
            </w:r>
          </w:p>
        </w:tc>
        <w:tc>
          <w:tcPr>
            <w:tcW w:w="675" w:type="pct"/>
            <w:tcBorders>
              <w:top w:val="nil"/>
              <w:left w:val="nil"/>
              <w:bottom w:val="single" w:sz="4" w:space="0" w:color="000000"/>
              <w:right w:val="single" w:sz="4" w:space="0" w:color="000000"/>
            </w:tcBorders>
            <w:shd w:val="clear" w:color="auto" w:fill="auto"/>
            <w:noWrap/>
            <w:vAlign w:val="bottom"/>
            <w:hideMark/>
          </w:tcPr>
          <w:p w14:paraId="693FCAA2" w14:textId="16D88F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D9E1E" w14:textId="59E736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7B9A4" w14:textId="18BA8A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278.05 </w:t>
            </w:r>
          </w:p>
        </w:tc>
      </w:tr>
      <w:tr w:rsidR="00B8557D" w14:paraId="3220EA5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9B7D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F0F5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B0B908F" w14:textId="7311DB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15B59AA3" w14:textId="431BF4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A2D23" w14:textId="63BD56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29453" w14:textId="115DE0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B8557D" w14:paraId="0A07243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A588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2425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75A84957" w14:textId="31D1C6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475.30 </w:t>
            </w:r>
          </w:p>
        </w:tc>
        <w:tc>
          <w:tcPr>
            <w:tcW w:w="675" w:type="pct"/>
            <w:tcBorders>
              <w:top w:val="nil"/>
              <w:left w:val="nil"/>
              <w:bottom w:val="single" w:sz="4" w:space="0" w:color="000000"/>
              <w:right w:val="single" w:sz="4" w:space="0" w:color="000000"/>
            </w:tcBorders>
            <w:shd w:val="clear" w:color="auto" w:fill="auto"/>
            <w:noWrap/>
            <w:vAlign w:val="bottom"/>
            <w:hideMark/>
          </w:tcPr>
          <w:p w14:paraId="541275EE" w14:textId="2057DD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317E1" w14:textId="16528A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80C93" w14:textId="6410B2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475.30 </w:t>
            </w:r>
          </w:p>
        </w:tc>
      </w:tr>
      <w:tr w:rsidR="00B8557D" w14:paraId="2C6DAFB7"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53064"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51E4113" w14:textId="41A7ACB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4B33A16" w14:textId="267B8CA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C84312" w14:textId="212A06D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C1E4A6" w14:textId="353B2BA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r>
      <w:tr w:rsidR="00B8557D" w14:paraId="16FF48E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AB92E"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B9EC7F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5694529" w14:textId="2AACAA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628F2337" w14:textId="53B29C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6CF6C" w14:textId="0421DF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01EED" w14:textId="6899E5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B8557D" w14:paraId="44E2650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BD753"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7A0611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4EB9BCAB" w14:textId="60F78E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485.00 </w:t>
            </w:r>
          </w:p>
        </w:tc>
        <w:tc>
          <w:tcPr>
            <w:tcW w:w="675" w:type="pct"/>
            <w:tcBorders>
              <w:top w:val="nil"/>
              <w:left w:val="nil"/>
              <w:bottom w:val="single" w:sz="4" w:space="0" w:color="000000"/>
              <w:right w:val="single" w:sz="4" w:space="0" w:color="000000"/>
            </w:tcBorders>
            <w:shd w:val="clear" w:color="auto" w:fill="auto"/>
            <w:noWrap/>
            <w:vAlign w:val="bottom"/>
            <w:hideMark/>
          </w:tcPr>
          <w:p w14:paraId="4687DBFD" w14:textId="5D30D7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F5A04" w14:textId="01CC7C4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D34E1" w14:textId="11C5AF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485.00 </w:t>
            </w:r>
          </w:p>
        </w:tc>
      </w:tr>
      <w:tr w:rsidR="00B8557D" w14:paraId="1444368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A3D05"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713B83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1A8FEAAF" w14:textId="7768C8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c>
          <w:tcPr>
            <w:tcW w:w="675" w:type="pct"/>
            <w:tcBorders>
              <w:top w:val="nil"/>
              <w:left w:val="nil"/>
              <w:bottom w:val="single" w:sz="4" w:space="0" w:color="000000"/>
              <w:right w:val="single" w:sz="4" w:space="0" w:color="000000"/>
            </w:tcBorders>
            <w:shd w:val="clear" w:color="auto" w:fill="auto"/>
            <w:noWrap/>
            <w:vAlign w:val="bottom"/>
            <w:hideMark/>
          </w:tcPr>
          <w:p w14:paraId="1E2AEBFB" w14:textId="5470B1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BBCB2" w14:textId="5586BE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2E191" w14:textId="5BAD97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r>
      <w:tr w:rsidR="00B8557D" w14:paraId="2F18695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D352F"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21E18E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7AD2A2E" w14:textId="2CEF45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97.00 </w:t>
            </w:r>
          </w:p>
        </w:tc>
        <w:tc>
          <w:tcPr>
            <w:tcW w:w="675" w:type="pct"/>
            <w:tcBorders>
              <w:top w:val="nil"/>
              <w:left w:val="nil"/>
              <w:bottom w:val="single" w:sz="4" w:space="0" w:color="000000"/>
              <w:right w:val="single" w:sz="4" w:space="0" w:color="000000"/>
            </w:tcBorders>
            <w:shd w:val="clear" w:color="auto" w:fill="auto"/>
            <w:noWrap/>
            <w:vAlign w:val="bottom"/>
            <w:hideMark/>
          </w:tcPr>
          <w:p w14:paraId="29381AA1" w14:textId="2AEB07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25CE4" w14:textId="3D7EEF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27ED5" w14:textId="462598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97.00 </w:t>
            </w:r>
          </w:p>
        </w:tc>
      </w:tr>
      <w:tr w:rsidR="00B8557D" w14:paraId="448310A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E6F78"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1573D4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AD6180A" w14:textId="466860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02653CA2" w14:textId="5F6D4D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3D637" w14:textId="4D6BD8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DBAC5" w14:textId="278FB3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B8557D" w14:paraId="452AE0C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2650D"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98B9F2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4C64951F" w14:textId="476839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585.00 </w:t>
            </w:r>
          </w:p>
        </w:tc>
        <w:tc>
          <w:tcPr>
            <w:tcW w:w="675" w:type="pct"/>
            <w:tcBorders>
              <w:top w:val="nil"/>
              <w:left w:val="nil"/>
              <w:bottom w:val="single" w:sz="4" w:space="0" w:color="000000"/>
              <w:right w:val="single" w:sz="4" w:space="0" w:color="000000"/>
            </w:tcBorders>
            <w:shd w:val="clear" w:color="auto" w:fill="auto"/>
            <w:noWrap/>
            <w:vAlign w:val="bottom"/>
            <w:hideMark/>
          </w:tcPr>
          <w:p w14:paraId="49B9A1D3" w14:textId="14D811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1F424" w14:textId="6F0358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FF6C6" w14:textId="435807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585.00 </w:t>
            </w:r>
          </w:p>
        </w:tc>
      </w:tr>
      <w:tr w:rsidR="00B8557D" w14:paraId="77CBA2A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DD36A"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CA447E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5680E57" w14:textId="51AF8C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FADEC6" w14:textId="482DD0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10A20" w14:textId="737906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E504E" w14:textId="5C632D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r>
      <w:tr w:rsidR="00B8557D" w14:paraId="38094D6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B5368"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B2B90E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6163AD43" w14:textId="17D2A2A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47FAC306" w14:textId="2EF941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8954B" w14:textId="3E5FE5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44F77" w14:textId="66AF3C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B8557D" w14:paraId="561817D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AC1E7"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41DAD2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6189BDFD" w14:textId="517761A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c>
          <w:tcPr>
            <w:tcW w:w="675" w:type="pct"/>
            <w:tcBorders>
              <w:top w:val="nil"/>
              <w:left w:val="nil"/>
              <w:bottom w:val="single" w:sz="4" w:space="0" w:color="000000"/>
              <w:right w:val="single" w:sz="4" w:space="0" w:color="000000"/>
            </w:tcBorders>
            <w:shd w:val="clear" w:color="auto" w:fill="auto"/>
            <w:noWrap/>
            <w:vAlign w:val="bottom"/>
            <w:hideMark/>
          </w:tcPr>
          <w:p w14:paraId="7C4A6B8C" w14:textId="462EB8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CD57E" w14:textId="18E6B2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71186" w14:textId="6A8621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r>
      <w:tr w:rsidR="00B8557D" w14:paraId="0BE8611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7B553"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0D414A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23295344" w14:textId="647776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c>
          <w:tcPr>
            <w:tcW w:w="675" w:type="pct"/>
            <w:tcBorders>
              <w:top w:val="nil"/>
              <w:left w:val="nil"/>
              <w:bottom w:val="single" w:sz="4" w:space="0" w:color="000000"/>
              <w:right w:val="single" w:sz="4" w:space="0" w:color="000000"/>
            </w:tcBorders>
            <w:shd w:val="clear" w:color="auto" w:fill="auto"/>
            <w:noWrap/>
            <w:vAlign w:val="bottom"/>
            <w:hideMark/>
          </w:tcPr>
          <w:p w14:paraId="036C1034" w14:textId="5188BA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64CB7" w14:textId="6CF496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A00AA" w14:textId="52F8B2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r>
      <w:tr w:rsidR="00B8557D" w14:paraId="20F1AD7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14EF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F995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77C9CA29" w14:textId="1006D7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135D6BE7" w14:textId="4E8502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12AB4" w14:textId="018B25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FEE32" w14:textId="2C2060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B8557D" w14:paraId="71F879F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95D2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7CE6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AD61D75" w14:textId="575F01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34FBC0" w14:textId="72B273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AEFC9" w14:textId="137884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DAF3C" w14:textId="74A8C6D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8557D" w14:paraId="2FEA8F6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D1D7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FC1A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7C86288B" w14:textId="402109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41CE51C2" w14:textId="0A9F27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363A8" w14:textId="71FC20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2F841" w14:textId="739172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B8557D" w14:paraId="042042D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B7E2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3E9C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7DB3215" w14:textId="6B374E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c>
          <w:tcPr>
            <w:tcW w:w="675" w:type="pct"/>
            <w:tcBorders>
              <w:top w:val="nil"/>
              <w:left w:val="nil"/>
              <w:bottom w:val="single" w:sz="4" w:space="0" w:color="000000"/>
              <w:right w:val="single" w:sz="4" w:space="0" w:color="000000"/>
            </w:tcBorders>
            <w:shd w:val="clear" w:color="auto" w:fill="auto"/>
            <w:noWrap/>
            <w:vAlign w:val="bottom"/>
            <w:hideMark/>
          </w:tcPr>
          <w:p w14:paraId="1F1D2679" w14:textId="350C2C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9B770" w14:textId="73EFD0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F2877" w14:textId="0199AE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r>
      <w:tr w:rsidR="00B8557D" w14:paraId="187C9D0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0CAE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504D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7778EC9" w14:textId="236A50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20AD9767" w14:textId="3203BE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610DA" w14:textId="6BB183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14B25" w14:textId="230D87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B8557D" w14:paraId="0DEB59C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05C5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4920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8624D57" w14:textId="04BB81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E3DCAB0" w14:textId="4CA43C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591BD" w14:textId="1883C1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4C44B" w14:textId="77A2FF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B8557D" w14:paraId="1E7E454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FC36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7B19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E44B4AA" w14:textId="0A89CE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CD3AA2F" w14:textId="585A77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4B168" w14:textId="6686CE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69E93" w14:textId="3FEF56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B8557D" w14:paraId="2E712990"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352A8E"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2BAE8166" w14:textId="246B24F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750,34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60A6EA9D" w14:textId="105AD46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E836A97" w14:textId="707F38A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29D0FBB" w14:textId="218011D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27,292.20 </w:t>
            </w:r>
          </w:p>
        </w:tc>
      </w:tr>
      <w:tr w:rsidR="00B8557D" w14:paraId="226E28A2"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44EBB"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2B5D3879" w14:textId="2A4C51B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53,0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324C39F2" w14:textId="1383FF2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157D766" w14:textId="5E9A3BC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1EF3FC5" w14:textId="5C84822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98,773.50 </w:t>
            </w:r>
          </w:p>
        </w:tc>
      </w:tr>
      <w:tr w:rsidR="00B8557D" w14:paraId="390D11A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98DF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72E2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536201F4" w14:textId="6E2DC2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71F1D68A" w14:textId="7A335C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0515C" w14:textId="2DD9E0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E1F8C" w14:textId="2CB230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B8557D" w14:paraId="56E0854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A2A2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0CE4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F5629AD" w14:textId="1315D4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778987F1" w14:textId="46B5D2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12E4C" w14:textId="0885B4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9FC4A" w14:textId="563037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B8557D" w14:paraId="31F3583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5482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D36A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5A76EA67" w14:textId="52A7A2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1F0B58AC" w14:textId="72C533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57D81" w14:textId="55E41C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C6820" w14:textId="6620F0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B8557D" w14:paraId="16CC0B0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AE4A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1E15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21DF5D57" w14:textId="685485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110CA10F" w14:textId="2DFC46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2C8B76BF" w14:textId="24FBC8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73CFF" w14:textId="6B6EEC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B8557D" w14:paraId="7DB962A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F15A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F98C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7D1467E6" w14:textId="4557A9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12E2D473" w14:textId="5E31AA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22FCF6DA" w14:textId="74FB63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6D013" w14:textId="369551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B8557D" w14:paraId="7917741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ACD9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E6F7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6E876FB0" w14:textId="1A97A0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5CD4A101" w14:textId="765969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19D1F" w14:textId="0D5096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58E78" w14:textId="7530BE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B8557D" w14:paraId="1C02BFD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EC3F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1D57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3EA82408" w14:textId="630D2F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537B180D" w14:textId="527C9A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6A010" w14:textId="34A915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74A85" w14:textId="526120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B8557D" w14:paraId="315CB17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54CD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138B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4F4858FB" w14:textId="1C6609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258A72FF" w14:textId="3A6229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A63FF" w14:textId="588DDB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B12CA" w14:textId="0BFC51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B8557D" w14:paraId="7CFEF39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0F32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CFF9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41F68805" w14:textId="4A54B4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9CCEFD3" w14:textId="05C38B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93A7C" w14:textId="2255DD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56FCE" w14:textId="601050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B8557D" w14:paraId="123933D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5070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BB56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2EB98D9" w14:textId="59AB8D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4353818B" w14:textId="3DA70A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D7AA0" w14:textId="355E92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630C1" w14:textId="11C5F9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B8557D" w14:paraId="46D7669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726E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D788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6F3523B0" w14:textId="516824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64A6F891" w14:textId="36BD0D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AC696" w14:textId="6DCD6C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1689E" w14:textId="205F4D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B8557D" w14:paraId="74BFE07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8808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8BA8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0CD898F3" w14:textId="785F7A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6C7055D3" w14:textId="33F7C7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97EA8" w14:textId="0438C9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CC861" w14:textId="226A4E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B8557D" w14:paraId="39EC309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2398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5A7D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6375AF7D" w14:textId="204D83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34DA2C99" w14:textId="689FC3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DA96C" w14:textId="33EC27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964C9" w14:textId="3F0D2E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B8557D" w14:paraId="25F4B77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1B65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D60D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1C87F74" w14:textId="704E2F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63CE6832" w14:textId="07AFDC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024F4" w14:textId="62C9C3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64F80" w14:textId="5FA7B2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B8557D" w14:paraId="678DFC0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E5C7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E291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7F9ADB06" w14:textId="26B09D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72D1718F" w14:textId="7A3890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E68DE" w14:textId="6C2D29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9F879" w14:textId="7DE93B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B8557D" w14:paraId="504AA08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B13C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294B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270FAE4F" w14:textId="4A8A8B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c>
          <w:tcPr>
            <w:tcW w:w="675" w:type="pct"/>
            <w:tcBorders>
              <w:top w:val="nil"/>
              <w:left w:val="nil"/>
              <w:bottom w:val="single" w:sz="4" w:space="0" w:color="000000"/>
              <w:right w:val="single" w:sz="4" w:space="0" w:color="000000"/>
            </w:tcBorders>
            <w:shd w:val="clear" w:color="auto" w:fill="auto"/>
            <w:noWrap/>
            <w:vAlign w:val="bottom"/>
            <w:hideMark/>
          </w:tcPr>
          <w:p w14:paraId="1F9EDC46" w14:textId="712F1E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53F86" w14:textId="20DA3C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2C635" w14:textId="4ED6D9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r>
      <w:tr w:rsidR="00B8557D" w14:paraId="371A359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CC9C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6EC9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3D3ED690" w14:textId="327850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2EBA2243" w14:textId="07759F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136E9" w14:textId="394AA5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468ED" w14:textId="0188FD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B8557D" w14:paraId="23E2D73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6FED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EAF97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0D70F3AB" w14:textId="522DE9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4140ABD5" w14:textId="0B314D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CD382" w14:textId="639FAF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B06DB" w14:textId="0DF36F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B8557D" w14:paraId="46415EBA"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7937A"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0918D22" w14:textId="282F2C4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c>
          <w:tcPr>
            <w:tcW w:w="675" w:type="pct"/>
            <w:tcBorders>
              <w:top w:val="nil"/>
              <w:left w:val="nil"/>
              <w:bottom w:val="single" w:sz="4" w:space="0" w:color="000000"/>
              <w:right w:val="single" w:sz="4" w:space="0" w:color="000000"/>
            </w:tcBorders>
            <w:shd w:val="clear" w:color="D8D8D8" w:fill="D8D8D8"/>
            <w:noWrap/>
            <w:vAlign w:val="bottom"/>
            <w:hideMark/>
          </w:tcPr>
          <w:p w14:paraId="5AE014B6" w14:textId="3FB6092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876F45" w14:textId="28DFD7A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C48C26" w14:textId="0D69B12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r>
      <w:tr w:rsidR="00B8557D" w14:paraId="278316F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BE601"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3857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6EF2E1B1" w14:textId="490420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76C9327E" w14:textId="4940CA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2FAE5" w14:textId="44FB3F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7FE50E" w14:textId="32A760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B8557D" w14:paraId="41B0672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4C324"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F2BE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0D92E427" w14:textId="2D1C75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57477359" w14:textId="02BB4B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10C99" w14:textId="7A8657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D3FAB" w14:textId="60EA6E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B8557D" w14:paraId="6680554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2098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4490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3CD241DF" w14:textId="495852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6935E7EB" w14:textId="5AC956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F0F64" w14:textId="275A68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E542E" w14:textId="236D4D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B8557D" w14:paraId="7FCE04B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48C9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14F4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396A030C" w14:textId="527591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3303B110" w14:textId="6471CD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C7427" w14:textId="73131E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0BEA2" w14:textId="7801A0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B8557D" w14:paraId="1AF33DA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9008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73A7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3D4A3913" w14:textId="64E855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637C6BEF" w14:textId="2ED106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5AE74" w14:textId="6D7BFD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270EF" w14:textId="1D1AF3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B8557D" w14:paraId="3E63398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18F7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A2AA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31839274" w14:textId="36960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96314D" w14:textId="5D1700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E238C" w14:textId="5356FE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6A420" w14:textId="675FA4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B8557D" w14:paraId="39A0F8D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33BC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8F03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763A348" w14:textId="20E768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147BB0F7" w14:textId="22A64E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0A2DC" w14:textId="08E4A58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4B56E" w14:textId="6BA538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B8557D" w14:paraId="43D2F55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6BBD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2589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0FDC8493" w14:textId="6A0355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19D6C356" w14:textId="36895C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07C1A" w14:textId="6EFDF0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5E4B0" w14:textId="55732E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B8557D" w14:paraId="380A82C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B472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470C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07E6D664" w14:textId="740D1D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3DBB5CDF" w14:textId="2CFD8F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6A6BC" w14:textId="08680A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75E53" w14:textId="6A4322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B8557D" w14:paraId="70B94AF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8B47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0D3D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80C7E76" w14:textId="3E2D96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c>
          <w:tcPr>
            <w:tcW w:w="675" w:type="pct"/>
            <w:tcBorders>
              <w:top w:val="nil"/>
              <w:left w:val="nil"/>
              <w:bottom w:val="single" w:sz="4" w:space="0" w:color="000000"/>
              <w:right w:val="single" w:sz="4" w:space="0" w:color="000000"/>
            </w:tcBorders>
            <w:shd w:val="clear" w:color="auto" w:fill="auto"/>
            <w:noWrap/>
            <w:vAlign w:val="bottom"/>
            <w:hideMark/>
          </w:tcPr>
          <w:p w14:paraId="625C18AE" w14:textId="1F0516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BC4AC" w14:textId="2EFC69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4BED1" w14:textId="36C42B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r>
      <w:tr w:rsidR="00B8557D" w14:paraId="5A9ED0D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CE96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3C76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FD574DC" w14:textId="101159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3AF10FD6" w14:textId="2012BF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95E95" w14:textId="21A1AF2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E4BCE" w14:textId="5521AD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B8557D" w14:paraId="0130FB6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F7C8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8795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FF3F0F2" w14:textId="180380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2C6F54CC" w14:textId="58B1FA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4EAA1" w14:textId="63CDB5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9F822" w14:textId="04DB47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B8557D" w14:paraId="39ABC80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A84F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B3DE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54C20A13" w14:textId="205D45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33096839" w14:textId="0D998E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02D13" w14:textId="089868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DE7A0" w14:textId="69C478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B8557D" w14:paraId="0FE33122"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5ABC2"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63AE494" w14:textId="10FE6CC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768,542.93 </w:t>
            </w:r>
          </w:p>
        </w:tc>
        <w:tc>
          <w:tcPr>
            <w:tcW w:w="675" w:type="pct"/>
            <w:tcBorders>
              <w:top w:val="nil"/>
              <w:left w:val="nil"/>
              <w:bottom w:val="single" w:sz="4" w:space="0" w:color="000000"/>
              <w:right w:val="single" w:sz="4" w:space="0" w:color="000000"/>
            </w:tcBorders>
            <w:shd w:val="clear" w:color="D8D8D8" w:fill="D8D8D8"/>
            <w:noWrap/>
            <w:vAlign w:val="bottom"/>
            <w:hideMark/>
          </w:tcPr>
          <w:p w14:paraId="2C5FD6F6" w14:textId="51AB08D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3C662FF" w14:textId="7ABB171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D0C35B" w14:textId="654E4CC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818,542.93 </w:t>
            </w:r>
          </w:p>
        </w:tc>
      </w:tr>
      <w:tr w:rsidR="00B8557D" w14:paraId="0B109CF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0AC3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C4D3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336A3103" w14:textId="1690D2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BE6FC43" w14:textId="4870A1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84459" w14:textId="14EC6D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12D20A" w14:textId="4D6D34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B8557D" w14:paraId="7FEC290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215E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E3F6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5702B352" w14:textId="58EA53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1DA64262" w14:textId="0C3FF0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D6B2B" w14:textId="481E3B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501A0" w14:textId="613FE2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B8557D" w14:paraId="1FB53AB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E931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E816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6E06F2EE" w14:textId="714CC5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1BA27C3D" w14:textId="63E845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4F9AA" w14:textId="00452F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ACFDD" w14:textId="6193C6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B8557D" w14:paraId="08D8170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A216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0124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7C93D67" w14:textId="3FA62B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c>
          <w:tcPr>
            <w:tcW w:w="675" w:type="pct"/>
            <w:tcBorders>
              <w:top w:val="nil"/>
              <w:left w:val="nil"/>
              <w:bottom w:val="single" w:sz="4" w:space="0" w:color="000000"/>
              <w:right w:val="single" w:sz="4" w:space="0" w:color="000000"/>
            </w:tcBorders>
            <w:shd w:val="clear" w:color="auto" w:fill="auto"/>
            <w:noWrap/>
            <w:vAlign w:val="bottom"/>
            <w:hideMark/>
          </w:tcPr>
          <w:p w14:paraId="3E456093" w14:textId="2CEA5B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6BE2C" w14:textId="26BC88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A5E7F" w14:textId="62B6F4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r>
      <w:tr w:rsidR="00B8557D" w14:paraId="346DC09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8997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5863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2A99AC3E" w14:textId="15C559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c>
          <w:tcPr>
            <w:tcW w:w="675" w:type="pct"/>
            <w:tcBorders>
              <w:top w:val="nil"/>
              <w:left w:val="nil"/>
              <w:bottom w:val="single" w:sz="4" w:space="0" w:color="000000"/>
              <w:right w:val="single" w:sz="4" w:space="0" w:color="000000"/>
            </w:tcBorders>
            <w:shd w:val="clear" w:color="auto" w:fill="auto"/>
            <w:noWrap/>
            <w:vAlign w:val="bottom"/>
            <w:hideMark/>
          </w:tcPr>
          <w:p w14:paraId="647180F7" w14:textId="3DBBC9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D77A4" w14:textId="68FB4A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3CEB5" w14:textId="135C99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r>
      <w:tr w:rsidR="00B8557D" w14:paraId="1066BB7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2E5C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5091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4D2A6117" w14:textId="1B1236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6DDB8FDC" w14:textId="410FF5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AE954" w14:textId="5A95D4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5FF79" w14:textId="2C93FF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B8557D" w14:paraId="3F1C2DF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3B84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0432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58DB33F" w14:textId="3A8A19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18223DA6" w14:textId="73C93C2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3C0E6" w14:textId="5050F7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C2F37" w14:textId="70B457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B8557D" w14:paraId="1408DD6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C468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A952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40C94A38" w14:textId="523E01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053117A5" w14:textId="0B843E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4CB7D" w14:textId="0BB8AA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F5D3F" w14:textId="3927A0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B8557D" w14:paraId="0A57BEA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2960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184A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76AC075F" w14:textId="611E3B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0A3CF48" w14:textId="0B5C05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3DC17" w14:textId="0D42CA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F3D84" w14:textId="0FCE9A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B8557D" w14:paraId="334D079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9F45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0A2F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335908B8" w14:textId="66BD39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79B041A6" w14:textId="465FA3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37017" w14:textId="28C770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02D0C" w14:textId="1E5C39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B8557D" w14:paraId="6D5D810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90AB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CE6A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2A7A264F" w14:textId="5FE888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2B1C65AA" w14:textId="3302DD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4F0BD" w14:textId="510C45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47586" w14:textId="6AF671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B8557D" w14:paraId="53D86E6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CB4B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E17B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2280A0A6" w14:textId="124AD5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3B9FB9A0" w14:textId="5553FD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1073D" w14:textId="5D86A8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FA061" w14:textId="3843C3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B8557D" w14:paraId="5C3FAB4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00BA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B11C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0B04F308" w14:textId="35C506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57EC2C2F" w14:textId="62F489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7DC58" w14:textId="442742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CEA92" w14:textId="5B5958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B8557D" w14:paraId="28905DE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A53C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DC23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21611459" w14:textId="484966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245655AD" w14:textId="3F456C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1A24B" w14:textId="6FF4DD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BE5EB" w14:textId="7A90A1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B8557D" w14:paraId="6FDC336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0737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972D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3386A1AE" w14:textId="32CDCA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4EF55D50" w14:textId="5F8BC4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99C61" w14:textId="1B5FEBE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118AB" w14:textId="6E8164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B8557D" w14:paraId="41A03CD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C199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E410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00F13935" w14:textId="58AC9AE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412C5862" w14:textId="131FAE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76EEF" w14:textId="5E67DD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7A922" w14:textId="2E23AE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B8557D" w14:paraId="766426C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9F1F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595D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2E1F030" w14:textId="17751C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30C812D1" w14:textId="729953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6AA4F" w14:textId="2503DA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03CA9" w14:textId="5E05E3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B8557D" w14:paraId="3363AF0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0F5E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6E67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40D3BEE4" w14:textId="0A65EF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164F0700" w14:textId="7A1AC5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C3A21" w14:textId="3BB540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EE77E" w14:textId="38B15B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B8557D" w14:paraId="1BE8B26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D983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59AE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2143B60" w14:textId="3FD132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6D36B933" w14:textId="5DE8C4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76BC5DF" w14:textId="3428BE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2EF07" w14:textId="506149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B8557D" w14:paraId="138ACE9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1624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4FCF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639A47A8" w14:textId="7B8C48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30BBD864" w14:textId="06C6F1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93E6F" w14:textId="1610B4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CF474" w14:textId="123834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B8557D" w14:paraId="79C40B9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48FD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FC15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19980477" w14:textId="7F3334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77EFFA01" w14:textId="0A0D15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70215" w14:textId="4E6A2C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7B413" w14:textId="7DE468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B8557D" w14:paraId="45F221B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CFBF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B0C6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23F84F0C" w14:textId="48DF60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7FD419A" w14:textId="753D52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A53F1" w14:textId="45AE3F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2F15D" w14:textId="0D536B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B8557D" w14:paraId="2E35AFD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4A51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EC0B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58733605" w14:textId="3376CC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c>
          <w:tcPr>
            <w:tcW w:w="675" w:type="pct"/>
            <w:tcBorders>
              <w:top w:val="nil"/>
              <w:left w:val="nil"/>
              <w:bottom w:val="single" w:sz="4" w:space="0" w:color="000000"/>
              <w:right w:val="single" w:sz="4" w:space="0" w:color="000000"/>
            </w:tcBorders>
            <w:shd w:val="clear" w:color="auto" w:fill="auto"/>
            <w:noWrap/>
            <w:vAlign w:val="bottom"/>
            <w:hideMark/>
          </w:tcPr>
          <w:p w14:paraId="56EC30FC" w14:textId="0A2F54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02537" w14:textId="41DED4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07782" w14:textId="054533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r>
      <w:tr w:rsidR="00B8557D" w14:paraId="3A55655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7771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078B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047493CD" w14:textId="1B86CC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0756C83D" w14:textId="7D376F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C7872" w14:textId="074F0E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56E4D" w14:textId="28BDEE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B8557D" w14:paraId="5FB698F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DFE5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254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A5ABBF6" w14:textId="6108C0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5E9C035" w14:textId="7FA208D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F840C" w14:textId="508DF2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9B58C" w14:textId="7D3E36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B8557D" w14:paraId="013B924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8400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C709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158C918" w14:textId="49FFFD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36276F04" w14:textId="25F80D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AC95E" w14:textId="2A820A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BD79D" w14:textId="3D7BDA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B8557D" w14:paraId="407B263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78B6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ADD0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8DF5F11" w14:textId="621DD8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3C4EE81E" w14:textId="348F4A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B91AD" w14:textId="45FBDD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07E54" w14:textId="147936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B8557D" w14:paraId="60277D6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70E8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57AD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26F607C9" w14:textId="197231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47956BA8" w14:textId="4D86A0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FEA5E" w14:textId="70BBCA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EE5EC" w14:textId="4C2612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B8557D" w14:paraId="390BA73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2BD3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10CC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18F3A0BC" w14:textId="1768AE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556A047E" w14:textId="3C8105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B3874" w14:textId="3756DF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19C71" w14:textId="5D5D6B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B8557D" w14:paraId="0B2DCC9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BC9A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47E4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053D9635" w14:textId="77F5C0D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6B82102" w14:textId="62ECBA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71496" w14:textId="61DECE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D5D36" w14:textId="6E2749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B8557D" w14:paraId="397FB6C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E985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7397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78656239" w14:textId="057973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64762189" w14:textId="4E7C98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1764A" w14:textId="30A3AA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3AF7B" w14:textId="3D0EFE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B8557D" w14:paraId="19CB647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4F4B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D28A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408DB1F0" w14:textId="275759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16F01629" w14:textId="3828CE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EF1CC" w14:textId="0ED5C7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EDCD9" w14:textId="01F2D2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B8557D" w14:paraId="7119CF6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94DB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8542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212409B" w14:textId="58BFE2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31453055" w14:textId="3AE9F4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C054B" w14:textId="75BFC9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3F4F9" w14:textId="202F68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B8557D" w14:paraId="064F5C4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7295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9D6F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EF935FE" w14:textId="7EA2B3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3999572C" w14:textId="488A30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1FD3D" w14:textId="330691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CE73A" w14:textId="77E57F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B8557D" w14:paraId="6266BCD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4298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AAF3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3CF06BCE" w14:textId="627F07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E6498B9" w14:textId="1AF9FF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3D7B6" w14:textId="5DF408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7272D" w14:textId="5924DB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B8557D" w14:paraId="7E6595E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6851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D14D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12E5EA4E" w14:textId="6F36C3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95A7686" w14:textId="3EAE9E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1B165" w14:textId="53DB92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F4ACF" w14:textId="7F2377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B8557D" w14:paraId="59A8F53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3B8C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53ED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4891BBE" w14:textId="77BFA2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4AFA2D1A" w14:textId="300E81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119A1" w14:textId="76D0AA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137DE" w14:textId="2F7800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B8557D" w14:paraId="3D8FA89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460A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DA5F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423C0E7" w14:textId="6923CD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7AAC3A27" w14:textId="542531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FDB03" w14:textId="736FC4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1CAD8" w14:textId="2B55A6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B8557D" w14:paraId="608C2D59"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4A1D2"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300C8C3" w14:textId="5A744A2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022A1A6" w14:textId="1AD58E7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A06213" w14:textId="5BF8235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DF6E02" w14:textId="4810DE4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r>
      <w:tr w:rsidR="00B8557D" w14:paraId="38176A7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49B6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9AF3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69843FED" w14:textId="430A88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11954A9B" w14:textId="7A9B8C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BD82E" w14:textId="1B767F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11536" w14:textId="0C18AB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B8557D" w14:paraId="257F6E7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B693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10A1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2A4E33AF" w14:textId="174E39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1521940C" w14:textId="62C903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9512C" w14:textId="3A6032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BE364" w14:textId="0871DD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B8557D" w14:paraId="5DE1B0C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C82E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58A1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5CBF6F78" w14:textId="006F2C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72423A3" w14:textId="513C0F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80447" w14:textId="79160A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8C607" w14:textId="33B697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B8557D" w14:paraId="4C0F562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82E3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A2169F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ga</w:t>
            </w:r>
          </w:p>
        </w:tc>
        <w:tc>
          <w:tcPr>
            <w:tcW w:w="777" w:type="pct"/>
            <w:tcBorders>
              <w:top w:val="nil"/>
              <w:left w:val="nil"/>
              <w:bottom w:val="single" w:sz="4" w:space="0" w:color="000000"/>
              <w:right w:val="single" w:sz="4" w:space="0" w:color="000000"/>
            </w:tcBorders>
            <w:shd w:val="clear" w:color="auto" w:fill="auto"/>
            <w:noWrap/>
            <w:vAlign w:val="bottom"/>
            <w:hideMark/>
          </w:tcPr>
          <w:p w14:paraId="3EEA0F5A" w14:textId="307097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BD081" w14:textId="28C550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AB26A" w14:textId="487137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B6645" w14:textId="2B6330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r>
      <w:tr w:rsidR="00B8557D" w14:paraId="3ADE9E5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833D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A732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733FD4FC" w14:textId="437D56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72DACE7D" w14:textId="78AD42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096DB" w14:textId="3C07E6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83CBB" w14:textId="54A6A9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B8557D" w14:paraId="4D7E5E6F"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E13C1"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5EF88EE8" w14:textId="6D16E21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08F322D" w14:textId="31F68B6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849E4D" w14:textId="31D5E56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B99B0F" w14:textId="7756D40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B8557D" w14:paraId="2A65DE0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9B18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C3C6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5F46AD6F" w14:textId="736499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35786FFD" w14:textId="31869B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D0FA1" w14:textId="18C39F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D81B5" w14:textId="0D0A25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B8557D" w14:paraId="4920630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2EA1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B356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7F9C30A4" w14:textId="648277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2602F253" w14:textId="6C53D9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71F9C" w14:textId="4E3900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48C1F" w14:textId="75DE5E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B8557D" w14:paraId="27D5FDA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4786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C1EB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70288AD" w14:textId="0CE7BD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231E8" w14:textId="0548A8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1820C" w14:textId="76DF95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6EE70" w14:textId="7A3887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B8557D" w14:paraId="52E2AA4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FD32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3FB1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BC5B571" w14:textId="17CD96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7ACEA084" w14:textId="7031E6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0DA71" w14:textId="21192F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90FDF" w14:textId="1232E4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B8557D" w14:paraId="3EBD18F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BAF4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FFAD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7FF66E27" w14:textId="60F4E8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2BECD7E3" w14:textId="50C6C7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2F3E9" w14:textId="52B43D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40052" w14:textId="6FE4B5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B8557D" w14:paraId="5AE1B4E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47B8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3A6C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9133906" w14:textId="1641E9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217F959D" w14:textId="583D32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B7A3B" w14:textId="0A3458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D0D3E" w14:textId="098C50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B8557D" w14:paraId="2E7CB07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5D04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4A6E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6C3508EC" w14:textId="6AC230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49A4275E" w14:textId="172766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70EB3" w14:textId="208D57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BC2CB" w14:textId="767B44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B8557D" w14:paraId="3888AB4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A094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329B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0AB4E093" w14:textId="64F209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58182D16" w14:textId="0721AE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67BFC" w14:textId="372E66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F47F6" w14:textId="680F0D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B8557D" w14:paraId="6AB5CF8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F362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C75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61E247CA" w14:textId="5851B3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40E9051F" w14:textId="572ED6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64FF3" w14:textId="36A359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60760" w14:textId="592157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B8557D" w14:paraId="4A9FB25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67BB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47B3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7696AF42" w14:textId="4F6A9E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DCE7A7B" w14:textId="30D1C6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D6BC4" w14:textId="7EC8AE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C290D" w14:textId="62F5CE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B8557D" w14:paraId="115F170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871B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E69D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8AF5584" w14:textId="0B5023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09707EE6" w14:textId="57ACEB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0FE25" w14:textId="6A6785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29AF1" w14:textId="72A2B4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B8557D" w14:paraId="5A55F3F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3043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687C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3954B60A" w14:textId="5D32CE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01D86D23" w14:textId="622766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F8079" w14:textId="702FAB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09AF8" w14:textId="54C05D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B8557D" w14:paraId="0F19B893"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7DE6DC"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2F0E575F" w14:textId="7BA49C7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74,085.65 </w:t>
            </w:r>
          </w:p>
        </w:tc>
        <w:tc>
          <w:tcPr>
            <w:tcW w:w="675" w:type="pct"/>
            <w:tcBorders>
              <w:top w:val="nil"/>
              <w:left w:val="nil"/>
              <w:bottom w:val="single" w:sz="4" w:space="0" w:color="000000"/>
              <w:right w:val="single" w:sz="4" w:space="0" w:color="000000"/>
            </w:tcBorders>
            <w:shd w:val="clear" w:color="D8D8D8" w:fill="D8D8D8"/>
            <w:noWrap/>
            <w:vAlign w:val="bottom"/>
            <w:hideMark/>
          </w:tcPr>
          <w:p w14:paraId="543A9BFF" w14:textId="68F9E68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77F6039" w14:textId="23C5B12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9B5BB4" w14:textId="64F7FE9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55,285.65 </w:t>
            </w:r>
          </w:p>
        </w:tc>
      </w:tr>
      <w:tr w:rsidR="00B8557D" w14:paraId="68C299FF"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8CA8B02"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D43C0FD" w14:textId="222CA6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6B4F8E03" w14:textId="745FAB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7FCB4" w14:textId="6F273E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7669B8" w14:textId="1C7BA6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B8557D" w14:paraId="67271C3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AC9E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00C2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191E9287" w14:textId="300C9A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44E80987" w14:textId="45147F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25AA2" w14:textId="47C394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BC37A" w14:textId="2FD60A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B8557D" w14:paraId="304324F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2AF1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4E7C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B2C2A31" w14:textId="5BE4E1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385B4110" w14:textId="19CBB0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BE38C" w14:textId="085A4D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53871" w14:textId="7CA987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B8557D" w14:paraId="51E6B5F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CD58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809F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3733EB01" w14:textId="61939E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DCB52C3" w14:textId="29B7A4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2F507" w14:textId="1E9F58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F06DB" w14:textId="5C7B20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B8557D" w14:paraId="27FFFC2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F4CE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5E5A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898FAB0" w14:textId="7538AA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0FD5E771" w14:textId="476E0B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C81B1" w14:textId="2399E9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81A27" w14:textId="043B4A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B8557D" w14:paraId="037C647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8F73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03E9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255ED3C5" w14:textId="7D28EC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41EEF206" w14:textId="4A1309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C7B8A2" w14:textId="1F6198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2DA45" w14:textId="641AB1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B8557D" w14:paraId="49F311D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78D3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22CB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3F5AFE64" w14:textId="3672AA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20DE10DB" w14:textId="0C3743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023962D3" w14:textId="437C33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0F425" w14:textId="4ED28A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B8557D" w14:paraId="1D9A98F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FA91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69E3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63F15D8E" w14:textId="3E09FE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D9EF0CB" w14:textId="53970F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887E48" w14:textId="56958B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13E2A" w14:textId="37BDA2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B8557D" w14:paraId="1B1B761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B0F0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D3EF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53554A05" w14:textId="727173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0A0575D1" w14:textId="49E7BF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577CB" w14:textId="3F2FF5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1684F" w14:textId="355DCB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B8557D" w14:paraId="3F5E5C4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D3C1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66CD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38CA0F9B" w14:textId="541B52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885.37 </w:t>
            </w:r>
          </w:p>
        </w:tc>
        <w:tc>
          <w:tcPr>
            <w:tcW w:w="675" w:type="pct"/>
            <w:tcBorders>
              <w:top w:val="nil"/>
              <w:left w:val="nil"/>
              <w:bottom w:val="single" w:sz="4" w:space="0" w:color="000000"/>
              <w:right w:val="single" w:sz="4" w:space="0" w:color="000000"/>
            </w:tcBorders>
            <w:shd w:val="clear" w:color="auto" w:fill="auto"/>
            <w:noWrap/>
            <w:vAlign w:val="bottom"/>
            <w:hideMark/>
          </w:tcPr>
          <w:p w14:paraId="3AC57A30" w14:textId="1C0A45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44ED44DA" w14:textId="31CCB4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728A0" w14:textId="684503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135.37 </w:t>
            </w:r>
          </w:p>
        </w:tc>
      </w:tr>
      <w:tr w:rsidR="00B8557D" w14:paraId="61CDA55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663E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2C45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8A4403C" w14:textId="2D9836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104121D4" w14:textId="7F5CAC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B884D" w14:textId="282BF0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8B3FD" w14:textId="4832B0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B8557D" w14:paraId="31D4FEA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D99F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8162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3417DC2C" w14:textId="2BD68F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12664852" w14:textId="7A6B13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78F13E70" w14:textId="2F0EED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547EC" w14:textId="2BA29E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B8557D" w14:paraId="4185A07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B19C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996F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101D5EE" w14:textId="65EEDA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c>
          <w:tcPr>
            <w:tcW w:w="675" w:type="pct"/>
            <w:tcBorders>
              <w:top w:val="nil"/>
              <w:left w:val="nil"/>
              <w:bottom w:val="single" w:sz="4" w:space="0" w:color="000000"/>
              <w:right w:val="single" w:sz="4" w:space="0" w:color="000000"/>
            </w:tcBorders>
            <w:shd w:val="clear" w:color="auto" w:fill="auto"/>
            <w:noWrap/>
            <w:vAlign w:val="bottom"/>
            <w:hideMark/>
          </w:tcPr>
          <w:p w14:paraId="0E78CE86" w14:textId="2AA905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7B3F6" w14:textId="028401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FB092" w14:textId="2FF6EF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r>
      <w:tr w:rsidR="00B8557D" w14:paraId="34EC0CC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9BD6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355B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244CCDD0" w14:textId="3561C1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3180672D" w14:textId="27949B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2EF2F" w14:textId="39C697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E9CA3" w14:textId="79A8D1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B8557D" w14:paraId="5B99706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2256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1995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1C75606D" w14:textId="13B4B8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5E00EEC4" w14:textId="6C954F4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4C5BE" w14:textId="366696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3037B" w14:textId="4341DD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B8557D" w14:paraId="63C6591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92C4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38C7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C5146D7" w14:textId="7C47CB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35177F1F" w14:textId="3DBBBA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49A02" w14:textId="1DD54C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51F15" w14:textId="6DF2E4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B8557D" w14:paraId="5B06948E"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54E035"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122A4013" w14:textId="70A9320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367,779.19 </w:t>
            </w:r>
          </w:p>
        </w:tc>
        <w:tc>
          <w:tcPr>
            <w:tcW w:w="675" w:type="pct"/>
            <w:tcBorders>
              <w:top w:val="nil"/>
              <w:left w:val="nil"/>
              <w:bottom w:val="single" w:sz="4" w:space="0" w:color="000000"/>
              <w:right w:val="single" w:sz="4" w:space="0" w:color="000000"/>
            </w:tcBorders>
            <w:shd w:val="clear" w:color="A5A5A5" w:fill="A5A5A5"/>
            <w:noWrap/>
            <w:vAlign w:val="bottom"/>
            <w:hideMark/>
          </w:tcPr>
          <w:p w14:paraId="79E8E52D" w14:textId="17B5541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8,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76ACEC1A" w14:textId="2D7FB8C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2EA8BEB" w14:textId="5E23507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106,531.27 </w:t>
            </w:r>
          </w:p>
        </w:tc>
      </w:tr>
      <w:tr w:rsidR="00B8557D" w14:paraId="3B64867A"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DF1CA"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8B1A2EE" w14:textId="494CEF4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654,31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1C4686A" w14:textId="64AE7D7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6E6902F" w14:textId="433BA28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6364793" w14:textId="15A9268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967,065.82 </w:t>
            </w:r>
          </w:p>
        </w:tc>
      </w:tr>
      <w:tr w:rsidR="00B8557D" w14:paraId="107CFF4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7D96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B16A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0691229F" w14:textId="73B7A0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5,498.00 </w:t>
            </w:r>
          </w:p>
        </w:tc>
        <w:tc>
          <w:tcPr>
            <w:tcW w:w="675" w:type="pct"/>
            <w:tcBorders>
              <w:top w:val="nil"/>
              <w:left w:val="nil"/>
              <w:bottom w:val="single" w:sz="4" w:space="0" w:color="000000"/>
              <w:right w:val="single" w:sz="4" w:space="0" w:color="000000"/>
            </w:tcBorders>
            <w:shd w:val="clear" w:color="auto" w:fill="auto"/>
            <w:noWrap/>
            <w:vAlign w:val="bottom"/>
            <w:hideMark/>
          </w:tcPr>
          <w:p w14:paraId="08E9DD58" w14:textId="381505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D398F" w14:textId="67E915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5EC74" w14:textId="71229A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5,498.00 </w:t>
            </w:r>
          </w:p>
        </w:tc>
      </w:tr>
      <w:tr w:rsidR="00B8557D" w14:paraId="66277F8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8FD5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AAF5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2258F2C" w14:textId="694BC7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25A68" w14:textId="7A0EC9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3364E" w14:textId="1AC457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6FEBD" w14:textId="2D8F3C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0 </w:t>
            </w:r>
          </w:p>
        </w:tc>
      </w:tr>
      <w:tr w:rsidR="00B8557D" w14:paraId="2C299A9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493A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1EC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3C4FB62" w14:textId="384098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40.00 </w:t>
            </w:r>
          </w:p>
        </w:tc>
        <w:tc>
          <w:tcPr>
            <w:tcW w:w="675" w:type="pct"/>
            <w:tcBorders>
              <w:top w:val="nil"/>
              <w:left w:val="nil"/>
              <w:bottom w:val="single" w:sz="4" w:space="0" w:color="000000"/>
              <w:right w:val="single" w:sz="4" w:space="0" w:color="000000"/>
            </w:tcBorders>
            <w:shd w:val="clear" w:color="auto" w:fill="auto"/>
            <w:noWrap/>
            <w:vAlign w:val="bottom"/>
            <w:hideMark/>
          </w:tcPr>
          <w:p w14:paraId="76ECAB66" w14:textId="506554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786F39" w14:textId="740117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FD19F" w14:textId="4106B2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3,540.00 </w:t>
            </w:r>
          </w:p>
        </w:tc>
      </w:tr>
      <w:tr w:rsidR="00B8557D" w14:paraId="471521D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CD79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8A1C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w:t>
            </w:r>
          </w:p>
        </w:tc>
        <w:tc>
          <w:tcPr>
            <w:tcW w:w="777" w:type="pct"/>
            <w:tcBorders>
              <w:top w:val="nil"/>
              <w:left w:val="nil"/>
              <w:bottom w:val="single" w:sz="4" w:space="0" w:color="000000"/>
              <w:right w:val="single" w:sz="4" w:space="0" w:color="000000"/>
            </w:tcBorders>
            <w:shd w:val="clear" w:color="auto" w:fill="auto"/>
            <w:noWrap/>
            <w:vAlign w:val="bottom"/>
            <w:hideMark/>
          </w:tcPr>
          <w:p w14:paraId="58B3909B" w14:textId="496DA9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8,660.00 </w:t>
            </w:r>
          </w:p>
        </w:tc>
        <w:tc>
          <w:tcPr>
            <w:tcW w:w="675" w:type="pct"/>
            <w:tcBorders>
              <w:top w:val="nil"/>
              <w:left w:val="nil"/>
              <w:bottom w:val="single" w:sz="4" w:space="0" w:color="000000"/>
              <w:right w:val="single" w:sz="4" w:space="0" w:color="000000"/>
            </w:tcBorders>
            <w:shd w:val="clear" w:color="auto" w:fill="auto"/>
            <w:noWrap/>
            <w:vAlign w:val="bottom"/>
            <w:hideMark/>
          </w:tcPr>
          <w:p w14:paraId="7BBF7C6C" w14:textId="7B954C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52D92" w14:textId="25E516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2416F" w14:textId="633892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8,660.00 </w:t>
            </w:r>
          </w:p>
        </w:tc>
      </w:tr>
      <w:tr w:rsidR="00B8557D" w14:paraId="03898EE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0A2E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74C2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6971E0F0" w14:textId="03E3F7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97.20 </w:t>
            </w:r>
          </w:p>
        </w:tc>
        <w:tc>
          <w:tcPr>
            <w:tcW w:w="675" w:type="pct"/>
            <w:tcBorders>
              <w:top w:val="nil"/>
              <w:left w:val="nil"/>
              <w:bottom w:val="single" w:sz="4" w:space="0" w:color="000000"/>
              <w:right w:val="single" w:sz="4" w:space="0" w:color="000000"/>
            </w:tcBorders>
            <w:shd w:val="clear" w:color="auto" w:fill="auto"/>
            <w:noWrap/>
            <w:vAlign w:val="bottom"/>
            <w:hideMark/>
          </w:tcPr>
          <w:p w14:paraId="50CF56CA" w14:textId="2D2A05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3D416A09" w14:textId="3AD101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DAF44" w14:textId="4498B1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447.20 </w:t>
            </w:r>
          </w:p>
        </w:tc>
      </w:tr>
      <w:tr w:rsidR="00B8557D" w14:paraId="7AB3971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D286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3355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4561CFC7" w14:textId="35248B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656.70 </w:t>
            </w:r>
          </w:p>
        </w:tc>
        <w:tc>
          <w:tcPr>
            <w:tcW w:w="675" w:type="pct"/>
            <w:tcBorders>
              <w:top w:val="nil"/>
              <w:left w:val="nil"/>
              <w:bottom w:val="single" w:sz="4" w:space="0" w:color="000000"/>
              <w:right w:val="single" w:sz="4" w:space="0" w:color="000000"/>
            </w:tcBorders>
            <w:shd w:val="clear" w:color="auto" w:fill="auto"/>
            <w:noWrap/>
            <w:vAlign w:val="bottom"/>
            <w:hideMark/>
          </w:tcPr>
          <w:p w14:paraId="546CCD4C" w14:textId="041BAB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CCBCD" w14:textId="187E28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36698" w14:textId="49D669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656.70 </w:t>
            </w:r>
          </w:p>
        </w:tc>
      </w:tr>
      <w:tr w:rsidR="00B8557D" w14:paraId="77B0D2D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7CD8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3B5C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7A71DDBF" w14:textId="4D0A75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c>
          <w:tcPr>
            <w:tcW w:w="675" w:type="pct"/>
            <w:tcBorders>
              <w:top w:val="nil"/>
              <w:left w:val="nil"/>
              <w:bottom w:val="single" w:sz="4" w:space="0" w:color="000000"/>
              <w:right w:val="single" w:sz="4" w:space="0" w:color="000000"/>
            </w:tcBorders>
            <w:shd w:val="clear" w:color="auto" w:fill="auto"/>
            <w:noWrap/>
            <w:vAlign w:val="bottom"/>
            <w:hideMark/>
          </w:tcPr>
          <w:p w14:paraId="7D54E0A5" w14:textId="3844D4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B0850" w14:textId="5A3984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AADF8" w14:textId="53ED67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r>
      <w:tr w:rsidR="00B8557D" w14:paraId="3142204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47F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DA05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68FDD8C3" w14:textId="7EB12B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830.00 </w:t>
            </w:r>
          </w:p>
        </w:tc>
        <w:tc>
          <w:tcPr>
            <w:tcW w:w="675" w:type="pct"/>
            <w:tcBorders>
              <w:top w:val="nil"/>
              <w:left w:val="nil"/>
              <w:bottom w:val="single" w:sz="4" w:space="0" w:color="000000"/>
              <w:right w:val="single" w:sz="4" w:space="0" w:color="000000"/>
            </w:tcBorders>
            <w:shd w:val="clear" w:color="auto" w:fill="auto"/>
            <w:noWrap/>
            <w:vAlign w:val="bottom"/>
            <w:hideMark/>
          </w:tcPr>
          <w:p w14:paraId="6D71ADE5" w14:textId="5C3A98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90A1A" w14:textId="1453A2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54E1A" w14:textId="4F9E15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830.00 </w:t>
            </w:r>
          </w:p>
        </w:tc>
      </w:tr>
      <w:tr w:rsidR="00B8557D" w14:paraId="3BBA0F4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DF02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3F61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4915BBD5" w14:textId="0C6B7C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3B99C" w14:textId="2143A3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490B5" w14:textId="6C7F4D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02CF9" w14:textId="267803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2,000.00 </w:t>
            </w:r>
          </w:p>
        </w:tc>
      </w:tr>
      <w:tr w:rsidR="00B8557D" w14:paraId="5CC9CA1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98AF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5D51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E4DA536" w14:textId="60E306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C7BCD8" w14:textId="2EB857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47519" w14:textId="2F466A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D16A1" w14:textId="0C0C66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r>
      <w:tr w:rsidR="00B8557D" w14:paraId="4F5FF0B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AEFF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562A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C974F4E" w14:textId="14BA78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100.00 </w:t>
            </w:r>
          </w:p>
        </w:tc>
        <w:tc>
          <w:tcPr>
            <w:tcW w:w="675" w:type="pct"/>
            <w:tcBorders>
              <w:top w:val="nil"/>
              <w:left w:val="nil"/>
              <w:bottom w:val="single" w:sz="4" w:space="0" w:color="000000"/>
              <w:right w:val="single" w:sz="4" w:space="0" w:color="000000"/>
            </w:tcBorders>
            <w:shd w:val="clear" w:color="auto" w:fill="auto"/>
            <w:noWrap/>
            <w:vAlign w:val="bottom"/>
            <w:hideMark/>
          </w:tcPr>
          <w:p w14:paraId="73CA2FAF" w14:textId="553291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4504D" w14:textId="12529A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95A0A" w14:textId="5E68EC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100.00 </w:t>
            </w:r>
          </w:p>
        </w:tc>
      </w:tr>
      <w:tr w:rsidR="00B8557D" w14:paraId="4D8C23B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2C0C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B38E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73532493" w14:textId="46A651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800.00 </w:t>
            </w:r>
          </w:p>
        </w:tc>
        <w:tc>
          <w:tcPr>
            <w:tcW w:w="675" w:type="pct"/>
            <w:tcBorders>
              <w:top w:val="nil"/>
              <w:left w:val="nil"/>
              <w:bottom w:val="single" w:sz="4" w:space="0" w:color="000000"/>
              <w:right w:val="single" w:sz="4" w:space="0" w:color="000000"/>
            </w:tcBorders>
            <w:shd w:val="clear" w:color="auto" w:fill="auto"/>
            <w:noWrap/>
            <w:vAlign w:val="bottom"/>
            <w:hideMark/>
          </w:tcPr>
          <w:p w14:paraId="57AF04C0" w14:textId="218EDF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62292" w14:textId="441E12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93FAA" w14:textId="7AF913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800.00 </w:t>
            </w:r>
          </w:p>
        </w:tc>
      </w:tr>
      <w:tr w:rsidR="00B8557D" w14:paraId="655BA65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2FDD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1238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18DE17E" w14:textId="442A2B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11,735.40 </w:t>
            </w:r>
          </w:p>
        </w:tc>
        <w:tc>
          <w:tcPr>
            <w:tcW w:w="675" w:type="pct"/>
            <w:tcBorders>
              <w:top w:val="nil"/>
              <w:left w:val="nil"/>
              <w:bottom w:val="single" w:sz="4" w:space="0" w:color="000000"/>
              <w:right w:val="single" w:sz="4" w:space="0" w:color="000000"/>
            </w:tcBorders>
            <w:shd w:val="clear" w:color="auto" w:fill="auto"/>
            <w:noWrap/>
            <w:vAlign w:val="bottom"/>
            <w:hideMark/>
          </w:tcPr>
          <w:p w14:paraId="4B106F9F" w14:textId="63644A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7003A" w14:textId="6BA83D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08643" w14:textId="5358F8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11,735.40 </w:t>
            </w:r>
          </w:p>
        </w:tc>
      </w:tr>
      <w:tr w:rsidR="00B8557D" w14:paraId="4108117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8FD9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58D9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6454D0A" w14:textId="624416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400.00 </w:t>
            </w:r>
          </w:p>
        </w:tc>
        <w:tc>
          <w:tcPr>
            <w:tcW w:w="675" w:type="pct"/>
            <w:tcBorders>
              <w:top w:val="nil"/>
              <w:left w:val="nil"/>
              <w:bottom w:val="single" w:sz="4" w:space="0" w:color="000000"/>
              <w:right w:val="single" w:sz="4" w:space="0" w:color="000000"/>
            </w:tcBorders>
            <w:shd w:val="clear" w:color="auto" w:fill="auto"/>
            <w:noWrap/>
            <w:vAlign w:val="bottom"/>
            <w:hideMark/>
          </w:tcPr>
          <w:p w14:paraId="5BA97683" w14:textId="2F8A77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45F6D" w14:textId="3DDDCD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D9849" w14:textId="135736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400.00 </w:t>
            </w:r>
          </w:p>
        </w:tc>
      </w:tr>
      <w:tr w:rsidR="00B8557D" w14:paraId="53520CC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3FAF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FE10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3938706E" w14:textId="173C76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580.00 </w:t>
            </w:r>
          </w:p>
        </w:tc>
        <w:tc>
          <w:tcPr>
            <w:tcW w:w="675" w:type="pct"/>
            <w:tcBorders>
              <w:top w:val="nil"/>
              <w:left w:val="nil"/>
              <w:bottom w:val="single" w:sz="4" w:space="0" w:color="000000"/>
              <w:right w:val="single" w:sz="4" w:space="0" w:color="000000"/>
            </w:tcBorders>
            <w:shd w:val="clear" w:color="auto" w:fill="auto"/>
            <w:noWrap/>
            <w:vAlign w:val="bottom"/>
            <w:hideMark/>
          </w:tcPr>
          <w:p w14:paraId="453E1037" w14:textId="552F25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0E92A" w14:textId="716664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DF2A2" w14:textId="3A04CC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580.00 </w:t>
            </w:r>
          </w:p>
        </w:tc>
      </w:tr>
      <w:tr w:rsidR="00B8557D" w14:paraId="682E96C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1765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633C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75D7EBD" w14:textId="65BB2C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c>
          <w:tcPr>
            <w:tcW w:w="675" w:type="pct"/>
            <w:tcBorders>
              <w:top w:val="nil"/>
              <w:left w:val="nil"/>
              <w:bottom w:val="single" w:sz="4" w:space="0" w:color="000000"/>
              <w:right w:val="single" w:sz="4" w:space="0" w:color="000000"/>
            </w:tcBorders>
            <w:shd w:val="clear" w:color="auto" w:fill="auto"/>
            <w:noWrap/>
            <w:vAlign w:val="bottom"/>
            <w:hideMark/>
          </w:tcPr>
          <w:p w14:paraId="28D3CE89" w14:textId="00B109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7283F" w14:textId="55DB67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FE7DC" w14:textId="5E53C4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r>
      <w:tr w:rsidR="00B8557D" w14:paraId="467A5E6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AF81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C026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13256C9C" w14:textId="744A88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c>
          <w:tcPr>
            <w:tcW w:w="675" w:type="pct"/>
            <w:tcBorders>
              <w:top w:val="nil"/>
              <w:left w:val="nil"/>
              <w:bottom w:val="single" w:sz="4" w:space="0" w:color="000000"/>
              <w:right w:val="single" w:sz="4" w:space="0" w:color="000000"/>
            </w:tcBorders>
            <w:shd w:val="clear" w:color="auto" w:fill="auto"/>
            <w:noWrap/>
            <w:vAlign w:val="bottom"/>
            <w:hideMark/>
          </w:tcPr>
          <w:p w14:paraId="1DC456D2" w14:textId="5FF8DB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367F8" w14:textId="329F1E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858FC" w14:textId="5786A2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r>
      <w:tr w:rsidR="00B8557D" w14:paraId="421C1D8B"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3E78F"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25752DB" w14:textId="48A0A2C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32,820.31 </w:t>
            </w:r>
          </w:p>
        </w:tc>
        <w:tc>
          <w:tcPr>
            <w:tcW w:w="675" w:type="pct"/>
            <w:tcBorders>
              <w:top w:val="nil"/>
              <w:left w:val="nil"/>
              <w:bottom w:val="single" w:sz="4" w:space="0" w:color="000000"/>
              <w:right w:val="single" w:sz="4" w:space="0" w:color="000000"/>
            </w:tcBorders>
            <w:shd w:val="clear" w:color="D8D8D8" w:fill="D8D8D8"/>
            <w:noWrap/>
            <w:vAlign w:val="bottom"/>
            <w:hideMark/>
          </w:tcPr>
          <w:p w14:paraId="4B1289B4" w14:textId="031A4D1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13998AE" w14:textId="31A22B0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A32055" w14:textId="09F7768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08,220.31 </w:t>
            </w:r>
          </w:p>
        </w:tc>
      </w:tr>
      <w:tr w:rsidR="00B8557D" w14:paraId="4A907C5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62DF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E601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10F8C911" w14:textId="4A15B6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c>
          <w:tcPr>
            <w:tcW w:w="675" w:type="pct"/>
            <w:tcBorders>
              <w:top w:val="nil"/>
              <w:left w:val="nil"/>
              <w:bottom w:val="single" w:sz="4" w:space="0" w:color="000000"/>
              <w:right w:val="single" w:sz="4" w:space="0" w:color="000000"/>
            </w:tcBorders>
            <w:shd w:val="clear" w:color="auto" w:fill="auto"/>
            <w:noWrap/>
            <w:vAlign w:val="bottom"/>
            <w:hideMark/>
          </w:tcPr>
          <w:p w14:paraId="334656EF" w14:textId="171600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1ECC9" w14:textId="244E1D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5AC52" w14:textId="010C06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r>
      <w:tr w:rsidR="00B8557D" w14:paraId="5729CA4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ED21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DECC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5401923E" w14:textId="629A5A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542958" w14:textId="3AB36C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2F720" w14:textId="59D8EB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F5E84" w14:textId="7896A8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r>
      <w:tr w:rsidR="00B8557D" w14:paraId="07CC2F4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1642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BF0A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4B3C1168" w14:textId="549081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c>
          <w:tcPr>
            <w:tcW w:w="675" w:type="pct"/>
            <w:tcBorders>
              <w:top w:val="nil"/>
              <w:left w:val="nil"/>
              <w:bottom w:val="single" w:sz="4" w:space="0" w:color="000000"/>
              <w:right w:val="single" w:sz="4" w:space="0" w:color="000000"/>
            </w:tcBorders>
            <w:shd w:val="clear" w:color="auto" w:fill="auto"/>
            <w:noWrap/>
            <w:vAlign w:val="bottom"/>
            <w:hideMark/>
          </w:tcPr>
          <w:p w14:paraId="5A749B58" w14:textId="4298FE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873A2" w14:textId="2CCE69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8E093" w14:textId="294DA1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r>
      <w:tr w:rsidR="00B8557D" w14:paraId="34218BF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DD83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D46C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6B1C126" w14:textId="18A020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c>
          <w:tcPr>
            <w:tcW w:w="675" w:type="pct"/>
            <w:tcBorders>
              <w:top w:val="nil"/>
              <w:left w:val="nil"/>
              <w:bottom w:val="single" w:sz="4" w:space="0" w:color="000000"/>
              <w:right w:val="single" w:sz="4" w:space="0" w:color="000000"/>
            </w:tcBorders>
            <w:shd w:val="clear" w:color="auto" w:fill="auto"/>
            <w:noWrap/>
            <w:vAlign w:val="bottom"/>
            <w:hideMark/>
          </w:tcPr>
          <w:p w14:paraId="0C4B9BC2" w14:textId="6E4442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329DB" w14:textId="2966BD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9A23B" w14:textId="0A07A6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r>
      <w:tr w:rsidR="00B8557D" w14:paraId="7738487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2ACF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14DD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00475CB" w14:textId="41F8D0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c>
          <w:tcPr>
            <w:tcW w:w="675" w:type="pct"/>
            <w:tcBorders>
              <w:top w:val="nil"/>
              <w:left w:val="nil"/>
              <w:bottom w:val="single" w:sz="4" w:space="0" w:color="000000"/>
              <w:right w:val="single" w:sz="4" w:space="0" w:color="000000"/>
            </w:tcBorders>
            <w:shd w:val="clear" w:color="auto" w:fill="auto"/>
            <w:noWrap/>
            <w:vAlign w:val="bottom"/>
            <w:hideMark/>
          </w:tcPr>
          <w:p w14:paraId="0627BF2C" w14:textId="152B30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DA6F8" w14:textId="3AABB6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B4378" w14:textId="0D2D5D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r>
      <w:tr w:rsidR="00B8557D" w14:paraId="6223B7D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07FB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FF61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040475E" w14:textId="1489CC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5CFE9C6A" w14:textId="567851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38259" w14:textId="54AB0F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C6321" w14:textId="0B2E6A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r>
      <w:tr w:rsidR="00B8557D" w14:paraId="374A994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F83B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7C3B6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50FF9BEF" w14:textId="1C18D2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c>
          <w:tcPr>
            <w:tcW w:w="675" w:type="pct"/>
            <w:tcBorders>
              <w:top w:val="nil"/>
              <w:left w:val="nil"/>
              <w:bottom w:val="single" w:sz="4" w:space="0" w:color="000000"/>
              <w:right w:val="single" w:sz="4" w:space="0" w:color="000000"/>
            </w:tcBorders>
            <w:shd w:val="clear" w:color="auto" w:fill="auto"/>
            <w:noWrap/>
            <w:vAlign w:val="bottom"/>
            <w:hideMark/>
          </w:tcPr>
          <w:p w14:paraId="790DFE9B" w14:textId="57DA10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D77E5" w14:textId="01D09E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D6223" w14:textId="08857F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r>
      <w:tr w:rsidR="00B8557D" w14:paraId="25880D7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80ED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E2F3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41B6140B" w14:textId="0C04B8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12BB348" w14:textId="6F7DD2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97700" w14:textId="35A61E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6E410" w14:textId="645B91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r>
      <w:tr w:rsidR="00B8557D" w14:paraId="64497D2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96C0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1356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1ADB4462" w14:textId="16E965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c>
          <w:tcPr>
            <w:tcW w:w="675" w:type="pct"/>
            <w:tcBorders>
              <w:top w:val="nil"/>
              <w:left w:val="nil"/>
              <w:bottom w:val="single" w:sz="4" w:space="0" w:color="000000"/>
              <w:right w:val="single" w:sz="4" w:space="0" w:color="000000"/>
            </w:tcBorders>
            <w:shd w:val="clear" w:color="auto" w:fill="auto"/>
            <w:noWrap/>
            <w:vAlign w:val="bottom"/>
            <w:hideMark/>
          </w:tcPr>
          <w:p w14:paraId="68DB1667" w14:textId="71E29D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74D1A" w14:textId="0675B5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5B690" w14:textId="11A745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r>
      <w:tr w:rsidR="00B8557D" w14:paraId="7B1A745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39FB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2A85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05A1C7E3" w14:textId="09403F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7E099C" w14:textId="2B6FF3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40437DB7" w14:textId="5879EE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A995D" w14:textId="2C4DAC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0,400.00 </w:t>
            </w:r>
          </w:p>
        </w:tc>
      </w:tr>
      <w:tr w:rsidR="00B8557D" w14:paraId="53B21E7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E8C5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BCCB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003A394B" w14:textId="662D2C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4A26D" w14:textId="530802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80192" w14:textId="378A22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11B54" w14:textId="286919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B8557D" w14:paraId="4EFF7A3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7708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3E45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0E4B0784" w14:textId="617743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0.00 </w:t>
            </w:r>
          </w:p>
        </w:tc>
        <w:tc>
          <w:tcPr>
            <w:tcW w:w="675" w:type="pct"/>
            <w:tcBorders>
              <w:top w:val="nil"/>
              <w:left w:val="nil"/>
              <w:bottom w:val="single" w:sz="4" w:space="0" w:color="000000"/>
              <w:right w:val="single" w:sz="4" w:space="0" w:color="000000"/>
            </w:tcBorders>
            <w:shd w:val="clear" w:color="auto" w:fill="auto"/>
            <w:noWrap/>
            <w:vAlign w:val="bottom"/>
            <w:hideMark/>
          </w:tcPr>
          <w:p w14:paraId="6F6C11BE" w14:textId="094C79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1881B" w14:textId="207D3C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F44CF" w14:textId="10DEDF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0.00 </w:t>
            </w:r>
          </w:p>
        </w:tc>
      </w:tr>
      <w:tr w:rsidR="00B8557D" w14:paraId="4502BDA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1431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877E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719D37AD" w14:textId="5824DB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c>
          <w:tcPr>
            <w:tcW w:w="675" w:type="pct"/>
            <w:tcBorders>
              <w:top w:val="nil"/>
              <w:left w:val="nil"/>
              <w:bottom w:val="single" w:sz="4" w:space="0" w:color="000000"/>
              <w:right w:val="single" w:sz="4" w:space="0" w:color="000000"/>
            </w:tcBorders>
            <w:shd w:val="clear" w:color="auto" w:fill="auto"/>
            <w:noWrap/>
            <w:vAlign w:val="bottom"/>
            <w:hideMark/>
          </w:tcPr>
          <w:p w14:paraId="376DE8BA" w14:textId="3F4C2B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5EB3C" w14:textId="4DE561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E1119" w14:textId="5DD2A1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r>
      <w:tr w:rsidR="00B8557D" w14:paraId="661A90A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38EA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3AF3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09502E8" w14:textId="2322FD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c>
          <w:tcPr>
            <w:tcW w:w="675" w:type="pct"/>
            <w:tcBorders>
              <w:top w:val="nil"/>
              <w:left w:val="nil"/>
              <w:bottom w:val="single" w:sz="4" w:space="0" w:color="000000"/>
              <w:right w:val="single" w:sz="4" w:space="0" w:color="000000"/>
            </w:tcBorders>
            <w:shd w:val="clear" w:color="auto" w:fill="auto"/>
            <w:noWrap/>
            <w:vAlign w:val="bottom"/>
            <w:hideMark/>
          </w:tcPr>
          <w:p w14:paraId="0F9D4DEF" w14:textId="4A9F1A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38086" w14:textId="514E3F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65F16" w14:textId="56EC6A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r>
      <w:tr w:rsidR="00B8557D" w14:paraId="46F293D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B4ED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BC26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22DEBE45" w14:textId="5E7EBD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56361B68" w14:textId="03DA20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C6436A" w14:textId="18B0A3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52327" w14:textId="50DF2B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7.00 </w:t>
            </w:r>
          </w:p>
        </w:tc>
      </w:tr>
      <w:tr w:rsidR="00B8557D" w14:paraId="7F5588B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F797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4F2C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0C627684" w14:textId="63124B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8695E9A" w14:textId="1DA7F1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EF9B6" w14:textId="471F34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E84B1" w14:textId="3A6386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r>
      <w:tr w:rsidR="00B8557D" w14:paraId="7DA7AD3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BA00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770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FCD3867" w14:textId="342A18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86.60 </w:t>
            </w:r>
          </w:p>
        </w:tc>
        <w:tc>
          <w:tcPr>
            <w:tcW w:w="675" w:type="pct"/>
            <w:tcBorders>
              <w:top w:val="nil"/>
              <w:left w:val="nil"/>
              <w:bottom w:val="single" w:sz="4" w:space="0" w:color="000000"/>
              <w:right w:val="single" w:sz="4" w:space="0" w:color="000000"/>
            </w:tcBorders>
            <w:shd w:val="clear" w:color="auto" w:fill="auto"/>
            <w:noWrap/>
            <w:vAlign w:val="bottom"/>
            <w:hideMark/>
          </w:tcPr>
          <w:p w14:paraId="7EF9CB37" w14:textId="3A3BC2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5EA4D" w14:textId="3E3C1D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A666A" w14:textId="3924B5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86.60 </w:t>
            </w:r>
          </w:p>
        </w:tc>
      </w:tr>
      <w:tr w:rsidR="00B8557D" w14:paraId="1739BD8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C5C5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E3A5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50F1B855" w14:textId="3C6B4D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643977B5" w14:textId="6F8999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24B00" w14:textId="1B15AA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3F639" w14:textId="3A714E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B8557D" w14:paraId="4AD67D92"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8AF33"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3CD5F21F" w14:textId="518E185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67,48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76B66ABF" w14:textId="7289476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4F2A1945" w14:textId="5301650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185DE3" w14:textId="72007BA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21,082.56 </w:t>
            </w:r>
          </w:p>
        </w:tc>
      </w:tr>
      <w:tr w:rsidR="00B8557D" w14:paraId="125E0AD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C150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01A0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5F52EF2E" w14:textId="3100C1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BAEAEED" w14:textId="1D712E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96D33" w14:textId="1488AB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F12B9" w14:textId="459BE2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B8557D" w14:paraId="1C0A6F4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2A67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8B3D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18290B91" w14:textId="3BC820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9AD6AE7" w14:textId="25B4D3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B06B9" w14:textId="5124E1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DA2C7" w14:textId="77B067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r>
      <w:tr w:rsidR="00B8557D" w14:paraId="7ED0F6D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BDF7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8CEE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5346DC6B" w14:textId="77B58E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82E6FC" w14:textId="01AADB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443E4" w14:textId="6CE028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D3C5A" w14:textId="382F73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B8557D" w14:paraId="57F3BE6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ADED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3A94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136129F0" w14:textId="778B97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929151" w14:textId="371C4B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D7B96" w14:textId="3CEEFF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AF4F2" w14:textId="7CD950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8557D" w14:paraId="61783BB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B809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18D5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26F7B33F" w14:textId="189B05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647.75 </w:t>
            </w:r>
          </w:p>
        </w:tc>
        <w:tc>
          <w:tcPr>
            <w:tcW w:w="675" w:type="pct"/>
            <w:tcBorders>
              <w:top w:val="nil"/>
              <w:left w:val="nil"/>
              <w:bottom w:val="single" w:sz="4" w:space="0" w:color="000000"/>
              <w:right w:val="single" w:sz="4" w:space="0" w:color="000000"/>
            </w:tcBorders>
            <w:shd w:val="clear" w:color="auto" w:fill="auto"/>
            <w:noWrap/>
            <w:vAlign w:val="bottom"/>
            <w:hideMark/>
          </w:tcPr>
          <w:p w14:paraId="07A448AA" w14:textId="22D1D2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44DE4" w14:textId="2543A1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CFD25" w14:textId="6D0FBF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647.75 </w:t>
            </w:r>
          </w:p>
        </w:tc>
      </w:tr>
      <w:tr w:rsidR="00B8557D" w14:paraId="5C0DB64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711E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6968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6E1950B8" w14:textId="6CA4C4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5C3A8BF7" w14:textId="5F4E09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87CF0" w14:textId="3237B8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DE6D8" w14:textId="59345B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B8557D" w14:paraId="36A9455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6720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20F4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4AB1C7C0" w14:textId="4FB04A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2148F53B" w14:textId="13CEC6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4A22B" w14:textId="159FD6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DF4E7" w14:textId="407E4D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B8557D" w14:paraId="2B3D832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60B8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4E34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010F0AB6" w14:textId="2A9749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1A9048" w14:textId="02A346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DDB6B" w14:textId="4CD1C1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78531" w14:textId="7C39B5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B8557D" w14:paraId="04BA3B5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DBE5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C18D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30B31A39" w14:textId="7A2FD3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c>
          <w:tcPr>
            <w:tcW w:w="675" w:type="pct"/>
            <w:tcBorders>
              <w:top w:val="nil"/>
              <w:left w:val="nil"/>
              <w:bottom w:val="single" w:sz="4" w:space="0" w:color="000000"/>
              <w:right w:val="single" w:sz="4" w:space="0" w:color="000000"/>
            </w:tcBorders>
            <w:shd w:val="clear" w:color="auto" w:fill="auto"/>
            <w:noWrap/>
            <w:vAlign w:val="bottom"/>
            <w:hideMark/>
          </w:tcPr>
          <w:p w14:paraId="6201D62B" w14:textId="1E559E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22B2D" w14:textId="569C3F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F4B58" w14:textId="7FB000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r>
      <w:tr w:rsidR="00B8557D" w14:paraId="07CB489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2962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7161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5BA6FB38" w14:textId="0042D6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007A26" w14:textId="30E1EE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ABF60" w14:textId="1C34B3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C88DD" w14:textId="473E54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r>
      <w:tr w:rsidR="00B8557D" w14:paraId="5F0ED62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CE5E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CC4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0F04BC8F" w14:textId="7E0B9C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900.00 </w:t>
            </w:r>
          </w:p>
        </w:tc>
        <w:tc>
          <w:tcPr>
            <w:tcW w:w="675" w:type="pct"/>
            <w:tcBorders>
              <w:top w:val="nil"/>
              <w:left w:val="nil"/>
              <w:bottom w:val="single" w:sz="4" w:space="0" w:color="000000"/>
              <w:right w:val="single" w:sz="4" w:space="0" w:color="000000"/>
            </w:tcBorders>
            <w:shd w:val="clear" w:color="auto" w:fill="auto"/>
            <w:noWrap/>
            <w:vAlign w:val="bottom"/>
            <w:hideMark/>
          </w:tcPr>
          <w:p w14:paraId="43C27EF5" w14:textId="2DE0EE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178D6203" w14:textId="0A4643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5BADF" w14:textId="2EBAFC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502.08 </w:t>
            </w:r>
          </w:p>
        </w:tc>
      </w:tr>
      <w:tr w:rsidR="00B8557D" w14:paraId="4A74D2C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B5C0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6770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950EC08" w14:textId="626F28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c>
          <w:tcPr>
            <w:tcW w:w="675" w:type="pct"/>
            <w:tcBorders>
              <w:top w:val="nil"/>
              <w:left w:val="nil"/>
              <w:bottom w:val="single" w:sz="4" w:space="0" w:color="000000"/>
              <w:right w:val="single" w:sz="4" w:space="0" w:color="000000"/>
            </w:tcBorders>
            <w:shd w:val="clear" w:color="auto" w:fill="auto"/>
            <w:noWrap/>
            <w:vAlign w:val="bottom"/>
            <w:hideMark/>
          </w:tcPr>
          <w:p w14:paraId="307BDA5B" w14:textId="6EF7EC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49AD2" w14:textId="71595C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421E4" w14:textId="3DC098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r>
      <w:tr w:rsidR="00B8557D" w14:paraId="43D912F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65FB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42B9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0718BD16" w14:textId="2A4CCC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5B1AB32E" w14:textId="639EE8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8E2C6" w14:textId="10040D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09175" w14:textId="068E4D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B8557D" w14:paraId="440EBB2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86E6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16BB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13E5221" w14:textId="227D72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6EE17F1F" w14:textId="7D4818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6BEDF" w14:textId="53112A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55F88" w14:textId="0492BC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B8557D" w14:paraId="2CD887B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F6DD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679D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69CC5284" w14:textId="0DD1B9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c>
          <w:tcPr>
            <w:tcW w:w="675" w:type="pct"/>
            <w:tcBorders>
              <w:top w:val="nil"/>
              <w:left w:val="nil"/>
              <w:bottom w:val="single" w:sz="4" w:space="0" w:color="000000"/>
              <w:right w:val="single" w:sz="4" w:space="0" w:color="000000"/>
            </w:tcBorders>
            <w:shd w:val="clear" w:color="auto" w:fill="auto"/>
            <w:noWrap/>
            <w:vAlign w:val="bottom"/>
            <w:hideMark/>
          </w:tcPr>
          <w:p w14:paraId="5E867B00" w14:textId="3DF93C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9A22A" w14:textId="20F1B3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F0611" w14:textId="148293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r>
      <w:tr w:rsidR="00B8557D" w14:paraId="5B9D303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BC45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7E1F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7C73DE6C" w14:textId="012D47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428C974" w14:textId="329BC5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51021" w14:textId="1238B2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8832D" w14:textId="7125B4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B8557D" w14:paraId="48D8F1A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0544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ED40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3FD90A60" w14:textId="58DFD5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046FEC34" w14:textId="6668828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54CDF" w14:textId="27B2FF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2F9E1" w14:textId="72659B6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B8557D" w14:paraId="7CAFEDF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C318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4939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135E93EC" w14:textId="5FE804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094.23 </w:t>
            </w:r>
          </w:p>
        </w:tc>
        <w:tc>
          <w:tcPr>
            <w:tcW w:w="675" w:type="pct"/>
            <w:tcBorders>
              <w:top w:val="nil"/>
              <w:left w:val="nil"/>
              <w:bottom w:val="single" w:sz="4" w:space="0" w:color="000000"/>
              <w:right w:val="single" w:sz="4" w:space="0" w:color="000000"/>
            </w:tcBorders>
            <w:shd w:val="clear" w:color="auto" w:fill="auto"/>
            <w:noWrap/>
            <w:vAlign w:val="bottom"/>
            <w:hideMark/>
          </w:tcPr>
          <w:p w14:paraId="2E5D8194" w14:textId="2C0D43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40D11F" w14:textId="664734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3819B" w14:textId="55DD11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2,094.23 </w:t>
            </w:r>
          </w:p>
        </w:tc>
      </w:tr>
      <w:tr w:rsidR="00B8557D" w14:paraId="2C46EE79"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A55EA"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32CE924E" w14:textId="5E41F09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57,8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39CF78D4" w14:textId="3E6C015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5B2339" w14:textId="022B3DC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63231D" w14:textId="4198E92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57,823.55 </w:t>
            </w:r>
          </w:p>
        </w:tc>
      </w:tr>
      <w:tr w:rsidR="00B8557D" w14:paraId="5DF5A0C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750C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1C9D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4481843" w14:textId="704D25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6CD7AB2A" w14:textId="48E456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E4885" w14:textId="4C93BD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0DD47" w14:textId="6A7C1E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B8557D" w14:paraId="75090C2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667D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A394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7D24765D" w14:textId="554BF9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640.00 </w:t>
            </w:r>
          </w:p>
        </w:tc>
        <w:tc>
          <w:tcPr>
            <w:tcW w:w="675" w:type="pct"/>
            <w:tcBorders>
              <w:top w:val="nil"/>
              <w:left w:val="nil"/>
              <w:bottom w:val="single" w:sz="4" w:space="0" w:color="000000"/>
              <w:right w:val="single" w:sz="4" w:space="0" w:color="000000"/>
            </w:tcBorders>
            <w:shd w:val="clear" w:color="auto" w:fill="auto"/>
            <w:noWrap/>
            <w:vAlign w:val="bottom"/>
            <w:hideMark/>
          </w:tcPr>
          <w:p w14:paraId="7ADDCD9C" w14:textId="7ED79C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5D561" w14:textId="01F677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7BFE3" w14:textId="50F5BF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640.00 </w:t>
            </w:r>
          </w:p>
        </w:tc>
      </w:tr>
      <w:tr w:rsidR="00B8557D" w14:paraId="6076CA9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51AB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E24B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353324F" w14:textId="2E4EBF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759.10 </w:t>
            </w:r>
          </w:p>
        </w:tc>
        <w:tc>
          <w:tcPr>
            <w:tcW w:w="675" w:type="pct"/>
            <w:tcBorders>
              <w:top w:val="nil"/>
              <w:left w:val="nil"/>
              <w:bottom w:val="single" w:sz="4" w:space="0" w:color="000000"/>
              <w:right w:val="single" w:sz="4" w:space="0" w:color="000000"/>
            </w:tcBorders>
            <w:shd w:val="clear" w:color="auto" w:fill="auto"/>
            <w:noWrap/>
            <w:vAlign w:val="bottom"/>
            <w:hideMark/>
          </w:tcPr>
          <w:p w14:paraId="19BDD286" w14:textId="3F0B41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21FA5" w14:textId="0AF7F8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4C2EC" w14:textId="744BCD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759.10 </w:t>
            </w:r>
          </w:p>
        </w:tc>
      </w:tr>
      <w:tr w:rsidR="00B8557D" w14:paraId="2FBE946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73AE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AA7C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0F32F33" w14:textId="5AE3D0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0C666A1B" w14:textId="24FA9A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15896" w14:textId="7DE434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06279" w14:textId="382818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r>
      <w:tr w:rsidR="00B8557D" w14:paraId="14A2959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EE73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9EA2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726794BB" w14:textId="0DFB38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c>
          <w:tcPr>
            <w:tcW w:w="675" w:type="pct"/>
            <w:tcBorders>
              <w:top w:val="nil"/>
              <w:left w:val="nil"/>
              <w:bottom w:val="single" w:sz="4" w:space="0" w:color="000000"/>
              <w:right w:val="single" w:sz="4" w:space="0" w:color="000000"/>
            </w:tcBorders>
            <w:shd w:val="clear" w:color="auto" w:fill="auto"/>
            <w:noWrap/>
            <w:vAlign w:val="bottom"/>
            <w:hideMark/>
          </w:tcPr>
          <w:p w14:paraId="0AC1B23D" w14:textId="5549F2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F7BA4" w14:textId="41B324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7263B" w14:textId="59CA52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r>
      <w:tr w:rsidR="00B8557D" w14:paraId="2D064705"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20BA3"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32954C20" w14:textId="2D4A544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346,02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24962E49" w14:textId="3F83019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7,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7A6503" w14:textId="2D13FAC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81EA4C" w14:textId="78AD47F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343,022.21 </w:t>
            </w:r>
          </w:p>
        </w:tc>
      </w:tr>
      <w:tr w:rsidR="00B8557D" w14:paraId="3AB9F7F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F436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90C1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15C2F554" w14:textId="5B4245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4A58DA" w14:textId="4580B0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F8C06" w14:textId="54D42A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B7A27" w14:textId="01705B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r>
      <w:tr w:rsidR="00B8557D" w14:paraId="33E56EE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9C73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C940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21986EFF" w14:textId="6F2799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c>
          <w:tcPr>
            <w:tcW w:w="675" w:type="pct"/>
            <w:tcBorders>
              <w:top w:val="nil"/>
              <w:left w:val="nil"/>
              <w:bottom w:val="single" w:sz="4" w:space="0" w:color="000000"/>
              <w:right w:val="single" w:sz="4" w:space="0" w:color="000000"/>
            </w:tcBorders>
            <w:shd w:val="clear" w:color="auto" w:fill="auto"/>
            <w:noWrap/>
            <w:vAlign w:val="bottom"/>
            <w:hideMark/>
          </w:tcPr>
          <w:p w14:paraId="6FE6EFFF" w14:textId="11AFDA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1EECB" w14:textId="7F4AF5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29D9D" w14:textId="39AF0A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r>
      <w:tr w:rsidR="00B8557D" w14:paraId="5C883EA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C1F6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CC46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34F84A90" w14:textId="5D534B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c>
          <w:tcPr>
            <w:tcW w:w="675" w:type="pct"/>
            <w:tcBorders>
              <w:top w:val="nil"/>
              <w:left w:val="nil"/>
              <w:bottom w:val="single" w:sz="4" w:space="0" w:color="000000"/>
              <w:right w:val="single" w:sz="4" w:space="0" w:color="000000"/>
            </w:tcBorders>
            <w:shd w:val="clear" w:color="auto" w:fill="auto"/>
            <w:noWrap/>
            <w:vAlign w:val="bottom"/>
            <w:hideMark/>
          </w:tcPr>
          <w:p w14:paraId="34513C4C" w14:textId="6BEDF4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2FC1D" w14:textId="37518F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EA978" w14:textId="401708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r>
      <w:tr w:rsidR="00B8557D" w14:paraId="6F0034C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77EC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68AE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8ABA333" w14:textId="3AD4CD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c>
          <w:tcPr>
            <w:tcW w:w="675" w:type="pct"/>
            <w:tcBorders>
              <w:top w:val="nil"/>
              <w:left w:val="nil"/>
              <w:bottom w:val="single" w:sz="4" w:space="0" w:color="000000"/>
              <w:right w:val="single" w:sz="4" w:space="0" w:color="000000"/>
            </w:tcBorders>
            <w:shd w:val="clear" w:color="auto" w:fill="auto"/>
            <w:noWrap/>
            <w:vAlign w:val="bottom"/>
            <w:hideMark/>
          </w:tcPr>
          <w:p w14:paraId="5BA0A8ED" w14:textId="5E6CCF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D7E4A" w14:textId="4B581D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2AFD5" w14:textId="04FB70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r>
      <w:tr w:rsidR="00B8557D" w14:paraId="43442B8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58B2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982A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044564BC" w14:textId="011BA9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3638A4" w14:textId="7AD69F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7DC32" w14:textId="73A395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7444D" w14:textId="5610FF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r>
      <w:tr w:rsidR="00B8557D" w14:paraId="36F9F83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6563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6986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1CF297FE" w14:textId="62819B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DB18F" w14:textId="43C1E4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17CF7" w14:textId="1CDAAC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3C42F" w14:textId="24ADDE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r>
      <w:tr w:rsidR="00B8557D" w14:paraId="2271EC3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5531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0864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Nuevo</w:t>
            </w:r>
          </w:p>
        </w:tc>
        <w:tc>
          <w:tcPr>
            <w:tcW w:w="777" w:type="pct"/>
            <w:tcBorders>
              <w:top w:val="nil"/>
              <w:left w:val="nil"/>
              <w:bottom w:val="single" w:sz="4" w:space="0" w:color="000000"/>
              <w:right w:val="single" w:sz="4" w:space="0" w:color="000000"/>
            </w:tcBorders>
            <w:shd w:val="clear" w:color="auto" w:fill="auto"/>
            <w:noWrap/>
            <w:vAlign w:val="bottom"/>
            <w:hideMark/>
          </w:tcPr>
          <w:p w14:paraId="2F6BEFC4" w14:textId="6E7619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D9FEDA" w14:textId="4BD836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2EA6D" w14:textId="24AAF6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853C2" w14:textId="57CE5F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r>
      <w:tr w:rsidR="00B8557D" w14:paraId="74CB283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F5F9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3998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1FA65A57" w14:textId="0B08FE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48436" w14:textId="26EE28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0E5D5" w14:textId="001B0C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DEA87" w14:textId="6C1AE0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r>
      <w:tr w:rsidR="00B8557D" w14:paraId="4134181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1AFE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5EB2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362A7CBA" w14:textId="6A0858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FAB56" w14:textId="42DB2F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CCBD2" w14:textId="3C6660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41F5E" w14:textId="04DF10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B8557D" w14:paraId="0F78EFE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CF40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9DFC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268A69C0" w14:textId="6164D4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7B4C8" w14:textId="00A21A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F21D0" w14:textId="2761CF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11B80" w14:textId="4219B8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r>
      <w:tr w:rsidR="00B8557D" w14:paraId="2AF7FF7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8CBE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4673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48794B3" w14:textId="749DF0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213.92 </w:t>
            </w:r>
          </w:p>
        </w:tc>
        <w:tc>
          <w:tcPr>
            <w:tcW w:w="675" w:type="pct"/>
            <w:tcBorders>
              <w:top w:val="nil"/>
              <w:left w:val="nil"/>
              <w:bottom w:val="single" w:sz="4" w:space="0" w:color="000000"/>
              <w:right w:val="single" w:sz="4" w:space="0" w:color="000000"/>
            </w:tcBorders>
            <w:shd w:val="clear" w:color="auto" w:fill="auto"/>
            <w:noWrap/>
            <w:vAlign w:val="bottom"/>
            <w:hideMark/>
          </w:tcPr>
          <w:p w14:paraId="20605EF6" w14:textId="4A180F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7C53B" w14:textId="39B5C9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63550" w14:textId="05B2D2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213.92 </w:t>
            </w:r>
          </w:p>
        </w:tc>
      </w:tr>
      <w:tr w:rsidR="00B8557D" w14:paraId="4C34376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0B4C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303E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53E90902" w14:textId="13D703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c>
          <w:tcPr>
            <w:tcW w:w="675" w:type="pct"/>
            <w:tcBorders>
              <w:top w:val="nil"/>
              <w:left w:val="nil"/>
              <w:bottom w:val="single" w:sz="4" w:space="0" w:color="000000"/>
              <w:right w:val="single" w:sz="4" w:space="0" w:color="000000"/>
            </w:tcBorders>
            <w:shd w:val="clear" w:color="auto" w:fill="auto"/>
            <w:noWrap/>
            <w:vAlign w:val="bottom"/>
            <w:hideMark/>
          </w:tcPr>
          <w:p w14:paraId="2E0B80FF" w14:textId="0F3230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0865D" w14:textId="050334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F5B74" w14:textId="01B6BE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r>
      <w:tr w:rsidR="00B8557D" w14:paraId="66E27C1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F129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9C57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61DA0594" w14:textId="5004CB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0414EF50" w14:textId="183392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D7CCC" w14:textId="40072F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96272" w14:textId="2A4800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r>
      <w:tr w:rsidR="00B8557D" w14:paraId="21999C5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E6B0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D812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BF08E2F" w14:textId="6C113D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8,740.00 </w:t>
            </w:r>
          </w:p>
        </w:tc>
        <w:tc>
          <w:tcPr>
            <w:tcW w:w="675" w:type="pct"/>
            <w:tcBorders>
              <w:top w:val="nil"/>
              <w:left w:val="nil"/>
              <w:bottom w:val="single" w:sz="4" w:space="0" w:color="000000"/>
              <w:right w:val="single" w:sz="4" w:space="0" w:color="000000"/>
            </w:tcBorders>
            <w:shd w:val="clear" w:color="auto" w:fill="auto"/>
            <w:noWrap/>
            <w:vAlign w:val="bottom"/>
            <w:hideMark/>
          </w:tcPr>
          <w:p w14:paraId="168B72D3" w14:textId="15B0A9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C0C2A5" w14:textId="16DECB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82469" w14:textId="714586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98,740.00 </w:t>
            </w:r>
          </w:p>
        </w:tc>
      </w:tr>
      <w:tr w:rsidR="00B8557D" w14:paraId="424BEF8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FD1C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EC7A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1D6D689F" w14:textId="3E6BEB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35C48" w14:textId="364F9C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7E955" w14:textId="007F68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F3E0A" w14:textId="2C73D7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B8557D" w14:paraId="685BFAC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01B0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9BC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750B963E" w14:textId="4C908F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88FC8A6" w14:textId="0B33C3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17986" w14:textId="421EE2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FCEC3" w14:textId="6FD521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80.00 </w:t>
            </w:r>
          </w:p>
        </w:tc>
      </w:tr>
      <w:tr w:rsidR="00B8557D" w14:paraId="6B2E2D3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1CDA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BACE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2994F1F6" w14:textId="1C8144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132E40" w14:textId="01F178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23CD1" w14:textId="36FE1A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40986" w14:textId="29ED54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r>
      <w:tr w:rsidR="00B8557D" w14:paraId="6C60DAF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9D1D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472A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3EE93E9" w14:textId="1D1439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AD0A38" w14:textId="0CCC56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DBF24" w14:textId="278207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A95C7" w14:textId="6A78BD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B8557D" w14:paraId="26E8B8E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E2B1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83C6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2182A2A6" w14:textId="2FDFC2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6829D" w14:textId="4DCBAB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D7F60" w14:textId="01996C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C6483" w14:textId="341A18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r>
      <w:tr w:rsidR="00B8557D" w14:paraId="769DD19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9478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B1F2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39B6EBB7" w14:textId="2C889E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c>
          <w:tcPr>
            <w:tcW w:w="675" w:type="pct"/>
            <w:tcBorders>
              <w:top w:val="nil"/>
              <w:left w:val="nil"/>
              <w:bottom w:val="single" w:sz="4" w:space="0" w:color="000000"/>
              <w:right w:val="single" w:sz="4" w:space="0" w:color="000000"/>
            </w:tcBorders>
            <w:shd w:val="clear" w:color="auto" w:fill="auto"/>
            <w:noWrap/>
            <w:vAlign w:val="bottom"/>
            <w:hideMark/>
          </w:tcPr>
          <w:p w14:paraId="397DAF6F" w14:textId="5CA663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01B01" w14:textId="7C16B3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8BB7F" w14:textId="4D985F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r>
      <w:tr w:rsidR="00B8557D" w14:paraId="3C1BDD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DD77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BF827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2FBE1DA" w14:textId="52E9E2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0,440.98 </w:t>
            </w:r>
          </w:p>
        </w:tc>
        <w:tc>
          <w:tcPr>
            <w:tcW w:w="675" w:type="pct"/>
            <w:tcBorders>
              <w:top w:val="nil"/>
              <w:left w:val="nil"/>
              <w:bottom w:val="single" w:sz="4" w:space="0" w:color="000000"/>
              <w:right w:val="single" w:sz="4" w:space="0" w:color="000000"/>
            </w:tcBorders>
            <w:shd w:val="clear" w:color="auto" w:fill="auto"/>
            <w:noWrap/>
            <w:vAlign w:val="bottom"/>
            <w:hideMark/>
          </w:tcPr>
          <w:p w14:paraId="14140F89" w14:textId="3AD16C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4BC1C" w14:textId="2B67B9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157A3" w14:textId="630A8E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0,440.98 </w:t>
            </w:r>
          </w:p>
        </w:tc>
      </w:tr>
      <w:tr w:rsidR="00B8557D" w14:paraId="6876933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9CCC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1BAA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7862294D" w14:textId="67029A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837.20 </w:t>
            </w:r>
          </w:p>
        </w:tc>
        <w:tc>
          <w:tcPr>
            <w:tcW w:w="675" w:type="pct"/>
            <w:tcBorders>
              <w:top w:val="nil"/>
              <w:left w:val="nil"/>
              <w:bottom w:val="single" w:sz="4" w:space="0" w:color="000000"/>
              <w:right w:val="single" w:sz="4" w:space="0" w:color="000000"/>
            </w:tcBorders>
            <w:shd w:val="clear" w:color="auto" w:fill="auto"/>
            <w:noWrap/>
            <w:vAlign w:val="bottom"/>
            <w:hideMark/>
          </w:tcPr>
          <w:p w14:paraId="68D7553F" w14:textId="0861C6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7,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EE4FD8" w14:textId="65DBA8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9D1E7" w14:textId="112508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837.20 </w:t>
            </w:r>
          </w:p>
        </w:tc>
      </w:tr>
      <w:tr w:rsidR="00B8557D" w14:paraId="2CC9DBC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A680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6374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6E336AFE" w14:textId="07D802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c>
          <w:tcPr>
            <w:tcW w:w="675" w:type="pct"/>
            <w:tcBorders>
              <w:top w:val="nil"/>
              <w:left w:val="nil"/>
              <w:bottom w:val="single" w:sz="4" w:space="0" w:color="000000"/>
              <w:right w:val="single" w:sz="4" w:space="0" w:color="000000"/>
            </w:tcBorders>
            <w:shd w:val="clear" w:color="auto" w:fill="auto"/>
            <w:noWrap/>
            <w:vAlign w:val="bottom"/>
            <w:hideMark/>
          </w:tcPr>
          <w:p w14:paraId="459C8810" w14:textId="45143C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C95F8" w14:textId="53060F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221DC" w14:textId="619948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r>
      <w:tr w:rsidR="00B8557D" w14:paraId="6E73D90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20A0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6D3F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C3E20B1" w14:textId="4B98F2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530.00 </w:t>
            </w:r>
          </w:p>
        </w:tc>
        <w:tc>
          <w:tcPr>
            <w:tcW w:w="675" w:type="pct"/>
            <w:tcBorders>
              <w:top w:val="nil"/>
              <w:left w:val="nil"/>
              <w:bottom w:val="single" w:sz="4" w:space="0" w:color="000000"/>
              <w:right w:val="single" w:sz="4" w:space="0" w:color="000000"/>
            </w:tcBorders>
            <w:shd w:val="clear" w:color="auto" w:fill="auto"/>
            <w:noWrap/>
            <w:vAlign w:val="bottom"/>
            <w:hideMark/>
          </w:tcPr>
          <w:p w14:paraId="6678F31A" w14:textId="62FBB5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30D41" w14:textId="7B76AE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04429" w14:textId="4AEFCB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530.00 </w:t>
            </w:r>
          </w:p>
        </w:tc>
      </w:tr>
      <w:tr w:rsidR="00B8557D" w14:paraId="0D9D74E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9860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7CC6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4EA649C" w14:textId="75ECA4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22ADE7" w14:textId="4D8160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67339" w14:textId="790144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F38A8" w14:textId="27BBFF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r>
      <w:tr w:rsidR="00B8557D" w14:paraId="61016E7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A7CB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028B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6A15D375" w14:textId="09FAF1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c>
          <w:tcPr>
            <w:tcW w:w="675" w:type="pct"/>
            <w:tcBorders>
              <w:top w:val="nil"/>
              <w:left w:val="nil"/>
              <w:bottom w:val="single" w:sz="4" w:space="0" w:color="000000"/>
              <w:right w:val="single" w:sz="4" w:space="0" w:color="000000"/>
            </w:tcBorders>
            <w:shd w:val="clear" w:color="auto" w:fill="auto"/>
            <w:noWrap/>
            <w:vAlign w:val="bottom"/>
            <w:hideMark/>
          </w:tcPr>
          <w:p w14:paraId="625E2284" w14:textId="44D9C3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F1B30" w14:textId="183B4D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2D63A" w14:textId="0FD6D8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r>
      <w:tr w:rsidR="00B8557D" w14:paraId="5FB879F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7038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F0C0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348DA5BD" w14:textId="446625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c>
          <w:tcPr>
            <w:tcW w:w="675" w:type="pct"/>
            <w:tcBorders>
              <w:top w:val="nil"/>
              <w:left w:val="nil"/>
              <w:bottom w:val="single" w:sz="4" w:space="0" w:color="000000"/>
              <w:right w:val="single" w:sz="4" w:space="0" w:color="000000"/>
            </w:tcBorders>
            <w:shd w:val="clear" w:color="auto" w:fill="auto"/>
            <w:noWrap/>
            <w:vAlign w:val="bottom"/>
            <w:hideMark/>
          </w:tcPr>
          <w:p w14:paraId="391C0FCA" w14:textId="797A16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680D8" w14:textId="44C69D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98463" w14:textId="1152E9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r>
      <w:tr w:rsidR="00B8557D" w14:paraId="65BDAE1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CEFA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370A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6F348D7A" w14:textId="75E4AE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4E247BFA" w14:textId="75EB1F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50CFF" w14:textId="452563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0710D" w14:textId="7FCD65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B8557D" w14:paraId="1122AED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D05F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BC6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3DA545CF" w14:textId="51182E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c>
          <w:tcPr>
            <w:tcW w:w="675" w:type="pct"/>
            <w:tcBorders>
              <w:top w:val="nil"/>
              <w:left w:val="nil"/>
              <w:bottom w:val="single" w:sz="4" w:space="0" w:color="000000"/>
              <w:right w:val="single" w:sz="4" w:space="0" w:color="000000"/>
            </w:tcBorders>
            <w:shd w:val="clear" w:color="auto" w:fill="auto"/>
            <w:noWrap/>
            <w:vAlign w:val="bottom"/>
            <w:hideMark/>
          </w:tcPr>
          <w:p w14:paraId="0873EB3F" w14:textId="7D799A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48994" w14:textId="409F65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EEDB9" w14:textId="3714BD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r>
      <w:tr w:rsidR="00B8557D" w14:paraId="50B1FB7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9753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3CC3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A2F8F7D" w14:textId="26FE8B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2DA078F7" w14:textId="3E234D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D6B4F" w14:textId="4465113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A656E" w14:textId="3746CB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B8557D" w14:paraId="2D751D7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9BA0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3AE8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78BAA1FE" w14:textId="0ADBD0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c>
          <w:tcPr>
            <w:tcW w:w="675" w:type="pct"/>
            <w:tcBorders>
              <w:top w:val="nil"/>
              <w:left w:val="nil"/>
              <w:bottom w:val="single" w:sz="4" w:space="0" w:color="000000"/>
              <w:right w:val="single" w:sz="4" w:space="0" w:color="000000"/>
            </w:tcBorders>
            <w:shd w:val="clear" w:color="auto" w:fill="auto"/>
            <w:noWrap/>
            <w:vAlign w:val="bottom"/>
            <w:hideMark/>
          </w:tcPr>
          <w:p w14:paraId="2AE57547" w14:textId="0E538F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0DCC4" w14:textId="5BDE3D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218FA" w14:textId="226F62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r>
      <w:tr w:rsidR="00B8557D" w14:paraId="16A4121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9291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B1C2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4C648745" w14:textId="2A852E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A64BCA" w14:textId="064524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66989" w14:textId="5F0EBB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B8ED9" w14:textId="171BF9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r>
      <w:tr w:rsidR="00B8557D" w14:paraId="6AF4CA4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7E9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F32F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287282A6" w14:textId="6EC0EE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0AE322" w14:textId="0CCC82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87E78" w14:textId="595AA4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8A9BF" w14:textId="592B6B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B8557D" w14:paraId="1FE9410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18B2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3D37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2F158CCC" w14:textId="2F6DB3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c>
          <w:tcPr>
            <w:tcW w:w="675" w:type="pct"/>
            <w:tcBorders>
              <w:top w:val="nil"/>
              <w:left w:val="nil"/>
              <w:bottom w:val="single" w:sz="4" w:space="0" w:color="000000"/>
              <w:right w:val="single" w:sz="4" w:space="0" w:color="000000"/>
            </w:tcBorders>
            <w:shd w:val="clear" w:color="auto" w:fill="auto"/>
            <w:noWrap/>
            <w:vAlign w:val="bottom"/>
            <w:hideMark/>
          </w:tcPr>
          <w:p w14:paraId="68C74A0B" w14:textId="294FAB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08354" w14:textId="45F41B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B069B" w14:textId="729984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r>
      <w:tr w:rsidR="00B8557D" w14:paraId="369132A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05F6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956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4D42834D" w14:textId="056500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B3FB31" w14:textId="2FB7AC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82E97" w14:textId="3B75BF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01BA4" w14:textId="6A5E94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r>
      <w:tr w:rsidR="00B8557D" w14:paraId="68636AB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1F7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B361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1A74769" w14:textId="0551D4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c>
          <w:tcPr>
            <w:tcW w:w="675" w:type="pct"/>
            <w:tcBorders>
              <w:top w:val="nil"/>
              <w:left w:val="nil"/>
              <w:bottom w:val="single" w:sz="4" w:space="0" w:color="000000"/>
              <w:right w:val="single" w:sz="4" w:space="0" w:color="000000"/>
            </w:tcBorders>
            <w:shd w:val="clear" w:color="auto" w:fill="auto"/>
            <w:noWrap/>
            <w:vAlign w:val="bottom"/>
            <w:hideMark/>
          </w:tcPr>
          <w:p w14:paraId="096B30F5" w14:textId="047DD0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1E81D" w14:textId="1B9985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2A652" w14:textId="7179D9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r>
      <w:tr w:rsidR="00B8557D" w14:paraId="593F87E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28B0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D935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152A6918" w14:textId="0EC6C4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70E7432" w14:textId="120B19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C632B" w14:textId="76F2AA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51EE8" w14:textId="03B7AB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r>
      <w:tr w:rsidR="00B8557D" w14:paraId="2419A8D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D945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19FC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C9AA593" w14:textId="6AE928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7,502.00 </w:t>
            </w:r>
          </w:p>
        </w:tc>
        <w:tc>
          <w:tcPr>
            <w:tcW w:w="675" w:type="pct"/>
            <w:tcBorders>
              <w:top w:val="nil"/>
              <w:left w:val="nil"/>
              <w:bottom w:val="single" w:sz="4" w:space="0" w:color="000000"/>
              <w:right w:val="single" w:sz="4" w:space="0" w:color="000000"/>
            </w:tcBorders>
            <w:shd w:val="clear" w:color="auto" w:fill="auto"/>
            <w:noWrap/>
            <w:vAlign w:val="bottom"/>
            <w:hideMark/>
          </w:tcPr>
          <w:p w14:paraId="13CED8EA" w14:textId="5454A3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43AB0" w14:textId="077D9A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C35D2" w14:textId="0F1505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7,502.00 </w:t>
            </w:r>
          </w:p>
        </w:tc>
      </w:tr>
      <w:tr w:rsidR="00B8557D" w14:paraId="1B4589B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FD0C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8EF0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6E6DB19" w14:textId="481C17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c>
          <w:tcPr>
            <w:tcW w:w="675" w:type="pct"/>
            <w:tcBorders>
              <w:top w:val="nil"/>
              <w:left w:val="nil"/>
              <w:bottom w:val="single" w:sz="4" w:space="0" w:color="000000"/>
              <w:right w:val="single" w:sz="4" w:space="0" w:color="000000"/>
            </w:tcBorders>
            <w:shd w:val="clear" w:color="auto" w:fill="auto"/>
            <w:noWrap/>
            <w:vAlign w:val="bottom"/>
            <w:hideMark/>
          </w:tcPr>
          <w:p w14:paraId="71703C13" w14:textId="6D9D0B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D979D" w14:textId="294DEA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E65D5" w14:textId="1490BF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r>
      <w:tr w:rsidR="00B8557D" w14:paraId="511E882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0727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4224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AD4294D" w14:textId="70CF00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41668F" w14:textId="78EBF3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851E4" w14:textId="601C61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A7EC8" w14:textId="511390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B8557D" w14:paraId="24413FF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A6E0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ADF6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89A21E1" w14:textId="52A31F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c>
          <w:tcPr>
            <w:tcW w:w="675" w:type="pct"/>
            <w:tcBorders>
              <w:top w:val="nil"/>
              <w:left w:val="nil"/>
              <w:bottom w:val="single" w:sz="4" w:space="0" w:color="000000"/>
              <w:right w:val="single" w:sz="4" w:space="0" w:color="000000"/>
            </w:tcBorders>
            <w:shd w:val="clear" w:color="auto" w:fill="auto"/>
            <w:noWrap/>
            <w:vAlign w:val="bottom"/>
            <w:hideMark/>
          </w:tcPr>
          <w:p w14:paraId="3C128117" w14:textId="0EFE27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F2CB8" w14:textId="5F9770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34EC1" w14:textId="29108F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r>
      <w:tr w:rsidR="00B8557D" w14:paraId="0E9D5B2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D31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F98D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15C8190D" w14:textId="3F5440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3875B521" w14:textId="0D1C55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28FAD" w14:textId="007D3B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EADC6" w14:textId="06F8CC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B8557D" w14:paraId="79A7524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F837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28BC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B59F3B7" w14:textId="5E86FA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c>
          <w:tcPr>
            <w:tcW w:w="675" w:type="pct"/>
            <w:tcBorders>
              <w:top w:val="nil"/>
              <w:left w:val="nil"/>
              <w:bottom w:val="single" w:sz="4" w:space="0" w:color="000000"/>
              <w:right w:val="single" w:sz="4" w:space="0" w:color="000000"/>
            </w:tcBorders>
            <w:shd w:val="clear" w:color="auto" w:fill="auto"/>
            <w:noWrap/>
            <w:vAlign w:val="bottom"/>
            <w:hideMark/>
          </w:tcPr>
          <w:p w14:paraId="54E78ED1" w14:textId="3B7863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ED1E0" w14:textId="3A5C62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65213" w14:textId="65EB82E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r>
      <w:tr w:rsidR="00B8557D" w14:paraId="4820B86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B800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B3C2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raga</w:t>
            </w:r>
          </w:p>
        </w:tc>
        <w:tc>
          <w:tcPr>
            <w:tcW w:w="777" w:type="pct"/>
            <w:tcBorders>
              <w:top w:val="nil"/>
              <w:left w:val="nil"/>
              <w:bottom w:val="single" w:sz="4" w:space="0" w:color="000000"/>
              <w:right w:val="single" w:sz="4" w:space="0" w:color="000000"/>
            </w:tcBorders>
            <w:shd w:val="clear" w:color="auto" w:fill="auto"/>
            <w:noWrap/>
            <w:vAlign w:val="bottom"/>
            <w:hideMark/>
          </w:tcPr>
          <w:p w14:paraId="7A7E5836" w14:textId="490DC4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AFF7C" w14:textId="6E6641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8193B" w14:textId="52AE2A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CB676" w14:textId="1CCCAA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r>
      <w:tr w:rsidR="00B8557D" w14:paraId="0DA08487"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4EA0E8"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57FB030" w14:textId="1AD64CB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E96D4FD" w14:textId="1EC0268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75C68C" w14:textId="6418F12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4EE47E" w14:textId="790DC33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r>
      <w:tr w:rsidR="00B8557D" w14:paraId="12E32F6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8DED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A005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CCB53A8" w14:textId="0C06DF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53642"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30F8734"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05C287DF" w14:textId="00AB31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B8557D" w14:paraId="7F76203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E9ED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132B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7042FE3D" w14:textId="731B95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55206065" w14:textId="0E3B46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EF4CE" w14:textId="5D1DDF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2752C" w14:textId="318C90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B8557D" w14:paraId="624367B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F4C0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4853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3E07F66F" w14:textId="4FA1D4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5285DD89" w14:textId="7E6359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0A91B" w14:textId="383000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476EE" w14:textId="753D16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B8557D" w14:paraId="47CD433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DEC6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33C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637E4798" w14:textId="6EE281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E8D6D54" w14:textId="5940B9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82AED" w14:textId="3BC57D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37FDE" w14:textId="116A6F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B8557D" w14:paraId="1A30F91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8471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CC48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3A3B5FB5" w14:textId="21AE6A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2D36A50" w14:textId="1B3F7C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24472" w14:textId="1CE8DE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8AAE6" w14:textId="6F2405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B8557D" w14:paraId="19F4D7A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0E8C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E288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2E68D66" w14:textId="09C1F5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41CB7CA3" w14:textId="65D67D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95959" w14:textId="0FE2AF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586E4" w14:textId="35CD13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B8557D" w14:paraId="0EE54A7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31BE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26A1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27BE151C" w14:textId="2718BD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423C9196" w14:textId="26D379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A0D19" w14:textId="392DCA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53740" w14:textId="594BA3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B8557D" w14:paraId="731ED9D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5DA1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CAD0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F36A502" w14:textId="46AAC3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2E6511CC" w14:textId="4E2845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8914D" w14:textId="49F4C1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B4124" w14:textId="350222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B8557D" w14:paraId="7F2D6FC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71BA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D229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1BF51942" w14:textId="1A2309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24D6B782" w14:textId="633F99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AACBC" w14:textId="5A43F26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19AD3" w14:textId="6A8899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B8557D" w14:paraId="5346044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74C4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58E1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549DE54" w14:textId="3EE36C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E316A7" w14:textId="297907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8F236" w14:textId="681323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0F0E2" w14:textId="125D42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8557D" w14:paraId="27E4E81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E695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BF0C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6A1077F3" w14:textId="32F056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4D6A2EF" w14:textId="6EE09D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575C2" w14:textId="20664C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3392A" w14:textId="7E6CC1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B8557D" w14:paraId="20F7191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94A9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E990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3F629C02" w14:textId="4F130C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4507BE1C" w14:textId="4D84BFD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519A7" w14:textId="132D81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60193" w14:textId="74F0BB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B8557D" w14:paraId="6754CA8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9E25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D07C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74E07E3C" w14:textId="43895E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6357CA4B" w14:textId="5DFC6F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87AE2" w14:textId="574AD5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F0F90" w14:textId="072331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B8557D" w14:paraId="4B63AFD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A4DE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B348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2DDA7C21" w14:textId="3841C8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D8BF1A" w14:textId="0B52B5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81C5D" w14:textId="432E0FD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50669" w14:textId="28D1C4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8557D" w14:paraId="507360B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D2F0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1352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1C0A8FB" w14:textId="429690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771F653F" w14:textId="5D32F1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C0758" w14:textId="529E42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26C58" w14:textId="03DD87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B8557D" w14:paraId="576B47C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1D9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FAE2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5498C96F" w14:textId="42AFB2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749B2B" w14:textId="702C2A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16D0F" w14:textId="6EC42D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180EA" w14:textId="2ABA86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8557D" w14:paraId="7335E45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D950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B286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F8AB33E" w14:textId="4B6F95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70B1C99" w14:textId="29CC14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519F0" w14:textId="50A79D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0C582" w14:textId="788272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B8557D" w14:paraId="1109FA8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5DD3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420F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06F2183A" w14:textId="3C1F08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9810C9" w14:textId="1EB5EB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8ACD6" w14:textId="1F5AA1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B61F7" w14:textId="73DA39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B8557D" w14:paraId="0AC24E4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BDC1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62A4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4AE1B9AB" w14:textId="45680C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509CABF6" w14:textId="4DAFCB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DEA37" w14:textId="0108D1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EFE65" w14:textId="0EC5DCD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B8557D" w14:paraId="4307875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278C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0227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0BD7F818" w14:textId="32581F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556CA9" w14:textId="2ED0B6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67539" w14:textId="486FD0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BDFD9" w14:textId="5BEA2C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B8557D" w14:paraId="74A5892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0B44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007A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51E2EDBB" w14:textId="42DF9C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9C70B22" w14:textId="6C6DDE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2D5EB" w14:textId="0F7D5E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5658B" w14:textId="44868C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B8557D" w14:paraId="4498375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B2FD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6945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0A656330" w14:textId="128983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6E9AE7E6" w14:textId="7035EB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F5CFD" w14:textId="17F690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F2842" w14:textId="08E32C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B8557D" w14:paraId="1F34DC2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06D8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7D61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E6C698B" w14:textId="50D832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201A071D" w14:textId="171F3F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FA2B4" w14:textId="4A1FF1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18B97" w14:textId="29FC20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B8557D" w14:paraId="4C05DE5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F664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40AB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678BBC2F" w14:textId="6A487D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c>
          <w:tcPr>
            <w:tcW w:w="675" w:type="pct"/>
            <w:tcBorders>
              <w:top w:val="nil"/>
              <w:left w:val="nil"/>
              <w:bottom w:val="single" w:sz="4" w:space="0" w:color="000000"/>
              <w:right w:val="single" w:sz="4" w:space="0" w:color="000000"/>
            </w:tcBorders>
            <w:shd w:val="clear" w:color="auto" w:fill="auto"/>
            <w:noWrap/>
            <w:vAlign w:val="bottom"/>
            <w:hideMark/>
          </w:tcPr>
          <w:p w14:paraId="76BF4FA2" w14:textId="05ECBA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EEC0B" w14:textId="710DC2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234F1" w14:textId="33A4A8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r>
      <w:tr w:rsidR="00B8557D" w14:paraId="0A82609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E77F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CC42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9BCDC75" w14:textId="4A292A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D6276BC" w14:textId="357ED5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1B1F0" w14:textId="7150B1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3FB09" w14:textId="0135CF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B8557D" w14:paraId="1FAF5B5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1206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5FB0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27CC217" w14:textId="4F9236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2ED82E" w14:textId="0F82BC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81ECB" w14:textId="51480E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259E4" w14:textId="2FD542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8557D" w14:paraId="3BD729B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F03F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74CB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7277867" w14:textId="047180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3042D26C" w14:textId="03EEA6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F4C42" w14:textId="1963BA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D3D58" w14:textId="57B220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B8557D" w14:paraId="3F5C7DB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9308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737A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269E091C" w14:textId="4EEB79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17D0470C" w14:textId="78A468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262F7" w14:textId="7EDDCD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B5BC6" w14:textId="450E06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B8557D" w14:paraId="3F15204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EC31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E663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9C48CFF" w14:textId="126EAF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461E8E2" w14:textId="5E9613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FDC34" w14:textId="66EEED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F6FE9" w14:textId="492F9C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B8557D" w14:paraId="7117467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3129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CEE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390438BF" w14:textId="2783A3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1CD1A" w14:textId="09CC114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656DB" w14:textId="3624CE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EE580" w14:textId="543324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B8557D" w14:paraId="7E2732F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699A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1302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485005A7" w14:textId="00607E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40F5C331" w14:textId="4798DE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DFB61" w14:textId="0B6168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18424" w14:textId="194965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B8557D" w14:paraId="661A396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C12E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E70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6BB90243" w14:textId="17DC85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c>
          <w:tcPr>
            <w:tcW w:w="675" w:type="pct"/>
            <w:tcBorders>
              <w:top w:val="nil"/>
              <w:left w:val="nil"/>
              <w:bottom w:val="single" w:sz="4" w:space="0" w:color="000000"/>
              <w:right w:val="single" w:sz="4" w:space="0" w:color="000000"/>
            </w:tcBorders>
            <w:shd w:val="clear" w:color="auto" w:fill="auto"/>
            <w:noWrap/>
            <w:vAlign w:val="bottom"/>
            <w:hideMark/>
          </w:tcPr>
          <w:p w14:paraId="3398AED0" w14:textId="4DFB62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73FC0" w14:textId="1CE90E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56898" w14:textId="6664C8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r>
      <w:tr w:rsidR="00B8557D" w14:paraId="5B011879"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190860"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6630A31" w14:textId="3B36432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c>
          <w:tcPr>
            <w:tcW w:w="675" w:type="pct"/>
            <w:tcBorders>
              <w:top w:val="nil"/>
              <w:left w:val="nil"/>
              <w:bottom w:val="single" w:sz="4" w:space="0" w:color="000000"/>
              <w:right w:val="single" w:sz="4" w:space="0" w:color="000000"/>
            </w:tcBorders>
            <w:shd w:val="clear" w:color="A5A5A5" w:fill="A5A5A5"/>
            <w:noWrap/>
            <w:vAlign w:val="bottom"/>
            <w:hideMark/>
          </w:tcPr>
          <w:p w14:paraId="108ABFF0" w14:textId="22FF7FE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5F20E43" w14:textId="657D1DB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21A0366" w14:textId="720B35D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r>
      <w:tr w:rsidR="00B8557D" w14:paraId="2FCDFAB9"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4D18B"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3DB79770" w14:textId="2223C7D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47398AA4" w14:textId="6F2D7C9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887F16" w14:textId="11B2887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8029BC" w14:textId="7A9A8A9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r>
      <w:tr w:rsidR="00B8557D" w14:paraId="34068ECB"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C18547E"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1C6E0B9D" w14:textId="07B138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c>
          <w:tcPr>
            <w:tcW w:w="675" w:type="pct"/>
            <w:tcBorders>
              <w:top w:val="nil"/>
              <w:left w:val="nil"/>
              <w:bottom w:val="single" w:sz="4" w:space="0" w:color="000000"/>
              <w:right w:val="single" w:sz="4" w:space="0" w:color="000000"/>
            </w:tcBorders>
            <w:shd w:val="clear" w:color="auto" w:fill="auto"/>
            <w:noWrap/>
            <w:vAlign w:val="bottom"/>
            <w:hideMark/>
          </w:tcPr>
          <w:p w14:paraId="44C05576" w14:textId="7F0B49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B5806" w14:textId="35AB82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8CB4F2" w14:textId="360FA7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r>
      <w:tr w:rsidR="00B8557D" w14:paraId="754BC139" w14:textId="77777777" w:rsidTr="00B8557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AA0C447"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6E36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B9E0FBA" w14:textId="4F8DE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9CE2657" w14:textId="20732B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1B44B" w14:textId="08A7D8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E6F2B" w14:textId="4C607F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B8557D" w14:paraId="13E1609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AA8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B02F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20CA1CE" w14:textId="775EE2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9A835E6" w14:textId="5B87B96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89F21" w14:textId="26E052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DA862" w14:textId="348EEF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B8557D" w14:paraId="3CE690D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3420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97AE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8FC169B" w14:textId="53E0B7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FBFE5E" w14:textId="70EE0A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A2F9F" w14:textId="6F4FBA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1A794" w14:textId="693A08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B8557D" w14:paraId="6CB16DA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E504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BAAE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6C878554" w14:textId="2032B6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2612D0A4" w14:textId="68B3BB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AF76C" w14:textId="33A8EC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2CDE3" w14:textId="53EC72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B8557D" w14:paraId="4DC88E5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7B68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2D27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64418662" w14:textId="340419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40CD454D" w14:textId="57F93B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883CD" w14:textId="3DE990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5075E" w14:textId="550E9E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B8557D" w14:paraId="1A4431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8AC4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67E2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76E388BE" w14:textId="2A56F2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1201DFA8" w14:textId="13315C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DE29B" w14:textId="53CAB9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B4572" w14:textId="1E5E62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B8557D" w14:paraId="5A581F7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83A8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9F50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1D1AF3C7" w14:textId="144CF2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2E06DD08" w14:textId="79F1AF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A372C" w14:textId="42052B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386D4" w14:textId="44DDE7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B8557D" w14:paraId="4F0AF57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B4D9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CEA1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3CCF900" w14:textId="128B3B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49796FDF" w14:textId="7E7EC2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5AABB" w14:textId="10D408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3B748" w14:textId="368D22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B8557D" w14:paraId="0E2BDD1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875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1FEA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6EA37E52" w14:textId="15400F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11320355" w14:textId="7E10A1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68AF3" w14:textId="25DC3F3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D7985" w14:textId="2570E1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B8557D" w14:paraId="66FBCAE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D021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6CEB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DC4A3C3" w14:textId="2B1E94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4BCB378C" w14:textId="6FFFE2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EC92E" w14:textId="2EA3D5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8C2F4" w14:textId="6A838C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B8557D" w14:paraId="7CBA89B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4E07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3B3B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5452F4DC" w14:textId="33E9D1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0D88734B" w14:textId="5C7EFD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BAFC8" w14:textId="41A5AD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35397" w14:textId="10BB9C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B8557D" w14:paraId="4559BD6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224B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78EC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127CF2F0" w14:textId="0F20DB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5E808CB8" w14:textId="2D3012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35D24" w14:textId="3B2C2E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8EFF2" w14:textId="16F480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B8557D" w14:paraId="7A9BC45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4E66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6BA4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CE61C7A" w14:textId="4B7B52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DF3B81" w14:textId="27BCD5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AA3C6" w14:textId="631D16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9A997" w14:textId="05951F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B8557D" w14:paraId="20D3EAB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8508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69F9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05E62FF1" w14:textId="6C9425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AC9E539" w14:textId="5E60A8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BB025" w14:textId="469193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15FC5" w14:textId="6556D0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B8557D" w14:paraId="3288A62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0931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8026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D00AE23" w14:textId="66893A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4E255F90" w14:textId="6FA6FD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FF20E" w14:textId="3F8FF0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5B549" w14:textId="246DC1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B8557D" w14:paraId="0410D26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C2BC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8F8F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943FCFD" w14:textId="25050B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04D46E8" w14:textId="3CF15B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619AF" w14:textId="559E6C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41B86" w14:textId="6AE84D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B8557D" w14:paraId="376139D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564E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CF2C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075B3FC6" w14:textId="7AC4D4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52AA433B" w14:textId="5AC80A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20007" w14:textId="17274B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80554" w14:textId="1BFC61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B8557D" w14:paraId="5676128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59EA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4AF4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3E54461A" w14:textId="3935B4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122617" w14:textId="44E705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C279B" w14:textId="2D445FC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84AAF" w14:textId="057996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B8557D" w14:paraId="162AC83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2E2E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6669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F89B58B" w14:textId="4712F2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692C8" w14:textId="7AE45F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9AABE" w14:textId="1738D3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81BAE" w14:textId="6C783D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B8557D" w14:paraId="667DF96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EBB8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CAE3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47353A98" w14:textId="41E4CF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6015C14B" w14:textId="5567EF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53F8D" w14:textId="14D23E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3CDE2" w14:textId="3B509C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B8557D" w14:paraId="0225EAB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65F0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9661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039F5210" w14:textId="6759D3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21BD608" w14:textId="5D89DD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EA41A" w14:textId="7126B03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A4DC2" w14:textId="3BA16E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B8557D" w14:paraId="544963D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A1CD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20E7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25920DAB" w14:textId="48BA41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6F231BEB" w14:textId="374ABF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2F0CF" w14:textId="2D633C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CFCC1" w14:textId="267B98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B8557D" w14:paraId="3A7B1FC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8D08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5A51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308A299C" w14:textId="428AFA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3F6B1480" w14:textId="0C22AE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E4047" w14:textId="1DCB5F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4AC18" w14:textId="23F383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B8557D" w14:paraId="675EAA9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F40A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0305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4FAA719C" w14:textId="23618F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8D553DF" w14:textId="2E871C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F88ED" w14:textId="0057F8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4A9B1" w14:textId="036475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B8557D" w14:paraId="2151CEE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4358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67CD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2304D87" w14:textId="0D96F8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21AEC78" w14:textId="362330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E6275" w14:textId="5273C5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3E916" w14:textId="6D7345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B8557D" w14:paraId="300C05C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A581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1653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3EE484B6" w14:textId="356874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5FC40784" w14:textId="1C332F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14524" w14:textId="2FDBD1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66F62" w14:textId="3882D7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B8557D" w14:paraId="1A51BF6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7656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A421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2972BA1" w14:textId="45BC2B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C7171D7" w14:textId="22E6A7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92158" w14:textId="33CB6C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0F773" w14:textId="20AF1F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B8557D" w14:paraId="6EF1B00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7ECD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4DC1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86BB00D" w14:textId="344483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464DB2D2" w14:textId="62F146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202CC" w14:textId="6389E5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22426" w14:textId="49FDA0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B8557D" w14:paraId="3F1782C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BD2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50C4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57591E1" w14:textId="621CE5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4A6A4FA9" w14:textId="03820D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EE7F3" w14:textId="0A2D1B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54225" w14:textId="447A80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B8557D" w14:paraId="5F5D240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1A19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1747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5FD4202" w14:textId="53B1A3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1FDA2597" w14:textId="50035E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0C3B0" w14:textId="11CA83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FE265" w14:textId="7840DC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B8557D" w14:paraId="3992547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B99C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819F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305950C1" w14:textId="5DB183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6D7BDA25" w14:textId="7C9361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CBC12" w14:textId="7D2FE1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7D77B" w14:textId="30EEB9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B8557D" w14:paraId="0959EBD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F175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F7B0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C50E477" w14:textId="457111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16595FEE" w14:textId="04F29E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1F7DC" w14:textId="51E92B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EC14A" w14:textId="1F8091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B8557D" w14:paraId="5E62135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9FE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EF18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8656C91" w14:textId="5121F6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3602AEF3" w14:textId="7F8D37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E6391" w14:textId="7E0A97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E697E" w14:textId="36B73F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B8557D" w14:paraId="50CA593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CC12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AD91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5BC86017" w14:textId="0D7D36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311B2680" w14:textId="6A3C21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0D5A9" w14:textId="771CF4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1BA71" w14:textId="78460F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B8557D" w14:paraId="792A495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E715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F244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52803DAB" w14:textId="21D757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1CCA9CAB" w14:textId="4F86F9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913E8" w14:textId="2DD668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D5F35" w14:textId="70FC1E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B8557D" w14:paraId="7A55FBF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DA88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786A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6F06A52A" w14:textId="3A529B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CFB21EF" w14:textId="2D50CE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1BA64" w14:textId="113E96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8962C" w14:textId="0F3C70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B8557D" w14:paraId="1FDFBC6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FEE5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8A2D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26B8393" w14:textId="1E6D80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71A348BC" w14:textId="2D7751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A4631" w14:textId="614F40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393F4" w14:textId="4B8F10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B8557D" w14:paraId="153C821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C71B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29A2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1ED16207" w14:textId="7E5779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AA6A6D" w14:textId="496E85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1C72A" w14:textId="2022AF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281DA" w14:textId="6EA2B1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B8557D" w14:paraId="2DDFD9F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80D9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E342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9F34490" w14:textId="5C528E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749A08F9" w14:textId="026480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72F4B" w14:textId="24FDFC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E2D62" w14:textId="3E7CC4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B8557D" w14:paraId="63C34B5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A09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506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1EE888E6" w14:textId="698B03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9D89341" w14:textId="4B4E19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60B30" w14:textId="3A1153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823D3" w14:textId="79405A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B8557D" w14:paraId="3F76FC4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F166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B9C0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0C1C8E62" w14:textId="160677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3E8F0C09" w14:textId="57F4F2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D8539" w14:textId="6BC8C0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C87EA" w14:textId="65AF33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B8557D" w14:paraId="179AD07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98C6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B5BD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D0F8246" w14:textId="76E710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0705AD98" w14:textId="7854EC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164ED" w14:textId="2FCBED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9C798" w14:textId="782051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B8557D" w14:paraId="03B70CE0"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CFCB7"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23B7BFE4" w14:textId="7C984BA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B494546" w14:textId="2D2E513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F37828" w14:textId="4E1D487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555553" w14:textId="2102824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B8557D" w14:paraId="7C9D8B27" w14:textId="77777777" w:rsidTr="00B8557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07597F0"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5A528C4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2BDB910D" w14:textId="6902AD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215867BB" w14:textId="493A97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039C3" w14:textId="3F5D95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04DCF5" w14:textId="6EA24C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B8557D" w14:paraId="797A5A57" w14:textId="77777777" w:rsidTr="00B8557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2F04371"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6580BA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AC4226B" w14:textId="681C0D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61693C69" w14:textId="5E33C1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F644F" w14:textId="5B1368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7EE36" w14:textId="5F849FC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B8557D" w14:paraId="0716D25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8BBC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9C5F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6ABB545" w14:textId="06EE69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14560889" w14:textId="115BFA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23BE6" w14:textId="45E8E5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0AF02" w14:textId="6818D2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B8557D" w14:paraId="00D5BAD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1368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6368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CC6D68C" w14:textId="6A14D7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33219C37" w14:textId="0A9791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2BE47" w14:textId="5ECD69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A6A87" w14:textId="708376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B8557D" w14:paraId="6EE1E2A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DEFC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449B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49DC94BC" w14:textId="319730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2E42C8CA" w14:textId="15A27A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DB4B7" w14:textId="3E1F86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AA753" w14:textId="3B1339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B8557D" w14:paraId="4C796CF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045A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C172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355192C1" w14:textId="4413FB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1577D08E" w14:textId="04FDD2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89447" w14:textId="7B0841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D4695" w14:textId="1E1234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B8557D" w14:paraId="448FA02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6FBD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8D82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7359109A" w14:textId="05D90E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3ADEEC3E" w14:textId="4BDAB6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9C996" w14:textId="32617F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748C6" w14:textId="1EAD02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B8557D" w14:paraId="62B4499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F07C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A257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09DB838C" w14:textId="41F26E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4552525F" w14:textId="4CC770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EEF6A" w14:textId="6D41C6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3745F" w14:textId="7AE356A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B8557D" w14:paraId="470B4BA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6FD1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93FA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3D6B44F4" w14:textId="35D8D7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57411E54" w14:textId="4F5641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5669C" w14:textId="7F0A07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E76AB" w14:textId="6E6AEA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B8557D" w14:paraId="7AB3334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2DF4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B64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00FCC228" w14:textId="605284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7BB12004" w14:textId="2F4B64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62F17" w14:textId="638903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9717A" w14:textId="7E81EF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B8557D" w14:paraId="44751C7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3227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D992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38B84A6D" w14:textId="5E8A06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110BFD5C" w14:textId="04177D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36A06" w14:textId="796365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7131D" w14:textId="63EC2E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B8557D" w14:paraId="4F1B126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1243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84EC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19A292CB" w14:textId="268BFF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0CE62435" w14:textId="6DE62F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7B58B" w14:textId="73D53F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C851A" w14:textId="5135AD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B8557D" w14:paraId="3C65F45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D0E9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4D02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3AF15AB4" w14:textId="4EA7A6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583187A0" w14:textId="00DC34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CF5F7" w14:textId="76AABE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4F3B2" w14:textId="0D038F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B8557D" w14:paraId="7F017E4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A9C9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537476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14BABA0C" w14:textId="3C4CBB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5A80155B" w14:textId="482667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02A55" w14:textId="6BFA3B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4FCC3" w14:textId="084024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B8557D" w14:paraId="58962C5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782C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FE8D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75D5AD38" w14:textId="126AFA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21632113" w14:textId="73A70F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8A6BF" w14:textId="7E84BE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1ED37" w14:textId="5735A2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B8557D" w14:paraId="6AA6753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F41B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91A5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6737389" w14:textId="7F4247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06242E02" w14:textId="390DA34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5B109" w14:textId="60AD29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5637D" w14:textId="549294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B8557D" w14:paraId="5B150F4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CCCA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2EEB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2D3BCA9A" w14:textId="3FD4CB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69D848AA" w14:textId="041BF6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88FFB" w14:textId="1AC9FC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84B14" w14:textId="070CEE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B8557D" w14:paraId="1C61C7B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764B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099F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357FD434" w14:textId="1E1311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03FC9434" w14:textId="1B0451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E430B" w14:textId="4691C4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EC0A9" w14:textId="582A74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B8557D" w14:paraId="13C3D08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6C94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3F8C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CFB408F" w14:textId="0CB425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5DE8811E" w14:textId="158BF5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E4D91" w14:textId="269272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27C35" w14:textId="607567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B8557D" w14:paraId="6D4712E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290C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8C05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F979D39" w14:textId="312BC0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767788D1" w14:textId="663FED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8B688" w14:textId="21EB85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F5BF1" w14:textId="3AE789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B8557D" w14:paraId="315CA0A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D066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B793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10C5AD4A" w14:textId="7611EF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0A95AADB" w14:textId="530FEA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8452A" w14:textId="65D4C1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2192C" w14:textId="010E10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B8557D" w14:paraId="50C2642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CD1B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5E3D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0C11CBAE" w14:textId="5BF22C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21BF8444" w14:textId="3D0DCF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1E511" w14:textId="7C8B6D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D9824" w14:textId="25D5CC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B8557D" w14:paraId="4E60355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A476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101B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260BD380" w14:textId="4A9E49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2EBD9F75" w14:textId="15DF4A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B09B2" w14:textId="35A0FC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FC25D" w14:textId="2E4C58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B8557D" w14:paraId="6C02153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A1B7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DC46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9D3B6FF" w14:textId="50AB05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2A2034D9" w14:textId="17E84D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82500" w14:textId="49E15B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0455E" w14:textId="151727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B8557D" w14:paraId="0270B66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4D8A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8CB0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2A007F4A" w14:textId="45424E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70200DE0" w14:textId="1C2977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13BF8" w14:textId="044E98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65AA8" w14:textId="19720F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B8557D" w14:paraId="4299248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238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FB09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59C5D044" w14:textId="2E8F6C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14D3AAE1" w14:textId="321933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F3BFA" w14:textId="73CD57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CAF2D" w14:textId="7D2594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B8557D" w14:paraId="20EE3DF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ACDA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F154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7FF0B17D" w14:textId="793438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4FD6010B" w14:textId="5A4AED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2EDEB" w14:textId="44B1DE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E31EE" w14:textId="41C61A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B8557D" w14:paraId="517500B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C2A0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4838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5E725DD" w14:textId="796199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3FA47C3B" w14:textId="6B1007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EC178" w14:textId="3BDCB7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0F0DD" w14:textId="3190E6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B8557D" w14:paraId="25B90A8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9295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31B8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0633992" w14:textId="67BDFC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39A46CBB" w14:textId="0F6A22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C21D7" w14:textId="48C5D3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B2220" w14:textId="4746AF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B8557D" w14:paraId="3882EAC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6B6C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E342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25928EF0" w14:textId="2181D7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02824277" w14:textId="558517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C8853" w14:textId="5BB204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6C1BA" w14:textId="232DE3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B8557D" w14:paraId="22FDE61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628A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1EC9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DDDAACE" w14:textId="5B31D2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4BEE6DC9" w14:textId="544977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6A6C4" w14:textId="0E0FA5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87283" w14:textId="31FC96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B8557D" w14:paraId="0A52952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15D7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B9F4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3FB97893" w14:textId="2951C5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49537D70" w14:textId="67ED2C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009F5" w14:textId="6BC654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AAE6E" w14:textId="2413BD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B8557D" w14:paraId="0E0157C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158F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F5E2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793C47F2" w14:textId="542989E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18A11530" w14:textId="1E450E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69918" w14:textId="6CD9CE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C1292" w14:textId="076261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B8557D" w14:paraId="413A7B8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09CD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CFAF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2A954F18" w14:textId="6BA2AB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3D081260" w14:textId="2DD89A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5D1BA" w14:textId="0319F1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BB924" w14:textId="0D7C7D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B8557D" w14:paraId="44E0F23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302D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1403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25FA0BF3" w14:textId="23EF43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04A92E11" w14:textId="24470D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8EBE9" w14:textId="14763F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F2A28" w14:textId="621DAB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B8557D" w14:paraId="353E592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8C58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DAF1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53B20AC6" w14:textId="7BF836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70542179" w14:textId="04AB31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50D19" w14:textId="2713A5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478E1" w14:textId="2AAD60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B8557D" w14:paraId="0E36013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F327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FDE6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0B37008" w14:textId="52FD63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6EDDA451" w14:textId="12CEE2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5A738" w14:textId="592247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CE97C" w14:textId="3CEC7CD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B8557D" w14:paraId="020FFA7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9FD5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8C25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2FA3F48C" w14:textId="1A4C1F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3FE96538" w14:textId="27BFFC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CDE52" w14:textId="3D30C7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9ECD8" w14:textId="10DA76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B8557D" w14:paraId="3920030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801D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B7CC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652FEAA9" w14:textId="2A1DA2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7A4A50F3" w14:textId="64A62E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06846" w14:textId="3F1ECC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D11C8" w14:textId="180090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B8557D" w14:paraId="47CBF32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096B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35B7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18182A9D" w14:textId="393B15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722788B9" w14:textId="5832B7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50A2E" w14:textId="003376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472FB" w14:textId="414C08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B8557D" w14:paraId="1FD91BD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C158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3C21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630B21DC" w14:textId="7C3022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3D1EE5D7" w14:textId="1776D08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438AD" w14:textId="4B4E95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F414E" w14:textId="243D8E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B8557D" w14:paraId="7F1847B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EAE8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B12B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019D8DD" w14:textId="3C514D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4AA15CB8" w14:textId="656F34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ECECB" w14:textId="6647CD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01451" w14:textId="3F3B6A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B8557D" w14:paraId="00559B6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3D44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291D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5B52935D" w14:textId="7B7C57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09EC4CF3" w14:textId="53F153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0CAE9" w14:textId="0BD7D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5352C" w14:textId="294E96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B8557D" w14:paraId="3A1E0FA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662C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943C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B2990A5" w14:textId="4F7008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549EC6A2" w14:textId="6CAD47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713A2" w14:textId="29F31E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92570" w14:textId="14869B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B8557D" w14:paraId="09BF507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A7A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80A8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8C9CAB2" w14:textId="4DDD2A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3071D1BA" w14:textId="324166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795DA" w14:textId="35C539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C9867" w14:textId="6DC033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B8557D" w14:paraId="43DA521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F46D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D886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63F59A09" w14:textId="53CE7B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60233494" w14:textId="6ED326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50A1A" w14:textId="32C1E7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15658" w14:textId="22FCAA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B8557D" w14:paraId="00E47CD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B702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A6C6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58FE466C" w14:textId="57DB4C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2DE0793F" w14:textId="773838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841D4" w14:textId="51D316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2109F" w14:textId="2B786E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B8557D" w14:paraId="4A84AAE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68FE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BB9E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9B6E90B" w14:textId="704FB9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791731F2" w14:textId="716086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400EF" w14:textId="247A08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49995" w14:textId="157C17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B8557D" w14:paraId="0456DF7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DBF4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FF2B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32CE395B" w14:textId="556DD6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2C7B35B8" w14:textId="06FC1D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8AFA2" w14:textId="6DB429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6A0E2" w14:textId="78CD6D8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B8557D" w14:paraId="6552CF7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67D4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1632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56060F95" w14:textId="536B3B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4190B25A" w14:textId="4D1937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6FDC3" w14:textId="7994D6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1FE39" w14:textId="545079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B8557D" w14:paraId="6B8961F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EAEC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3BCE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162644C" w14:textId="097D7D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16AE9FEA" w14:textId="5B867B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9817D" w14:textId="5A529A2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97C10" w14:textId="70DC07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B8557D" w14:paraId="40C6394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0B0E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E615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B9D40D" w14:textId="5B384F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4208B118" w14:textId="06D99ED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EAC4D" w14:textId="539942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4E3DC" w14:textId="1A939C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B8557D" w14:paraId="7232E5A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F2D4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9059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74E9256F" w14:textId="7EA6CE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2F4E0585" w14:textId="236E52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682FA" w14:textId="3BFBFA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B8B7C" w14:textId="3CE79A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B8557D" w14:paraId="7B4A707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0BD5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D6B2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653C2BB" w14:textId="0BCE4F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76624F6E" w14:textId="5DF65A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E2473" w14:textId="5C4952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9226C" w14:textId="03B9D5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B8557D" w14:paraId="4B2B1236"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A2A6C"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73CA684B" w14:textId="17B9C34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70FF737" w14:textId="5959D3E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8BB718" w14:textId="15F1C8A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FC03CF" w14:textId="18E91D0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B8557D" w14:paraId="12AFD73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67EA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6A39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788FA608" w14:textId="5638EC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39E1859B" w14:textId="50F432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F5929" w14:textId="3072F8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C492A" w14:textId="3E3882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B8557D" w14:paraId="7FD5101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FC4F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4718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7ED51A0A" w14:textId="043AB9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50550072" w14:textId="46A336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EF758" w14:textId="6E4F27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3D452" w14:textId="4A0FE2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B8557D" w14:paraId="25ED02C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785C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3A59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06656A14" w14:textId="0986FD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7BA34645" w14:textId="6A2283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BD06F" w14:textId="75C3FC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80678" w14:textId="72F2A2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B8557D" w14:paraId="49F93696"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FAC2A"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2CC7902" w14:textId="2DAAE6C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94B32F2" w14:textId="10E105A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EE3313" w14:textId="65B785F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2A2C7C" w14:textId="7605B72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B8557D" w14:paraId="4C427F63" w14:textId="77777777" w:rsidTr="00B8557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8AFF267"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363E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44BC8B7" w14:textId="4F13E6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4A5FF8BC" w14:textId="2AE745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61F7C" w14:textId="07A60E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82B40F" w14:textId="666B1C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B8557D" w14:paraId="54C53452" w14:textId="77777777" w:rsidTr="00B8557D">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E1DCDEF"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222E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5DB243B9" w14:textId="176BE4A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1ADCEC72" w14:textId="4FC9FD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79BE5" w14:textId="4148272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468CC" w14:textId="113ABD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B8557D" w14:paraId="04F3CDF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5224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1CF1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5463A85C" w14:textId="5160A46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0E3EB1EF" w14:textId="1424CE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CCF81" w14:textId="645435D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14BC0" w14:textId="632858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B8557D" w14:paraId="668A13D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0F53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CF8B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231DFF8A" w14:textId="7C1AA0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50E1050F" w14:textId="196EE6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BE591" w14:textId="46FEBC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2D2B5" w14:textId="5D73E9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B8557D" w14:paraId="3DB7F2D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8E24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D5AD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D13BC67" w14:textId="01AACE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92FBFD0" w14:textId="45F889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E8D44" w14:textId="45A596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E4989" w14:textId="1463BC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B8557D" w14:paraId="3554EDF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B4B6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8F54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FA6817C" w14:textId="7F8C72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01C2199D" w14:textId="3B24ED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D4BEB" w14:textId="0E038DC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62C79" w14:textId="402F56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B8557D" w14:paraId="1B5DD81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A8FB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8885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5F846805" w14:textId="324EF24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75977AE7" w14:textId="666527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2F01F" w14:textId="26EDFE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2A702" w14:textId="1CDBDB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B8557D" w14:paraId="1021E19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78E1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3213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02DDD12" w14:textId="497BC9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0A86EE2F" w14:textId="6226FA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C311A" w14:textId="5ABBF0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49CD8" w14:textId="75295D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B8557D" w14:paraId="6918CF0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9010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93DD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0B9621EC" w14:textId="27CD50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19A012C9" w14:textId="4E7383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D5767" w14:textId="445E97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ECE9B" w14:textId="299E84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B8557D" w14:paraId="1143216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AF44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AB64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76001503" w14:textId="34DB44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C331603" w14:textId="580711C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07018" w14:textId="138373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91E11" w14:textId="46AAEF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B8557D" w14:paraId="59162C5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470B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4D43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28E944E" w14:textId="4FDA92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2DC4901" w14:textId="278167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98EF2" w14:textId="14997F4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D9CD4" w14:textId="232EC5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B8557D" w14:paraId="3471FAA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099D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BA85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3645475A" w14:textId="7077E0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1ACF2150" w14:textId="5B7442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DB6D5" w14:textId="1D2F6D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BC8C5" w14:textId="1ADB9F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B8557D" w14:paraId="5B2B0C0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A48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A9D41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3C3B5E29" w14:textId="70212A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4C982DE0" w14:textId="350CE32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4C232" w14:textId="0EAD72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AA724" w14:textId="0F7FBE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B8557D" w14:paraId="0A2ABB0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893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9A96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2EA3C53B" w14:textId="058FB0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5BD23DDA" w14:textId="5AECDC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BB0BC" w14:textId="095F9D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7DC4A" w14:textId="689644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B8557D" w14:paraId="7583684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4F11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14C5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51CA17F8" w14:textId="243378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51065CAF" w14:textId="5D448B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E8C5F" w14:textId="49C3BF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C20CF" w14:textId="021C61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B8557D" w14:paraId="1F1CDC6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39B9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5EF1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1FA308E6" w14:textId="4A500F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C991F78" w14:textId="6037112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9161D" w14:textId="6EEDEED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21001" w14:textId="1202858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B8557D" w14:paraId="1807F681"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40B77C"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ACBD5E2" w14:textId="072AFBC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57,285.03 </w:t>
            </w:r>
          </w:p>
        </w:tc>
        <w:tc>
          <w:tcPr>
            <w:tcW w:w="675" w:type="pct"/>
            <w:tcBorders>
              <w:top w:val="nil"/>
              <w:left w:val="nil"/>
              <w:bottom w:val="single" w:sz="4" w:space="0" w:color="000000"/>
              <w:right w:val="single" w:sz="4" w:space="0" w:color="000000"/>
            </w:tcBorders>
            <w:shd w:val="clear" w:color="A5A5A5" w:fill="A5A5A5"/>
            <w:noWrap/>
            <w:vAlign w:val="bottom"/>
            <w:hideMark/>
          </w:tcPr>
          <w:p w14:paraId="18D8FDAB" w14:textId="738430A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788564C" w14:textId="388E118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4637EE6" w14:textId="6B94919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79,555.03 </w:t>
            </w:r>
          </w:p>
        </w:tc>
      </w:tr>
      <w:tr w:rsidR="00B8557D" w14:paraId="2C93C582"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86824"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00FE62D" w14:textId="2050124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7CFE0F8E" w14:textId="33BD887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A7B82B" w14:textId="5D93196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511B5D" w14:textId="5E486E7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r>
      <w:tr w:rsidR="00B8557D" w14:paraId="15FC2FC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CD67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D06B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6448B3F6" w14:textId="186A86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542CD7C1" w14:textId="54FE9E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DFCD3" w14:textId="7B7CAA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91234" w14:textId="014698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B8557D" w14:paraId="65672CA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1CBC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4172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3EE9A017" w14:textId="329BD6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3AF7989" w14:textId="29412B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634D1" w14:textId="0B4A1E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50AAC" w14:textId="67C616C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8557D" w14:paraId="40AE047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9813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E5CA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244D49F" w14:textId="26FD20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59DB7D2" w14:textId="6C1E77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1C7E1" w14:textId="7F32C5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E05B7" w14:textId="5B1ACC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8557D" w14:paraId="4F9D040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D170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A29D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6D42CD2D" w14:textId="208166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36C63587" w14:textId="46A1BB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05162" w14:textId="57DD1D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F1889" w14:textId="60BF87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B8557D" w14:paraId="3DAD1BFF"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06C97"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C42B3D8" w14:textId="10D4FC6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88,265.22 </w:t>
            </w:r>
          </w:p>
        </w:tc>
        <w:tc>
          <w:tcPr>
            <w:tcW w:w="675" w:type="pct"/>
            <w:tcBorders>
              <w:top w:val="nil"/>
              <w:left w:val="nil"/>
              <w:bottom w:val="single" w:sz="4" w:space="0" w:color="000000"/>
              <w:right w:val="single" w:sz="4" w:space="0" w:color="000000"/>
            </w:tcBorders>
            <w:shd w:val="clear" w:color="D8D8D8" w:fill="D8D8D8"/>
            <w:noWrap/>
            <w:vAlign w:val="bottom"/>
            <w:hideMark/>
          </w:tcPr>
          <w:p w14:paraId="55FA6140" w14:textId="2568EA4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71B0CA" w14:textId="393FD48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197F560" w14:textId="44BABB2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1,165.22 </w:t>
            </w:r>
          </w:p>
        </w:tc>
      </w:tr>
      <w:tr w:rsidR="00B8557D" w14:paraId="39F7EBD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7ECD9"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61EF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43DE2C9" w14:textId="6590CE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75320DC3" w14:textId="30F03A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6DC64" w14:textId="4938AE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81A731" w14:textId="3FADD0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B8557D" w14:paraId="33CA024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FD6F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7D57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451443F7" w14:textId="6FAA56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580347F" w14:textId="0CB43B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AB6D8" w14:textId="4C477F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5339E" w14:textId="591327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8557D" w14:paraId="6D9C17B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5208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D954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CD40A59" w14:textId="341AB4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D9DDE76" w14:textId="426F69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C1E73" w14:textId="321793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8E37C" w14:textId="1B5D20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8557D" w14:paraId="7292D48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6912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AB47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752A47BE" w14:textId="3C106D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20F304B" w14:textId="0CC290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C9938" w14:textId="17BDA4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1D4EC972" w14:textId="0440B7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B8557D" w14:paraId="645DCE2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149F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0593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4C5C22F8" w14:textId="44DC35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5B66B93" w14:textId="3E242A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993F5" w14:textId="0466FF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E08A1" w14:textId="02B099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B8557D" w14:paraId="4D02F5F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B44F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2003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28E000B3" w14:textId="3657AD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34879304" w14:textId="6F93344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FDEF0" w14:textId="286259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878E6" w14:textId="0F05EC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B8557D" w14:paraId="315E092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383B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0BBA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02CBE87" w14:textId="47305B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65.00 </w:t>
            </w:r>
          </w:p>
        </w:tc>
        <w:tc>
          <w:tcPr>
            <w:tcW w:w="675" w:type="pct"/>
            <w:tcBorders>
              <w:top w:val="nil"/>
              <w:left w:val="nil"/>
              <w:bottom w:val="single" w:sz="4" w:space="0" w:color="000000"/>
              <w:right w:val="single" w:sz="4" w:space="0" w:color="000000"/>
            </w:tcBorders>
            <w:shd w:val="clear" w:color="auto" w:fill="auto"/>
            <w:noWrap/>
            <w:vAlign w:val="bottom"/>
            <w:hideMark/>
          </w:tcPr>
          <w:p w14:paraId="5F96236C" w14:textId="41A8E9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9D308" w14:textId="390819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1A9DB" w14:textId="4604EA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65.00 </w:t>
            </w:r>
          </w:p>
        </w:tc>
      </w:tr>
      <w:tr w:rsidR="00B8557D" w14:paraId="03BD1D1E"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11745"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C369B90" w14:textId="5F80BBA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7,89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5FAD9EC" w14:textId="122C73D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872142" w14:textId="188F8F1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2139161" w14:textId="4EDA8C8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6,264.75 </w:t>
            </w:r>
          </w:p>
        </w:tc>
      </w:tr>
      <w:tr w:rsidR="00B8557D" w14:paraId="431033A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2CA70"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CE98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0BC8AF47" w14:textId="2785CB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2CF8DD3C" w14:textId="1C91AA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C013D" w14:textId="5025C1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D87514" w14:textId="7842E5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B8557D" w14:paraId="5C2C611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AF1D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C092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8385E1B" w14:textId="76BBBA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057F2773" w14:textId="392AF4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920FE" w14:textId="6A0234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3B5A6" w14:textId="1311AC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B8557D" w14:paraId="19C7A13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4B91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E9BF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30284C3" w14:textId="544696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32ABF67F" w14:textId="6D94F3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C2ED2" w14:textId="4595DE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CE91B" w14:textId="40D1F0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B8557D" w14:paraId="3588F8C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00D0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1784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2AF0EDE0" w14:textId="2B7C25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7E28449" w14:textId="117661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9E386" w14:textId="4E1F8F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A6106" w14:textId="2BFB6F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B8557D" w14:paraId="79D0CCF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BA1D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D530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72A73923" w14:textId="33860C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447EEC0" w14:textId="32FC31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EF91E" w14:textId="3DC025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7C4AC" w14:textId="290C97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8557D" w14:paraId="76F60D0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4927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4FFC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7E548559" w14:textId="1B0CB3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B8C9974" w14:textId="70FBDA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79CD5" w14:textId="6AAC22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858DD" w14:textId="01335A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8557D" w14:paraId="22547F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F5B7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43FB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1E4E2442" w14:textId="518D24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36D1AF59" w14:textId="6894BE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0CC17" w14:textId="356EF3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25144" w14:textId="0DF1A5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B8557D" w14:paraId="0DAFCDB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8B39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E768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5160E9B" w14:textId="4B9B54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A3B29ED" w14:textId="0D516C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425DD" w14:textId="3F9BDE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D750B" w14:textId="796B4E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8557D" w14:paraId="5581D7A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47B9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7307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0DCB3DCB" w14:textId="6F34DE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90E5230" w14:textId="3A13EA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3D32E" w14:textId="113920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95A17" w14:textId="537DA3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8557D" w14:paraId="6735FA4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C184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D70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4C4B3A6E" w14:textId="130F21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D0D67B9" w14:textId="7E913C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11547" w14:textId="25B67F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6FA9FC03" w14:textId="779B6B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B8557D" w14:paraId="7E8EE19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F1A9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BA71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B85D27B" w14:textId="2E32BC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7E88A34" w14:textId="63EBE3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ADEB5" w14:textId="55DD9F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E9C4C" w14:textId="657DEB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8557D" w14:paraId="792C26D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0E00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F50B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68D89D6D" w14:textId="14BF23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591C3EBB" w14:textId="459CB3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F677F" w14:textId="7395E2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24BA1" w14:textId="25E036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B8557D" w14:paraId="6A88384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A1D2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C68E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42717807" w14:textId="6B9E65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6168607" w14:textId="0DA054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07A14" w14:textId="5015C6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DF852AA" w14:textId="1457DE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B8557D" w14:paraId="42A0EA9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39A4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2DFF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577649AA" w14:textId="0AA05F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6FF4D72C" w14:textId="1D2617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F99B7" w14:textId="1973A4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8B627" w14:textId="340F3F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B8557D" w14:paraId="5B0EA74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5207D"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C2FA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moc City</w:t>
            </w:r>
          </w:p>
        </w:tc>
        <w:tc>
          <w:tcPr>
            <w:tcW w:w="777" w:type="pct"/>
            <w:tcBorders>
              <w:top w:val="nil"/>
              <w:left w:val="nil"/>
              <w:bottom w:val="single" w:sz="4" w:space="0" w:color="000000"/>
              <w:right w:val="single" w:sz="4" w:space="0" w:color="000000"/>
            </w:tcBorders>
            <w:shd w:val="clear" w:color="auto" w:fill="auto"/>
            <w:noWrap/>
            <w:vAlign w:val="bottom"/>
            <w:hideMark/>
          </w:tcPr>
          <w:p w14:paraId="624C139F" w14:textId="6FB4C4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B999654" w14:textId="73C0C0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8C6A4" w14:textId="0BEBBA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96F46" w14:textId="5F620A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8557D" w14:paraId="4DBC6B2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3EFE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7A26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16EEED7" w14:textId="01A8C9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7CD6D45" w14:textId="70176A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5CEA0" w14:textId="26ACBF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4B2CF" w14:textId="007A95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8557D" w14:paraId="0A42FCE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729E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F7D5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6D38B7E4" w14:textId="51860B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33F389A2" w14:textId="73F428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3E398" w14:textId="5EEAAA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F0C98" w14:textId="6B8A56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B8557D" w14:paraId="35E736C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D3A6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57CD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FF4447D" w14:textId="0B8FD8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8F44234" w14:textId="49C464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CBA14" w14:textId="570216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B6E68" w14:textId="4E564C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8557D" w14:paraId="280695C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DC744"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2340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53D3A0FA" w14:textId="535F93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8D387E2" w14:textId="7F0ABF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0ECF9" w14:textId="7639F5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326000AC" w14:textId="1DD0A4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B8557D" w14:paraId="4E452B6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C141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A627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02F008A3" w14:textId="15A934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D87F86E" w14:textId="64ED2B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27C09" w14:textId="351D82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B6D6194" w14:textId="5D9C26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B8557D" w14:paraId="35A2575B"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FEB6F"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817DE4F" w14:textId="0BDA8C4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9,750.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6B8667F" w14:textId="0B78EB9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410243" w14:textId="5CB004C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8007C03" w14:textId="4C9447A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4,750.54 </w:t>
            </w:r>
          </w:p>
        </w:tc>
      </w:tr>
      <w:tr w:rsidR="00B8557D" w14:paraId="4669BB8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E16DA"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F660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6BA53FD" w14:textId="0A5052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15350042" w14:textId="3393BC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7944F" w14:textId="552C62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E1543F" w14:textId="434FF3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B8557D" w14:paraId="5EBC9C5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CA859"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34AE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2EBD6153" w14:textId="4C5177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324B8C16" w14:textId="0BF27A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A0727" w14:textId="03A0F2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130DF" w14:textId="0A93C5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B8557D" w14:paraId="5134679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6EB2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83BC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2E5AA18E" w14:textId="084217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5F49103" w14:textId="2A6C84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C046B" w14:textId="40106F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4F25F07" w14:textId="6DE0AD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B8557D" w14:paraId="0CBF327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6A96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CB7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032655A7" w14:textId="29110D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70B094D9" w14:textId="553B63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B36FB" w14:textId="4BA47E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9062F" w14:textId="6D049B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B8557D" w14:paraId="3F86A16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F963C"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34C9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580D4F89" w14:textId="659934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c>
          <w:tcPr>
            <w:tcW w:w="675" w:type="pct"/>
            <w:tcBorders>
              <w:top w:val="nil"/>
              <w:left w:val="nil"/>
              <w:bottom w:val="single" w:sz="4" w:space="0" w:color="000000"/>
              <w:right w:val="single" w:sz="4" w:space="0" w:color="000000"/>
            </w:tcBorders>
            <w:shd w:val="clear" w:color="auto" w:fill="auto"/>
            <w:noWrap/>
            <w:vAlign w:val="bottom"/>
            <w:hideMark/>
          </w:tcPr>
          <w:p w14:paraId="11B1142A" w14:textId="1D1F27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F371E" w14:textId="078F2D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26C04" w14:textId="0A37E2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r>
      <w:tr w:rsidR="00B8557D" w14:paraId="0A439CB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BD9D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107F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696C4A8D" w14:textId="54E31D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7A74F4A9" w14:textId="67C900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AF7BE" w14:textId="49FE31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F3A12" w14:textId="62AC7F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B8557D" w14:paraId="55833E0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083C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B6A7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A9F3709" w14:textId="04A446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390F20C6" w14:textId="155717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910DE" w14:textId="4CDFCD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8CC53" w14:textId="3CA126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B8557D" w14:paraId="52DA356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077E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3AF9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43E3AD7D" w14:textId="663B0C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0835D78" w14:textId="37D562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57BE5" w14:textId="4135AE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EB59D" w14:textId="4376F6D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B8557D" w14:paraId="17A0B7E2"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09E4C"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2057B37" w14:textId="343E329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0,604.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754A9E6" w14:textId="3FF0135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06A9E1" w14:textId="0F65CFB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8B01EF6" w14:textId="7DFA520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79,104.82 </w:t>
            </w:r>
          </w:p>
        </w:tc>
      </w:tr>
      <w:tr w:rsidR="00B8557D" w14:paraId="4F04866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B1DF7"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93D7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A36A7B6" w14:textId="2B424C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DCCC987" w14:textId="7EDBF7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C4D22" w14:textId="6628F4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407EC63" w14:textId="04FAF2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B8557D" w14:paraId="0ADB36C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5019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B1EC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B197E9A" w14:textId="34F4DD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4C1ADBDF" w14:textId="7E0CC5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1D2A7" w14:textId="1E88FA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B25F0" w14:textId="4CD73E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B8557D" w14:paraId="0E9D6E8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1AB9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183C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918FF53" w14:textId="74F682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F07D610" w14:textId="413204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C0585" w14:textId="286725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C93C3" w14:textId="513A4F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8557D" w14:paraId="2A4B150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58D2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4EAC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2D4FDDCA" w14:textId="3AE7EB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6BFC4DC5" w14:textId="6FD528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07208" w14:textId="5DC6DF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3734C" w14:textId="0231AE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B8557D" w14:paraId="697F4FD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1C4D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A5C0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2CC866A9" w14:textId="767473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F172223" w14:textId="0BB8A5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549CB" w14:textId="014DAE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756CC99C" w14:textId="498998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B8557D" w14:paraId="6C3421B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6FA2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72DC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09838742" w14:textId="7DE723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15E8945E" w14:textId="788F7E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0A621" w14:textId="4C8ECF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1FA82" w14:textId="6551CD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B8557D" w14:paraId="0AD2EE2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F720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6681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4692E868" w14:textId="0FFBD5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0CEAB946" w14:textId="7DC21E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25D97" w14:textId="49C0D8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D354F" w14:textId="02630E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B8557D" w14:paraId="03062E3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7B2A0"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C772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5153AA2C" w14:textId="3C5931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11B42AC3" w14:textId="556D41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926F9" w14:textId="53E8D2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8F7C5" w14:textId="530079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B8557D" w14:paraId="2DB7CA2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6B76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6238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229E360F" w14:textId="236CF2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2A8C9785" w14:textId="47CD74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D9A63" w14:textId="235C97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8B656" w14:textId="0CB2F1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B8557D" w14:paraId="07AC785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2E386"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6F961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02DD1D44" w14:textId="45F8DC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c>
          <w:tcPr>
            <w:tcW w:w="675" w:type="pct"/>
            <w:tcBorders>
              <w:top w:val="nil"/>
              <w:left w:val="nil"/>
              <w:bottom w:val="single" w:sz="4" w:space="0" w:color="000000"/>
              <w:right w:val="single" w:sz="4" w:space="0" w:color="000000"/>
            </w:tcBorders>
            <w:shd w:val="clear" w:color="auto" w:fill="auto"/>
            <w:noWrap/>
            <w:vAlign w:val="bottom"/>
            <w:hideMark/>
          </w:tcPr>
          <w:p w14:paraId="77B85C64" w14:textId="3E57A5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D6C5A" w14:textId="6B6362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2AB8F" w14:textId="2C05F1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r>
      <w:tr w:rsidR="00B8557D" w14:paraId="10C4B93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0C6C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72DE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1185D11" w14:textId="6ADC63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EB73BD3" w14:textId="0CFC81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F0802" w14:textId="1A8AD2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32664" w14:textId="2FBB4B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8557D" w14:paraId="456FB95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292F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C6CE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3C7B116B" w14:textId="7AF9F2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5858097D" w14:textId="140D29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0F586" w14:textId="317465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7EBD9" w14:textId="7151D94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B8557D" w14:paraId="7580C515"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588A8"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CF87743" w14:textId="621A2BA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68,483.49 </w:t>
            </w:r>
          </w:p>
        </w:tc>
        <w:tc>
          <w:tcPr>
            <w:tcW w:w="675" w:type="pct"/>
            <w:tcBorders>
              <w:top w:val="nil"/>
              <w:left w:val="nil"/>
              <w:bottom w:val="single" w:sz="4" w:space="0" w:color="000000"/>
              <w:right w:val="single" w:sz="4" w:space="0" w:color="000000"/>
            </w:tcBorders>
            <w:shd w:val="clear" w:color="D8D8D8" w:fill="D8D8D8"/>
            <w:noWrap/>
            <w:vAlign w:val="bottom"/>
            <w:hideMark/>
          </w:tcPr>
          <w:p w14:paraId="23042433" w14:textId="79A3B50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ED90B7" w14:textId="7A55E10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4D5B4AA" w14:textId="4902393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5,983.49 </w:t>
            </w:r>
          </w:p>
        </w:tc>
      </w:tr>
      <w:tr w:rsidR="00B8557D" w14:paraId="5EEEE81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5A2F9"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A1D7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01E97DD5" w14:textId="412382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58D03CE" w14:textId="1BDEF6E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7F538" w14:textId="1029ED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E727CF" w14:textId="49D7D8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B8557D" w14:paraId="33E8181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ACDE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9704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58E451F1" w14:textId="7AF798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c>
          <w:tcPr>
            <w:tcW w:w="675" w:type="pct"/>
            <w:tcBorders>
              <w:top w:val="nil"/>
              <w:left w:val="nil"/>
              <w:bottom w:val="single" w:sz="4" w:space="0" w:color="000000"/>
              <w:right w:val="single" w:sz="4" w:space="0" w:color="000000"/>
            </w:tcBorders>
            <w:shd w:val="clear" w:color="auto" w:fill="auto"/>
            <w:noWrap/>
            <w:vAlign w:val="bottom"/>
            <w:hideMark/>
          </w:tcPr>
          <w:p w14:paraId="4A286CB5" w14:textId="4A411E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F33A6" w14:textId="6A99BC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D1D42" w14:textId="525F13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r>
      <w:tr w:rsidR="00B8557D" w14:paraId="2369656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FE24B"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9583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1496727" w14:textId="5C6EDD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8074013" w14:textId="07E002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1EAF3" w14:textId="4AF25C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B0F4225" w14:textId="1E83E3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557D" w14:paraId="7D019A0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4D43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E6F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507608A2" w14:textId="0B7082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B360CBC" w14:textId="10C1EB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378FD" w14:textId="3E8370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562F2" w14:textId="2F316C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8557D" w14:paraId="4F1A93D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E0C2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419E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018219BF" w14:textId="38729B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772266A9" w14:textId="5B02C5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95D06" w14:textId="74A981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2AFAF" w14:textId="6DB1F5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B8557D" w14:paraId="0850C4E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62241"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CE33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3259963" w14:textId="68B142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47A2DB9" w14:textId="30DA60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90C58" w14:textId="59D377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D9B4271" w14:textId="494AB2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B8557D" w14:paraId="58A8133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F130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910E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42FB9F87" w14:textId="44F236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4A23DDE0" w14:textId="7A102B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3C06D" w14:textId="168348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9FE92" w14:textId="3E678F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B8557D" w14:paraId="60B2D40F"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F6C9BA"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0A5B1C0" w14:textId="16DBB59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c>
          <w:tcPr>
            <w:tcW w:w="675" w:type="pct"/>
            <w:tcBorders>
              <w:top w:val="nil"/>
              <w:left w:val="nil"/>
              <w:bottom w:val="single" w:sz="4" w:space="0" w:color="000000"/>
              <w:right w:val="single" w:sz="4" w:space="0" w:color="000000"/>
            </w:tcBorders>
            <w:shd w:val="clear" w:color="A5A5A5" w:fill="A5A5A5"/>
            <w:noWrap/>
            <w:vAlign w:val="bottom"/>
            <w:hideMark/>
          </w:tcPr>
          <w:p w14:paraId="3FA0C9AC" w14:textId="60275DC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665AACC" w14:textId="561960E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5560962" w14:textId="6A7D2AE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r>
      <w:tr w:rsidR="00B8557D" w14:paraId="40CE4CDE"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E2D06"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E921665" w14:textId="1462149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5720B03" w14:textId="4A2A0FD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1D68A1" w14:textId="5FB7663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43A999" w14:textId="6A96C48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B8557D" w14:paraId="4212A1F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7A4E8"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E445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6E002181" w14:textId="1F5922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6124DA6" w14:textId="0BD97A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98F7A" w14:textId="29A2DF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221AC" w14:textId="63D0CC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B8557D" w14:paraId="264F937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C82C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2FF4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075792CC" w14:textId="70824DD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5A74D56" w14:textId="3B3B50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EC30B" w14:textId="519097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D5EED" w14:textId="37F77C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B8557D" w14:paraId="180363A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8653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0B36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DFFD0B" w14:textId="5C944A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3DFB5B6C" w14:textId="053FA5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F2290" w14:textId="534905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DD077" w14:textId="07FF20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B8557D" w14:paraId="41D2F46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2281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936A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4D269E6" w14:textId="43A797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7359677" w14:textId="4DC04A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A1B16" w14:textId="34B946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DFC3F" w14:textId="17394B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B8557D" w14:paraId="13BEAE3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6BC0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8439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2466CD88" w14:textId="0A394F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16E798AD" w14:textId="4520AD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8D626" w14:textId="491D2B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C5D94" w14:textId="75B32D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B8557D" w14:paraId="665C136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E375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DE9C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15CD9990" w14:textId="4A2E0A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0B88D3E0" w14:textId="3B712E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4F272" w14:textId="093806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5D07C" w14:textId="5D85AC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B8557D" w14:paraId="2998E34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1B8B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79A2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75E165AA" w14:textId="038F9D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61DFF" w14:textId="692610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9A78F" w14:textId="6897A4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E16AD" w14:textId="76D695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B8557D" w14:paraId="0C3AF8A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330E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88E5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0CC8CFA9" w14:textId="7E7027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ED34124" w14:textId="550E9C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6C523" w14:textId="613DD8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5BF5C" w14:textId="6AAD62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B8557D" w14:paraId="11116DE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0E18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9A66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530AE02" w14:textId="2F4BDB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5790433D" w14:textId="471C51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0640F" w14:textId="16C8EB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B78AD" w14:textId="3307EC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B8557D" w14:paraId="239F2BE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1DD8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B8C9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29E01FC" w14:textId="3CF502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02BED4B3" w14:textId="324B18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29AB0" w14:textId="6A916E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5439A" w14:textId="749113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B8557D" w14:paraId="2966966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44FA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F9FF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4CB99835" w14:textId="4679DA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0711074B" w14:textId="7AFCBB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17A26" w14:textId="52DF56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7DC98" w14:textId="5B1F4F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B8557D" w14:paraId="7D55203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599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014F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5701DE3D" w14:textId="06B158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7DB7AA24" w14:textId="7A894C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71B12" w14:textId="4B5ED9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63BE8" w14:textId="13BDE0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B8557D" w14:paraId="747A543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22EF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0376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48AA78C8" w14:textId="32C9FE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EE86EFE" w14:textId="0DE0FB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6D40D" w14:textId="0B8987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1BF08" w14:textId="11EDDA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B8557D" w14:paraId="53E4A53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ED38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57F0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17E787CA" w14:textId="749952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8510C1A" w14:textId="67100A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A125E" w14:textId="70D614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F8094" w14:textId="241032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B8557D" w14:paraId="3337F2B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283E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AD76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2315B9B9" w14:textId="0F7671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1382AFFF" w14:textId="11CCDDD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68F8C" w14:textId="16F569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DB364" w14:textId="755EDE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B8557D" w14:paraId="2FFCE0F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8672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8F30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6D9FC9BA" w14:textId="6CA008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260AC647" w14:textId="6A620C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5663E" w14:textId="73F2E7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000D5" w14:textId="6312A8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B8557D" w14:paraId="564550B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E573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5A94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1FEB2A9C" w14:textId="2B1C08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BCE7026" w14:textId="4C1471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13499" w14:textId="57469E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BC6C4" w14:textId="570CDB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8557D" w14:paraId="119567E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5DAD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92E9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61D3171" w14:textId="67ED51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38FEAD1E" w14:textId="23D116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43569" w14:textId="146335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1CAFE" w14:textId="01B190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B8557D" w14:paraId="58E6D92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0363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D2E1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10D9B65" w14:textId="146DBC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720F3B45" w14:textId="391A0E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1AE24" w14:textId="72560C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28075" w14:textId="48AFA3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B8557D" w14:paraId="1831D11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48B8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A5B6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0C61DE62" w14:textId="2298ED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19D0628" w14:textId="62D6DE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1FAFC" w14:textId="6956EF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64FD8" w14:textId="5B70D3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B8557D" w14:paraId="5AFDDAB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EF4A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BDB2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72C3E52C" w14:textId="7C76E2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603BC00B" w14:textId="1E6A9A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357F6" w14:textId="755A69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25CC6" w14:textId="017A52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B8557D" w14:paraId="4F04C14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B8C1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96B3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0B935E00" w14:textId="627334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2F89D5E1" w14:textId="5AE42D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EF533" w14:textId="357373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184E9" w14:textId="19E096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B8557D" w14:paraId="326E7B8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68F9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F57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717A5DBE" w14:textId="4EC0B3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7E6B3E1A" w14:textId="42D5C5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A63DA" w14:textId="61B21E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59E81" w14:textId="072D6C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B8557D" w14:paraId="4652F60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5BA8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136F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62B57EFC" w14:textId="3572E6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67D575AB" w14:textId="7EE5A4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FFF16" w14:textId="0846CC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999EE" w14:textId="76CDC7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B8557D" w14:paraId="45BC23E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4A48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9E92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45114F1C" w14:textId="0A6A9B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4414C0E2" w14:textId="18AA29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88487" w14:textId="5A8DBF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1147E" w14:textId="14CD6E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B8557D" w14:paraId="6E75475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93D3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D3B1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4780EDB2" w14:textId="118D63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382BA7AC" w14:textId="4413A6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C3B6F" w14:textId="169822D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11C3E" w14:textId="0B89DE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B8557D" w14:paraId="124FEF1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FE0F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6AC2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32279CD4" w14:textId="620C2D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34B83520" w14:textId="1A773E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AEABD" w14:textId="10D855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C0D87" w14:textId="13AEB1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B8557D" w14:paraId="574B3771"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38FA2"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AFA0A9F" w14:textId="3105D85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c>
          <w:tcPr>
            <w:tcW w:w="675" w:type="pct"/>
            <w:tcBorders>
              <w:top w:val="nil"/>
              <w:left w:val="nil"/>
              <w:bottom w:val="single" w:sz="4" w:space="0" w:color="000000"/>
              <w:right w:val="single" w:sz="4" w:space="0" w:color="000000"/>
            </w:tcBorders>
            <w:shd w:val="clear" w:color="D8D8D8" w:fill="D8D8D8"/>
            <w:noWrap/>
            <w:vAlign w:val="bottom"/>
            <w:hideMark/>
          </w:tcPr>
          <w:p w14:paraId="65766E9E" w14:textId="47938C0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7EA328" w14:textId="23A9045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45DD65" w14:textId="7D4BD28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r>
      <w:tr w:rsidR="00B8557D" w14:paraId="33FC039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ADC63"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5C93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C04F137" w14:textId="79F370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A6814F" w14:textId="309054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B5B44" w14:textId="0A2769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8EF95" w14:textId="564C7E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B8557D" w14:paraId="72EFDD7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2AE3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35A1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922F3F9" w14:textId="4827E2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68155" w14:textId="2B5506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C669C" w14:textId="37EE44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92226" w14:textId="6D0371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B8557D" w14:paraId="6856689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06AB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A966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1BC959AB" w14:textId="07B40B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1681C3F3" w14:textId="2D19E9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6F80E" w14:textId="59DD07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6DC18" w14:textId="786A3F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B8557D" w14:paraId="08E893D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7944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0CB8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378BC791" w14:textId="7896C9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0873C5E5" w14:textId="3231CA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B88DA" w14:textId="791261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E08E9" w14:textId="66993A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B8557D" w14:paraId="086D6BD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C2D4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1703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69A6751" w14:textId="318CAF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7A3B9B" w14:textId="7881CD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D9774" w14:textId="49DEB0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81794" w14:textId="65354F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B8557D" w14:paraId="7D5F2EA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E361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D482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14C4C992" w14:textId="4D3B5B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5C75A6A0" w14:textId="64B65B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637FF" w14:textId="1B1B76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EEC61" w14:textId="48EBF0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B8557D" w14:paraId="48DDEBD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DF90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7C0F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4D360E8" w14:textId="4238B8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4C398A8F" w14:textId="7121F2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56777" w14:textId="2408CF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F2010" w14:textId="7A428D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B8557D" w14:paraId="29A3299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E664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5DE2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5D7922E9" w14:textId="33519E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B3D3830" w14:textId="09567A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1405C" w14:textId="60C392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EE8BB" w14:textId="36C48B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B8557D" w14:paraId="46B1982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EA57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FE2B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7CC93768" w14:textId="4A3F66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4E5F8213" w14:textId="2A0190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DDEF4" w14:textId="3073A2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F1E7E" w14:textId="3A8518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B8557D" w14:paraId="67712FD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7A60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83BE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EBF921E" w14:textId="595FBA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6556A61" w14:textId="76B606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EF137" w14:textId="734FE8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8ACFC" w14:textId="0C716F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B8557D" w14:paraId="468F2BB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615D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0A9C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253F0F71" w14:textId="6FCEDC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162.37 </w:t>
            </w:r>
          </w:p>
        </w:tc>
        <w:tc>
          <w:tcPr>
            <w:tcW w:w="675" w:type="pct"/>
            <w:tcBorders>
              <w:top w:val="nil"/>
              <w:left w:val="nil"/>
              <w:bottom w:val="single" w:sz="4" w:space="0" w:color="000000"/>
              <w:right w:val="single" w:sz="4" w:space="0" w:color="000000"/>
            </w:tcBorders>
            <w:shd w:val="clear" w:color="auto" w:fill="auto"/>
            <w:noWrap/>
            <w:vAlign w:val="bottom"/>
            <w:hideMark/>
          </w:tcPr>
          <w:p w14:paraId="7F402016" w14:textId="0285CA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BFB7B" w14:textId="0884B1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B7186" w14:textId="43A23E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162.37 </w:t>
            </w:r>
          </w:p>
        </w:tc>
      </w:tr>
      <w:tr w:rsidR="00B8557D" w14:paraId="5E935EE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C3BF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5F0B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1B515383" w14:textId="209B78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19FD7BB2" w14:textId="56701D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F0A7F" w14:textId="083BA6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271C5" w14:textId="538E0F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B8557D" w14:paraId="2F7C538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D3AB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2FE3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43CF3522" w14:textId="668A1D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F36392E" w14:textId="01D6FD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CA620" w14:textId="7F4A04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E02C0" w14:textId="32091F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B8557D" w14:paraId="595648F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CF20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CDE4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49E89320" w14:textId="0629E7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7A610F15" w14:textId="2AE354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C9E5F" w14:textId="5C66D7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4AB8E" w14:textId="660CC7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B8557D" w14:paraId="6AF8BAF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A188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BC2F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25045CD9" w14:textId="6859A4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36AAAE7" w14:textId="7050CE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B30FE" w14:textId="1BD033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34847" w14:textId="332933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B8557D" w14:paraId="6592F19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A44A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915F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6ED316C" w14:textId="2587C2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048DE404" w14:textId="14FC79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11098" w14:textId="6B1E5A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67853" w14:textId="2C8A95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B8557D" w14:paraId="1ABD032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A840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88C9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CF53FBC" w14:textId="0EDAC1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179AFDD2" w14:textId="6CC603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811C5" w14:textId="3F188F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E7A0C" w14:textId="51D3F1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B8557D" w14:paraId="6F78E55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E3B5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8A677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554AA33" w14:textId="15A87A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C124936" w14:textId="533F52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F588F" w14:textId="4D02F61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54BC8" w14:textId="4EE699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B8557D" w14:paraId="071A350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3F2F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D6B1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62512385" w14:textId="53A4C3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5DCC95EF" w14:textId="281B66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0CBE4" w14:textId="62829A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AAA0C" w14:textId="3F2487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B8557D" w14:paraId="1A3C6C6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0F68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E809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488221C" w14:textId="678732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45914C63" w14:textId="71CAF7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C3EFD" w14:textId="1A8511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965A0" w14:textId="4EC32A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B8557D" w14:paraId="0C59BFF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6F3D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4A1A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130B09EC" w14:textId="02653E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29884C52" w14:textId="3CAA49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4B85C" w14:textId="654784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181B5" w14:textId="738687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B8557D" w14:paraId="2E09B11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63DF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3573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ED68F55" w14:textId="498FC5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6845975A" w14:textId="2CCFE5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C51FA" w14:textId="5D2C0F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1CE71" w14:textId="799B3F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B8557D" w14:paraId="4EA3B66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BE31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3255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07DB9754" w14:textId="48B08B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0E493182" w14:textId="58FC61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D0059" w14:textId="488B3E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3320C" w14:textId="3B32A0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B8557D" w14:paraId="48B078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A32A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7618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69855EEB" w14:textId="0F1361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3C974645" w14:textId="5E1F4C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FAA4C" w14:textId="11712F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4E84B" w14:textId="2BB478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B8557D" w14:paraId="6972144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834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4423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4DCC2B90" w14:textId="1D5735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2CB02461" w14:textId="54C634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07ABF" w14:textId="115B35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1E59B" w14:textId="07E2B5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B8557D" w14:paraId="16A8B62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168C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E4BF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ED67970" w14:textId="3AC120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FD84A5" w14:textId="6BCEB1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6884F" w14:textId="317D5A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7F46C" w14:textId="7716474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8557D" w14:paraId="5217F8A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053E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0849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286A5D82" w14:textId="7DDEF6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13920BDC" w14:textId="29261C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DC346" w14:textId="7502B5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931CB" w14:textId="419BDB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B8557D" w14:paraId="68171DA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B42E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2C47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3A86273" w14:textId="1FDAAA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0DD59F5C" w14:textId="49D1FA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F4E22" w14:textId="021BA8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553A8" w14:textId="37898A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B8557D" w14:paraId="5AB77188"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DAB19E"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35DCDB95" w14:textId="4911E10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c>
          <w:tcPr>
            <w:tcW w:w="675" w:type="pct"/>
            <w:tcBorders>
              <w:top w:val="nil"/>
              <w:left w:val="nil"/>
              <w:bottom w:val="single" w:sz="4" w:space="0" w:color="000000"/>
              <w:right w:val="single" w:sz="4" w:space="0" w:color="000000"/>
            </w:tcBorders>
            <w:shd w:val="clear" w:color="D8D8D8" w:fill="D8D8D8"/>
            <w:noWrap/>
            <w:vAlign w:val="bottom"/>
            <w:hideMark/>
          </w:tcPr>
          <w:p w14:paraId="74E0AD28" w14:textId="7CAC15D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5FC30D" w14:textId="7D99679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CABCBC" w14:textId="0FA5950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r>
      <w:tr w:rsidR="00B8557D" w14:paraId="5AA71E3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B4459"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9F14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D3A4706" w14:textId="4E16F9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6FC39249" w14:textId="6C476D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FE3F2" w14:textId="2E08BC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88446" w14:textId="4DAF8B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B8557D" w14:paraId="6196AE4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FD576"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CFEC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5F65216" w14:textId="26710E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65B7E843" w14:textId="4CAAD6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63D1C" w14:textId="0064B4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35528" w14:textId="5E5D7A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B8557D" w14:paraId="669291F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8D65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303A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541FB485" w14:textId="0E7361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5D3B84" w14:textId="74437F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111B2" w14:textId="2BAA90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08BDF" w14:textId="5C244B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8557D" w14:paraId="1EA2A58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5EA0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EC9D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1032B7D2" w14:textId="11563A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04C29DED" w14:textId="2B3C64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14E23" w14:textId="64FE66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F61AB" w14:textId="103D9A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B8557D" w14:paraId="26CCC67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40B2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D717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6297FF29" w14:textId="597C9F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7C24A2A1" w14:textId="1E0202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FF96B" w14:textId="3A9E71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04C52" w14:textId="686EBA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B8557D" w14:paraId="7FF10C9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5E96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7835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7B64432" w14:textId="320A1C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666316B7" w14:textId="40D4F3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B618C" w14:textId="73A877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9DD05" w14:textId="2C44D6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B8557D" w14:paraId="7F37947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DE74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EA5E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2CD036BD" w14:textId="7BD7E48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AD0A8A2" w14:textId="691580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21CA1" w14:textId="5D4121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114CC" w14:textId="00613E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B8557D" w14:paraId="0DAD6DC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6DE6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F4BD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029E68CE" w14:textId="3F3E2B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7628F" w14:textId="2853A9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CB284" w14:textId="4E5FA6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91CA9" w14:textId="7AF5B5A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B8557D" w14:paraId="038DD86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8C11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51EE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5AAF1B38" w14:textId="1EE997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0AB41FFE" w14:textId="43C407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C1549" w14:textId="1B9DE5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96C56" w14:textId="44406A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B8557D" w14:paraId="0BE1778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424A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0470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7CE1E8AD" w14:textId="45B8FB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01A82ED6" w14:textId="27877F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97021" w14:textId="5F18D6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F7828" w14:textId="09F553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B8557D" w14:paraId="3E5E22E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341D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2DA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5C6C5C3" w14:textId="4A334D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659DC53F" w14:textId="5A5579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4E204" w14:textId="063F72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FB562" w14:textId="5FCAD2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B8557D" w14:paraId="56EE7CF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CE70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711C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13A258F6" w14:textId="1FE694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129.47 </w:t>
            </w:r>
          </w:p>
        </w:tc>
        <w:tc>
          <w:tcPr>
            <w:tcW w:w="675" w:type="pct"/>
            <w:tcBorders>
              <w:top w:val="nil"/>
              <w:left w:val="nil"/>
              <w:bottom w:val="single" w:sz="4" w:space="0" w:color="000000"/>
              <w:right w:val="single" w:sz="4" w:space="0" w:color="000000"/>
            </w:tcBorders>
            <w:shd w:val="clear" w:color="auto" w:fill="auto"/>
            <w:noWrap/>
            <w:vAlign w:val="bottom"/>
            <w:hideMark/>
          </w:tcPr>
          <w:p w14:paraId="563BA264" w14:textId="2E45FE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1CC0A" w14:textId="03DED9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D832F" w14:textId="062AFC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129.47 </w:t>
            </w:r>
          </w:p>
        </w:tc>
      </w:tr>
      <w:tr w:rsidR="00B8557D" w14:paraId="1D99028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CCFD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F641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21AEDA03" w14:textId="7DC8DC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E65E7" w14:textId="643FFE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82D55" w14:textId="595836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FC443" w14:textId="17CD02A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B8557D" w14:paraId="70710D9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2B3C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7001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638B560C" w14:textId="6FEA7F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7370EAD4" w14:textId="74A7CC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DAEB7" w14:textId="4C4D28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48B4E" w14:textId="252138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B8557D" w14:paraId="558DEE7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36D6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861D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63DED50" w14:textId="7D622D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50C5F419" w14:textId="264BCC4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23B59" w14:textId="287AF2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B9E20" w14:textId="43B4F5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B8557D" w14:paraId="1B59A160"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0237F4"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0D296BA1" w14:textId="0670383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12A6C1" w14:textId="1B23279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93F47C" w14:textId="56B9551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16FFA1" w14:textId="1B5FCA7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B8557D" w14:paraId="33257B2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0AA3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E6DE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02BD931" w14:textId="641A20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1D37FA34" w14:textId="50F04A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668B9" w14:textId="6F9021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C2DCA" w14:textId="3193C7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B8557D" w14:paraId="3DF05BE9"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F20F56"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4443285D" w14:textId="3561CD8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494,584.80 </w:t>
            </w:r>
          </w:p>
        </w:tc>
        <w:tc>
          <w:tcPr>
            <w:tcW w:w="675" w:type="pct"/>
            <w:tcBorders>
              <w:top w:val="nil"/>
              <w:left w:val="nil"/>
              <w:bottom w:val="single" w:sz="4" w:space="0" w:color="000000"/>
              <w:right w:val="single" w:sz="4" w:space="0" w:color="000000"/>
            </w:tcBorders>
            <w:shd w:val="clear" w:color="A5A5A5" w:fill="A5A5A5"/>
            <w:noWrap/>
            <w:vAlign w:val="bottom"/>
            <w:hideMark/>
          </w:tcPr>
          <w:p w14:paraId="5F70549F" w14:textId="3A319D8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36B339F" w14:textId="48935E8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2A84F1F" w14:textId="52705E0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494,584.80 </w:t>
            </w:r>
          </w:p>
        </w:tc>
      </w:tr>
      <w:tr w:rsidR="00B8557D" w14:paraId="302025E1"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2D907"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0D4CC427" w14:textId="3625A34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c>
          <w:tcPr>
            <w:tcW w:w="675" w:type="pct"/>
            <w:tcBorders>
              <w:top w:val="nil"/>
              <w:left w:val="nil"/>
              <w:bottom w:val="single" w:sz="4" w:space="0" w:color="000000"/>
              <w:right w:val="single" w:sz="4" w:space="0" w:color="000000"/>
            </w:tcBorders>
            <w:shd w:val="clear" w:color="D8D8D8" w:fill="D8D8D8"/>
            <w:noWrap/>
            <w:vAlign w:val="bottom"/>
            <w:hideMark/>
          </w:tcPr>
          <w:p w14:paraId="550DC124" w14:textId="3C13B04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B76C08" w14:textId="078BA33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B81C3E" w14:textId="190630E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r>
      <w:tr w:rsidR="00B8557D" w14:paraId="579C751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9FAC9"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6C6E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5038D273" w14:textId="33F0EE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290.00 </w:t>
            </w:r>
          </w:p>
        </w:tc>
        <w:tc>
          <w:tcPr>
            <w:tcW w:w="675" w:type="pct"/>
            <w:tcBorders>
              <w:top w:val="nil"/>
              <w:left w:val="nil"/>
              <w:bottom w:val="single" w:sz="4" w:space="0" w:color="000000"/>
              <w:right w:val="single" w:sz="4" w:space="0" w:color="000000"/>
            </w:tcBorders>
            <w:shd w:val="clear" w:color="auto" w:fill="auto"/>
            <w:noWrap/>
            <w:vAlign w:val="bottom"/>
            <w:hideMark/>
          </w:tcPr>
          <w:p w14:paraId="2EEE5368" w14:textId="61E96D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28E28" w14:textId="35CE05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4520C" w14:textId="05FD45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290.00 </w:t>
            </w:r>
          </w:p>
        </w:tc>
      </w:tr>
      <w:tr w:rsidR="00B8557D" w14:paraId="23E006B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3FDC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C2EC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84CA1C6" w14:textId="2E8632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2EE71C52" w14:textId="3C93E7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64523" w14:textId="365C79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73745" w14:textId="1E2B0D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B8557D" w14:paraId="2687155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F751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C244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5837F28F" w14:textId="77E0FE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613814" w14:textId="79D9046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15931" w14:textId="2FDD45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78572" w14:textId="33CBF5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570.00 </w:t>
            </w:r>
          </w:p>
        </w:tc>
      </w:tr>
      <w:tr w:rsidR="00B8557D" w14:paraId="474674C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9B96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9F98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60C7C0AF" w14:textId="044CDC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6A37DC54" w14:textId="2BB442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C6BC9" w14:textId="0B846B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00618" w14:textId="36D25B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B8557D" w14:paraId="6938908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BAB2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1A00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6BC4200D" w14:textId="6FF5E7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5E0E7CE5" w14:textId="0690A9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A45DD" w14:textId="3C264E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725FA" w14:textId="5AFEA2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B8557D" w14:paraId="0CB019C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C96E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6074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525286E3" w14:textId="2447E9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0.00 </w:t>
            </w:r>
          </w:p>
        </w:tc>
        <w:tc>
          <w:tcPr>
            <w:tcW w:w="675" w:type="pct"/>
            <w:tcBorders>
              <w:top w:val="nil"/>
              <w:left w:val="nil"/>
              <w:bottom w:val="single" w:sz="4" w:space="0" w:color="000000"/>
              <w:right w:val="single" w:sz="4" w:space="0" w:color="000000"/>
            </w:tcBorders>
            <w:shd w:val="clear" w:color="auto" w:fill="auto"/>
            <w:noWrap/>
            <w:vAlign w:val="bottom"/>
            <w:hideMark/>
          </w:tcPr>
          <w:p w14:paraId="430D869C" w14:textId="76A943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1E7D5" w14:textId="171930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7DC6C" w14:textId="27F757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0.00 </w:t>
            </w:r>
          </w:p>
        </w:tc>
      </w:tr>
      <w:tr w:rsidR="00B8557D" w14:paraId="6FE7F16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A2C4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18E1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2E14CA38" w14:textId="1FB6CA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6E9E934B" w14:textId="72C051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592FD" w14:textId="648898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4DFBC" w14:textId="2C923F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B8557D" w14:paraId="2547DC9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41E6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E711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633550E0" w14:textId="287712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0F6C9332" w14:textId="5C73A3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79544" w14:textId="599540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64311" w14:textId="0470D5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B8557D" w14:paraId="2660C3A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53DA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C0CF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030AF20C" w14:textId="19B8AD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5F4694F" w14:textId="73D8DF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8E953" w14:textId="218D40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BD5AA" w14:textId="743F11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557D" w14:paraId="1468FA8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EE94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7720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402E4358" w14:textId="47ABCD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49DA67C7" w14:textId="5FB464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C0AD8" w14:textId="3233ADC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8DA3B" w14:textId="748C30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B8557D" w14:paraId="22A8D25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EDE0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7E6F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6E37AD3" w14:textId="380BF2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1FEBD13D" w14:textId="39E564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6C9CF" w14:textId="2872E2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8C9F7" w14:textId="694124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B8557D" w14:paraId="5A6C3D1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908C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2793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mulog</w:t>
            </w:r>
          </w:p>
        </w:tc>
        <w:tc>
          <w:tcPr>
            <w:tcW w:w="777" w:type="pct"/>
            <w:tcBorders>
              <w:top w:val="nil"/>
              <w:left w:val="nil"/>
              <w:bottom w:val="single" w:sz="4" w:space="0" w:color="000000"/>
              <w:right w:val="single" w:sz="4" w:space="0" w:color="000000"/>
            </w:tcBorders>
            <w:shd w:val="clear" w:color="auto" w:fill="auto"/>
            <w:noWrap/>
            <w:vAlign w:val="bottom"/>
            <w:hideMark/>
          </w:tcPr>
          <w:p w14:paraId="3F21BC74" w14:textId="38B1D9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36.00 </w:t>
            </w:r>
          </w:p>
        </w:tc>
        <w:tc>
          <w:tcPr>
            <w:tcW w:w="675" w:type="pct"/>
            <w:tcBorders>
              <w:top w:val="nil"/>
              <w:left w:val="nil"/>
              <w:bottom w:val="single" w:sz="4" w:space="0" w:color="000000"/>
              <w:right w:val="single" w:sz="4" w:space="0" w:color="000000"/>
            </w:tcBorders>
            <w:shd w:val="clear" w:color="auto" w:fill="auto"/>
            <w:noWrap/>
            <w:vAlign w:val="bottom"/>
            <w:hideMark/>
          </w:tcPr>
          <w:p w14:paraId="0C4776D3" w14:textId="0AA30E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63779" w14:textId="3C57B4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AE6FC" w14:textId="411469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36.00 </w:t>
            </w:r>
          </w:p>
        </w:tc>
      </w:tr>
      <w:tr w:rsidR="00B8557D" w14:paraId="603E536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FA83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432A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B68C646" w14:textId="7F7BB8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7D8B6ACE" w14:textId="74A4F63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D58F2" w14:textId="07FB38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A1C5A" w14:textId="14E407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B8557D" w14:paraId="2DE4FCB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284C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D023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75CAC0BC" w14:textId="42FB3F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c>
          <w:tcPr>
            <w:tcW w:w="675" w:type="pct"/>
            <w:tcBorders>
              <w:top w:val="nil"/>
              <w:left w:val="nil"/>
              <w:bottom w:val="single" w:sz="4" w:space="0" w:color="000000"/>
              <w:right w:val="single" w:sz="4" w:space="0" w:color="000000"/>
            </w:tcBorders>
            <w:shd w:val="clear" w:color="auto" w:fill="auto"/>
            <w:noWrap/>
            <w:vAlign w:val="bottom"/>
            <w:hideMark/>
          </w:tcPr>
          <w:p w14:paraId="7E50D472" w14:textId="3A2D3C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305D5" w14:textId="132334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3B649" w14:textId="3F0733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r>
      <w:tr w:rsidR="00B8557D" w14:paraId="67281C3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0BFF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24B3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545D4670" w14:textId="79DE0C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9642A61" w14:textId="4EB5AC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A9019" w14:textId="31E976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6E626" w14:textId="2B33CC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557D" w14:paraId="5C98349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E5C3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490B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7D204AB7" w14:textId="4AF53B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5ADF3C19" w14:textId="2455F1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18165" w14:textId="775D1A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DD243" w14:textId="56BED7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B8557D" w14:paraId="14F0409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7A14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2579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5CC703EF" w14:textId="5C27C7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EDDFC" w14:textId="1D65A0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6F78C" w14:textId="74B65C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37805" w14:textId="327E83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B8557D" w14:paraId="462683E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9D1F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8E20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4373CC3B" w14:textId="0059B8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4C6EDB49" w14:textId="1250C5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F4FEB" w14:textId="14B635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9C064" w14:textId="1DF6B8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B8557D" w14:paraId="5F4A3C7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E60D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6465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7EF450F6" w14:textId="7261CA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DD2EEC4" w14:textId="6C7BD9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EC9B8" w14:textId="520DDB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D5CB4" w14:textId="17D702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557D" w14:paraId="4BC6941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E30E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6733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1B9FF841" w14:textId="741D07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630.27 </w:t>
            </w:r>
          </w:p>
        </w:tc>
        <w:tc>
          <w:tcPr>
            <w:tcW w:w="675" w:type="pct"/>
            <w:tcBorders>
              <w:top w:val="nil"/>
              <w:left w:val="nil"/>
              <w:bottom w:val="single" w:sz="4" w:space="0" w:color="000000"/>
              <w:right w:val="single" w:sz="4" w:space="0" w:color="000000"/>
            </w:tcBorders>
            <w:shd w:val="clear" w:color="auto" w:fill="auto"/>
            <w:noWrap/>
            <w:vAlign w:val="bottom"/>
            <w:hideMark/>
          </w:tcPr>
          <w:p w14:paraId="63038A36" w14:textId="228B47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A2717" w14:textId="7358E8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A5F4A" w14:textId="3C306C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630.27 </w:t>
            </w:r>
          </w:p>
        </w:tc>
      </w:tr>
      <w:tr w:rsidR="00B8557D" w14:paraId="6527FB4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C1A0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EAEE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9B85DCE" w14:textId="6D94F6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c>
          <w:tcPr>
            <w:tcW w:w="675" w:type="pct"/>
            <w:tcBorders>
              <w:top w:val="nil"/>
              <w:left w:val="nil"/>
              <w:bottom w:val="single" w:sz="4" w:space="0" w:color="000000"/>
              <w:right w:val="single" w:sz="4" w:space="0" w:color="000000"/>
            </w:tcBorders>
            <w:shd w:val="clear" w:color="auto" w:fill="auto"/>
            <w:noWrap/>
            <w:vAlign w:val="bottom"/>
            <w:hideMark/>
          </w:tcPr>
          <w:p w14:paraId="30F3A724" w14:textId="7F28CB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FDAEF" w14:textId="7C837B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EC7E9" w14:textId="054A06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r>
      <w:tr w:rsidR="00B8557D" w14:paraId="2693DDCD"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EBCA3"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00F792C2" w14:textId="3038396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3,050.67 </w:t>
            </w:r>
          </w:p>
        </w:tc>
        <w:tc>
          <w:tcPr>
            <w:tcW w:w="675" w:type="pct"/>
            <w:tcBorders>
              <w:top w:val="nil"/>
              <w:left w:val="nil"/>
              <w:bottom w:val="single" w:sz="4" w:space="0" w:color="000000"/>
              <w:right w:val="single" w:sz="4" w:space="0" w:color="000000"/>
            </w:tcBorders>
            <w:shd w:val="clear" w:color="D8D8D8" w:fill="D8D8D8"/>
            <w:noWrap/>
            <w:vAlign w:val="bottom"/>
            <w:hideMark/>
          </w:tcPr>
          <w:p w14:paraId="34C5D247" w14:textId="284315E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20B14E" w14:textId="31BED1B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3ED591" w14:textId="4A5C6C6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3,050.67 </w:t>
            </w:r>
          </w:p>
        </w:tc>
      </w:tr>
      <w:tr w:rsidR="00B8557D" w14:paraId="444F9AF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0D38F"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0DB1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66D2FF00" w14:textId="376F03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78D9724" w14:textId="43153F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C0863" w14:textId="63A1CB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A7C4F" w14:textId="5612B8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557D" w14:paraId="65DCD97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905B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E3F3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2ABD7C2" w14:textId="694E20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898.63 </w:t>
            </w:r>
          </w:p>
        </w:tc>
        <w:tc>
          <w:tcPr>
            <w:tcW w:w="675" w:type="pct"/>
            <w:tcBorders>
              <w:top w:val="nil"/>
              <w:left w:val="nil"/>
              <w:bottom w:val="single" w:sz="4" w:space="0" w:color="000000"/>
              <w:right w:val="single" w:sz="4" w:space="0" w:color="000000"/>
            </w:tcBorders>
            <w:shd w:val="clear" w:color="auto" w:fill="auto"/>
            <w:noWrap/>
            <w:vAlign w:val="bottom"/>
            <w:hideMark/>
          </w:tcPr>
          <w:p w14:paraId="6580D87C" w14:textId="15E727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DF0EE" w14:textId="769501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092CF" w14:textId="20D17B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898.63 </w:t>
            </w:r>
          </w:p>
        </w:tc>
      </w:tr>
      <w:tr w:rsidR="00B8557D" w14:paraId="033CE13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F113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3DE7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6CA6E9F" w14:textId="641C98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c>
          <w:tcPr>
            <w:tcW w:w="675" w:type="pct"/>
            <w:tcBorders>
              <w:top w:val="nil"/>
              <w:left w:val="nil"/>
              <w:bottom w:val="single" w:sz="4" w:space="0" w:color="000000"/>
              <w:right w:val="single" w:sz="4" w:space="0" w:color="000000"/>
            </w:tcBorders>
            <w:shd w:val="clear" w:color="auto" w:fill="auto"/>
            <w:noWrap/>
            <w:vAlign w:val="bottom"/>
            <w:hideMark/>
          </w:tcPr>
          <w:p w14:paraId="5F02991C" w14:textId="16E887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8AEBA" w14:textId="3D3FE4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3CA19" w14:textId="092A2B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r>
      <w:tr w:rsidR="00B8557D" w14:paraId="2F6FEC0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924C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463F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3E1C2019" w14:textId="409E4B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808346D" w14:textId="0F77B2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00F2A" w14:textId="209F48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2A8BB" w14:textId="58D6C1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557D" w14:paraId="23637A0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F413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6491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3C9F4E2D" w14:textId="2408EB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686E51F" w14:textId="1223A8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0A8C2" w14:textId="293C3E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6F3CA" w14:textId="2E9E21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8557D" w14:paraId="58999397"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4C483D"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B7C17C4" w14:textId="0FEA740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040,088.34 </w:t>
            </w:r>
          </w:p>
        </w:tc>
        <w:tc>
          <w:tcPr>
            <w:tcW w:w="675" w:type="pct"/>
            <w:tcBorders>
              <w:top w:val="nil"/>
              <w:left w:val="nil"/>
              <w:bottom w:val="single" w:sz="4" w:space="0" w:color="000000"/>
              <w:right w:val="single" w:sz="4" w:space="0" w:color="000000"/>
            </w:tcBorders>
            <w:shd w:val="clear" w:color="D8D8D8" w:fill="D8D8D8"/>
            <w:noWrap/>
            <w:vAlign w:val="bottom"/>
            <w:hideMark/>
          </w:tcPr>
          <w:p w14:paraId="02A8783F" w14:textId="3ACF4DE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19CBA7" w14:textId="3C41BD5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A67314" w14:textId="522B83F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040,088.34 </w:t>
            </w:r>
          </w:p>
        </w:tc>
      </w:tr>
      <w:tr w:rsidR="00B8557D" w14:paraId="7038D67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FF315"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D1D5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9BB2244" w14:textId="16424F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47,775.13 </w:t>
            </w:r>
          </w:p>
        </w:tc>
        <w:tc>
          <w:tcPr>
            <w:tcW w:w="675" w:type="pct"/>
            <w:tcBorders>
              <w:top w:val="nil"/>
              <w:left w:val="nil"/>
              <w:bottom w:val="single" w:sz="4" w:space="0" w:color="000000"/>
              <w:right w:val="single" w:sz="4" w:space="0" w:color="000000"/>
            </w:tcBorders>
            <w:shd w:val="clear" w:color="auto" w:fill="auto"/>
            <w:noWrap/>
            <w:vAlign w:val="bottom"/>
            <w:hideMark/>
          </w:tcPr>
          <w:p w14:paraId="0B1E631F" w14:textId="3F1BE6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D5CA0" w14:textId="4A9661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74117" w14:textId="3AA40C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47,775.13 </w:t>
            </w:r>
          </w:p>
        </w:tc>
      </w:tr>
      <w:tr w:rsidR="00B8557D" w14:paraId="6C42DDB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8552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8267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512886E2" w14:textId="59B030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1ACB7C46" w14:textId="4BCB19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B39B0" w14:textId="0263D9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0C784" w14:textId="7EF6FF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B8557D" w14:paraId="2417BC6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1336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E335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54E35AAE" w14:textId="12DEE0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1A9E27" w14:textId="69E342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208F2" w14:textId="381732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E1064" w14:textId="06D995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29D7B21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44AE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99D2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16F1EA9" w14:textId="33283B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2EF82165" w14:textId="61D309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5FE08" w14:textId="7618BB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F2051" w14:textId="2C0709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B8557D" w14:paraId="2ABDF64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835C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5200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32FAF14E" w14:textId="65E7DE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600816B9" w14:textId="5F7392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CABCC" w14:textId="6B44D2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77CDD" w14:textId="03915C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B8557D" w14:paraId="70786D4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D493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EE43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23565AB7" w14:textId="75D11F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42E2E98F" w14:textId="25EAC6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6ECF1" w14:textId="27E7E8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C92CB" w14:textId="4EC769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B8557D" w14:paraId="65187F5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44C0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5744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2FAB5397" w14:textId="57F1A4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B28260" w14:textId="4B481C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07166" w14:textId="334813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B0555" w14:textId="0D3EE9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60A76D5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946E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2DFA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68CA85FF" w14:textId="312B21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C83654C" w14:textId="566028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1F066" w14:textId="5EDA0D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04016" w14:textId="7AFDC0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8557D" w14:paraId="44CC8F5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9E13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0FF0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23A55EEE" w14:textId="7D5BDE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A3795B3" w14:textId="11CF26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6A135" w14:textId="2ED81F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35C67" w14:textId="3C4518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074F761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3F81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14B0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457CF5E" w14:textId="111679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7BB06BE" w14:textId="5964FA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E6657" w14:textId="2144D2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8DDBD" w14:textId="743A18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8557D" w14:paraId="12EC848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2802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A9D7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16908BA" w14:textId="5E9C35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35807727" w14:textId="512B5C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7D3C3" w14:textId="22D1E7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38E72" w14:textId="2E3FBF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B8557D" w14:paraId="7F59698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4219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9070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3C7E7BD8" w14:textId="432E50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5B61D613" w14:textId="6089CE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E711D" w14:textId="1AAD96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65A0C" w14:textId="062632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B8557D" w14:paraId="268772B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1705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F00B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FBC0B4F" w14:textId="2F3BD0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5C0A9576" w14:textId="751D3F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4BFD0" w14:textId="1362C3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F5046" w14:textId="24F7396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B8557D" w14:paraId="57C84A7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95F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2DC5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1FB16F9" w14:textId="6E6244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08AD187D" w14:textId="4CBA5B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13891" w14:textId="1DA9DE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4059E" w14:textId="20D8E2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B8557D" w14:paraId="50D5FF0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D05A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DC1E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4973F77B" w14:textId="6C904C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EA179C" w14:textId="0AF4B5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85AB2" w14:textId="6AAF54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C19CA" w14:textId="120F9C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39A046D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6CC2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2402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19948937" w14:textId="79D223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260C36B" w14:textId="5D09DC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5C1CE" w14:textId="23E363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8BEE5" w14:textId="7C87E3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8557D" w14:paraId="1EEF847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A4C1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6121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02806F8C" w14:textId="29A02C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43FF17" w14:textId="572E27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DD5CD" w14:textId="24F522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FC5AE" w14:textId="764E61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1E3F9ED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ABF4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8B0A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27AECB4B" w14:textId="704FF0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B9CC0B" w14:textId="788BA7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5ACFF" w14:textId="1640DF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A74CC" w14:textId="467FFC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266BE57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E355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209A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C090F7B" w14:textId="7E4B26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52A3A3EB" w14:textId="29BA49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45E16" w14:textId="5FD1DE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A6B86" w14:textId="33E298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B8557D" w14:paraId="2360FBD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00FA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6582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7D21D1F8" w14:textId="2007A5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5812190" w14:textId="322E93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15E91" w14:textId="7CD907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59E90" w14:textId="10C35C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8557D" w14:paraId="61EBFEF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B294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C248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30F2E3D4" w14:textId="196A67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1B1541" w14:textId="0C05EF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B4544" w14:textId="332626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D15D9" w14:textId="47587E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0C3BFEA8"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25C52"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0BC8DE8" w14:textId="455BAFE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4C9CC822" w14:textId="53E52AC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B6ABCD" w14:textId="3331F30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E99D15" w14:textId="3475F0E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B8557D" w14:paraId="7D08290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52634"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79B6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64D21B88" w14:textId="472F7E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B770B24" w14:textId="2647FE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36302" w14:textId="1CEB41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A122E" w14:textId="40828CA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557D" w14:paraId="5D20864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9F15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C78B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3BBEC8DC" w14:textId="06D414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12C805B" w14:textId="68FFCE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4F422" w14:textId="40BDA2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6845C" w14:textId="6F7E30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5B9BB99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B345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4E24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18A69E3" w14:textId="1C5E36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60CC8A3" w14:textId="1E35DE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9DE46" w14:textId="4994D1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0E632" w14:textId="79F255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435D004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AF2B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E978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6F6B961" w14:textId="05A118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32A914" w14:textId="1BF724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D2F92" w14:textId="2734DD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6BC92" w14:textId="62808C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41CDBBB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0C2C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DAA2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69959426" w14:textId="2B35F4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616AEB" w14:textId="35E44E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F8F89" w14:textId="6BE382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276A0" w14:textId="4CDAAD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557D" w14:paraId="68C9701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6D19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3689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419067C9" w14:textId="4D022D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EA5878" w14:textId="591198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0D440" w14:textId="03F3D9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B813A" w14:textId="26AF1A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54B33B2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D793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03DE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3D37141" w14:textId="7EC280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51AC9624" w14:textId="741EDF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8C083" w14:textId="6A53EE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E4ED6" w14:textId="7DFD09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B8557D" w14:paraId="065103D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08DE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1794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7715FA25" w14:textId="2C0BE6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12A528E" w14:textId="012C09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DE7D3" w14:textId="4DE88B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38C79" w14:textId="64016B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538172D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DB2C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1AFA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D0B73DB" w14:textId="0AC14F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684D29" w14:textId="7AE1B6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4E501" w14:textId="1CC9C2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2194D" w14:textId="564A925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6AF13C9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E9F9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CE0E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69AE0770" w14:textId="4F450B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6052FD" w14:textId="47DA7A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CA50E" w14:textId="632D18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4C834" w14:textId="10E0CF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2525363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F6F6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1EC4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2DE25788" w14:textId="1C1CEC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44B9EC" w14:textId="73C85A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D7171" w14:textId="18BCF4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5ECAB" w14:textId="272AD8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23D38B5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C8FA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FC6B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2DB66A04" w14:textId="5D6FD8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4A0DDCA4" w14:textId="636750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65A78" w14:textId="4CEF62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96DBC" w14:textId="23C6DC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B8557D" w14:paraId="5CC3745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5F58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9233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4C8F9C1" w14:textId="6EA16C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D2235DB" w14:textId="2A1DD9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8FD1B" w14:textId="25FAA2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2DA09" w14:textId="2E7747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51993C1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23A9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E93A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1093AE50" w14:textId="5B66EF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92E677" w14:textId="3C791F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02DEE" w14:textId="67CBE6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F0755" w14:textId="72510C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B8557D" w14:paraId="3B58C14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3341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157B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25F559B" w14:textId="52418F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640FBF" w14:textId="40DDD6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CF6B7" w14:textId="59AF66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1ACA3" w14:textId="43EE0C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4637B34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AC4D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F1B7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74AE7601" w14:textId="74C8DC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F1FE45" w14:textId="0B6766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48B49" w14:textId="055CB88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050C8" w14:textId="141952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3957655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6054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58E7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3178056" w14:textId="2FC258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A34EEB" w14:textId="4C882C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74185" w14:textId="377194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97556" w14:textId="7DBFDB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132B793C"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D7B988"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6F58B12" w14:textId="198C82C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67,175.26 </w:t>
            </w:r>
          </w:p>
        </w:tc>
        <w:tc>
          <w:tcPr>
            <w:tcW w:w="675" w:type="pct"/>
            <w:tcBorders>
              <w:top w:val="nil"/>
              <w:left w:val="nil"/>
              <w:bottom w:val="single" w:sz="4" w:space="0" w:color="000000"/>
              <w:right w:val="single" w:sz="4" w:space="0" w:color="000000"/>
            </w:tcBorders>
            <w:shd w:val="clear" w:color="D8D8D8" w:fill="D8D8D8"/>
            <w:noWrap/>
            <w:vAlign w:val="bottom"/>
            <w:hideMark/>
          </w:tcPr>
          <w:p w14:paraId="04E50444" w14:textId="63E40F1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E14632" w14:textId="0E65382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4ECD6C" w14:textId="4B3890E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67,175.26 </w:t>
            </w:r>
          </w:p>
        </w:tc>
      </w:tr>
      <w:tr w:rsidR="00B8557D" w14:paraId="54EC011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6B3D7"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DE5B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4821A60B" w14:textId="758798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85,370.45 </w:t>
            </w:r>
          </w:p>
        </w:tc>
        <w:tc>
          <w:tcPr>
            <w:tcW w:w="675" w:type="pct"/>
            <w:tcBorders>
              <w:top w:val="nil"/>
              <w:left w:val="nil"/>
              <w:bottom w:val="single" w:sz="4" w:space="0" w:color="000000"/>
              <w:right w:val="single" w:sz="4" w:space="0" w:color="000000"/>
            </w:tcBorders>
            <w:shd w:val="clear" w:color="auto" w:fill="auto"/>
            <w:noWrap/>
            <w:vAlign w:val="bottom"/>
            <w:hideMark/>
          </w:tcPr>
          <w:p w14:paraId="4DEBDFAB" w14:textId="7C1137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07DA2" w14:textId="4D0C7F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099E0" w14:textId="413177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85,370.45 </w:t>
            </w:r>
          </w:p>
        </w:tc>
      </w:tr>
      <w:tr w:rsidR="00B8557D" w14:paraId="1B3A345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38E1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F49B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47DCF72F" w14:textId="21E801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030394E7" w14:textId="3049F6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418B1" w14:textId="5415E4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40FAC" w14:textId="5D758F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B8557D" w14:paraId="442E232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7CFC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B69D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3D479DA4" w14:textId="71273A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777C2F" w14:textId="2A8846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40E96" w14:textId="7471C2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05F8B" w14:textId="726975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8557D" w14:paraId="396118F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83A5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39A1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42A2BF6" w14:textId="784276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E52F2B" w14:textId="240D6A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F644E" w14:textId="12BCB9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7DC74" w14:textId="196A1E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557D" w14:paraId="18379D9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8B3B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385D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09172F4" w14:textId="63A16A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c>
          <w:tcPr>
            <w:tcW w:w="675" w:type="pct"/>
            <w:tcBorders>
              <w:top w:val="nil"/>
              <w:left w:val="nil"/>
              <w:bottom w:val="single" w:sz="4" w:space="0" w:color="000000"/>
              <w:right w:val="single" w:sz="4" w:space="0" w:color="000000"/>
            </w:tcBorders>
            <w:shd w:val="clear" w:color="auto" w:fill="auto"/>
            <w:noWrap/>
            <w:vAlign w:val="bottom"/>
            <w:hideMark/>
          </w:tcPr>
          <w:p w14:paraId="66F3ADD1" w14:textId="60D602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00717" w14:textId="0DA9EA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CCC54" w14:textId="26865B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r>
      <w:tr w:rsidR="00B8557D" w14:paraId="3202825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572F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9122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1E7B2004" w14:textId="6C61CC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4880102" w14:textId="074E1C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B957A" w14:textId="40BFEF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22498" w14:textId="17263C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557D" w14:paraId="38145BB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EC9A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BC0A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243B639F" w14:textId="362777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5699C23" w14:textId="0F742A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7A83C" w14:textId="4D4CA0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DBE25" w14:textId="7FD663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B8557D" w14:paraId="49F5F35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E95B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2E72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0BA69D6" w14:textId="231061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0A7AED5E" w14:textId="575A57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0F296" w14:textId="661EF6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735C1" w14:textId="293B15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B8557D" w14:paraId="41D75F5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5E21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F8C1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52EEDC79" w14:textId="16827D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308CE0AE" w14:textId="7A6D22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43B12" w14:textId="6B1B9B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ADC6E" w14:textId="218D24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B8557D" w14:paraId="6A9BBA1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0B44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0689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247A8663" w14:textId="50D8AC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B8249A7" w14:textId="4AE0CE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03C4C" w14:textId="1C3D02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60507" w14:textId="0E9F74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557D" w14:paraId="1E229F0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E779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FC6E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46FDA7E3" w14:textId="0EC84D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C1E9CDD" w14:textId="10674A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48542" w14:textId="5F3FCB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8E694" w14:textId="2C2E9A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557D" w14:paraId="17C6C49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C5CB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C90C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240BB92E" w14:textId="42AC31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CBCFE2" w14:textId="28B9D0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2F774" w14:textId="112D3D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BFBC6" w14:textId="4BC302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557D" w14:paraId="48FE271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03FF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2337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7C8DC63A" w14:textId="1F6C65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5FAA963" w14:textId="3CDA36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120CA" w14:textId="3BBE88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3DFD1" w14:textId="1639A6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B8557D" w14:paraId="24F9995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FB41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BC7E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2D150BF" w14:textId="245049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73138913" w14:textId="389726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E8800" w14:textId="602C82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449A2" w14:textId="649264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B8557D" w14:paraId="3CF1EF9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BFE5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811E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55330E9A" w14:textId="75C026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22C3FB52" w14:textId="6232B9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D364E" w14:textId="3AAFB4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92D0B" w14:textId="1D0C7A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B8557D" w14:paraId="4A6319B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2342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8698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11954F51" w14:textId="3E4FDA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28107FCA" w14:textId="368EE2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3260D" w14:textId="77BCC5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78701" w14:textId="688262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B8557D" w14:paraId="54662FC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F427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5FB7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568DDAF4" w14:textId="2049B4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1B1595BD" w14:textId="507034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E37FF" w14:textId="07215C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6FE49" w14:textId="0EA63E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B8557D" w14:paraId="10BB6EF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2D50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1F4610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473B864A" w14:textId="3F0E40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19B8DA3" w14:textId="72C865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58E5D" w14:textId="03771C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3720F" w14:textId="551F24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8557D" w14:paraId="235C9C9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D829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82B9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89DB519" w14:textId="1DF9BB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3539529E" w14:textId="7FA065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340FA" w14:textId="6BD69C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09EE6" w14:textId="66DFF0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B8557D" w14:paraId="44B7913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F5DA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9075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3DCA8FFC" w14:textId="345192D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F027D0F" w14:textId="526C7E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45901" w14:textId="1E3027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749D1" w14:textId="329FB6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8557D" w14:paraId="01C6C8D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AF75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EE6C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24E8EA11" w14:textId="0F707A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16684C5E" w14:textId="6E6E9D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682D9" w14:textId="7B3DA3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68A5C" w14:textId="53ACB4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B8557D" w14:paraId="3BE333C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466C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8C03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01B38EA6" w14:textId="127D5D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60742967" w14:textId="6B02CE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54FFA" w14:textId="54F2CB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A0874" w14:textId="2C4A55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B8557D" w14:paraId="6A181CC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6AA9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A62E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980224A" w14:textId="506D7C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63B02E79" w14:textId="1C7FB3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3BDA2" w14:textId="66411F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EDC59" w14:textId="05B699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B8557D" w14:paraId="7919786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4949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6768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14EAA15" w14:textId="468682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FBD92" w14:textId="7E7F8B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870FD" w14:textId="0758CA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389C8" w14:textId="0943D0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B8557D" w14:paraId="33625AEB"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2CCA7A"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E609A0B" w14:textId="5B1BB7D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2B0244CE" w14:textId="55F37E6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1165E24" w14:textId="705083C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226539C" w14:textId="771F91F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r>
      <w:tr w:rsidR="00B8557D" w14:paraId="5D95F072"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6BBA4"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7996D5A" w14:textId="5758A74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1404E951" w14:textId="3ABEF73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77972E" w14:textId="649C1BA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EF6F84" w14:textId="3B0AF5E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B8557D" w14:paraId="34BAB98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628EB"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CA19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9606FCE" w14:textId="0D476D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3AE0A06" w14:textId="306AE7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3805E" w14:textId="4169E8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0571D" w14:textId="0632DB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B8557D" w14:paraId="2F69A5A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BEFD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C103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A6738BE" w14:textId="332A65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54F8A94A" w14:textId="4B6A84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354AC" w14:textId="0D52E9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42DB0" w14:textId="47B3D3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B8557D" w14:paraId="6FA357C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50D6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EF29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B0C8496" w14:textId="649872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3A474C3A" w14:textId="662FC7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42FD3" w14:textId="4BD3F1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B9AED" w14:textId="2EFE1AA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B8557D" w14:paraId="61D4FBE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C4E4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3EEE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17F11074" w14:textId="59EF1A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1610E146" w14:textId="4E65A9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EF793" w14:textId="751825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C7E46" w14:textId="378CAB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B8557D" w14:paraId="5D06583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18B4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967B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E6C4BB7" w14:textId="6A295D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7BA197E6" w14:textId="3E8D15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D4C64" w14:textId="60AFEA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8594B" w14:textId="27A57C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B8557D" w14:paraId="2249018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3A77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B475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7F1B7072" w14:textId="574D22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5AB5C1F2" w14:textId="6C4580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E3690" w14:textId="50D7DA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FD707" w14:textId="15F6C8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B8557D" w14:paraId="311282B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C9E0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6D09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4D0D72EB" w14:textId="1BD8B6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7FE8C99" w14:textId="4DF16D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47A4A" w14:textId="2B7F46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41EE7" w14:textId="3B6C793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B8557D" w14:paraId="0B90BF6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CCD6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0504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5DA5145A" w14:textId="181C6B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210AA8FF" w14:textId="748F08E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2127C" w14:textId="010E9F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BDC57" w14:textId="70F4A1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B8557D" w14:paraId="38BAD23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BF5C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012C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433D4D6F" w14:textId="79C99B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1D07FCE" w14:textId="2FA340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3CB90" w14:textId="39D870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54953" w14:textId="7D1BC6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B8557D" w14:paraId="4C5269B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F526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8619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4B52F47" w14:textId="679A18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65E3AAEE" w14:textId="089DB4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15B47" w14:textId="2CAA71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7A570" w14:textId="3E88E0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B8557D" w14:paraId="5E92056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E7BE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33DE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12F9C419" w14:textId="6AE284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12E4A104" w14:textId="21F563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1D730" w14:textId="4BA2D3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94A3E" w14:textId="0BB311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B8557D" w14:paraId="37847565"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59124"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BFDD450" w14:textId="1E6B41C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3C6F0C8" w14:textId="126CE7E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0FFBD3" w14:textId="1DB3D13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3CBF51" w14:textId="41C3AC2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r>
      <w:tr w:rsidR="00B8557D" w14:paraId="7F1F9EC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87DE7"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2FB6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01149630" w14:textId="7AC27A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0DD26025" w14:textId="19DD0F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F2177" w14:textId="16F156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3B625" w14:textId="0DFF1B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B8557D" w14:paraId="0DB2ABA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B238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E561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1BA9BA27" w14:textId="6CABD8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59571F11" w14:textId="26DB39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FB227" w14:textId="698A63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28059" w14:textId="73C533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B8557D" w14:paraId="2849ADA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0E16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489F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2AE404B" w14:textId="618AC3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61E55C7A" w14:textId="6DBE1D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9AF5A" w14:textId="7E21A8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8F346" w14:textId="5F817E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B8557D" w14:paraId="2ADEED4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6D43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88DA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763E7483" w14:textId="0C8A85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5508BEAC" w14:textId="2F246A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7BAB4" w14:textId="0D3902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26CA6" w14:textId="52E28A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B8557D" w14:paraId="00BC7E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28A6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351D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7426FA65" w14:textId="14E2DA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1660E05E" w14:textId="64ED1D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C2A60" w14:textId="3507F3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26F81" w14:textId="339533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B8557D" w14:paraId="5628AC3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A2DC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A140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56EA6A8" w14:textId="1330F0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60FC66B4" w14:textId="419A5C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CE1E7" w14:textId="1E420B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344F0" w14:textId="052A1D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B8557D" w14:paraId="6B41B5C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38BB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43EE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3F1EFAB7" w14:textId="24A266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2285188C" w14:textId="054E91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B7312" w14:textId="1B819F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A6CEE" w14:textId="5E6091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B8557D" w14:paraId="7066AB4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8ADC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E79C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A730876" w14:textId="3E0F59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4A1854AF" w14:textId="0E5871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591CC" w14:textId="0BE261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6F8E2" w14:textId="5C8277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B8557D" w14:paraId="457F8EA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6817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179A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D844007" w14:textId="4D1AAE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5990FE8" w14:textId="3E714F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3F613" w14:textId="0FDE72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3F29F" w14:textId="0053AF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B8557D" w14:paraId="0333116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1B00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A0DC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390397C" w14:textId="57AF0E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4EF9EC97" w14:textId="792158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62C94" w14:textId="127E1F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90DCB" w14:textId="081B7F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B8557D" w14:paraId="3C8E8BD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F11B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7013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56861E6D" w14:textId="6464F2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724A2339" w14:textId="2C6CD9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62391" w14:textId="15A013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F2DD8" w14:textId="3200856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B8557D" w14:paraId="44F55D6D"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77ED0"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5E8C4E2" w14:textId="7C560F8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6DD5EB57" w14:textId="56A7F69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B24F42" w14:textId="6EAFB5E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976B1F" w14:textId="24DAB66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B8557D" w14:paraId="50DA276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DFE49"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0E84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0A3B9049" w14:textId="577051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2A1B05AE" w14:textId="6A2E5A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5B0C9" w14:textId="3088C1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C0148" w14:textId="25D093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B8557D" w14:paraId="0656C91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7A5F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6C9F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D50309A" w14:textId="38174D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28654C41" w14:textId="06E64A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B17F4" w14:textId="199085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2CA46" w14:textId="526133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B8557D" w14:paraId="25D1920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CE29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DFBB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3AEEB083" w14:textId="678934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71F6764A" w14:textId="0EBBCC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4F9E2" w14:textId="4857869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31677" w14:textId="1D70E6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B8557D" w14:paraId="27157E5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BABE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E72F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B6DCFF1" w14:textId="7EB4CC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ECF1256" w14:textId="672E59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F5983" w14:textId="390BCA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9E290" w14:textId="5151A5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B8557D" w14:paraId="2A74936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C82C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20ED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480F51F3" w14:textId="511A30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EC7B1F2" w14:textId="2038402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23C26" w14:textId="7B7A52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A503A" w14:textId="519BC6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B8557D" w14:paraId="44AF3D4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83B3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5D5C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3B5F5E1" w14:textId="0CF628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46A66505" w14:textId="21C4A7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E5811" w14:textId="5C58C0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5698E" w14:textId="1C543D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B8557D" w14:paraId="79142EB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EE50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5DAC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32178AFE" w14:textId="1E31B4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4C3C05AB" w14:textId="66471D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25154" w14:textId="5D8DCE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6E60D" w14:textId="5C7707D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B8557D" w14:paraId="1868900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183A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3FDF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75A319A9" w14:textId="283FDA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0D1C714B" w14:textId="046F63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2F854" w14:textId="23FA17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D7D31" w14:textId="787B4C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B8557D" w14:paraId="1C2F450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9299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E4F2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59DFE416" w14:textId="7E78CB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7D3DF40F" w14:textId="1C6B33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8DC02" w14:textId="6ED62D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D1C9B" w14:textId="0681D6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B8557D" w14:paraId="1AD85FE4"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779B12"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384DB9A" w14:textId="2152AE1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AE98986" w14:textId="5FEA8C4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4DA6C7" w14:textId="13A4171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041CF9" w14:textId="02AD675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B8557D" w14:paraId="043999B8"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E362B9"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34F5C8D" w14:textId="6EF388D4" w:rsidR="00B8557D" w:rsidRDefault="00B8557D" w:rsidP="00B8557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369E651D" w14:textId="34EE66EF" w:rsidR="00B8557D" w:rsidRDefault="00B8557D" w:rsidP="00B8557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9E5D8" w14:textId="1B758068" w:rsidR="00B8557D" w:rsidRDefault="00B8557D" w:rsidP="00B8557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138748" w14:textId="522176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B8557D" w14:paraId="10C8632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AE30A"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4BD2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0388E500" w14:textId="5B89F0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35C5D916" w14:textId="5A06E0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601A7" w14:textId="73599C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A2349" w14:textId="3F220D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B8557D" w14:paraId="517E016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1233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0747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3D81EBE7" w14:textId="1AC8DD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3C43C680" w14:textId="1A87F6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2DE37" w14:textId="2731B0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3A2EC" w14:textId="68C43B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B8557D" w14:paraId="736C8C5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8220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D87E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0323BFAD" w14:textId="3168E7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0D7D1503" w14:textId="333CC6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BBA4F" w14:textId="122D87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7253D" w14:textId="2F9D1D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B8557D" w14:paraId="7B92155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1F20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FB8F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46277FD9" w14:textId="333C35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460706F" w14:textId="4BCE6C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652E7" w14:textId="19709F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73611" w14:textId="148236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8557D" w14:paraId="2BDC8A3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8E16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BF49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28E2822C" w14:textId="698BDC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14A89280" w14:textId="61CB96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8FB0A" w14:textId="251F22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36D7F" w14:textId="4E7CF7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B8557D" w14:paraId="0967894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E203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7A4F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23208BA6" w14:textId="009ECA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329A12B5" w14:textId="1A286AF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C7475" w14:textId="5E1CAF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C8A04" w14:textId="66B81C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B8557D" w14:paraId="273F53BB"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B449C"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F53F542" w14:textId="6EEE781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72F49D9F" w14:textId="38DC358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4FC2E4" w14:textId="74F7190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F46E7B" w14:textId="2B0FEE9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B8557D" w14:paraId="264CA56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BE7C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6A12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7910CD99" w14:textId="79B4453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14AC5986" w14:textId="234BBB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335BC" w14:textId="7DB86B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12EC9" w14:textId="5FE3A0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B8557D" w14:paraId="488E966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2CFE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E256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E0D0C59" w14:textId="15F9D6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659F93D0" w14:textId="2BE4DD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683EE" w14:textId="357B3D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0147B" w14:textId="73C74C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B8557D" w14:paraId="265AA22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D314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869A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C8A04FB" w14:textId="4C0962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05EDFECF" w14:textId="628F68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4F4CA" w14:textId="229AB7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F9597" w14:textId="0C91AE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B8557D" w14:paraId="20EBBA1E"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0B0236"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0760C83C" w14:textId="5D73CFE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6EE4797" w14:textId="43CBCB2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E3D42A0" w14:textId="50EAD93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31B4A4" w14:textId="4667B57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r>
      <w:tr w:rsidR="00B8557D" w14:paraId="0762FBAA"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FCFC4"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6E254E4" w14:textId="36C861D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3DF7BA1" w14:textId="0226ABC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96B04C" w14:textId="39FA067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F6212A" w14:textId="33AE2DE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B8557D" w14:paraId="2FAE2AE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D4D18"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3959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186EB612" w14:textId="7D10F1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4B9FD0" w14:textId="38A833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ECF24" w14:textId="27A41A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D9D73" w14:textId="73AD39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B8557D" w14:paraId="2CCAF9E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0CFF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5F2D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7BE30FD4" w14:textId="542F19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E32868" w14:textId="016F14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2094E" w14:textId="351240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BC1EA" w14:textId="04E28F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557D" w14:paraId="46A453C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2399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EC6FB9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12AEA521" w14:textId="7E1D64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01A23A" w14:textId="7C34F3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97099" w14:textId="041EEB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17C24" w14:textId="18F73B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557D" w14:paraId="0A428C9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E1BC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CAD7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5AC8421D" w14:textId="7FAFFC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D4B18" w14:textId="605954D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6BB86" w14:textId="501038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4DB6B" w14:textId="64C112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8557D" w14:paraId="6FEBFB3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9168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1714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2FE2F0BB" w14:textId="7359C0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3A043C" w14:textId="355AE9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14485" w14:textId="032EB6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E6A2C" w14:textId="2D51D2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557D" w14:paraId="4AC5D6E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24A8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1B7C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7DB4BAAA" w14:textId="78111C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69F662" w14:textId="1FB1BA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DD35D" w14:textId="0ECE12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24E62" w14:textId="5C8EEB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557D" w14:paraId="773CFFD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2127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B420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0C229B1" w14:textId="507747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C6490A" w14:textId="2EED36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CC107" w14:textId="4E95D7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5EC74" w14:textId="35D608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557D" w14:paraId="3B6C013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FFC4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DFE8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4E4AF0BD" w14:textId="00406E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C025F20" w14:textId="60A137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807A5" w14:textId="235DF4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A278C" w14:textId="763B13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B8557D" w14:paraId="6F6DE68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6C51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4BD3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58C5627" w14:textId="76CE58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1E837" w14:textId="6EC613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65BDA" w14:textId="2CD864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E73D0" w14:textId="34848D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557D" w14:paraId="2F4ABC0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28F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970A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16F3E840" w14:textId="3796A0D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621A576" w14:textId="2D4868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55AE8" w14:textId="54784E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D7B94" w14:textId="168340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8557D" w14:paraId="06539F9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B20A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123B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5483733A" w14:textId="3D2BAF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1E852CF" w14:textId="72D4AD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DA7C3" w14:textId="1BB2BA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9D880" w14:textId="580883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8557D" w14:paraId="026D3A7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E055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0089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6D1659DA" w14:textId="2BBC83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81E79A" w14:textId="62BAAA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EA588" w14:textId="65ACD0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14127" w14:textId="1E9D69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557D" w14:paraId="376477E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934D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CB96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77019615" w14:textId="44D6B5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E79287" w14:textId="4B7A4A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CF1EC" w14:textId="0ED6FE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9E35F" w14:textId="13C0CD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557D" w14:paraId="284B5BC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96C5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EADD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037EB45F" w14:textId="27800C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DA4FA5" w14:textId="3E2C5F3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E2A16" w14:textId="619ADE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149DB" w14:textId="626D4E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B8557D" w14:paraId="3036398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CDFF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A196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BAD16ED" w14:textId="3F319B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556D8" w14:textId="489D86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160A7" w14:textId="3AF40F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5CBC0" w14:textId="409E6F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557D" w14:paraId="6CC72BD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8B88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C8C8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6B08F82D" w14:textId="6F262D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25D952" w14:textId="7B8DFE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F0C1D" w14:textId="62A4A5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0688A" w14:textId="7E9A0FE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557D" w14:paraId="51F3FEE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A537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0CD1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D1851BC" w14:textId="08C884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044820" w14:textId="4329C9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FE19F" w14:textId="5D1FC5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F5D1C" w14:textId="4B2665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557D" w14:paraId="2EDCFC4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67D9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DFBD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3403B1CA" w14:textId="0FB92E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C852E6" w14:textId="6ED89F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10416" w14:textId="1D871A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6CB96" w14:textId="0C0312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8557D" w14:paraId="149D1C2E"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61D61"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162154A" w14:textId="3CB9663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AD785E2" w14:textId="782CFCB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380C4F" w14:textId="600F7E4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3D3168" w14:textId="031E823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B8557D" w14:paraId="531A75D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EC96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26E0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B94FAE8" w14:textId="2AC8DF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6A7ECE" w14:textId="15A894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F8DAA" w14:textId="77EEC22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3A6AA7" w14:textId="329A59C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B8557D" w14:paraId="084CA63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7858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A96B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2EB58C74" w14:textId="600A5C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5DA1609" w14:textId="03A8E5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C0D38" w14:textId="646F48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3EECB" w14:textId="20DC5A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8557D" w14:paraId="53382B6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2000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7B0D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6AE6CBBD" w14:textId="1C7D95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309FF" w14:textId="0B5F230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34AAF" w14:textId="5BB354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50D9D" w14:textId="032F2C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8557D" w14:paraId="69DA7CC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619C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8082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1DE0C6D" w14:textId="04A3B9A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8F6AEB" w14:textId="66092A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5917D" w14:textId="4B9EBA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B3343" w14:textId="252D11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8557D" w14:paraId="4C51E71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216F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8DE4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1124E327" w14:textId="18BF65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4F2B04F7" w14:textId="468C8D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A619B" w14:textId="78ED92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F4409" w14:textId="464538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B8557D" w14:paraId="739D7DF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BEED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6ADD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1C689F39" w14:textId="2C6E34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74B1206D" w14:textId="5B46ED8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5E3D1" w14:textId="6FB080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1AA43" w14:textId="266A29C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B8557D" w14:paraId="4C4C5FB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569D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9DDC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76EE0D8E" w14:textId="31097B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58B00DD" w14:textId="41FB36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CF6EC" w14:textId="582579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9B75D" w14:textId="5A0960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B8557D" w14:paraId="3989B4B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210F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24AE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2310FC21" w14:textId="390DE8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A540E6" w14:textId="48E20C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79943" w14:textId="3425AA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F73C9" w14:textId="29BB2C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8557D" w14:paraId="7EA8179A"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5DFDC"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7C9FAE5" w14:textId="324B5B5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AAB2CB0" w14:textId="277A20E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DE1B67" w14:textId="1CBC515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CE127C" w14:textId="5ECDF82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r>
      <w:tr w:rsidR="00B8557D" w14:paraId="5A9BA60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E7931"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C053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07812CEF" w14:textId="0C87D9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A57C68" w14:textId="7021D7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2625F" w14:textId="518E68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A4A005" w14:textId="7A7F81A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B8557D" w14:paraId="40F6465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D1597"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1FA6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9A106C2" w14:textId="77AB3F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18D0E2D" w14:textId="6F666E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5BC0C" w14:textId="3F3EAE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C012F" w14:textId="52CD91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B8557D" w14:paraId="6817A61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5180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8772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CEFD123" w14:textId="55921C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6E781" w14:textId="7EEBB2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C3E1E" w14:textId="7DB6F5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7E136" w14:textId="4F9A14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B8557D" w14:paraId="59FCC7F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A9EA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593F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3FAF540" w14:textId="64F996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3D9F75C3" w14:textId="6DC9FE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587B1" w14:textId="2DD005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36094" w14:textId="7D98CC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B8557D" w14:paraId="2BD0F49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0ED8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646B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603A40F" w14:textId="008075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4B9BB87" w14:textId="58B584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BE8FB" w14:textId="6AF731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5D533" w14:textId="1ABE39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B8557D" w14:paraId="1E54AB5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3663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562B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0799B1D3" w14:textId="6C9A56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2E4791DE" w14:textId="44660ED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3BD8E" w14:textId="59E948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BA423" w14:textId="190B83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B8557D" w14:paraId="4C27585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E975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0401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40E88721" w14:textId="434396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4DABA" w14:textId="76B143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7CDF6" w14:textId="7CF13D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53FA5" w14:textId="37C07C1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r>
      <w:tr w:rsidR="00B8557D" w14:paraId="27F8650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59CD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E884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338F9B2F" w14:textId="224F7F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2741302B" w14:textId="2FE6C1A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1B026" w14:textId="4F570A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F6312" w14:textId="16F82A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B8557D" w14:paraId="4B94316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8C64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BCB5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1E3B25F" w14:textId="2020F6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EDF71" w14:textId="2A16F4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EF8B2" w14:textId="607E34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7AE3D" w14:textId="726A86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B8557D" w14:paraId="07B9094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71A3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4E6B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01434882" w14:textId="5DEE21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D4150C9" w14:textId="35053D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4F348" w14:textId="3C2C10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5E258" w14:textId="48937F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8557D" w14:paraId="7EC874D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48BB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0DB2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073496CE" w14:textId="675BD3E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078A0753" w14:textId="5C5593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7AE41" w14:textId="224F69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4C8CF" w14:textId="4A4ABF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B8557D" w14:paraId="50354D3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6DBB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8725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1D686D79" w14:textId="7C4D33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A3C6EF5" w14:textId="643BF7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98918" w14:textId="0FD0F2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D1A43" w14:textId="3D65C1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8557D" w14:paraId="298F626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F03E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58A1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36B0422B" w14:textId="589D74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c>
          <w:tcPr>
            <w:tcW w:w="675" w:type="pct"/>
            <w:tcBorders>
              <w:top w:val="nil"/>
              <w:left w:val="nil"/>
              <w:bottom w:val="single" w:sz="4" w:space="0" w:color="000000"/>
              <w:right w:val="single" w:sz="4" w:space="0" w:color="000000"/>
            </w:tcBorders>
            <w:shd w:val="clear" w:color="auto" w:fill="auto"/>
            <w:noWrap/>
            <w:vAlign w:val="bottom"/>
            <w:hideMark/>
          </w:tcPr>
          <w:p w14:paraId="22E737FA" w14:textId="538CA9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B28D2" w14:textId="5233805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9C035" w14:textId="11F4D8A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r>
      <w:tr w:rsidR="00B8557D" w14:paraId="34E82A33"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F0F9C"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48C6E016" w14:textId="33F3864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08F951F" w14:textId="6297898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5873AA" w14:textId="7768105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5A43CF" w14:textId="00AA93A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r>
      <w:tr w:rsidR="00B8557D" w14:paraId="24FCF87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7C3BD"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D020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421299C2" w14:textId="6836BB4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EA1868F" w14:textId="388BA1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4090B" w14:textId="50E36B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BD6D2" w14:textId="54FE77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557D" w14:paraId="2CD33B7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43C8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2DE5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08B8542D" w14:textId="1914BA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281E80A" w14:textId="7502B0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F891E" w14:textId="3FF91AC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C3AA9" w14:textId="69DBC1E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557D" w14:paraId="48B81B2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DF8E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3D07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940ADA3" w14:textId="2F415C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2023C" w14:textId="158765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C7E3C" w14:textId="3ED2DE5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36D62" w14:textId="360E38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557D" w14:paraId="0787AA5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7474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5E53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0BE6CC24" w14:textId="582140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32493C" w14:textId="37932B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05991" w14:textId="136752B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8D031" w14:textId="2621EF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557D" w14:paraId="500B478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E8A7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306A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392B4E4" w14:textId="3BEEFE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327D93" w14:textId="5B28D1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835B6" w14:textId="7FD798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161A3" w14:textId="2041A4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557D" w14:paraId="17A19E7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3474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1681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7E52641C" w14:textId="049438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D783D4" w14:textId="618C4B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92705" w14:textId="37C6F6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ABDD6" w14:textId="7C6511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B8557D" w14:paraId="02A0827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958B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DD06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2E91E547" w14:textId="06FADB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2E159C0D" w14:textId="2A2620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06E99" w14:textId="72CC58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FAF30" w14:textId="17FF4D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B8557D" w14:paraId="4F9FBE0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A6B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8C83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FE4A6C3" w14:textId="44A9FC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E720F" w14:textId="72B895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AA6E1" w14:textId="618BA3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0E220" w14:textId="311522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557D" w14:paraId="6676C5A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A6C5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BE06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564BFD12" w14:textId="691BE4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c>
          <w:tcPr>
            <w:tcW w:w="675" w:type="pct"/>
            <w:tcBorders>
              <w:top w:val="nil"/>
              <w:left w:val="nil"/>
              <w:bottom w:val="single" w:sz="4" w:space="0" w:color="000000"/>
              <w:right w:val="single" w:sz="4" w:space="0" w:color="000000"/>
            </w:tcBorders>
            <w:shd w:val="clear" w:color="auto" w:fill="auto"/>
            <w:noWrap/>
            <w:vAlign w:val="bottom"/>
            <w:hideMark/>
          </w:tcPr>
          <w:p w14:paraId="3C3883D7" w14:textId="5224AD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6A2F3" w14:textId="4AF77D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627EE" w14:textId="139D36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r>
      <w:tr w:rsidR="00B8557D" w14:paraId="20B247F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8881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A4CC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EBF2C9A" w14:textId="379462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71EFB65" w14:textId="3F04C8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F1773" w14:textId="5B3A6A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374BD" w14:textId="04AAFF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557D" w14:paraId="6910FDF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F5EE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919D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2A111710" w14:textId="0D77D6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CAE7F00" w14:textId="066457F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B1A0F" w14:textId="390BD4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3A36A" w14:textId="138A01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557D" w14:paraId="439E85CA" w14:textId="77777777" w:rsidTr="00B8557D">
        <w:trPr>
          <w:trHeight w:val="20"/>
        </w:trPr>
        <w:tc>
          <w:tcPr>
            <w:tcW w:w="86" w:type="pct"/>
            <w:tcBorders>
              <w:top w:val="nil"/>
              <w:left w:val="single" w:sz="4" w:space="0" w:color="000000"/>
              <w:bottom w:val="nil"/>
              <w:right w:val="nil"/>
            </w:tcBorders>
            <w:shd w:val="clear" w:color="auto" w:fill="auto"/>
            <w:vAlign w:val="center"/>
            <w:hideMark/>
          </w:tcPr>
          <w:p w14:paraId="4BEC9CA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4F420F3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344F0122" w14:textId="00117A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5EB3FC1" w14:textId="5F5D5D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9B71D" w14:textId="2762EF1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2B1DE" w14:textId="5B1225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8557D" w14:paraId="7718A9AA" w14:textId="77777777" w:rsidTr="00B8557D">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337F5EB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8606AA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65E7F436" w14:textId="17BEAF4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0E90A545" w14:textId="0096660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5E20FFE3" w14:textId="79099B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33058DAB" w14:textId="47B2D1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B8557D" w14:paraId="2C33D1A3"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31E914"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DC763BA" w14:textId="7F72364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577,670.81 </w:t>
            </w:r>
          </w:p>
        </w:tc>
        <w:tc>
          <w:tcPr>
            <w:tcW w:w="675" w:type="pct"/>
            <w:tcBorders>
              <w:top w:val="nil"/>
              <w:left w:val="nil"/>
              <w:bottom w:val="single" w:sz="4" w:space="0" w:color="000000"/>
              <w:right w:val="single" w:sz="4" w:space="0" w:color="000000"/>
            </w:tcBorders>
            <w:shd w:val="clear" w:color="A5A5A5" w:fill="A5A5A5"/>
            <w:noWrap/>
            <w:vAlign w:val="bottom"/>
            <w:hideMark/>
          </w:tcPr>
          <w:p w14:paraId="6549D100" w14:textId="3A1FF27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BE3E5B5" w14:textId="6A15ED1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0F0427F" w14:textId="2D64E29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543,270.81 </w:t>
            </w:r>
          </w:p>
        </w:tc>
      </w:tr>
      <w:tr w:rsidR="00B8557D" w14:paraId="4753EE4A"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E2956"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384C140" w14:textId="05BBE8A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6F69B80" w14:textId="234D79E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B862E0" w14:textId="48E6E8C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B6226F" w14:textId="7EF315F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r>
      <w:tr w:rsidR="00B8557D" w14:paraId="52400D7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97149"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BE6A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CBC1BC9" w14:textId="320405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3782D1AD" w14:textId="6C8D7D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2A3A7" w14:textId="0B18AA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D1449" w14:textId="26BAABD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B8557D" w14:paraId="49847B3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132A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0C86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AE5A109" w14:textId="6708BC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c>
          <w:tcPr>
            <w:tcW w:w="675" w:type="pct"/>
            <w:tcBorders>
              <w:top w:val="nil"/>
              <w:left w:val="nil"/>
              <w:bottom w:val="single" w:sz="4" w:space="0" w:color="000000"/>
              <w:right w:val="single" w:sz="4" w:space="0" w:color="000000"/>
            </w:tcBorders>
            <w:shd w:val="clear" w:color="auto" w:fill="auto"/>
            <w:noWrap/>
            <w:vAlign w:val="bottom"/>
            <w:hideMark/>
          </w:tcPr>
          <w:p w14:paraId="565FD340" w14:textId="3C43D0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81731" w14:textId="703AB48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E7D94" w14:textId="5D83C65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r>
      <w:tr w:rsidR="00B8557D" w14:paraId="0A60019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8E99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7220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5D2037F" w14:textId="068226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04DCF083" w14:textId="3F1029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38F1C" w14:textId="4F5564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5DD85" w14:textId="6D60C9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B8557D" w14:paraId="46A6D79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9181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8E840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D6BA734" w14:textId="7CA358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5FA6B9A" w14:textId="466F7F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EDA93" w14:textId="0F5484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3F4E6" w14:textId="59602A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B8557D" w14:paraId="27DA007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8FFD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B45F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3568591E" w14:textId="7F62B0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F2FB0CE" w14:textId="45BFBF3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ED807" w14:textId="0098A0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274DC" w14:textId="619776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B8557D" w14:paraId="4879CF0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1190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9A05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70C92D67" w14:textId="3D26BB4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70DFB5A9" w14:textId="438B25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90E4D" w14:textId="432603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68E30" w14:textId="7C8160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B8557D" w14:paraId="770ED9C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9439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3138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3C219A9" w14:textId="4770A1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085F319A" w14:textId="0747FE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EA62E" w14:textId="7FD3EC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A0642" w14:textId="74FA20D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B8557D" w14:paraId="39193CB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4C1C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A516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0217DAF" w14:textId="7A2A735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7FDF9549" w14:textId="142E29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F153E" w14:textId="4E7FDE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ED1F4" w14:textId="557FD4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B8557D" w14:paraId="1EA729F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BA98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3607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4F9309E" w14:textId="409B1D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66CAE062" w14:textId="2B7E264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EF848" w14:textId="4C7937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78C1E" w14:textId="79ED72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B8557D" w14:paraId="619C8EF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11AF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3EE0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097ECE19" w14:textId="4291E3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0B542DD" w14:textId="49221C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2F174" w14:textId="4C8B95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5A876" w14:textId="06535B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8557D" w14:paraId="44DBF65E"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62466"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84F4881" w14:textId="31F649E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49D427A" w14:textId="64E260D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0BEBFC" w14:textId="7BEEC6F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68D5BA" w14:textId="74DCA4F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B8557D" w14:paraId="6C7D273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75E06"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ED8E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2144161F" w14:textId="3CC9E6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C117502" w14:textId="57A03F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2AE15" w14:textId="18301D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D4C19" w14:textId="7DC445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B8557D" w14:paraId="45BBFEB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60B1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3A44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8F12EFA" w14:textId="402C62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77A3ECBB" w14:textId="5A97FF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DBFD0" w14:textId="6B6A5A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46E66" w14:textId="4A8F85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B8557D" w14:paraId="692E250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8A7F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1CDD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802494E" w14:textId="289FE4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3AC328E0" w14:textId="29F83B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3F6A9" w14:textId="159D88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A90B3" w14:textId="4A6B71D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B8557D" w14:paraId="4CA53C8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F5D1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2927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7AA8F282" w14:textId="42DF44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3E6C4FED" w14:textId="255BBD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303BF" w14:textId="167EB7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3AFA0" w14:textId="3FFFF9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B8557D" w14:paraId="4E0CADC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0EC9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1A1B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4B4E3BC" w14:textId="0348B6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A917472" w14:textId="72895E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D0863" w14:textId="543D72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7A90A" w14:textId="5FAF57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8557D" w14:paraId="6DE7D2A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2F67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6314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1B7C9EC0" w14:textId="48373A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6E2E346" w14:textId="713E32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5BEC3" w14:textId="15A70D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3F982" w14:textId="5C46CF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8557D" w14:paraId="2DE0C86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A50F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152B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64DF5D32" w14:textId="766D2BC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80726C5" w14:textId="61C883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74B13" w14:textId="16E8D0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80D3E" w14:textId="7EBC07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8557D" w14:paraId="59430B14"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42EAC"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B2F3282" w14:textId="47A5852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CB17DA5" w14:textId="1BE5CAE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02DE34E" w14:textId="689E862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76024C" w14:textId="2C66CCD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B8557D" w14:paraId="53F6C81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CE690"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61C8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DB0FE0C" w14:textId="114F76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2A0EE322" w14:textId="339BC06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C61DA" w14:textId="0BC0FB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29B25" w14:textId="6CE870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B8557D" w14:paraId="7180BB7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5DDC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9546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0328206E" w14:textId="3A4E37C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3570DF19" w14:textId="20CFEE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B9255" w14:textId="4CBB0B2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9A5F7" w14:textId="732BAF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B8557D" w14:paraId="20D1EF7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489B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30D7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06850B2" w14:textId="5D4085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3CEC7490" w14:textId="1E5F96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07F1F" w14:textId="6F96D5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9A314" w14:textId="7178F6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B8557D" w14:paraId="6B63CA7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B65D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FC8B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3250BBA" w14:textId="21B3C6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3F3F84DC" w14:textId="4AB1BC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8BECD" w14:textId="11FE8C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C5E8B" w14:textId="38D4C7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B8557D" w14:paraId="20EDFA9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A60F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7A13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030012E6" w14:textId="6D9E2B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4E1AE37" w14:textId="588CC71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53159" w14:textId="3DA0B1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30B1D" w14:textId="6CF41D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8557D" w14:paraId="48F413A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3C01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CD32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89E2E40" w14:textId="290685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614356" w14:textId="3B5C536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11E45" w14:textId="742C923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329B7" w14:textId="02B978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8557D" w14:paraId="4143165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2635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964C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F2D2420" w14:textId="7C71F10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1CFD20B" w14:textId="3C1F86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9B190" w14:textId="7730D4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D9252" w14:textId="3A85D7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8557D" w14:paraId="58FF676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C536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7994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3E2078AF" w14:textId="51DF64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7EC2B261" w14:textId="4814F1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22728" w14:textId="74F20BA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4DD02" w14:textId="7BC241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B8557D" w14:paraId="62B2467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E8D7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51CA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B588B54" w14:textId="19C95A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EE607DC" w14:textId="684FED9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83D98" w14:textId="4A3E73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FAC51" w14:textId="0339AAA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B8557D" w14:paraId="20600D2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60F0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C9C6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1CC8C8E7" w14:textId="4C1DDB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5DD00335" w14:textId="0E4EC3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7F86D" w14:textId="7AB9FB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21DDB" w14:textId="5B9D7E6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B8557D" w14:paraId="698C3C5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4C27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6574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C4E3FA3" w14:textId="6D3C213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40EC470D" w14:textId="05BF8D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E9AB5" w14:textId="78955D2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1FB8E" w14:textId="23454D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B8557D" w14:paraId="54A1CBD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3D9E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C50C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76B2FF62" w14:textId="544F0F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4BFC5BCB" w14:textId="4F216A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A6B11" w14:textId="01D1E4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A295E" w14:textId="2E90CC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8557D" w14:paraId="79F8678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60F5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819D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41E4D3CE" w14:textId="6F1EE2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029E593C" w14:textId="02C560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20CA5" w14:textId="701299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BD21D" w14:textId="0DCF5E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B8557D" w14:paraId="1D46D91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9248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A16A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773911B" w14:textId="1F971C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79298A5" w14:textId="41E53B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6B1A2" w14:textId="425F9A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95676" w14:textId="28529F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8557D" w14:paraId="4590EA6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21FB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8893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1F0446D1" w14:textId="4DDD4C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021D78E0" w14:textId="533C6B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2DEA6" w14:textId="1A519D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465C4" w14:textId="0E2792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B8557D" w14:paraId="0A27763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DD905"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B7FF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468F6D4" w14:textId="3ADBA6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9D2039A" w14:textId="6A1919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0E397" w14:textId="32128C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7FDFB" w14:textId="50CFA87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B8557D" w14:paraId="18F298E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E719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7CF3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92587BD" w14:textId="5F060E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7FD522D1" w14:textId="4DF75D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59EDE" w14:textId="237B7E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C76B4" w14:textId="1D5382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B8557D" w14:paraId="136FB47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FC02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AD4B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51FF7DB" w14:textId="63A2E4F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06745205" w14:textId="4C8C62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B4BE7" w14:textId="0218EE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BBEB4" w14:textId="7CBCEE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B8557D" w14:paraId="0F958B0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A1D9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E92E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1555BE32" w14:textId="6C45B9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56E52B1" w14:textId="6CBA55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44671190" w14:textId="72E920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9A32B" w14:textId="3D3C3C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B8557D" w14:paraId="359EF77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26BC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E410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942AF18" w14:textId="5CBA7E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E4412F9" w14:textId="3D89AF3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8999F" w14:textId="4DD4ED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A4752" w14:textId="2DF663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B8557D" w14:paraId="0B70B833"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898E7"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95E9562" w14:textId="5088AF1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C95A4AC" w14:textId="340D90C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3DB2CAF" w14:textId="1642B9E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4DF304" w14:textId="4A523AF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B8557D" w14:paraId="1062D84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7248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19BD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5463B176" w14:textId="287A78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0F9BE48C" w14:textId="4071A7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B78D1" w14:textId="0B666D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6DF56" w14:textId="6BB9B6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B8557D" w14:paraId="4AE3E87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02D8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F790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44C39581" w14:textId="21823A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4B4F1B" w14:textId="5F3452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67F19" w14:textId="08F876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6B614" w14:textId="211FDE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8557D" w14:paraId="0B740F9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B11B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2D76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51CE0F96" w14:textId="2D606B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6938DBC9" w14:textId="090389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4963F" w14:textId="544FA42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4BBC3" w14:textId="7C7935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B8557D" w14:paraId="5BFD7DB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7E9D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2442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09D79CA" w14:textId="72FD01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54560A41" w14:textId="78871C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45195" w14:textId="460A58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A7F2C" w14:textId="6366C6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B8557D" w14:paraId="5EF0AFA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DDC2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3DE3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57F0F591" w14:textId="421DE9B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20992BE" w14:textId="7A79EE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F5F69" w14:textId="5DF531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C1790" w14:textId="786A7F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8557D" w14:paraId="13720CC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05AC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8A4A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BD21C6D" w14:textId="2F12D8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16992F15" w14:textId="32755FD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FF5EC" w14:textId="29D491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A288A" w14:textId="4FA68B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B8557D" w14:paraId="6717482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FFAB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1231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1C4B9ABF" w14:textId="028216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1B7C5B1E" w14:textId="0A06206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05D8D" w14:textId="2D76FC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1A0EC" w14:textId="5BF112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B8557D" w14:paraId="6A4BDDF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74EB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3A0D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00CD3FB5" w14:textId="6C961AB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5D11BBC6" w14:textId="5821E3C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D7D8A" w14:textId="7D3AD8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5D791" w14:textId="743106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B8557D" w14:paraId="259F6A5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F5C8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D239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4FAB70EF" w14:textId="13A3F7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7F185E2E" w14:textId="1C28FC9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21759" w14:textId="7B9DC16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6AF49" w14:textId="71E978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B8557D" w14:paraId="6DE5B28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EADB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B553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10A021A1" w14:textId="3562AD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6A36D562" w14:textId="3C04CF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50946" w14:textId="523753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19D8B" w14:textId="7322B3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B8557D" w14:paraId="7F3D0C3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F383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B848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43B8B30B" w14:textId="509157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1FB99214" w14:textId="58EAF45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5BE04" w14:textId="205CA0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77480" w14:textId="1267E2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B8557D" w14:paraId="4445248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9AEC2"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2252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5D88A2F" w14:textId="75A5781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4F3A0351" w14:textId="54B900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E16E2" w14:textId="3F84C3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0E1D9" w14:textId="0C49E8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B8557D" w14:paraId="1A00CF6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697F9"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0F1E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B5C87C6" w14:textId="234C01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27D1AFDE" w14:textId="7ED6904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25491B8" w14:textId="30E6170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710EA" w14:textId="42264B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B8557D" w14:paraId="38509D7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08525"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0AC2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0CF9AB4A" w14:textId="389502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12CFC3D" w14:textId="15CF84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59F82" w14:textId="133662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4EE8E" w14:textId="61DE50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8557D" w14:paraId="42BFD2F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6D7CC"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16B9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5C09B927" w14:textId="60CB309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7C10EE92" w14:textId="360110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D5C56" w14:textId="2A3C6A4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C2E7A" w14:textId="30DA8E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B8557D" w14:paraId="71AAD3F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E177D"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7FF9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3705DE69" w14:textId="07EF8F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77323AB5" w14:textId="34B19D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3266A" w14:textId="68C49F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5A9AA" w14:textId="32602E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B8557D" w14:paraId="52320ECD"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91C80D"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10B46C2C" w14:textId="6B33427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617,001.15 </w:t>
            </w:r>
          </w:p>
        </w:tc>
        <w:tc>
          <w:tcPr>
            <w:tcW w:w="675" w:type="pct"/>
            <w:tcBorders>
              <w:top w:val="nil"/>
              <w:left w:val="nil"/>
              <w:bottom w:val="single" w:sz="4" w:space="0" w:color="000000"/>
              <w:right w:val="single" w:sz="4" w:space="0" w:color="000000"/>
            </w:tcBorders>
            <w:shd w:val="clear" w:color="A5A5A5" w:fill="A5A5A5"/>
            <w:noWrap/>
            <w:vAlign w:val="bottom"/>
            <w:hideMark/>
          </w:tcPr>
          <w:p w14:paraId="74A69877" w14:textId="7276122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6340E2F" w14:textId="13158FA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0610EBC8" w14:textId="45ED7A01"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979,865.55 </w:t>
            </w:r>
          </w:p>
        </w:tc>
      </w:tr>
      <w:tr w:rsidR="00B8557D" w14:paraId="4B648622"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EC2AF"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652FA936" w14:textId="5B9622B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166,258.04 </w:t>
            </w:r>
          </w:p>
        </w:tc>
        <w:tc>
          <w:tcPr>
            <w:tcW w:w="675" w:type="pct"/>
            <w:tcBorders>
              <w:top w:val="nil"/>
              <w:left w:val="nil"/>
              <w:bottom w:val="single" w:sz="4" w:space="0" w:color="000000"/>
              <w:right w:val="single" w:sz="4" w:space="0" w:color="000000"/>
            </w:tcBorders>
            <w:shd w:val="clear" w:color="D8D8D8" w:fill="D8D8D8"/>
            <w:noWrap/>
            <w:vAlign w:val="bottom"/>
            <w:hideMark/>
          </w:tcPr>
          <w:p w14:paraId="707B5D32" w14:textId="7E6FAB2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B34C89" w14:textId="6FB8116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48C09E6" w14:textId="16BA64D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37,213.04 </w:t>
            </w:r>
          </w:p>
        </w:tc>
      </w:tr>
      <w:tr w:rsidR="00B8557D" w14:paraId="56222A5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AAE6D"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270E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A321792" w14:textId="1599BE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04,372.36 </w:t>
            </w:r>
          </w:p>
        </w:tc>
        <w:tc>
          <w:tcPr>
            <w:tcW w:w="675" w:type="pct"/>
            <w:tcBorders>
              <w:top w:val="nil"/>
              <w:left w:val="nil"/>
              <w:bottom w:val="single" w:sz="4" w:space="0" w:color="000000"/>
              <w:right w:val="single" w:sz="4" w:space="0" w:color="000000"/>
            </w:tcBorders>
            <w:shd w:val="clear" w:color="auto" w:fill="auto"/>
            <w:noWrap/>
            <w:vAlign w:val="bottom"/>
            <w:hideMark/>
          </w:tcPr>
          <w:p w14:paraId="7EBF2B27" w14:textId="53B8E76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785AF" w14:textId="7A7E65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050A1" w14:textId="4AEB1F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04,372.36 </w:t>
            </w:r>
          </w:p>
        </w:tc>
      </w:tr>
      <w:tr w:rsidR="00B8557D" w14:paraId="1D08634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E731D"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30BE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6CFBA9C0" w14:textId="157122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c>
          <w:tcPr>
            <w:tcW w:w="675" w:type="pct"/>
            <w:tcBorders>
              <w:top w:val="nil"/>
              <w:left w:val="nil"/>
              <w:bottom w:val="single" w:sz="4" w:space="0" w:color="000000"/>
              <w:right w:val="single" w:sz="4" w:space="0" w:color="000000"/>
            </w:tcBorders>
            <w:shd w:val="clear" w:color="auto" w:fill="auto"/>
            <w:noWrap/>
            <w:vAlign w:val="bottom"/>
            <w:hideMark/>
          </w:tcPr>
          <w:p w14:paraId="0DAC23FD" w14:textId="506AB73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D507E" w14:textId="594B186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5B25C" w14:textId="0A087A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r>
      <w:tr w:rsidR="00B8557D" w14:paraId="33985C3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5EF10"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1293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6DD69B69" w14:textId="351257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5D14FE15" w14:textId="38CAAF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45E0C" w14:textId="5199043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8B3D8" w14:textId="4C45EC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B8557D" w14:paraId="13BD337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7197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C383EB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24CA1E7D" w14:textId="1FF8ABA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3,105.56 </w:t>
            </w:r>
          </w:p>
        </w:tc>
        <w:tc>
          <w:tcPr>
            <w:tcW w:w="675" w:type="pct"/>
            <w:tcBorders>
              <w:top w:val="nil"/>
              <w:left w:val="nil"/>
              <w:bottom w:val="single" w:sz="4" w:space="0" w:color="000000"/>
              <w:right w:val="single" w:sz="4" w:space="0" w:color="000000"/>
            </w:tcBorders>
            <w:shd w:val="clear" w:color="auto" w:fill="auto"/>
            <w:noWrap/>
            <w:vAlign w:val="bottom"/>
            <w:hideMark/>
          </w:tcPr>
          <w:p w14:paraId="7900637E" w14:textId="3B86DA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5E0EC" w14:textId="58D8D2D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272DB" w14:textId="4149DD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3,105.56 </w:t>
            </w:r>
          </w:p>
        </w:tc>
      </w:tr>
      <w:tr w:rsidR="00B8557D" w14:paraId="6E9B46E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B67DE"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C861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0731F7E8" w14:textId="6666C0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c>
          <w:tcPr>
            <w:tcW w:w="675" w:type="pct"/>
            <w:tcBorders>
              <w:top w:val="nil"/>
              <w:left w:val="nil"/>
              <w:bottom w:val="single" w:sz="4" w:space="0" w:color="000000"/>
              <w:right w:val="single" w:sz="4" w:space="0" w:color="000000"/>
            </w:tcBorders>
            <w:shd w:val="clear" w:color="auto" w:fill="auto"/>
            <w:noWrap/>
            <w:vAlign w:val="bottom"/>
            <w:hideMark/>
          </w:tcPr>
          <w:p w14:paraId="23002BF1" w14:textId="3435C9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279EA" w14:textId="2052F3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BFD24" w14:textId="19838C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r>
      <w:tr w:rsidR="00B8557D" w14:paraId="0D5661A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D3E9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6821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64C898E5" w14:textId="612222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7E9E7768" w14:textId="7674C3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7D867" w14:textId="5CCF3A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5B890" w14:textId="37E1C4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B8557D" w14:paraId="7FA2DE6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D0861"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73A5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0370CC7" w14:textId="6AC6E8E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c>
          <w:tcPr>
            <w:tcW w:w="675" w:type="pct"/>
            <w:tcBorders>
              <w:top w:val="nil"/>
              <w:left w:val="nil"/>
              <w:bottom w:val="single" w:sz="4" w:space="0" w:color="000000"/>
              <w:right w:val="single" w:sz="4" w:space="0" w:color="000000"/>
            </w:tcBorders>
            <w:shd w:val="clear" w:color="auto" w:fill="auto"/>
            <w:noWrap/>
            <w:vAlign w:val="bottom"/>
            <w:hideMark/>
          </w:tcPr>
          <w:p w14:paraId="3AF205F6" w14:textId="7E1764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B75C5" w14:textId="0D5F9F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20ABE" w14:textId="673619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r>
      <w:tr w:rsidR="00B8557D" w14:paraId="7812C14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A3AC2"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CE05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4676ED3" w14:textId="231F75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3F139335" w14:textId="69E94C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32A26" w14:textId="427FFD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4E21A" w14:textId="47B549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B8557D" w14:paraId="0BC4F3F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EC094"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EAF5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4C1900E2" w14:textId="0F300C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7643C700" w14:textId="109A1FE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6303B" w14:textId="38E4BF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50A32" w14:textId="6B968B9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B8557D" w14:paraId="03C947B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EF48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7138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04048533" w14:textId="503349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3C76ABA0" w14:textId="27826A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2F883" w14:textId="3815EF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475D6" w14:textId="7B8418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B8557D" w14:paraId="1F6D03B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1216D"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C4CA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6A159EBF" w14:textId="0BC8E3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583.52 </w:t>
            </w:r>
          </w:p>
        </w:tc>
        <w:tc>
          <w:tcPr>
            <w:tcW w:w="675" w:type="pct"/>
            <w:tcBorders>
              <w:top w:val="nil"/>
              <w:left w:val="nil"/>
              <w:bottom w:val="single" w:sz="4" w:space="0" w:color="000000"/>
              <w:right w:val="single" w:sz="4" w:space="0" w:color="000000"/>
            </w:tcBorders>
            <w:shd w:val="clear" w:color="auto" w:fill="auto"/>
            <w:noWrap/>
            <w:vAlign w:val="bottom"/>
            <w:hideMark/>
          </w:tcPr>
          <w:p w14:paraId="5A77FDCC" w14:textId="1E6BDF8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05C71" w14:textId="3A7276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4DF73304" w14:textId="732842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52 </w:t>
            </w:r>
          </w:p>
        </w:tc>
      </w:tr>
      <w:tr w:rsidR="00B8557D" w14:paraId="2FED974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510A0"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B8EF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0639309E" w14:textId="485CDD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5B0AD392" w14:textId="777A6E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36E64" w14:textId="23ED37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ED0D1" w14:textId="4F10D8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B8557D" w14:paraId="20901B1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13EDB"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53D0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2CE273AF" w14:textId="565074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067CC104" w14:textId="6D93A8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57205" w14:textId="6F099F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4132B" w14:textId="208C6F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B8557D" w14:paraId="2B3BFB2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BD2E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63BA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3AAAA8A4" w14:textId="0713EE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40147FE8" w14:textId="3AF947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BC96F" w14:textId="7D5C024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BA594" w14:textId="5A549D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B8557D" w14:paraId="00285E8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EDF96"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43DD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2475D586" w14:textId="1DF540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578D3CC9" w14:textId="098C2D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1D351" w14:textId="2E2CB4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4C4A3" w14:textId="3F1504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B8557D" w14:paraId="6288C2B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E6B08"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CE88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3114402" w14:textId="76BF51B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686AC6B5" w14:textId="451A22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6009E" w14:textId="52A2353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298B1" w14:textId="05D55E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B8557D" w14:paraId="7540810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2255E"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066E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4EF8B15D" w14:textId="29BBEF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35B929F5" w14:textId="4C5273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B686F" w14:textId="786F48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2284A" w14:textId="0DD3B0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B8557D" w14:paraId="2F2D68F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33486"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2D51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1954C598" w14:textId="4B3F29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642D1895" w14:textId="201B39E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4E718" w14:textId="34500D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24AD4" w14:textId="164AE4E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B8557D" w14:paraId="4BF4D8D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02C7B"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774B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B24E759" w14:textId="2D50C2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c>
          <w:tcPr>
            <w:tcW w:w="675" w:type="pct"/>
            <w:tcBorders>
              <w:top w:val="nil"/>
              <w:left w:val="nil"/>
              <w:bottom w:val="single" w:sz="4" w:space="0" w:color="000000"/>
              <w:right w:val="single" w:sz="4" w:space="0" w:color="000000"/>
            </w:tcBorders>
            <w:shd w:val="clear" w:color="auto" w:fill="auto"/>
            <w:noWrap/>
            <w:vAlign w:val="bottom"/>
            <w:hideMark/>
          </w:tcPr>
          <w:p w14:paraId="41CBFF99" w14:textId="01F167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9683F" w14:textId="398F69A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126A8" w14:textId="143826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r>
      <w:tr w:rsidR="00B8557D" w14:paraId="5378217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F99D5"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D3F2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2EDD36B4" w14:textId="2A1D6AD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c>
          <w:tcPr>
            <w:tcW w:w="675" w:type="pct"/>
            <w:tcBorders>
              <w:top w:val="nil"/>
              <w:left w:val="nil"/>
              <w:bottom w:val="single" w:sz="4" w:space="0" w:color="000000"/>
              <w:right w:val="single" w:sz="4" w:space="0" w:color="000000"/>
            </w:tcBorders>
            <w:shd w:val="clear" w:color="auto" w:fill="auto"/>
            <w:noWrap/>
            <w:vAlign w:val="bottom"/>
            <w:hideMark/>
          </w:tcPr>
          <w:p w14:paraId="7788684F" w14:textId="6E2A090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6A57F" w14:textId="1032ED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7CA49" w14:textId="7E42A8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r>
      <w:tr w:rsidR="00B8557D" w14:paraId="2E9B431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9C9D9"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152F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BC88BFF" w14:textId="3FBE08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7AF8D4E" w14:textId="58D4978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CB0BE" w14:textId="00CDF2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546D6" w14:textId="63AD9C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B8557D" w14:paraId="4E74DCC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A219A"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7CCA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19366AF" w14:textId="7127C2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5ED701A4" w14:textId="41A85E3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7966E803" w14:textId="3CEA8B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FA975" w14:textId="39FE25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B8557D" w14:paraId="6DA37FA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667BA"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6359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541E434" w14:textId="08ACFD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6BDC6146" w14:textId="18F42C6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8CB817" w14:textId="480BF24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EEEFF" w14:textId="2C7B6E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B8557D" w14:paraId="20D1FF7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53F4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8CCE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3D18778E" w14:textId="49C7313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6EAF55AE" w14:textId="3EC168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6DEE8" w14:textId="6459528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25D4D" w14:textId="42E6CD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B8557D" w14:paraId="3AF65FF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2E77A"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70C5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116110FE" w14:textId="196A28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c>
          <w:tcPr>
            <w:tcW w:w="675" w:type="pct"/>
            <w:tcBorders>
              <w:top w:val="nil"/>
              <w:left w:val="nil"/>
              <w:bottom w:val="single" w:sz="4" w:space="0" w:color="000000"/>
              <w:right w:val="single" w:sz="4" w:space="0" w:color="000000"/>
            </w:tcBorders>
            <w:shd w:val="clear" w:color="auto" w:fill="auto"/>
            <w:noWrap/>
            <w:vAlign w:val="bottom"/>
            <w:hideMark/>
          </w:tcPr>
          <w:p w14:paraId="53D59A44" w14:textId="7204EC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C132C" w14:textId="6C0579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84B1C" w14:textId="02DD277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r>
      <w:tr w:rsidR="00B8557D" w14:paraId="3535CE0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D5F8E"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77A9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7A87C36E" w14:textId="6569809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288.70 </w:t>
            </w:r>
          </w:p>
        </w:tc>
        <w:tc>
          <w:tcPr>
            <w:tcW w:w="675" w:type="pct"/>
            <w:tcBorders>
              <w:top w:val="nil"/>
              <w:left w:val="nil"/>
              <w:bottom w:val="single" w:sz="4" w:space="0" w:color="000000"/>
              <w:right w:val="single" w:sz="4" w:space="0" w:color="000000"/>
            </w:tcBorders>
            <w:shd w:val="clear" w:color="auto" w:fill="auto"/>
            <w:noWrap/>
            <w:vAlign w:val="bottom"/>
            <w:hideMark/>
          </w:tcPr>
          <w:p w14:paraId="45615077" w14:textId="65EA87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8C8A9" w14:textId="641B90B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6D6A9" w14:textId="322F0CF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288.70 </w:t>
            </w:r>
          </w:p>
        </w:tc>
      </w:tr>
      <w:tr w:rsidR="00B8557D" w14:paraId="41B364B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D20E7"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439A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2C3384C5" w14:textId="5A9BBF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c>
          <w:tcPr>
            <w:tcW w:w="675" w:type="pct"/>
            <w:tcBorders>
              <w:top w:val="nil"/>
              <w:left w:val="nil"/>
              <w:bottom w:val="single" w:sz="4" w:space="0" w:color="000000"/>
              <w:right w:val="single" w:sz="4" w:space="0" w:color="000000"/>
            </w:tcBorders>
            <w:shd w:val="clear" w:color="auto" w:fill="auto"/>
            <w:noWrap/>
            <w:vAlign w:val="bottom"/>
            <w:hideMark/>
          </w:tcPr>
          <w:p w14:paraId="4F7944A5" w14:textId="27411C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B47ED" w14:textId="26F5C3D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35512" w14:textId="722D60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r>
      <w:tr w:rsidR="00B8557D" w14:paraId="39358044"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A82EA"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6BED0FB7" w14:textId="2CCF402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06,909.26 </w:t>
            </w:r>
          </w:p>
        </w:tc>
        <w:tc>
          <w:tcPr>
            <w:tcW w:w="675" w:type="pct"/>
            <w:tcBorders>
              <w:top w:val="nil"/>
              <w:left w:val="nil"/>
              <w:bottom w:val="single" w:sz="4" w:space="0" w:color="000000"/>
              <w:right w:val="single" w:sz="4" w:space="0" w:color="000000"/>
            </w:tcBorders>
            <w:shd w:val="clear" w:color="D8D8D8" w:fill="D8D8D8"/>
            <w:noWrap/>
            <w:vAlign w:val="bottom"/>
            <w:hideMark/>
          </w:tcPr>
          <w:p w14:paraId="0080CEFA" w14:textId="2A48D36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910B15" w14:textId="15223E3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6322A9" w14:textId="5CB7434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06,909.26 </w:t>
            </w:r>
          </w:p>
        </w:tc>
      </w:tr>
      <w:tr w:rsidR="00B8557D" w14:paraId="055DF77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6867F"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28F2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599A9CEA" w14:textId="5E61CD0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8,654.26 </w:t>
            </w:r>
          </w:p>
        </w:tc>
        <w:tc>
          <w:tcPr>
            <w:tcW w:w="675" w:type="pct"/>
            <w:tcBorders>
              <w:top w:val="nil"/>
              <w:left w:val="nil"/>
              <w:bottom w:val="single" w:sz="4" w:space="0" w:color="000000"/>
              <w:right w:val="single" w:sz="4" w:space="0" w:color="000000"/>
            </w:tcBorders>
            <w:shd w:val="clear" w:color="auto" w:fill="auto"/>
            <w:noWrap/>
            <w:vAlign w:val="bottom"/>
            <w:hideMark/>
          </w:tcPr>
          <w:p w14:paraId="1B829D5E" w14:textId="5CB3A3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BE940" w14:textId="4C33F2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02EBE" w14:textId="16F97A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8,654.26 </w:t>
            </w:r>
          </w:p>
        </w:tc>
      </w:tr>
      <w:tr w:rsidR="00B8557D" w14:paraId="1896A3A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BF5F7"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7B4C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14EE60E1" w14:textId="420F50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c>
          <w:tcPr>
            <w:tcW w:w="675" w:type="pct"/>
            <w:tcBorders>
              <w:top w:val="nil"/>
              <w:left w:val="nil"/>
              <w:bottom w:val="single" w:sz="4" w:space="0" w:color="000000"/>
              <w:right w:val="single" w:sz="4" w:space="0" w:color="000000"/>
            </w:tcBorders>
            <w:shd w:val="clear" w:color="auto" w:fill="auto"/>
            <w:noWrap/>
            <w:vAlign w:val="bottom"/>
            <w:hideMark/>
          </w:tcPr>
          <w:p w14:paraId="1807540F" w14:textId="31608D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07F64" w14:textId="1621B56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40529" w14:textId="15E4EF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r>
      <w:tr w:rsidR="00B8557D" w14:paraId="7A690D0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1FD0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43BC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1815F30C" w14:textId="124C93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1,799.06 </w:t>
            </w:r>
          </w:p>
        </w:tc>
        <w:tc>
          <w:tcPr>
            <w:tcW w:w="675" w:type="pct"/>
            <w:tcBorders>
              <w:top w:val="nil"/>
              <w:left w:val="nil"/>
              <w:bottom w:val="single" w:sz="4" w:space="0" w:color="000000"/>
              <w:right w:val="single" w:sz="4" w:space="0" w:color="000000"/>
            </w:tcBorders>
            <w:shd w:val="clear" w:color="auto" w:fill="auto"/>
            <w:noWrap/>
            <w:vAlign w:val="bottom"/>
            <w:hideMark/>
          </w:tcPr>
          <w:p w14:paraId="1D19DE37" w14:textId="477A0F2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EA911" w14:textId="7A86AC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8B6C9" w14:textId="05979BB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1,799.06 </w:t>
            </w:r>
          </w:p>
        </w:tc>
      </w:tr>
      <w:tr w:rsidR="00B8557D" w14:paraId="629657D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6388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3BC0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4B606334" w14:textId="2FD6F32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c>
          <w:tcPr>
            <w:tcW w:w="675" w:type="pct"/>
            <w:tcBorders>
              <w:top w:val="nil"/>
              <w:left w:val="nil"/>
              <w:bottom w:val="single" w:sz="4" w:space="0" w:color="000000"/>
              <w:right w:val="single" w:sz="4" w:space="0" w:color="000000"/>
            </w:tcBorders>
            <w:shd w:val="clear" w:color="auto" w:fill="auto"/>
            <w:noWrap/>
            <w:vAlign w:val="bottom"/>
            <w:hideMark/>
          </w:tcPr>
          <w:p w14:paraId="4BCAB102" w14:textId="260018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581E1" w14:textId="611D655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45AA6" w14:textId="5CB1E0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r>
      <w:tr w:rsidR="00B8557D" w14:paraId="68DAB97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49C2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7AE8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8505960" w14:textId="19873F5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0,140.26 </w:t>
            </w:r>
          </w:p>
        </w:tc>
        <w:tc>
          <w:tcPr>
            <w:tcW w:w="675" w:type="pct"/>
            <w:tcBorders>
              <w:top w:val="nil"/>
              <w:left w:val="nil"/>
              <w:bottom w:val="single" w:sz="4" w:space="0" w:color="000000"/>
              <w:right w:val="single" w:sz="4" w:space="0" w:color="000000"/>
            </w:tcBorders>
            <w:shd w:val="clear" w:color="auto" w:fill="auto"/>
            <w:noWrap/>
            <w:vAlign w:val="bottom"/>
            <w:hideMark/>
          </w:tcPr>
          <w:p w14:paraId="2D817EFC" w14:textId="3B958A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14B7B" w14:textId="4C580A7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9A7E4" w14:textId="29E6A79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0,140.26 </w:t>
            </w:r>
          </w:p>
        </w:tc>
      </w:tr>
      <w:tr w:rsidR="00B8557D" w14:paraId="14EDE84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A93D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6E8C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39AE4C81" w14:textId="368189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c>
          <w:tcPr>
            <w:tcW w:w="675" w:type="pct"/>
            <w:tcBorders>
              <w:top w:val="nil"/>
              <w:left w:val="nil"/>
              <w:bottom w:val="single" w:sz="4" w:space="0" w:color="000000"/>
              <w:right w:val="single" w:sz="4" w:space="0" w:color="000000"/>
            </w:tcBorders>
            <w:shd w:val="clear" w:color="auto" w:fill="auto"/>
            <w:noWrap/>
            <w:vAlign w:val="bottom"/>
            <w:hideMark/>
          </w:tcPr>
          <w:p w14:paraId="6EB9BBB7" w14:textId="4245FF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346ED" w14:textId="5C8E8B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4DE39" w14:textId="655B4A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r>
      <w:tr w:rsidR="00B8557D" w14:paraId="39BC8D0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5C9A3"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528C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1539A3AC" w14:textId="4429B3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3,726.46 </w:t>
            </w:r>
          </w:p>
        </w:tc>
        <w:tc>
          <w:tcPr>
            <w:tcW w:w="675" w:type="pct"/>
            <w:tcBorders>
              <w:top w:val="nil"/>
              <w:left w:val="nil"/>
              <w:bottom w:val="single" w:sz="4" w:space="0" w:color="000000"/>
              <w:right w:val="single" w:sz="4" w:space="0" w:color="000000"/>
            </w:tcBorders>
            <w:shd w:val="clear" w:color="auto" w:fill="auto"/>
            <w:noWrap/>
            <w:vAlign w:val="bottom"/>
            <w:hideMark/>
          </w:tcPr>
          <w:p w14:paraId="5F48C75D" w14:textId="1919AB4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51860" w14:textId="5832DD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4C954" w14:textId="4A9D64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3,726.46 </w:t>
            </w:r>
          </w:p>
        </w:tc>
      </w:tr>
      <w:tr w:rsidR="00B8557D" w14:paraId="20DEE1D9"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B4CF1"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424375A5" w14:textId="72E1F18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35,816.74 </w:t>
            </w:r>
          </w:p>
        </w:tc>
        <w:tc>
          <w:tcPr>
            <w:tcW w:w="675" w:type="pct"/>
            <w:tcBorders>
              <w:top w:val="nil"/>
              <w:left w:val="nil"/>
              <w:bottom w:val="single" w:sz="4" w:space="0" w:color="000000"/>
              <w:right w:val="single" w:sz="4" w:space="0" w:color="000000"/>
            </w:tcBorders>
            <w:shd w:val="clear" w:color="D8D8D8" w:fill="D8D8D8"/>
            <w:noWrap/>
            <w:vAlign w:val="bottom"/>
            <w:hideMark/>
          </w:tcPr>
          <w:p w14:paraId="31050858" w14:textId="73BCA41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91DE3CC" w14:textId="32C3A2E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7AB8DC0D" w14:textId="6112390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027,726.14 </w:t>
            </w:r>
          </w:p>
        </w:tc>
      </w:tr>
      <w:tr w:rsidR="00B8557D" w14:paraId="275CC25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B16E1"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96F6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4F34C9EB" w14:textId="39188A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3733190F" w14:textId="30725B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52260" w14:textId="2A5A935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4931E" w14:textId="6C8AA6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B8557D" w14:paraId="1A5BDF3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922CF"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91B7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8FE9963" w14:textId="743756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33,564.02 </w:t>
            </w:r>
          </w:p>
        </w:tc>
        <w:tc>
          <w:tcPr>
            <w:tcW w:w="675" w:type="pct"/>
            <w:tcBorders>
              <w:top w:val="nil"/>
              <w:left w:val="nil"/>
              <w:bottom w:val="single" w:sz="4" w:space="0" w:color="000000"/>
              <w:right w:val="single" w:sz="4" w:space="0" w:color="000000"/>
            </w:tcBorders>
            <w:shd w:val="clear" w:color="auto" w:fill="auto"/>
            <w:noWrap/>
            <w:vAlign w:val="bottom"/>
            <w:hideMark/>
          </w:tcPr>
          <w:p w14:paraId="0A4F54EB" w14:textId="37EDF1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968B4" w14:textId="6C374A8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6CB2971B" w14:textId="1EEAFCF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80,364.42 </w:t>
            </w:r>
          </w:p>
        </w:tc>
      </w:tr>
      <w:tr w:rsidR="00B8557D" w14:paraId="5C46DE0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F3D49"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F007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4931EB76" w14:textId="7B861A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1B22EF0D" w14:textId="522C7DE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98FC1" w14:textId="501E06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CA447" w14:textId="261FB6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B8557D" w14:paraId="1808158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FBEA1"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1006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6979480E" w14:textId="7900C4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6CCE3CB7" w14:textId="7DAB45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C2D72" w14:textId="63209D1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836B8" w14:textId="5002B75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B8557D" w14:paraId="21D8BAB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F7A7F"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B1D6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7724966B" w14:textId="2EAA50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51AB6D26" w14:textId="563237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872266" w14:textId="349115C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333F637E" w14:textId="6518965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B8557D" w14:paraId="1DF23AFB"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F74BE"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E5F5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428C3691" w14:textId="431C964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34,598.07 </w:t>
            </w:r>
          </w:p>
        </w:tc>
        <w:tc>
          <w:tcPr>
            <w:tcW w:w="675" w:type="pct"/>
            <w:tcBorders>
              <w:top w:val="nil"/>
              <w:left w:val="nil"/>
              <w:bottom w:val="single" w:sz="4" w:space="0" w:color="000000"/>
              <w:right w:val="single" w:sz="4" w:space="0" w:color="000000"/>
            </w:tcBorders>
            <w:shd w:val="clear" w:color="auto" w:fill="auto"/>
            <w:noWrap/>
            <w:vAlign w:val="bottom"/>
            <w:hideMark/>
          </w:tcPr>
          <w:p w14:paraId="181627BA" w14:textId="436563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24FED640" w14:textId="61ED38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5F6E1A42" w14:textId="475A0B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08,852.07 </w:t>
            </w:r>
          </w:p>
        </w:tc>
      </w:tr>
      <w:tr w:rsidR="00B8557D" w14:paraId="2A70ECD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D835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406A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41F1210B" w14:textId="05DF9D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5A8D890C" w14:textId="73C3972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02CF7A57" w14:textId="77E312B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4FB13" w14:textId="64202A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B8557D" w14:paraId="535B8FC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A8B8F"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8C12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78E76EC0" w14:textId="685E6C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6190BDAD" w14:textId="6D79F4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96E7E" w14:textId="1A72750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086AE" w14:textId="19DB37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B8557D" w14:paraId="1DF6399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8E6CA"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AD77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1196C85" w14:textId="601E56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4764CDD5" w14:textId="2FD13B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941F8" w14:textId="189618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48104" w14:textId="63DA21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B8557D" w14:paraId="38AC3F9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C319C"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7DE0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46DF5D8" w14:textId="6611EFD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497D373F" w14:textId="5EA5C12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D50E3" w14:textId="5F8E50B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50EF8" w14:textId="6E65B44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B8557D" w14:paraId="4C8553A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19698"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B2B4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5147DF0A" w14:textId="141E2B8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4D446ED4" w14:textId="5ECEEB5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C9FF1" w14:textId="353017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0D417" w14:textId="23774B1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B8557D" w14:paraId="6308E26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699E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A751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45B45E8" w14:textId="6C66CC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3C9598A4" w14:textId="0657FF7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DB0BB" w14:textId="2BA72F6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1D803" w14:textId="06411B1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B8557D" w14:paraId="01CA8DE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15D4E"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570C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78423F0" w14:textId="257882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13637719" w14:textId="03F899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69DCA371" w14:textId="53789F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70A14" w14:textId="3AEF9F9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B8557D" w14:paraId="674A6DAD"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30C05"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0F6A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06627507" w14:textId="7DD837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0A304EA9" w14:textId="64635B8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656F3" w14:textId="00831E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292E6" w14:textId="27A7458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B8557D" w14:paraId="3BFE6DB4"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E63E2"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192AAD5F" w14:textId="1429FF1C"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84,022.04 </w:t>
            </w:r>
          </w:p>
        </w:tc>
        <w:tc>
          <w:tcPr>
            <w:tcW w:w="675" w:type="pct"/>
            <w:tcBorders>
              <w:top w:val="nil"/>
              <w:left w:val="nil"/>
              <w:bottom w:val="single" w:sz="4" w:space="0" w:color="000000"/>
              <w:right w:val="single" w:sz="4" w:space="0" w:color="000000"/>
            </w:tcBorders>
            <w:shd w:val="clear" w:color="D8D8D8" w:fill="D8D8D8"/>
            <w:noWrap/>
            <w:vAlign w:val="bottom"/>
            <w:hideMark/>
          </w:tcPr>
          <w:p w14:paraId="1549C7F1" w14:textId="43E2593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882564" w14:textId="598CA19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0F5A0C" w14:textId="690CA1A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84,022.04 </w:t>
            </w:r>
          </w:p>
        </w:tc>
      </w:tr>
      <w:tr w:rsidR="00B8557D" w14:paraId="0AA4D74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36916"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32A8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FA3B6C9" w14:textId="71699FA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46A8483C" w14:textId="65F87D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81285" w14:textId="3762E3C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B414C" w14:textId="381D6F5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B8557D" w14:paraId="736E0E7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484E1"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A98C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C532F68" w14:textId="34D5A2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E4E75F5" w14:textId="73FAF5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0154B" w14:textId="298FAB7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D9732" w14:textId="4251A44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B8557D" w14:paraId="49A47B1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CD526"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9F36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39FAFBFA" w14:textId="5CCF7A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6CA16595" w14:textId="5CD35FE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2F513" w14:textId="3630A9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09BC5" w14:textId="28757A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B8557D" w14:paraId="06050DA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2960B"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2FBD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3D532FE8" w14:textId="0507E2A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c>
          <w:tcPr>
            <w:tcW w:w="675" w:type="pct"/>
            <w:tcBorders>
              <w:top w:val="nil"/>
              <w:left w:val="nil"/>
              <w:bottom w:val="single" w:sz="4" w:space="0" w:color="000000"/>
              <w:right w:val="single" w:sz="4" w:space="0" w:color="000000"/>
            </w:tcBorders>
            <w:shd w:val="clear" w:color="auto" w:fill="auto"/>
            <w:noWrap/>
            <w:vAlign w:val="bottom"/>
            <w:hideMark/>
          </w:tcPr>
          <w:p w14:paraId="3B61ACDA" w14:textId="060AEC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0EB4E" w14:textId="775D6C4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FED72" w14:textId="6C5A53F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r>
      <w:tr w:rsidR="00B8557D" w14:paraId="0BCE8C3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96DFA"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CCD0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29C2BB78" w14:textId="6A583A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2E9EC555" w14:textId="4D8A3E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52672" w14:textId="33DEC93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0B1B8" w14:textId="4942CEE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B8557D" w14:paraId="0187657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56EC0"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676A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7F9268EF" w14:textId="251888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2ED0A697" w14:textId="6414021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3BBCF" w14:textId="3300ED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8BC94" w14:textId="2782479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B8557D" w14:paraId="1C0A594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B543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A128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54D69159" w14:textId="64A8D7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8,900.01 </w:t>
            </w:r>
          </w:p>
        </w:tc>
        <w:tc>
          <w:tcPr>
            <w:tcW w:w="675" w:type="pct"/>
            <w:tcBorders>
              <w:top w:val="nil"/>
              <w:left w:val="nil"/>
              <w:bottom w:val="single" w:sz="4" w:space="0" w:color="000000"/>
              <w:right w:val="single" w:sz="4" w:space="0" w:color="000000"/>
            </w:tcBorders>
            <w:shd w:val="clear" w:color="auto" w:fill="auto"/>
            <w:noWrap/>
            <w:vAlign w:val="bottom"/>
            <w:hideMark/>
          </w:tcPr>
          <w:p w14:paraId="4692F346" w14:textId="610843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BAC82" w14:textId="73590C5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5B62B" w14:textId="35567BD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8,900.01 </w:t>
            </w:r>
          </w:p>
        </w:tc>
      </w:tr>
      <w:tr w:rsidR="00B8557D" w14:paraId="291C56B2"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FC179"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E2023"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30A3CF1C" w14:textId="773854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c>
          <w:tcPr>
            <w:tcW w:w="675" w:type="pct"/>
            <w:tcBorders>
              <w:top w:val="nil"/>
              <w:left w:val="nil"/>
              <w:bottom w:val="single" w:sz="4" w:space="0" w:color="000000"/>
              <w:right w:val="single" w:sz="4" w:space="0" w:color="000000"/>
            </w:tcBorders>
            <w:shd w:val="clear" w:color="auto" w:fill="auto"/>
            <w:noWrap/>
            <w:vAlign w:val="bottom"/>
            <w:hideMark/>
          </w:tcPr>
          <w:p w14:paraId="174D2A55" w14:textId="7772584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DCB76" w14:textId="1ADC3BE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31368" w14:textId="0A1EA98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r>
      <w:tr w:rsidR="00B8557D" w14:paraId="098E066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6C34E"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F5C9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23C074E9" w14:textId="704068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c>
          <w:tcPr>
            <w:tcW w:w="675" w:type="pct"/>
            <w:tcBorders>
              <w:top w:val="nil"/>
              <w:left w:val="nil"/>
              <w:bottom w:val="single" w:sz="4" w:space="0" w:color="000000"/>
              <w:right w:val="single" w:sz="4" w:space="0" w:color="000000"/>
            </w:tcBorders>
            <w:shd w:val="clear" w:color="auto" w:fill="auto"/>
            <w:noWrap/>
            <w:vAlign w:val="bottom"/>
            <w:hideMark/>
          </w:tcPr>
          <w:p w14:paraId="2951D6E1" w14:textId="3DA904E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D2D1C" w14:textId="7882B3F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86DED" w14:textId="761D163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r>
      <w:tr w:rsidR="00B8557D" w14:paraId="4066A54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74C38"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3D4C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5E17180E" w14:textId="4DD9F525"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702C6A6" w14:textId="30C70CC9"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08BA7EC" w14:textId="5F15F9C6"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8B5C581" w14:textId="1674C7C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B8557D" w14:paraId="760D5A7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E8737"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FF62DF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24EF0B1" w14:textId="144591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09748F78" w14:textId="2E1D10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0A7EA" w14:textId="20B3AE2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69420" w14:textId="396BAF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B8557D" w14:paraId="1FFDE4EB"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4E5C4"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8FF7C53" w14:textId="4CBA1A0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773,91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0C515A31" w14:textId="0FD4F743"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FDBBB4" w14:textId="6D33160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16C12E" w14:textId="57B4B8E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773,915.97 </w:t>
            </w:r>
          </w:p>
        </w:tc>
      </w:tr>
      <w:tr w:rsidR="00B8557D" w14:paraId="52AB225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3D1BA"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1BBE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7722D6B2" w14:textId="416E2C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0E9370F0" w14:textId="4B14E69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06DD8" w14:textId="75F36B6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2DC53" w14:textId="5826C6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B8557D" w14:paraId="529A036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204D5"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017F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DF3A470" w14:textId="5FEF35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46F82A63" w14:textId="5442542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EFFAB" w14:textId="47E2B3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30595" w14:textId="766E4E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B8557D" w14:paraId="26DD7A3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0DA22"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D3D2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4B5F7268" w14:textId="39A6E6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27B4E1F0" w14:textId="4B6AA0C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C8C14" w14:textId="4C42820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6B794" w14:textId="593C1C2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B8557D" w14:paraId="2F0E11C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6547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333D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1EE7C9EC" w14:textId="2341557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3D3A12EA" w14:textId="14A4718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46CFA" w14:textId="5E5CFA1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5A814" w14:textId="32210DD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B8557D" w14:paraId="733919F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E067E"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BF6D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349AC6D1" w14:textId="4437DA7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30CA18DE" w14:textId="5A2FA8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8C76D" w14:textId="3E9CB9C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78514" w14:textId="269BCF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B8557D" w14:paraId="7388AA3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71B4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E9CA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725CAA7A" w14:textId="37135E4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c>
          <w:tcPr>
            <w:tcW w:w="675" w:type="pct"/>
            <w:tcBorders>
              <w:top w:val="nil"/>
              <w:left w:val="nil"/>
              <w:bottom w:val="single" w:sz="4" w:space="0" w:color="000000"/>
              <w:right w:val="single" w:sz="4" w:space="0" w:color="000000"/>
            </w:tcBorders>
            <w:shd w:val="clear" w:color="auto" w:fill="auto"/>
            <w:noWrap/>
            <w:vAlign w:val="bottom"/>
            <w:hideMark/>
          </w:tcPr>
          <w:p w14:paraId="6804F52A" w14:textId="16AF2D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E4D5D" w14:textId="7260E2A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A9AFC" w14:textId="62EF16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r>
      <w:tr w:rsidR="00B8557D" w14:paraId="404A5EAC"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6AC69"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12D6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577D2E3" w14:textId="01987BB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00E21BB8" w14:textId="0B8B8CC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E1FBB" w14:textId="0CB6A0B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44A7D" w14:textId="687A568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B8557D" w14:paraId="47FF4DC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ECE58" w14:textId="77777777" w:rsidR="00B8557D" w:rsidRDefault="00B8557D" w:rsidP="00B8557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EC1F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54C4CD58" w14:textId="2FA4861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1D06874E" w14:textId="322E288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1891D" w14:textId="242B8F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5E5D7" w14:textId="2A1D107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B8557D" w14:paraId="5EE6722A"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58DCD6"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741CC106" w14:textId="635BDB3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50,079.10 </w:t>
            </w:r>
          </w:p>
        </w:tc>
        <w:tc>
          <w:tcPr>
            <w:tcW w:w="675" w:type="pct"/>
            <w:tcBorders>
              <w:top w:val="nil"/>
              <w:left w:val="nil"/>
              <w:bottom w:val="single" w:sz="4" w:space="0" w:color="000000"/>
              <w:right w:val="single" w:sz="4" w:space="0" w:color="000000"/>
            </w:tcBorders>
            <w:shd w:val="clear" w:color="D8D8D8" w:fill="D8D8D8"/>
            <w:noWrap/>
            <w:vAlign w:val="bottom"/>
            <w:hideMark/>
          </w:tcPr>
          <w:p w14:paraId="0E2607BB" w14:textId="37FB401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0350D8" w14:textId="345AC0D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416C59" w14:textId="6C50E4E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50,079.10 </w:t>
            </w:r>
          </w:p>
        </w:tc>
      </w:tr>
      <w:tr w:rsidR="00B8557D" w14:paraId="537FBB3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69B6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3EE8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63933292" w14:textId="41F286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2107F06B" w14:textId="4D0973B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F097E" w14:textId="5612301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C11B3" w14:textId="3D86CD6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B8557D" w14:paraId="3BE99945"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E4036"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254E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0EEFCA02" w14:textId="5BC6220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20256919" w14:textId="09F68B0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DAAAA" w14:textId="17D9023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919A5" w14:textId="056A312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B8557D" w14:paraId="1986CA9A"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9CD1A"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E1A8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5FBCED88" w14:textId="1DEFEC0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6DF16C98" w14:textId="230EDCF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FFC87" w14:textId="359E7DF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7A3E0" w14:textId="3AB19AC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B8557D" w14:paraId="728B8A7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743F2"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67821"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D8B3BF7" w14:textId="7F24137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7,253.68 </w:t>
            </w:r>
          </w:p>
        </w:tc>
        <w:tc>
          <w:tcPr>
            <w:tcW w:w="675" w:type="pct"/>
            <w:tcBorders>
              <w:top w:val="nil"/>
              <w:left w:val="nil"/>
              <w:bottom w:val="single" w:sz="4" w:space="0" w:color="000000"/>
              <w:right w:val="single" w:sz="4" w:space="0" w:color="000000"/>
            </w:tcBorders>
            <w:shd w:val="clear" w:color="auto" w:fill="auto"/>
            <w:noWrap/>
            <w:vAlign w:val="bottom"/>
            <w:hideMark/>
          </w:tcPr>
          <w:p w14:paraId="2188527E" w14:textId="36792D9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1647F" w14:textId="114B7A3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922DE" w14:textId="5EDCE31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7,253.68 </w:t>
            </w:r>
          </w:p>
        </w:tc>
      </w:tr>
      <w:tr w:rsidR="00B8557D" w14:paraId="067B6D9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C060B"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0B5E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4BA02E85" w14:textId="271D43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5B259408" w14:textId="14BE300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CF071" w14:textId="33B9FA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0EA5B" w14:textId="715FA2B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B8557D" w14:paraId="0C1866E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80D1A"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B70B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57700741" w14:textId="7F908BB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7FD31C3B" w14:textId="20E9A97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EF88B" w14:textId="4DE0D07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1E91A" w14:textId="3FF1BB0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B8557D" w14:paraId="778792B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0B1AB"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A95D"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289A3020" w14:textId="4E988B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3E34FF36" w14:textId="5FEE64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F8E51" w14:textId="4B2F39A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368C8" w14:textId="463944C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B8557D" w14:paraId="29AB50B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3D943"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2991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038A2BD" w14:textId="62274C1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67C7DEC9" w14:textId="672F118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AB2B6" w14:textId="602C7B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6ED53" w14:textId="272E77F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B8557D" w14:paraId="4AA09CBF"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41B81"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FDEF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667A2916" w14:textId="773A8D0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77870C07" w14:textId="7DAD2B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55CFC" w14:textId="02F631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CED84" w14:textId="3AE685E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B8557D" w14:paraId="67B646E4"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A2348" w14:textId="7777777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8371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2C06D842" w14:textId="6449649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1DA32077" w14:textId="3F6A009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12975" w14:textId="23A2CF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03823" w14:textId="70D5B00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B8557D" w14:paraId="58CC1062"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CA9129"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342FC729" w14:textId="52F47A8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27F82DA3" w14:textId="7421942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6FB9376" w14:textId="7F2BFCB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C55207C" w14:textId="43C37626"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B8557D" w14:paraId="6166EF80"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D698D"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CE719EB" w14:textId="2296CFAA"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8DA2217" w14:textId="1D0A8148"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5A9E67" w14:textId="20C8541E"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7BAB49" w14:textId="587B2789"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B8557D" w14:paraId="0E6A19A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EF57D"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C9D2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58C55B06" w14:textId="22C9619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2641D311" w14:textId="1972B3C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AFD81" w14:textId="42180AB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C1EE5" w14:textId="611BEC6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B8557D" w14:paraId="47F2991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6C2B5"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86594"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06DD813" w14:textId="463091E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71072DA9" w14:textId="3274CF7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FA7A7" w14:textId="7196F25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F83DD" w14:textId="08762F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B8557D" w14:paraId="4A25A1C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7DF19"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69076"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6BC0B231" w14:textId="79D36B0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5A80EBE6" w14:textId="094518D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6B830" w14:textId="6B2F32E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4D6EB" w14:textId="6A6BFF6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B8557D" w14:paraId="2BE07F8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D2AAA"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A728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5A89CC7" w14:textId="6CA3531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4093622C" w14:textId="483527B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A10B1" w14:textId="25F8E92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F46EA" w14:textId="31D3D7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B8557D" w14:paraId="22F29A8E"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88BD8"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9D3B5"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71EB925B" w14:textId="33561D2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755A9176" w14:textId="024020F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B44FE" w14:textId="08B3F5F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2981F" w14:textId="6B921C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B8557D" w14:paraId="633278D3"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00364"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72EE9F1" w14:textId="536A4435"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D1C1DA" w14:textId="6CC6D5B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06B969" w14:textId="3A1F2C30"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03DC97" w14:textId="6247E1C7"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B8557D" w14:paraId="5A94FF66"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22D0B" w14:textId="77777777" w:rsidR="00B8557D" w:rsidRDefault="00B8557D" w:rsidP="00B8557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6B22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413E1E25" w14:textId="7FAE8DA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175B52" w14:textId="69ADAB3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6FF27" w14:textId="6EA699F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75501" w14:textId="2295F0F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B8557D" w14:paraId="2EBF00B8"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6C572"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01A174A5" w14:textId="1C7E478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A048355" w14:textId="2382E4E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2F1FDC" w14:textId="0A1EAADF"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E600F1" w14:textId="2D8AD6A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B8557D" w14:paraId="5E2864D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B68DC"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2ADD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C13FCEE" w14:textId="7494301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5DAF88D" w14:textId="5B22872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DF4A5" w14:textId="6BE748F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F12FD" w14:textId="20E26B9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8557D" w14:paraId="7218DA7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0E89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7BEF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36C53ECE" w14:textId="18880BC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48072619" w14:textId="1AB25AE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D6EF0" w14:textId="30B4FFD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5CF92" w14:textId="11EE968B"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B8557D" w14:paraId="386E6FB0"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223E8"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84DEE"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0C26459" w14:textId="7B78C3FE"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C908FB6" w14:textId="678289A4"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609BD" w14:textId="59F901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08294" w14:textId="6E97EB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8557D" w14:paraId="7B1A4F13"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F7997"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8A112"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33381C43" w14:textId="281DC14C"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AA0FF66" w14:textId="2CD208A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2A35A" w14:textId="7CCB5E5D"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18F7C" w14:textId="31D16D2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8557D" w14:paraId="021D6321"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8939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32C9F"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7073BA02" w14:textId="5E4357C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2B3CE4C" w14:textId="28AEC340"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DFEEA" w14:textId="37FC1EB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957E3" w14:textId="78ED4637"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8557D" w14:paraId="6C8C87D8"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09D4A"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EF17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3A92E51C" w14:textId="58ACDD4A"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306C2C74" w14:textId="51161B8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22A58" w14:textId="724A9C9F"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F4165" w14:textId="6EF33945"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B8557D" w14:paraId="0F32D987"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4669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0E29B"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2DA24B25" w14:textId="31BC7371"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4629A76D" w14:textId="4A4D5439"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8EA65" w14:textId="6D6B347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510D0" w14:textId="67DBA1E6"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B8557D" w14:paraId="5925D7DF" w14:textId="77777777" w:rsidTr="00B8557D">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FBAFA" w14:textId="77777777" w:rsidR="00B8557D" w:rsidRDefault="00B8557D" w:rsidP="00B8557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3844E5BB" w14:textId="171F45E2"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62E19C4" w14:textId="55CDF3FB"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9F3E14" w14:textId="2D8B9B54"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1D8938" w14:textId="17FCE1AD" w:rsidR="00B8557D" w:rsidRDefault="00B8557D" w:rsidP="00B8557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B8557D" w14:paraId="0A2583C9" w14:textId="77777777" w:rsidTr="00B855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77E80"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CAAF9" w14:textId="77777777" w:rsidR="00B8557D" w:rsidRDefault="00B8557D" w:rsidP="00B8557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27D7EE52" w14:textId="370F8A6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21DE8DCB" w14:textId="128F8678"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25B97" w14:textId="1012F583"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0AE8E" w14:textId="486D8222" w:rsidR="00B8557D" w:rsidRDefault="00B8557D" w:rsidP="00B8557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58E14D8E"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5DF8FE38" w14:textId="175988F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7F02D328"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3F0362" w:rsidRPr="003F0362">
        <w:rPr>
          <w:rFonts w:ascii="Arial" w:eastAsia="Times New Roman" w:hAnsi="Arial" w:cs="Arial"/>
          <w:b/>
          <w:bCs/>
          <w:color w:val="0070C0"/>
          <w:sz w:val="24"/>
          <w:szCs w:val="24"/>
          <w:lang w:eastAsia="en-US"/>
        </w:rPr>
        <w:t>1,409,860,215.87</w:t>
      </w:r>
      <w:r w:rsidR="00CA5A24" w:rsidRPr="00CA5A24">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158302F1" w:rsidR="00DF0194" w:rsidRPr="004C0B46" w:rsidRDefault="00DF0194" w:rsidP="00DF0194">
      <w:pPr>
        <w:ind w:left="360"/>
        <w:contextualSpacing/>
        <w:jc w:val="both"/>
        <w:rPr>
          <w:rFonts w:ascii="Arial" w:eastAsia="Times New Roman" w:hAnsi="Arial" w:cs="Arial"/>
          <w:sz w:val="24"/>
          <w:szCs w:val="24"/>
          <w:lang w:val="en-US" w:eastAsia="en-US"/>
        </w:rPr>
      </w:pPr>
      <w:r w:rsidRPr="004C0B46">
        <w:rPr>
          <w:rFonts w:ascii="Arial" w:eastAsia="Times New Roman" w:hAnsi="Arial" w:cs="Arial"/>
          <w:sz w:val="24"/>
          <w:szCs w:val="24"/>
          <w:lang w:val="en-US" w:eastAsia="en-US"/>
        </w:rPr>
        <w:t xml:space="preserve">A total of </w:t>
      </w:r>
      <w:r w:rsidRPr="00CA5A24">
        <w:rPr>
          <w:rFonts w:ascii="Arial" w:eastAsia="Times New Roman" w:hAnsi="Arial" w:cs="Arial"/>
          <w:b/>
          <w:color w:val="0070C0"/>
          <w:sz w:val="24"/>
          <w:szCs w:val="24"/>
          <w:lang w:val="en-US" w:eastAsia="en-US"/>
        </w:rPr>
        <w:t>₱</w:t>
      </w:r>
      <w:r w:rsidR="003F0362" w:rsidRPr="003F0362">
        <w:rPr>
          <w:rFonts w:ascii="Arial" w:eastAsia="Times New Roman" w:hAnsi="Arial" w:cs="Arial"/>
          <w:b/>
          <w:bCs/>
          <w:color w:val="0070C0"/>
          <w:sz w:val="24"/>
          <w:szCs w:val="24"/>
          <w:lang w:eastAsia="en-US"/>
        </w:rPr>
        <w:t>631,423,616.23</w:t>
      </w:r>
      <w:r w:rsidR="00CA5A24" w:rsidRPr="00CA5A24">
        <w:rPr>
          <w:rFonts w:ascii="Arial" w:eastAsia="Times New Roman" w:hAnsi="Arial" w:cs="Arial"/>
          <w:b/>
          <w:bCs/>
          <w:color w:val="0070C0"/>
          <w:sz w:val="24"/>
          <w:szCs w:val="24"/>
          <w:lang w:eastAsia="en-US"/>
        </w:rPr>
        <w:t xml:space="preserve"> </w:t>
      </w:r>
      <w:r w:rsidRPr="00CA5A24">
        <w:rPr>
          <w:rFonts w:ascii="Arial" w:eastAsia="Times New Roman" w:hAnsi="Arial" w:cs="Arial"/>
          <w:b/>
          <w:color w:val="0070C0"/>
          <w:sz w:val="24"/>
          <w:szCs w:val="24"/>
          <w:lang w:val="en-US" w:eastAsia="en-US"/>
        </w:rPr>
        <w:t>standby funds</w:t>
      </w:r>
      <w:r w:rsidRPr="00CA5A24">
        <w:rPr>
          <w:rFonts w:ascii="Arial" w:eastAsia="Times New Roman" w:hAnsi="Arial" w:cs="Arial"/>
          <w:color w:val="0070C0"/>
          <w:sz w:val="24"/>
          <w:szCs w:val="24"/>
          <w:lang w:val="en-US" w:eastAsia="en-US"/>
        </w:rPr>
        <w:t xml:space="preserve"> </w:t>
      </w:r>
      <w:r w:rsidRPr="004C0B46">
        <w:rPr>
          <w:rFonts w:ascii="Arial" w:eastAsia="Times New Roman" w:hAnsi="Arial" w:cs="Arial"/>
          <w:sz w:val="24"/>
          <w:szCs w:val="24"/>
          <w:lang w:val="en-US" w:eastAsia="en-US"/>
        </w:rPr>
        <w:t xml:space="preserve">in the CO and FOs. Of the said amount, </w:t>
      </w:r>
      <w:r w:rsidRPr="00CB4C35">
        <w:rPr>
          <w:rFonts w:ascii="Arial" w:eastAsia="Times New Roman" w:hAnsi="Arial" w:cs="Arial"/>
          <w:b/>
          <w:sz w:val="24"/>
          <w:szCs w:val="24"/>
          <w:lang w:val="en-US" w:eastAsia="en-US"/>
        </w:rPr>
        <w:t>₱</w:t>
      </w:r>
      <w:r w:rsidR="00CA5A24" w:rsidRPr="00CB4C35">
        <w:rPr>
          <w:rFonts w:ascii="Arial" w:eastAsia="Times New Roman" w:hAnsi="Arial" w:cs="Arial"/>
          <w:b/>
          <w:sz w:val="24"/>
          <w:szCs w:val="24"/>
          <w:lang w:eastAsia="en-US"/>
        </w:rPr>
        <w:t xml:space="preserve">580,441,268.74 </w:t>
      </w:r>
      <w:r w:rsidRPr="004C0B46">
        <w:rPr>
          <w:rFonts w:ascii="Arial" w:eastAsia="Times New Roman" w:hAnsi="Arial" w:cs="Arial"/>
          <w:sz w:val="24"/>
          <w:szCs w:val="24"/>
          <w:lang w:val="en-US" w:eastAsia="en-US"/>
        </w:rPr>
        <w:t xml:space="preserve">is the available </w:t>
      </w:r>
      <w:r w:rsidRPr="00CB4C35">
        <w:rPr>
          <w:rFonts w:ascii="Arial" w:eastAsia="Times New Roman" w:hAnsi="Arial" w:cs="Arial"/>
          <w:b/>
          <w:sz w:val="24"/>
          <w:szCs w:val="24"/>
          <w:lang w:val="en-US" w:eastAsia="en-US"/>
        </w:rPr>
        <w:t>Quick Response Fund (QRF)</w:t>
      </w:r>
      <w:r w:rsidRPr="00CA5A24">
        <w:rPr>
          <w:rFonts w:ascii="Arial" w:eastAsia="Times New Roman" w:hAnsi="Arial" w:cs="Arial"/>
          <w:color w:val="0070C0"/>
          <w:sz w:val="24"/>
          <w:szCs w:val="24"/>
          <w:lang w:val="en-US" w:eastAsia="en-US"/>
        </w:rPr>
        <w:t xml:space="preserve"> </w:t>
      </w:r>
      <w:r w:rsidRPr="004C0B46">
        <w:rPr>
          <w:rFonts w:ascii="Arial" w:eastAsia="Times New Roman" w:hAnsi="Arial" w:cs="Arial"/>
          <w:sz w:val="24"/>
          <w:szCs w:val="24"/>
          <w:lang w:val="en-US" w:eastAsia="en-US"/>
        </w:rPr>
        <w:t>in the CO.</w:t>
      </w:r>
    </w:p>
    <w:p w14:paraId="08704AF4" w14:textId="28EEFAEC" w:rsidR="00DF0194" w:rsidRPr="00172D05" w:rsidRDefault="00B8557D" w:rsidP="00B8557D">
      <w:pPr>
        <w:tabs>
          <w:tab w:val="left" w:pos="5685"/>
        </w:tabs>
        <w:ind w:left="360"/>
        <w:contextualSpacing/>
        <w:jc w:val="both"/>
        <w:rPr>
          <w:rFonts w:ascii="Arial" w:eastAsia="Times New Roman" w:hAnsi="Arial" w:cs="Arial"/>
          <w:sz w:val="28"/>
          <w:szCs w:val="28"/>
          <w:lang w:val="en-US" w:eastAsia="en-US"/>
        </w:rPr>
      </w:pPr>
      <w:r>
        <w:rPr>
          <w:rFonts w:ascii="Arial" w:eastAsia="Times New Roman" w:hAnsi="Arial" w:cs="Arial"/>
          <w:sz w:val="28"/>
          <w:szCs w:val="28"/>
          <w:lang w:val="en-US" w:eastAsia="en-US"/>
        </w:rPr>
        <w:tab/>
      </w:r>
    </w:p>
    <w:p w14:paraId="149231A5" w14:textId="77777777" w:rsidR="00B83C13" w:rsidRDefault="00B83C13">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56F82BCF" w14:textId="77B27728"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lastRenderedPageBreak/>
        <w:t>Stockpiles</w:t>
      </w:r>
    </w:p>
    <w:p w14:paraId="3DCC8804" w14:textId="5CF3EEA0" w:rsidR="000E3038" w:rsidRPr="00FC7529" w:rsidRDefault="00DF0194" w:rsidP="000E3038">
      <w:pPr>
        <w:ind w:left="360"/>
        <w:jc w:val="both"/>
        <w:rPr>
          <w:rFonts w:ascii="Arial" w:eastAsia="Arial" w:hAnsi="Arial" w:cs="Arial"/>
          <w:b/>
          <w:i/>
          <w:sz w:val="20"/>
          <w:szCs w:val="20"/>
        </w:rPr>
      </w:pPr>
      <w:r w:rsidRPr="00FC7529">
        <w:rPr>
          <w:rFonts w:ascii="Arial" w:eastAsia="Times New Roman" w:hAnsi="Arial" w:cs="Arial"/>
          <w:sz w:val="24"/>
          <w:szCs w:val="24"/>
          <w:lang w:val="en-US" w:eastAsia="en-US"/>
        </w:rPr>
        <w:t xml:space="preserve">A total of </w:t>
      </w:r>
      <w:r w:rsidR="003F0362" w:rsidRPr="003F0362">
        <w:rPr>
          <w:rFonts w:ascii="Arial" w:eastAsia="Times New Roman" w:hAnsi="Arial" w:cs="Arial"/>
          <w:b/>
          <w:bCs/>
          <w:color w:val="0070C0"/>
          <w:sz w:val="24"/>
          <w:szCs w:val="24"/>
          <w:lang w:eastAsia="en-US"/>
        </w:rPr>
        <w:t>264,040</w:t>
      </w:r>
      <w:r w:rsidR="009239A1" w:rsidRPr="003F0362">
        <w:rPr>
          <w:rFonts w:ascii="Arial" w:eastAsia="Times New Roman" w:hAnsi="Arial" w:cs="Arial"/>
          <w:b/>
          <w:bCs/>
          <w:color w:val="0070C0"/>
          <w:sz w:val="24"/>
          <w:szCs w:val="24"/>
          <w:lang w:eastAsia="en-US"/>
        </w:rPr>
        <w:t xml:space="preserve"> </w:t>
      </w:r>
      <w:r w:rsidRPr="003F0362">
        <w:rPr>
          <w:rFonts w:ascii="Arial" w:eastAsia="Times New Roman" w:hAnsi="Arial" w:cs="Arial"/>
          <w:b/>
          <w:color w:val="0070C0"/>
          <w:sz w:val="24"/>
          <w:szCs w:val="24"/>
          <w:lang w:val="en-US" w:eastAsia="en-US"/>
        </w:rPr>
        <w:t>family food packs (FFPs)</w:t>
      </w:r>
      <w:r w:rsidRPr="00FC7529">
        <w:rPr>
          <w:rFonts w:ascii="Arial" w:eastAsia="Times New Roman" w:hAnsi="Arial" w:cs="Arial"/>
          <w:sz w:val="24"/>
          <w:szCs w:val="24"/>
          <w:lang w:val="en-US" w:eastAsia="en-US"/>
        </w:rPr>
        <w:t xml:space="preserve"> amounting to </w:t>
      </w:r>
      <w:r w:rsidR="00B7311A" w:rsidRPr="003F0362">
        <w:rPr>
          <w:rFonts w:ascii="Arial" w:eastAsia="Times New Roman" w:hAnsi="Arial" w:cs="Arial"/>
          <w:b/>
          <w:color w:val="0070C0"/>
          <w:sz w:val="24"/>
          <w:szCs w:val="24"/>
          <w:lang w:val="en-US" w:eastAsia="en-US"/>
        </w:rPr>
        <w:t>₱</w:t>
      </w:r>
      <w:r w:rsidR="003F0362" w:rsidRPr="003F0362">
        <w:rPr>
          <w:rFonts w:ascii="Arial" w:eastAsia="Times New Roman" w:hAnsi="Arial" w:cs="Arial"/>
          <w:b/>
          <w:color w:val="0070C0"/>
          <w:sz w:val="24"/>
          <w:szCs w:val="24"/>
          <w:lang w:val="en-US" w:eastAsia="en-US"/>
        </w:rPr>
        <w:t>142,454,645.70</w:t>
      </w:r>
      <w:r w:rsidRPr="003F0362">
        <w:rPr>
          <w:rFonts w:ascii="Arial" w:eastAsia="Times New Roman" w:hAnsi="Arial" w:cs="Arial"/>
          <w:b/>
          <w:color w:val="0070C0"/>
          <w:sz w:val="24"/>
          <w:szCs w:val="24"/>
          <w:lang w:val="en-US" w:eastAsia="en-US"/>
        </w:rPr>
        <w:t>,</w:t>
      </w:r>
      <w:r w:rsidRPr="003F0362">
        <w:rPr>
          <w:rFonts w:ascii="Arial" w:eastAsia="Times New Roman" w:hAnsi="Arial" w:cs="Arial"/>
          <w:color w:val="0070C0"/>
          <w:sz w:val="24"/>
          <w:szCs w:val="24"/>
          <w:lang w:val="en-US" w:eastAsia="en-US"/>
        </w:rPr>
        <w:t xml:space="preserve"> </w:t>
      </w:r>
      <w:r w:rsidRPr="003F0362">
        <w:rPr>
          <w:rFonts w:ascii="Arial" w:eastAsia="Times New Roman" w:hAnsi="Arial" w:cs="Arial"/>
          <w:b/>
          <w:color w:val="0070C0"/>
          <w:sz w:val="24"/>
          <w:szCs w:val="24"/>
          <w:lang w:val="en-US" w:eastAsia="en-US"/>
        </w:rPr>
        <w:t>other food items</w:t>
      </w:r>
      <w:r w:rsidRPr="00FC7529">
        <w:rPr>
          <w:rFonts w:ascii="Arial" w:eastAsia="Times New Roman" w:hAnsi="Arial" w:cs="Arial"/>
          <w:sz w:val="24"/>
          <w:szCs w:val="24"/>
          <w:lang w:val="en-US" w:eastAsia="en-US"/>
        </w:rPr>
        <w:t xml:space="preserve"> amounting to </w:t>
      </w:r>
      <w:r w:rsidR="00B7311A" w:rsidRPr="003F0362">
        <w:rPr>
          <w:rFonts w:ascii="Arial" w:eastAsia="Times New Roman" w:hAnsi="Arial" w:cs="Arial"/>
          <w:b/>
          <w:color w:val="0070C0"/>
          <w:sz w:val="24"/>
          <w:szCs w:val="24"/>
          <w:lang w:val="en-US" w:eastAsia="en-US"/>
        </w:rPr>
        <w:t>₱</w:t>
      </w:r>
      <w:r w:rsidR="003F0362" w:rsidRPr="003F0362">
        <w:rPr>
          <w:rFonts w:ascii="Arial" w:eastAsia="Times New Roman" w:hAnsi="Arial" w:cs="Arial"/>
          <w:b/>
          <w:color w:val="0070C0"/>
          <w:sz w:val="24"/>
          <w:szCs w:val="24"/>
          <w:lang w:val="en-US" w:eastAsia="en-US"/>
        </w:rPr>
        <w:t>190,977,653.05</w:t>
      </w:r>
      <w:r w:rsidR="009239A1" w:rsidRPr="003F0362">
        <w:rPr>
          <w:rFonts w:ascii="Arial" w:eastAsia="Times New Roman" w:hAnsi="Arial" w:cs="Arial"/>
          <w:b/>
          <w:color w:val="0070C0"/>
          <w:sz w:val="24"/>
          <w:szCs w:val="24"/>
          <w:lang w:val="en-US" w:eastAsia="en-US"/>
        </w:rPr>
        <w:t xml:space="preserve"> </w:t>
      </w:r>
      <w:r w:rsidRPr="00FC7529">
        <w:rPr>
          <w:rFonts w:ascii="Arial" w:eastAsia="Times New Roman" w:hAnsi="Arial" w:cs="Arial"/>
          <w:sz w:val="24"/>
          <w:szCs w:val="24"/>
          <w:lang w:val="en-US" w:eastAsia="en-US"/>
        </w:rPr>
        <w:t xml:space="preserve">and </w:t>
      </w:r>
      <w:r w:rsidRPr="003F0362">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3F0362">
        <w:rPr>
          <w:rFonts w:ascii="Arial" w:eastAsia="Times New Roman" w:hAnsi="Arial" w:cs="Arial"/>
          <w:b/>
          <w:color w:val="0070C0"/>
          <w:sz w:val="24"/>
          <w:szCs w:val="24"/>
          <w:lang w:val="en-US" w:eastAsia="en-US"/>
        </w:rPr>
        <w:t>₱</w:t>
      </w:r>
      <w:r w:rsidR="003F0362" w:rsidRPr="003F0362">
        <w:rPr>
          <w:rFonts w:ascii="Arial" w:eastAsia="Times New Roman" w:hAnsi="Arial" w:cs="Arial"/>
          <w:b/>
          <w:bCs/>
          <w:color w:val="0070C0"/>
          <w:sz w:val="24"/>
          <w:szCs w:val="24"/>
          <w:lang w:eastAsia="en-US"/>
        </w:rPr>
        <w:t>445,004,300.89</w:t>
      </w:r>
      <w:r w:rsidR="009239A1" w:rsidRPr="003F0362">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9239A1" w:rsidRPr="009239A1" w14:paraId="20396B5D" w14:textId="77777777" w:rsidTr="007807F0">
        <w:trPr>
          <w:trHeight w:val="20"/>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3FD8B81"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DDBC8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596CA88"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4E4996C"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0DEB22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A656DFD"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STANDBY FUNDS &amp; STOCKPILE</w:t>
            </w:r>
          </w:p>
        </w:tc>
      </w:tr>
      <w:tr w:rsidR="009239A1" w:rsidRPr="009239A1" w14:paraId="53F20147" w14:textId="77777777" w:rsidTr="007807F0">
        <w:trPr>
          <w:trHeight w:val="20"/>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55D895BE"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0F57462"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37ED60E"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E693B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FBD383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221E9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0CFCA927"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r>
      <w:tr w:rsidR="003F0362" w:rsidRPr="009239A1" w14:paraId="2476EB8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627DEE8" w14:textId="77777777" w:rsidR="003F0362" w:rsidRPr="009239A1" w:rsidRDefault="003F0362" w:rsidP="003F0362">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29F2327" w14:textId="5ED761F0" w:rsidR="003F0362" w:rsidRPr="007807F0" w:rsidRDefault="003F0362" w:rsidP="003F036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631,423,616.23</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E1463D6" w14:textId="1584BD54" w:rsidR="003F0362" w:rsidRPr="007807F0" w:rsidRDefault="003F0362" w:rsidP="003F036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64,040</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F46EC53" w14:textId="1BD46DA1" w:rsidR="003F0362" w:rsidRPr="007807F0" w:rsidRDefault="003F0362" w:rsidP="003F036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2,454,645.70</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E4EF0F" w14:textId="725D57EC" w:rsidR="003F0362" w:rsidRPr="007807F0" w:rsidRDefault="003F0362" w:rsidP="003F036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90,977,653.05</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B41A85" w14:textId="46150C85" w:rsidR="003F0362" w:rsidRPr="007807F0" w:rsidRDefault="003F0362" w:rsidP="003F036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45,004,300.89</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B6A34C3" w14:textId="578CA106" w:rsidR="003F0362" w:rsidRPr="007807F0" w:rsidRDefault="003F0362" w:rsidP="003F036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09,860,215.87</w:t>
            </w:r>
          </w:p>
        </w:tc>
      </w:tr>
      <w:tr w:rsidR="003F0362" w:rsidRPr="009239A1" w14:paraId="13FF501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35F628" w14:textId="77777777" w:rsidR="003F0362" w:rsidRPr="009239A1" w:rsidRDefault="003F0362" w:rsidP="003F0362">
            <w:pPr>
              <w:widowControl/>
              <w:spacing w:after="0" w:line="240" w:lineRule="auto"/>
              <w:ind w:right="57"/>
              <w:contextualSpacing/>
              <w:rPr>
                <w:rFonts w:ascii="Arial Narrow" w:eastAsia="Times New Roman" w:hAnsi="Arial Narrow"/>
                <w:color w:val="000000"/>
                <w:sz w:val="18"/>
                <w:szCs w:val="18"/>
              </w:rPr>
            </w:pPr>
            <w:r w:rsidRPr="009239A1">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10FC9" w14:textId="2C3213B1"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0,441,268.74</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74ECB" w14:textId="27995188"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66646" w14:textId="16E28692"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E672E" w14:textId="467A5EBF"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9267B" w14:textId="71E3B6BD"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5FD32" w14:textId="6BCCFF54"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0,441,268.74</w:t>
            </w:r>
          </w:p>
        </w:tc>
      </w:tr>
      <w:tr w:rsidR="003F0362" w:rsidRPr="009239A1" w14:paraId="39B4EB6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AF5B0A"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10" w:anchor="RANGE!gid=387878143" w:tgtFrame="_blank" w:history="1">
              <w:r w:rsidR="003F0362" w:rsidRPr="009239A1">
                <w:rPr>
                  <w:rFonts w:ascii="Arial Narrow" w:eastAsia="Times New Roman" w:hAnsi="Arial Narrow"/>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477AF" w14:textId="7823B0BC"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04160" w14:textId="11C055C4"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1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8E0AF" w14:textId="12FBBF15"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95,717.2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606721" w14:textId="10BCF213"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008,962.0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11064" w14:textId="72AF34D3"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1,170,168.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E9708" w14:textId="4AE4BC11"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8,874,848.15</w:t>
            </w:r>
          </w:p>
        </w:tc>
      </w:tr>
      <w:tr w:rsidR="003F0362" w:rsidRPr="009239A1" w14:paraId="4FF604D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B835B8"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11" w:anchor="RANGE!gid=710460737" w:tgtFrame="_blank" w:history="1">
              <w:r w:rsidR="003F0362" w:rsidRPr="009239A1">
                <w:rPr>
                  <w:rFonts w:ascii="Arial Narrow" w:eastAsia="Times New Roman" w:hAnsi="Arial Narrow"/>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1C97A" w14:textId="294CB3B4"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B546A" w14:textId="7B2247E8"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7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25388" w14:textId="05BE72A1"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26,97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B46E5" w14:textId="186B0BDB"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314,904.2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BABC3" w14:textId="25719414"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9393F" w14:textId="764628CE"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347,755.73</w:t>
            </w:r>
          </w:p>
        </w:tc>
      </w:tr>
      <w:tr w:rsidR="003F0362" w:rsidRPr="009239A1" w14:paraId="3128E2D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23CB73"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12" w:anchor="RANGE!gid=664323784" w:tgtFrame="_blank" w:history="1">
              <w:r w:rsidR="003F0362" w:rsidRPr="009239A1">
                <w:rPr>
                  <w:rFonts w:ascii="Arial Narrow" w:eastAsia="Times New Roman" w:hAnsi="Arial Narrow"/>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0C87A" w14:textId="7D42C18D"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7D805" w14:textId="2541D086"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88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720A4" w14:textId="5D23CE77"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26,86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C11E9" w14:textId="48E58CBB"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82,94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80BC9" w14:textId="34CDF46B"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207,180.6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8E653" w14:textId="4C782C62"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017,723.01</w:t>
            </w:r>
          </w:p>
        </w:tc>
      </w:tr>
      <w:tr w:rsidR="003F0362" w:rsidRPr="009239A1" w14:paraId="5CFA5D4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93CA32"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13" w:anchor="RANGE!gid=2023893154" w:tgtFrame="_blank" w:history="1">
              <w:r w:rsidR="003F0362" w:rsidRPr="009239A1">
                <w:rPr>
                  <w:rFonts w:ascii="Arial Narrow" w:eastAsia="Times New Roman" w:hAnsi="Arial Narrow"/>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0A374" w14:textId="23FA12D1"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11,059.6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4B50F7" w14:textId="5148FF45"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52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DD392" w14:textId="598BF142"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010,838.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A5897" w14:textId="40754F2B"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679,749.9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561E8" w14:textId="7654CAAD"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802,609.1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A054E" w14:textId="73CE1D3B"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804,256.76</w:t>
            </w:r>
          </w:p>
        </w:tc>
      </w:tr>
      <w:tr w:rsidR="003F0362" w:rsidRPr="009239A1" w14:paraId="743A3610"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D91B67"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14" w:anchor="RANGE!gid=679074030" w:tgtFrame="_blank" w:history="1">
              <w:r w:rsidR="003F0362" w:rsidRPr="009239A1">
                <w:rPr>
                  <w:rFonts w:ascii="Arial Narrow" w:eastAsia="Times New Roman" w:hAnsi="Arial Narrow"/>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CF126" w14:textId="6892DDAF"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BF128" w14:textId="35420A83"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8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F67C5" w14:textId="4D00DDD1"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30,183.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CBB0C" w14:textId="0784D150"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38,716.3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083F7" w14:textId="0460CB31"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374F2" w14:textId="481BDDBB"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46,268.53</w:t>
            </w:r>
          </w:p>
        </w:tc>
      </w:tr>
      <w:tr w:rsidR="003F0362" w:rsidRPr="009239A1" w14:paraId="3D7C1B73"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38EEF5"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15" w:anchor="RANGE!gid=1424388716" w:tgtFrame="_blank" w:history="1">
              <w:r w:rsidR="003F0362" w:rsidRPr="009239A1">
                <w:rPr>
                  <w:rFonts w:ascii="Arial Narrow" w:eastAsia="Times New Roman" w:hAnsi="Arial Narrow"/>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4239E" w14:textId="1AEAFF57"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72C8E" w14:textId="29593EFD"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3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51A5A" w14:textId="20336A22"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54,618.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0D592" w14:textId="6A8D76DB"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39,317.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E2B03" w14:textId="67614769"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89,038.4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4FE4A" w14:textId="2D0D80B7"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423,413.48</w:t>
            </w:r>
          </w:p>
        </w:tc>
      </w:tr>
      <w:tr w:rsidR="003F0362" w:rsidRPr="009239A1" w14:paraId="001FA60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35D7F4"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16" w:anchor="RANGE!gid=526409641" w:tgtFrame="_blank" w:history="1">
              <w:r w:rsidR="003F0362" w:rsidRPr="009239A1">
                <w:rPr>
                  <w:rFonts w:ascii="Arial Narrow" w:eastAsia="Times New Roman" w:hAnsi="Arial Narrow"/>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A974F" w14:textId="46A032D8"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BB294" w14:textId="39A3AA0F"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96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E9B6E" w14:textId="181BC544"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388,979.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D7F43" w14:textId="43A31E8D"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7FEEF" w14:textId="6DFE5C2B"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29,284.6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C0F9C" w14:textId="1D74071C"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982,936.48</w:t>
            </w:r>
          </w:p>
        </w:tc>
      </w:tr>
      <w:tr w:rsidR="003F0362" w:rsidRPr="009239A1" w14:paraId="379D264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30D931"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17" w:anchor="RANGE!gid=991474912" w:tgtFrame="_blank" w:history="1">
              <w:r w:rsidR="003F0362" w:rsidRPr="009239A1">
                <w:rPr>
                  <w:rFonts w:ascii="Arial Narrow" w:eastAsia="Times New Roman" w:hAnsi="Arial Narrow"/>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922AA" w14:textId="77BE9D1E"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3B144" w14:textId="673D68C7"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32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471EB" w14:textId="50E476CD"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539,131.1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0313B8" w14:textId="2AC6D6D9"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32,559.4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186165" w14:textId="3F730988"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800,618.4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D3A94" w14:textId="5B12A05C"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572,308.95</w:t>
            </w:r>
          </w:p>
        </w:tc>
      </w:tr>
      <w:tr w:rsidR="003F0362" w:rsidRPr="009239A1" w14:paraId="36A95ABD"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D1EB20"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18" w:anchor="RANGE!gid=1347618722" w:tgtFrame="_blank" w:history="1">
              <w:r w:rsidR="003F0362" w:rsidRPr="009239A1">
                <w:rPr>
                  <w:rFonts w:ascii="Arial Narrow" w:eastAsia="Times New Roman" w:hAnsi="Arial Narrow"/>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5FE18" w14:textId="0AA44848"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1,336.4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1C5E5" w14:textId="4BCD449C"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4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1C09A" w14:textId="22B9EF79"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988,662.4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A8B0" w14:textId="6433326D"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82,395.5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32527C" w14:textId="10076CC7"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088,932.1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34421" w14:textId="6CFEBED7"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561,326.60</w:t>
            </w:r>
          </w:p>
        </w:tc>
      </w:tr>
      <w:tr w:rsidR="003F0362" w:rsidRPr="009239A1" w14:paraId="5392B2D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0AD9B5"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19" w:anchor="RANGE!gid=805910130" w:tgtFrame="_blank" w:history="1">
              <w:r w:rsidR="003F0362" w:rsidRPr="009239A1">
                <w:rPr>
                  <w:rFonts w:ascii="Arial Narrow" w:eastAsia="Times New Roman" w:hAnsi="Arial Narrow"/>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EAE73" w14:textId="17F43BE6"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7465F" w14:textId="20DAFFF3"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14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3871F" w14:textId="029B513F"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892,41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839D95" w14:textId="5EC22B0A"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199,32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1377F" w14:textId="67A0F5E6"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AB8DC" w14:textId="03FD4008"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389,903.25</w:t>
            </w:r>
          </w:p>
        </w:tc>
      </w:tr>
      <w:tr w:rsidR="003F0362" w:rsidRPr="009239A1" w14:paraId="6237AD9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E33FDD"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20" w:anchor="RANGE!gid=835182041" w:tgtFrame="_blank" w:history="1">
              <w:r w:rsidR="003F0362" w:rsidRPr="009239A1">
                <w:rPr>
                  <w:rFonts w:ascii="Arial Narrow" w:eastAsia="Times New Roman" w:hAnsi="Arial Narrow"/>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5DAC0" w14:textId="5A99C14E"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5CCF2" w14:textId="3EE8616A"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3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4278B" w14:textId="09E5AFA1"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11,534.5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DF237" w14:textId="5A1444E1"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33,756.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31DEFA" w14:textId="545A2647"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4031A" w14:textId="11E35999"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067,904.24</w:t>
            </w:r>
          </w:p>
        </w:tc>
      </w:tr>
      <w:tr w:rsidR="003F0362" w:rsidRPr="009239A1" w14:paraId="67921E0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0BA66B"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21" w:anchor="RANGE!gid=802224948" w:tgtFrame="_blank" w:history="1">
              <w:r w:rsidR="003F0362" w:rsidRPr="009239A1">
                <w:rPr>
                  <w:rFonts w:ascii="Arial Narrow" w:eastAsia="Times New Roman" w:hAnsi="Arial Narrow"/>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FC1690" w14:textId="0A6D4286"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A54EC" w14:textId="6BC3C37A"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6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8CDED" w14:textId="37699100"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760,388.1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10863" w14:textId="783A150F"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10,170.7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BB195" w14:textId="239B6A36"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08,949.6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85F05" w14:textId="506CFEDD"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479,508.42</w:t>
            </w:r>
          </w:p>
        </w:tc>
      </w:tr>
      <w:tr w:rsidR="003F0362" w:rsidRPr="009239A1" w14:paraId="2D13CCB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95E85F"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22" w:anchor="RANGE!gid=934859144" w:tgtFrame="_blank" w:history="1">
              <w:r w:rsidR="003F0362" w:rsidRPr="009239A1">
                <w:rPr>
                  <w:rFonts w:ascii="Arial Narrow" w:eastAsia="Times New Roman" w:hAnsi="Arial Narrow"/>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086CF" w14:textId="6DFE742A"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0AE9B" w14:textId="0F5A257E"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44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75072" w14:textId="5AFF3FD8"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39,634.9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55DA9D" w14:textId="180EBCDD"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121,264.1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09186" w14:textId="5001B5B6"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43,490.8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BAF5F" w14:textId="0B45D4F7"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421,069.82</w:t>
            </w:r>
          </w:p>
        </w:tc>
      </w:tr>
      <w:tr w:rsidR="003F0362" w:rsidRPr="009239A1" w14:paraId="6BBA196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A17666"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23" w:anchor="RANGE!gid=1629368963" w:tgtFrame="_blank" w:history="1">
              <w:r w:rsidR="003F0362" w:rsidRPr="009239A1">
                <w:rPr>
                  <w:rFonts w:ascii="Arial Narrow" w:eastAsia="Times New Roman" w:hAnsi="Arial Narrow"/>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4812CE" w14:textId="71C524FE"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06241A" w14:textId="48139FFD"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35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3ED48" w14:textId="383DBD9B"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1,99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DC50" w14:textId="12984770"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182,867.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ADE3F" w14:textId="5303D540"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710,491.3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D1A63" w14:textId="34910A68"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245,348.30</w:t>
            </w:r>
          </w:p>
        </w:tc>
      </w:tr>
      <w:tr w:rsidR="003F0362" w:rsidRPr="009239A1" w14:paraId="3E0F1E2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6DBBFE"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24" w:anchor="RANGE!gid=315813862" w:tgtFrame="_blank" w:history="1">
              <w:r w:rsidR="003F0362" w:rsidRPr="009239A1">
                <w:rPr>
                  <w:rFonts w:ascii="Arial Narrow" w:eastAsia="Times New Roman" w:hAnsi="Arial Narrow"/>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1DA03" w14:textId="7D1913B9"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57DA7" w14:textId="6D70A9C0"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64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6454" w14:textId="5C4BD62E"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04,94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FE3AC" w14:textId="7E6F9A5D"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84,608.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AE32AC" w14:textId="0517C974"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722,850.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ACD9F" w14:textId="74ABF543"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213,369.45</w:t>
            </w:r>
          </w:p>
        </w:tc>
      </w:tr>
      <w:tr w:rsidR="003F0362" w:rsidRPr="009239A1" w14:paraId="15452C9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3E23B"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25" w:anchor="RANGE!gid=836647330" w:tgtFrame="_blank" w:history="1">
              <w:r w:rsidR="003F0362" w:rsidRPr="009239A1">
                <w:rPr>
                  <w:rFonts w:ascii="Arial Narrow" w:eastAsia="Times New Roman" w:hAnsi="Arial Narrow"/>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0AD024" w14:textId="37456C3A"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FE5B1" w14:textId="5E918C41"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15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7BB7BB" w14:textId="78D552FA"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143,434.0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4414C" w14:textId="04849B66"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70,317.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89DB92" w14:textId="309CF079"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15,857.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95D82" w14:textId="22B0357B"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229,608.53</w:t>
            </w:r>
          </w:p>
        </w:tc>
      </w:tr>
      <w:tr w:rsidR="003F0362" w:rsidRPr="009239A1" w14:paraId="193309C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CCEAC3"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26" w:anchor="RANGE!gid=522761621" w:tgtFrame="_blank" w:history="1">
              <w:r w:rsidR="003F0362" w:rsidRPr="009239A1">
                <w:rPr>
                  <w:rFonts w:ascii="Arial Narrow" w:eastAsia="Times New Roman" w:hAnsi="Arial Narrow"/>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6F402" w14:textId="7378A719"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2,563.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BE145" w14:textId="4059DD9D"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DE72A" w14:textId="20AA390C"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9FA97" w14:textId="720EE47E"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F65DF" w14:textId="591B0A9A"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3EEF6" w14:textId="2F2E01C1"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326,223.71</w:t>
            </w:r>
          </w:p>
        </w:tc>
      </w:tr>
      <w:tr w:rsidR="003F0362" w:rsidRPr="009239A1" w14:paraId="1E147C0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0A7919" w14:textId="77777777" w:rsidR="003F0362" w:rsidRPr="009239A1" w:rsidRDefault="00AA7CBC" w:rsidP="003F0362">
            <w:pPr>
              <w:widowControl/>
              <w:spacing w:after="0" w:line="240" w:lineRule="auto"/>
              <w:ind w:right="57"/>
              <w:contextualSpacing/>
              <w:rPr>
                <w:rFonts w:ascii="Arial Narrow" w:eastAsia="Times New Roman" w:hAnsi="Arial Narrow"/>
                <w:color w:val="000000"/>
                <w:sz w:val="18"/>
                <w:szCs w:val="18"/>
              </w:rPr>
            </w:pPr>
            <w:hyperlink r:id="rId27" w:anchor="RANGE!gid=2108079193" w:tgtFrame="_blank" w:history="1">
              <w:r w:rsidR="003F0362" w:rsidRPr="009239A1">
                <w:rPr>
                  <w:rFonts w:ascii="Arial Narrow" w:eastAsia="Times New Roman" w:hAnsi="Arial Narrow"/>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48633" w14:textId="69E5A570"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23,563.1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D55B9" w14:textId="26EAE9E3"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2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E9C82" w14:textId="428664A6"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59,569.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06FC45" w14:textId="1EC189E0"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66,578.7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8C31F" w14:textId="1D5246A3"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765,461.9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27739" w14:textId="7C3450BA" w:rsidR="003F0362" w:rsidRPr="007807F0" w:rsidRDefault="003F0362" w:rsidP="003F036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415,173.72</w:t>
            </w:r>
          </w:p>
        </w:tc>
      </w:tr>
    </w:tbl>
    <w:p w14:paraId="5DB19E5A" w14:textId="47283AE7"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7410B7">
        <w:rPr>
          <w:rFonts w:ascii="Arial" w:eastAsia="Arial" w:hAnsi="Arial" w:cs="Arial"/>
          <w:i/>
          <w:sz w:val="16"/>
          <w:szCs w:val="16"/>
        </w:rPr>
        <w:t>1</w:t>
      </w:r>
      <w:r w:rsidR="003F0362">
        <w:rPr>
          <w:rFonts w:ascii="Arial" w:eastAsia="Arial" w:hAnsi="Arial" w:cs="Arial"/>
          <w:i/>
          <w:sz w:val="16"/>
          <w:szCs w:val="16"/>
        </w:rPr>
        <w:t>6</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08CB7A1B" w14:textId="77777777" w:rsidR="0071657B" w:rsidRDefault="0071657B">
      <w:pPr>
        <w:spacing w:after="0" w:line="240" w:lineRule="auto"/>
        <w:contextualSpacing/>
        <w:rPr>
          <w:rFonts w:ascii="Arial" w:eastAsia="Arial" w:hAnsi="Arial" w:cs="Arial"/>
          <w:b/>
          <w:color w:val="002060"/>
          <w:sz w:val="28"/>
          <w:szCs w:val="28"/>
        </w:rPr>
      </w:pPr>
    </w:p>
    <w:p w14:paraId="6C8A2DB5" w14:textId="451319A4"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400DF64" w:rsidR="002A2C5B" w:rsidRDefault="00C73BD3"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C70B4F">
              <w:rPr>
                <w:rFonts w:ascii="Arial" w:eastAsia="Arial" w:hAnsi="Arial" w:cs="Arial"/>
                <w:sz w:val="20"/>
                <w:szCs w:val="20"/>
              </w:rPr>
              <w:t>6</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0412574" w:rsidR="002A2C5B" w:rsidRDefault="007410B7"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A66A8C">
              <w:rPr>
                <w:rFonts w:ascii="Arial" w:eastAsia="Arial" w:hAnsi="Arial" w:cs="Arial"/>
                <w:sz w:val="20"/>
                <w:szCs w:val="20"/>
              </w:rPr>
              <w:t>6</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6540D8DC" w14:textId="77777777" w:rsidR="0071657B" w:rsidRDefault="0071657B">
      <w:pPr>
        <w:widowControl/>
        <w:spacing w:after="0" w:line="240" w:lineRule="auto"/>
        <w:contextualSpacing/>
        <w:rPr>
          <w:rFonts w:ascii="Arial" w:eastAsia="Arial" w:hAnsi="Arial" w:cs="Arial"/>
          <w:b/>
          <w:sz w:val="24"/>
          <w:szCs w:val="24"/>
        </w:rPr>
      </w:pPr>
    </w:p>
    <w:p w14:paraId="228F212C" w14:textId="508A508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57AB041" w:rsidR="002A2C5B" w:rsidRPr="00631247" w:rsidRDefault="00AB7AAA"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C5484A">
              <w:rPr>
                <w:rFonts w:ascii="Arial" w:eastAsia="Arial" w:hAnsi="Arial" w:cs="Arial"/>
                <w:sz w:val="20"/>
                <w:szCs w:val="20"/>
              </w:rPr>
              <w:t>3</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 xml:space="preserve">The Asian Development Bank (ADB) donated $5,000,000.00 or approximately ₱250,000,000.00 worth of goods for augmentation to LGUs in Metro Manila. The </w:t>
            </w:r>
            <w:r w:rsidRPr="00631247">
              <w:rPr>
                <w:rFonts w:ascii="Arial" w:eastAsia="Arial" w:hAnsi="Arial" w:cs="Arial"/>
                <w:sz w:val="20"/>
                <w:szCs w:val="19"/>
              </w:rPr>
              <w:lastRenderedPageBreak/>
              <w:t>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DE401C6" w:rsidR="002A2C5B" w:rsidRPr="00F91BA4" w:rsidRDefault="00FD29D0" w:rsidP="00FD29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F91BA4">
              <w:rPr>
                <w:rFonts w:ascii="Arial" w:eastAsia="Arial" w:hAnsi="Arial" w:cs="Arial"/>
                <w:sz w:val="20"/>
                <w:szCs w:val="20"/>
              </w:rPr>
              <w:t xml:space="preserve">11 </w:t>
            </w:r>
            <w:r w:rsidR="00EE1AFA" w:rsidRPr="00F91BA4">
              <w:rPr>
                <w:rFonts w:ascii="Arial" w:eastAsia="Arial" w:hAnsi="Arial" w:cs="Arial"/>
                <w:sz w:val="20"/>
                <w:szCs w:val="20"/>
              </w:rPr>
              <w:t>August</w:t>
            </w:r>
            <w:r w:rsidR="002A7D6A" w:rsidRPr="00F91BA4">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16FA32" w14:textId="50E5BA5D"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prepositioned 5,000 FFPs in the Province of Apayao in preparation for the discovery of the COVID 19 Delta variant delivered by NRLMB.</w:t>
            </w:r>
          </w:p>
          <w:p w14:paraId="182B6392" w14:textId="568F3A51"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 xml:space="preserve">DSWD-FO CAR prepositioned 2,430 FFPs in the province of Abra in coordination with DPWH and OCD. </w:t>
            </w:r>
          </w:p>
          <w:p w14:paraId="091C03B2" w14:textId="774E2CBB" w:rsidR="002A2C5B" w:rsidRPr="00F91BA4" w:rsidRDefault="002A7D6A" w:rsidP="00EE1AF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A total of 11,</w:t>
            </w:r>
            <w:r w:rsidR="00EE1AFA" w:rsidRPr="00F91BA4">
              <w:rPr>
                <w:rFonts w:ascii="Arial" w:eastAsia="Arial" w:hAnsi="Arial" w:cs="Arial"/>
                <w:sz w:val="20"/>
                <w:szCs w:val="19"/>
              </w:rPr>
              <w:t>698</w:t>
            </w:r>
            <w:r w:rsidRPr="00F91BA4">
              <w:rPr>
                <w:rFonts w:ascii="Arial" w:eastAsia="Arial" w:hAnsi="Arial" w:cs="Arial"/>
                <w:sz w:val="20"/>
                <w:szCs w:val="19"/>
              </w:rPr>
              <w:t xml:space="preserve"> FFPs amounting to ₱</w:t>
            </w:r>
            <w:r w:rsidR="00EE1AFA" w:rsidRPr="00F91BA4">
              <w:rPr>
                <w:rFonts w:ascii="Arial" w:eastAsia="Arial" w:hAnsi="Arial" w:cs="Arial"/>
                <w:sz w:val="20"/>
                <w:szCs w:val="19"/>
              </w:rPr>
              <w:t xml:space="preserve">6,003,311.90 </w:t>
            </w:r>
            <w:r w:rsidRPr="00F91BA4">
              <w:rPr>
                <w:rFonts w:ascii="Arial" w:eastAsia="Arial" w:hAnsi="Arial" w:cs="Arial"/>
                <w:sz w:val="20"/>
                <w:szCs w:val="19"/>
              </w:rPr>
              <w:t>and 117 Hygiene Kits amounting to ₱172,399.50 were provided to the Locally Stranded Individuals (LSIs) in CAR.</w:t>
            </w:r>
          </w:p>
          <w:p w14:paraId="65117803"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On-going prepositioning of Food and Non-food Items to the provinces</w:t>
            </w:r>
          </w:p>
          <w:p w14:paraId="342007A8"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is in close coordination with DRMB and NRLMB for disaster operation concerns such as technical assistance, guidance, and facilitation of logistical needs.</w:t>
            </w:r>
          </w:p>
          <w:p w14:paraId="04D74981" w14:textId="77777777" w:rsidR="002A2C5B" w:rsidRPr="00F91BA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F91BA4" w:rsidRPr="00F91BA4" w14:paraId="656B84D3" w14:textId="77777777">
              <w:tc>
                <w:tcPr>
                  <w:tcW w:w="1370" w:type="pct"/>
                  <w:shd w:val="clear" w:color="auto" w:fill="D9D9D9" w:themeFill="background1" w:themeFillShade="D9"/>
                  <w:vAlign w:val="center"/>
                </w:tcPr>
                <w:p w14:paraId="522B7B0E"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F91BA4" w:rsidRDefault="002A7D6A">
                  <w:pPr>
                    <w:widowControl/>
                    <w:spacing w:after="0" w:line="240" w:lineRule="auto"/>
                    <w:ind w:right="57"/>
                    <w:contextualSpacing/>
                    <w:jc w:val="center"/>
                    <w:rPr>
                      <w:rFonts w:ascii="Arial" w:eastAsia="Arial" w:hAnsi="Arial" w:cs="Arial"/>
                      <w:b/>
                      <w:sz w:val="16"/>
                      <w:szCs w:val="16"/>
                    </w:rPr>
                  </w:pPr>
                  <w:r w:rsidRPr="00F91BA4">
                    <w:rPr>
                      <w:rFonts w:ascii="Arial" w:eastAsia="Arial" w:hAnsi="Arial" w:cs="Arial"/>
                      <w:b/>
                      <w:sz w:val="16"/>
                      <w:szCs w:val="16"/>
                    </w:rPr>
                    <w:t>TOTAL AMOUNT PAID (PhP)</w:t>
                  </w:r>
                </w:p>
              </w:tc>
            </w:tr>
            <w:tr w:rsidR="00F91BA4" w:rsidRPr="00F91BA4" w14:paraId="1223ED61" w14:textId="77777777">
              <w:tc>
                <w:tcPr>
                  <w:tcW w:w="5000" w:type="pct"/>
                  <w:gridSpan w:val="3"/>
                  <w:shd w:val="clear" w:color="auto" w:fill="EAF1DD" w:themeFill="accent3" w:themeFillTint="33"/>
                  <w:vAlign w:val="center"/>
                </w:tcPr>
                <w:p w14:paraId="68D36DB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FIRST TRANCHE</w:t>
                  </w:r>
                </w:p>
              </w:tc>
            </w:tr>
            <w:tr w:rsidR="00F91BA4" w:rsidRPr="00F91BA4" w14:paraId="6ECC1C27" w14:textId="77777777">
              <w:tc>
                <w:tcPr>
                  <w:tcW w:w="1370" w:type="pct"/>
                </w:tcPr>
                <w:p w14:paraId="0756600F"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7AFCD4F"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345,309</w:t>
                  </w:r>
                </w:p>
              </w:tc>
              <w:tc>
                <w:tcPr>
                  <w:tcW w:w="1710" w:type="pct"/>
                </w:tcPr>
                <w:p w14:paraId="4E640978"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1,895,361,350.00</w:t>
                  </w:r>
                </w:p>
              </w:tc>
            </w:tr>
            <w:tr w:rsidR="00F91BA4" w:rsidRPr="00F91BA4" w14:paraId="27B24FB3" w14:textId="77777777">
              <w:tc>
                <w:tcPr>
                  <w:tcW w:w="1370" w:type="pct"/>
                </w:tcPr>
                <w:p w14:paraId="27610306"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4FBDC496"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73,009</w:t>
                  </w:r>
                </w:p>
              </w:tc>
              <w:tc>
                <w:tcPr>
                  <w:tcW w:w="1710" w:type="pct"/>
                </w:tcPr>
                <w:p w14:paraId="3E2B8C4E"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302,987,350.00</w:t>
                  </w:r>
                </w:p>
              </w:tc>
            </w:tr>
            <w:tr w:rsidR="00F91BA4" w:rsidRPr="00F91BA4" w14:paraId="1864E802" w14:textId="77777777">
              <w:tc>
                <w:tcPr>
                  <w:tcW w:w="5000" w:type="pct"/>
                  <w:gridSpan w:val="3"/>
                  <w:shd w:val="clear" w:color="auto" w:fill="EAF1DD" w:themeFill="accent3" w:themeFillTint="33"/>
                  <w:vAlign w:val="center"/>
                </w:tcPr>
                <w:p w14:paraId="7EA844D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SECOND TRANCHE</w:t>
                  </w:r>
                </w:p>
              </w:tc>
            </w:tr>
            <w:tr w:rsidR="00F91BA4" w:rsidRPr="00F91BA4" w14:paraId="379FB482" w14:textId="77777777">
              <w:tc>
                <w:tcPr>
                  <w:tcW w:w="1370" w:type="pct"/>
                </w:tcPr>
                <w:p w14:paraId="722565B9"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FBC519C"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96,944</w:t>
                  </w:r>
                </w:p>
              </w:tc>
              <w:tc>
                <w:tcPr>
                  <w:tcW w:w="1710" w:type="pct"/>
                </w:tcPr>
                <w:p w14:paraId="16939AA0"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33,192,000.00</w:t>
                  </w:r>
                </w:p>
              </w:tc>
            </w:tr>
            <w:tr w:rsidR="00F91BA4" w:rsidRPr="00F91BA4" w14:paraId="2C674960" w14:textId="77777777">
              <w:tc>
                <w:tcPr>
                  <w:tcW w:w="1370" w:type="pct"/>
                </w:tcPr>
                <w:p w14:paraId="04DCA48A"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1FA0F649"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13,597</w:t>
                  </w:r>
                </w:p>
              </w:tc>
              <w:tc>
                <w:tcPr>
                  <w:tcW w:w="1710" w:type="pct"/>
                </w:tcPr>
                <w:p w14:paraId="7D15122D"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6,427,550.00</w:t>
                  </w:r>
                </w:p>
              </w:tc>
            </w:tr>
          </w:tbl>
          <w:p w14:paraId="1176B9A0"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62A67F9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C4123F9" w:rsidR="002A2C5B" w:rsidRPr="007416EF" w:rsidRDefault="00C73BD3"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416EF">
              <w:rPr>
                <w:rFonts w:ascii="Arial" w:eastAsia="Arial" w:hAnsi="Arial" w:cs="Arial"/>
                <w:sz w:val="20"/>
                <w:szCs w:val="20"/>
              </w:rPr>
              <w:t>14</w:t>
            </w:r>
            <w:r w:rsidR="000D7A28" w:rsidRPr="007416EF">
              <w:rPr>
                <w:rFonts w:ascii="Arial" w:eastAsia="Arial" w:hAnsi="Arial" w:cs="Arial"/>
                <w:sz w:val="20"/>
                <w:szCs w:val="20"/>
              </w:rPr>
              <w:t xml:space="preserve"> August</w:t>
            </w:r>
            <w:r w:rsidR="002A7D6A" w:rsidRPr="007416E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58A6886F" w:rsidR="002A2C5B" w:rsidRPr="007416EF" w:rsidRDefault="00A76B9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A total of</w:t>
            </w:r>
            <w:r w:rsidR="00B340EC" w:rsidRPr="007416EF">
              <w:rPr>
                <w:rFonts w:ascii="Arial" w:eastAsia="Arial" w:hAnsi="Arial" w:cs="Arial"/>
                <w:sz w:val="20"/>
                <w:szCs w:val="19"/>
              </w:rPr>
              <w:t xml:space="preserve"> </w:t>
            </w:r>
            <w:r w:rsidR="003E3BD8" w:rsidRPr="007416EF">
              <w:rPr>
                <w:rFonts w:ascii="Arial" w:eastAsia="Arial" w:hAnsi="Arial" w:cs="Arial"/>
                <w:b/>
                <w:bCs/>
                <w:sz w:val="20"/>
                <w:szCs w:val="19"/>
              </w:rPr>
              <w:t>48</w:t>
            </w:r>
            <w:r w:rsidR="00B16230" w:rsidRPr="007416EF">
              <w:rPr>
                <w:rFonts w:ascii="Arial" w:eastAsia="Arial" w:hAnsi="Arial" w:cs="Arial"/>
                <w:b/>
                <w:bCs/>
                <w:sz w:val="20"/>
                <w:szCs w:val="19"/>
              </w:rPr>
              <w:t xml:space="preserve"> </w:t>
            </w:r>
            <w:r w:rsidR="003D6CDF" w:rsidRPr="007416EF">
              <w:rPr>
                <w:rFonts w:ascii="Arial" w:eastAsia="Arial" w:hAnsi="Arial" w:cs="Arial"/>
                <w:b/>
                <w:bCs/>
                <w:sz w:val="20"/>
                <w:szCs w:val="19"/>
              </w:rPr>
              <w:t>personnel</w:t>
            </w:r>
            <w:r w:rsidR="002A7D6A" w:rsidRPr="007416EF">
              <w:rPr>
                <w:rFonts w:ascii="Arial" w:eastAsia="Arial" w:hAnsi="Arial" w:cs="Arial"/>
                <w:sz w:val="20"/>
                <w:szCs w:val="19"/>
              </w:rPr>
              <w:t xml:space="preserve"> </w:t>
            </w:r>
            <w:r w:rsidR="000B6A17" w:rsidRPr="007416EF">
              <w:rPr>
                <w:rFonts w:ascii="Arial" w:eastAsia="Arial" w:hAnsi="Arial" w:cs="Arial"/>
                <w:sz w:val="20"/>
                <w:szCs w:val="19"/>
              </w:rPr>
              <w:t>are</w:t>
            </w:r>
            <w:r w:rsidR="002A7D6A" w:rsidRPr="007416EF">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7416EF" w:rsidRDefault="002A7D6A" w:rsidP="00A22E92">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DSWD-FO I staff are continuously rendering duty as RIMT members at OCD RO </w:t>
            </w:r>
            <w:r w:rsidRPr="007416EF">
              <w:rPr>
                <w:rFonts w:ascii="Arial" w:eastAsia="Arial" w:hAnsi="Arial" w:cs="Arial"/>
                <w:sz w:val="20"/>
                <w:szCs w:val="19"/>
              </w:rPr>
              <w:lastRenderedPageBreak/>
              <w:t>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416EF" w:rsidRDefault="00C12F0C">
            <w:pPr>
              <w:spacing w:after="0" w:line="240" w:lineRule="auto"/>
              <w:jc w:val="both"/>
              <w:rPr>
                <w:rFonts w:ascii="Arial" w:eastAsia="Arial" w:hAnsi="Arial" w:cs="Arial"/>
                <w:sz w:val="20"/>
                <w:szCs w:val="19"/>
              </w:rPr>
            </w:pPr>
          </w:p>
          <w:p w14:paraId="45F51393" w14:textId="77777777" w:rsidR="002A2C5B" w:rsidRPr="007416EF" w:rsidRDefault="002A7D6A">
            <w:pPr>
              <w:spacing w:after="0" w:line="240" w:lineRule="auto"/>
              <w:contextualSpacing/>
              <w:jc w:val="both"/>
              <w:rPr>
                <w:rFonts w:ascii="Arial" w:eastAsia="Arial" w:hAnsi="Arial" w:cs="Arial"/>
                <w:b/>
                <w:sz w:val="20"/>
                <w:szCs w:val="19"/>
              </w:rPr>
            </w:pPr>
            <w:r w:rsidRPr="007416EF">
              <w:rPr>
                <w:rFonts w:ascii="Arial" w:eastAsia="Arial" w:hAnsi="Arial" w:cs="Arial"/>
                <w:b/>
                <w:sz w:val="20"/>
                <w:szCs w:val="19"/>
              </w:rPr>
              <w:t>Social Amelioration Program (SAP)</w:t>
            </w:r>
          </w:p>
          <w:p w14:paraId="4FE69913" w14:textId="77777777" w:rsidR="0095693D" w:rsidRPr="007416EF" w:rsidRDefault="0095693D" w:rsidP="0095693D">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Pr="007416EF">
              <w:rPr>
                <w:rFonts w:ascii="Arial" w:eastAsia="Arial" w:hAnsi="Arial" w:cs="Arial"/>
                <w:b/>
                <w:sz w:val="20"/>
                <w:szCs w:val="19"/>
              </w:rPr>
              <w:t>₱</w:t>
            </w:r>
            <w:r w:rsidRPr="007416EF">
              <w:rPr>
                <w:rFonts w:ascii="Arial" w:eastAsia="Arial" w:hAnsi="Arial" w:cs="Arial"/>
                <w:b/>
                <w:sz w:val="20"/>
                <w:szCs w:val="19"/>
                <w:lang w:val="en-US"/>
              </w:rPr>
              <w:t xml:space="preserve">4,269,230,500.00 </w:t>
            </w:r>
            <w:r w:rsidRPr="007416EF">
              <w:rPr>
                <w:rFonts w:ascii="Arial" w:eastAsia="Arial" w:hAnsi="Arial" w:cs="Arial"/>
                <w:sz w:val="20"/>
                <w:szCs w:val="19"/>
              </w:rPr>
              <w:t xml:space="preserve">was paid to </w:t>
            </w:r>
            <w:r w:rsidRPr="007416EF">
              <w:rPr>
                <w:rFonts w:ascii="Arial" w:eastAsia="Arial" w:hAnsi="Arial" w:cs="Arial"/>
                <w:b/>
                <w:bCs/>
                <w:sz w:val="20"/>
                <w:szCs w:val="19"/>
                <w:lang w:val="en-US"/>
              </w:rPr>
              <w:t>776,211 beneficiaries</w:t>
            </w:r>
            <w:r w:rsidRPr="007416EF">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416EF" w:rsidRDefault="00450EDE" w:rsidP="000D7A28">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000D7A28" w:rsidRPr="007416EF">
              <w:rPr>
                <w:rFonts w:ascii="Arial" w:eastAsia="Arial" w:hAnsi="Arial" w:cs="Arial"/>
                <w:b/>
                <w:sz w:val="20"/>
                <w:szCs w:val="19"/>
              </w:rPr>
              <w:t xml:space="preserve">12,121 </w:t>
            </w:r>
            <w:r w:rsidRPr="007416EF">
              <w:rPr>
                <w:rFonts w:ascii="Arial" w:eastAsia="Arial" w:hAnsi="Arial" w:cs="Arial"/>
                <w:b/>
                <w:sz w:val="20"/>
                <w:szCs w:val="19"/>
              </w:rPr>
              <w:t>Non-Pantawid Pamilya beneficiaries</w:t>
            </w:r>
            <w:r w:rsidRPr="007416EF">
              <w:rPr>
                <w:rFonts w:ascii="Arial" w:eastAsia="Arial" w:hAnsi="Arial" w:cs="Arial"/>
                <w:sz w:val="20"/>
                <w:szCs w:val="19"/>
              </w:rPr>
              <w:t xml:space="preserve"> in Pangasinan were paid amounting to </w:t>
            </w:r>
            <w:r w:rsidRPr="007416EF">
              <w:rPr>
                <w:rFonts w:ascii="Arial" w:eastAsia="Arial" w:hAnsi="Arial" w:cs="Arial"/>
                <w:b/>
                <w:sz w:val="20"/>
                <w:szCs w:val="19"/>
              </w:rPr>
              <w:t>₱</w:t>
            </w:r>
            <w:r w:rsidR="000D7A28" w:rsidRPr="007416EF">
              <w:rPr>
                <w:rFonts w:ascii="Arial" w:eastAsia="Arial" w:hAnsi="Arial" w:cs="Arial"/>
                <w:b/>
                <w:sz w:val="20"/>
                <w:szCs w:val="19"/>
              </w:rPr>
              <w:t xml:space="preserve">70,020,500.00 </w:t>
            </w:r>
            <w:r w:rsidRPr="007416EF">
              <w:rPr>
                <w:rFonts w:ascii="Arial" w:eastAsia="Arial" w:hAnsi="Arial" w:cs="Arial"/>
                <w:sz w:val="20"/>
                <w:szCs w:val="19"/>
              </w:rPr>
              <w:t>for the reprocessed refund from the Financial Service Providers (FSPs) of Bayanihan SAP 2.</w:t>
            </w:r>
          </w:p>
          <w:p w14:paraId="2F63CFA2"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bCs/>
                <w:sz w:val="20"/>
                <w:szCs w:val="19"/>
              </w:rPr>
              <w:t>₱513,724,350.00</w:t>
            </w:r>
            <w:r w:rsidRPr="007416EF">
              <w:rPr>
                <w:rFonts w:ascii="Arial" w:eastAsia="Arial" w:hAnsi="Arial" w:cs="Arial"/>
                <w:sz w:val="20"/>
                <w:szCs w:val="19"/>
              </w:rPr>
              <w:t xml:space="preserve"> were paid through direct payout and cash cards to </w:t>
            </w:r>
            <w:r w:rsidRPr="007416EF">
              <w:rPr>
                <w:rFonts w:ascii="Arial" w:eastAsia="Arial" w:hAnsi="Arial" w:cs="Arial"/>
                <w:b/>
                <w:bCs/>
                <w:sz w:val="20"/>
                <w:szCs w:val="19"/>
              </w:rPr>
              <w:t>123,789</w:t>
            </w:r>
            <w:r w:rsidRPr="007416EF">
              <w:rPr>
                <w:rFonts w:ascii="Arial" w:eastAsia="Arial" w:hAnsi="Arial" w:cs="Arial"/>
                <w:sz w:val="20"/>
                <w:szCs w:val="19"/>
              </w:rPr>
              <w:t xml:space="preserve"> </w:t>
            </w:r>
            <w:r w:rsidRPr="007416EF">
              <w:rPr>
                <w:rFonts w:ascii="Arial" w:eastAsia="Arial" w:hAnsi="Arial" w:cs="Arial"/>
                <w:b/>
                <w:sz w:val="20"/>
                <w:szCs w:val="19"/>
              </w:rPr>
              <w:t>4Ps beneficiaries</w:t>
            </w:r>
            <w:r w:rsidRPr="007416EF">
              <w:rPr>
                <w:rFonts w:ascii="Arial" w:eastAsia="Arial" w:hAnsi="Arial" w:cs="Arial"/>
                <w:sz w:val="20"/>
                <w:szCs w:val="19"/>
              </w:rPr>
              <w:t xml:space="preserve"> while 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2,259,823,500.00 </w:t>
            </w:r>
            <w:r w:rsidRPr="007416EF">
              <w:rPr>
                <w:rFonts w:ascii="Arial" w:eastAsia="Arial" w:hAnsi="Arial" w:cs="Arial"/>
                <w:sz w:val="20"/>
                <w:szCs w:val="19"/>
              </w:rPr>
              <w:t xml:space="preserve">were paid through financial service providers (FSPs) to </w:t>
            </w:r>
            <w:r w:rsidRPr="007416EF">
              <w:rPr>
                <w:rFonts w:ascii="Arial" w:eastAsia="Arial" w:hAnsi="Arial" w:cs="Arial"/>
                <w:b/>
                <w:sz w:val="20"/>
                <w:szCs w:val="19"/>
                <w:lang w:val="en-US"/>
              </w:rPr>
              <w:t xml:space="preserve">410,877 </w:t>
            </w:r>
            <w:r w:rsidRPr="007416EF">
              <w:rPr>
                <w:rFonts w:ascii="Arial" w:eastAsia="Arial" w:hAnsi="Arial" w:cs="Arial"/>
                <w:b/>
                <w:sz w:val="20"/>
                <w:szCs w:val="19"/>
              </w:rPr>
              <w:t>non-4Ps beneficiaries</w:t>
            </w:r>
            <w:r w:rsidRPr="007416EF">
              <w:rPr>
                <w:rFonts w:ascii="Arial" w:eastAsia="Arial" w:hAnsi="Arial" w:cs="Arial"/>
                <w:sz w:val="20"/>
                <w:szCs w:val="19"/>
              </w:rPr>
              <w:t xml:space="preserve"> in Pangasinan for the second tranche implementation.</w:t>
            </w:r>
          </w:p>
          <w:p w14:paraId="2321502C"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A total amount of</w:t>
            </w:r>
            <w:r w:rsidRPr="007416EF">
              <w:rPr>
                <w:rFonts w:ascii="Arial" w:eastAsia="Arial" w:hAnsi="Arial" w:cs="Arial"/>
                <w:b/>
                <w:sz w:val="20"/>
                <w:szCs w:val="19"/>
              </w:rPr>
              <w:t xml:space="preserve"> ₱262,333,500.00 </w:t>
            </w:r>
            <w:r w:rsidRPr="007416EF">
              <w:rPr>
                <w:rFonts w:ascii="Arial" w:eastAsia="Arial" w:hAnsi="Arial" w:cs="Arial"/>
                <w:sz w:val="20"/>
                <w:szCs w:val="19"/>
              </w:rPr>
              <w:t xml:space="preserve">was paid to </w:t>
            </w:r>
            <w:r w:rsidRPr="007416EF">
              <w:rPr>
                <w:rFonts w:ascii="Arial" w:eastAsia="Arial" w:hAnsi="Arial" w:cs="Arial"/>
                <w:b/>
                <w:sz w:val="20"/>
                <w:szCs w:val="19"/>
              </w:rPr>
              <w:t>47,697 waitlisted beneficiaries</w:t>
            </w:r>
            <w:r w:rsidRPr="007416EF">
              <w:rPr>
                <w:rFonts w:ascii="Arial" w:eastAsia="Arial" w:hAnsi="Arial" w:cs="Arial"/>
                <w:sz w:val="20"/>
                <w:szCs w:val="19"/>
              </w:rPr>
              <w:t xml:space="preserve"> in the Region.</w:t>
            </w:r>
          </w:p>
          <w:p w14:paraId="500D650D" w14:textId="25F2600B"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15,130,500.00 </w:t>
            </w:r>
            <w:r w:rsidRPr="007416EF">
              <w:rPr>
                <w:rFonts w:ascii="Arial" w:eastAsia="Arial" w:hAnsi="Arial" w:cs="Arial"/>
                <w:sz w:val="20"/>
                <w:szCs w:val="19"/>
              </w:rPr>
              <w:t xml:space="preserve">was paid to </w:t>
            </w:r>
            <w:r w:rsidRPr="007416EF">
              <w:rPr>
                <w:rFonts w:ascii="Arial" w:eastAsia="Arial" w:hAnsi="Arial" w:cs="Arial"/>
                <w:b/>
                <w:sz w:val="20"/>
                <w:szCs w:val="19"/>
              </w:rPr>
              <w:t xml:space="preserve">1,887 </w:t>
            </w:r>
            <w:r w:rsidRPr="007416EF">
              <w:rPr>
                <w:rFonts w:ascii="Arial" w:eastAsia="Arial" w:hAnsi="Arial" w:cs="Arial"/>
                <w:b/>
                <w:bCs/>
                <w:sz w:val="20"/>
                <w:szCs w:val="19"/>
              </w:rPr>
              <w:t>TNVS/PUV drivers</w:t>
            </w:r>
            <w:r w:rsidRPr="007416EF">
              <w:rPr>
                <w:rFonts w:ascii="Arial" w:eastAsia="Arial" w:hAnsi="Arial" w:cs="Arial"/>
                <w:sz w:val="20"/>
                <w:szCs w:val="19"/>
              </w:rPr>
              <w:t xml:space="preserve"> in the Region.</w:t>
            </w:r>
          </w:p>
          <w:p w14:paraId="2CEA7EFD"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175E03B" w:rsidR="002A2C5B" w:rsidRPr="007416EF" w:rsidRDefault="00D80135"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7416EF">
              <w:rPr>
                <w:rFonts w:ascii="Arial" w:eastAsia="Arial" w:hAnsi="Arial" w:cs="Arial"/>
                <w:sz w:val="20"/>
                <w:szCs w:val="20"/>
              </w:rPr>
              <w:t>1</w:t>
            </w:r>
            <w:r w:rsidR="00C5313A" w:rsidRPr="007416EF">
              <w:rPr>
                <w:rFonts w:ascii="Arial" w:eastAsia="Arial" w:hAnsi="Arial" w:cs="Arial"/>
                <w:sz w:val="20"/>
                <w:szCs w:val="20"/>
              </w:rPr>
              <w:t>4</w:t>
            </w:r>
            <w:r w:rsidR="00E66B29" w:rsidRPr="007416EF">
              <w:rPr>
                <w:rFonts w:ascii="Arial" w:eastAsia="Arial" w:hAnsi="Arial" w:cs="Arial"/>
                <w:sz w:val="20"/>
                <w:szCs w:val="20"/>
              </w:rPr>
              <w:t xml:space="preserve"> August</w:t>
            </w:r>
            <w:r w:rsidR="002A7D6A" w:rsidRPr="007416E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55380EA2" w:rsidR="00DA0EB9" w:rsidRPr="007416EF" w:rsidRDefault="00DA0EB9" w:rsidP="00C5313A">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 xml:space="preserve">DSWD-FO II continuously provides augmentation support through Assistance to Individuals in Crisis Situation (AICS). A total of </w:t>
            </w:r>
            <w:r w:rsidR="00C5313A" w:rsidRPr="007416EF">
              <w:rPr>
                <w:rFonts w:ascii="Arial" w:eastAsia="Arial" w:hAnsi="Arial" w:cs="Arial"/>
                <w:b/>
                <w:sz w:val="20"/>
                <w:szCs w:val="19"/>
                <w:lang w:bidi="en-US"/>
              </w:rPr>
              <w:t xml:space="preserve">324,429 </w:t>
            </w:r>
            <w:r w:rsidRPr="007416EF">
              <w:rPr>
                <w:rFonts w:ascii="Arial" w:eastAsia="Arial" w:hAnsi="Arial" w:cs="Arial"/>
                <w:b/>
                <w:sz w:val="20"/>
                <w:szCs w:val="19"/>
                <w:lang w:bidi="en-US"/>
              </w:rPr>
              <w:t>clients</w:t>
            </w:r>
            <w:r w:rsidRPr="007416EF">
              <w:rPr>
                <w:rFonts w:ascii="Arial" w:eastAsia="Arial" w:hAnsi="Arial" w:cs="Arial"/>
                <w:sz w:val="20"/>
                <w:szCs w:val="19"/>
                <w:lang w:bidi="en-US"/>
              </w:rPr>
              <w:t xml:space="preserve"> were served and provided with assistance amountin</w:t>
            </w:r>
            <w:r w:rsidR="00B72A4F" w:rsidRPr="007416EF">
              <w:rPr>
                <w:rFonts w:ascii="Arial" w:eastAsia="Arial" w:hAnsi="Arial" w:cs="Arial"/>
                <w:sz w:val="20"/>
                <w:szCs w:val="19"/>
                <w:lang w:bidi="en-US"/>
              </w:rPr>
              <w:t>g to</w:t>
            </w:r>
            <w:r w:rsidR="00DB0B37" w:rsidRPr="007416EF">
              <w:rPr>
                <w:rFonts w:ascii="Arial" w:eastAsia="Arial" w:hAnsi="Arial" w:cs="Arial"/>
                <w:sz w:val="20"/>
                <w:szCs w:val="19"/>
                <w:lang w:bidi="en-US"/>
              </w:rPr>
              <w:t xml:space="preserve"> </w:t>
            </w:r>
            <w:r w:rsidR="00C33A71" w:rsidRPr="007416EF">
              <w:rPr>
                <w:rFonts w:ascii="Arial" w:eastAsia="Arial" w:hAnsi="Arial" w:cs="Arial"/>
                <w:b/>
                <w:sz w:val="20"/>
                <w:szCs w:val="19"/>
                <w:lang w:bidi="en-US"/>
              </w:rPr>
              <w:t>₱</w:t>
            </w:r>
            <w:r w:rsidR="00C5313A" w:rsidRPr="007416EF">
              <w:rPr>
                <w:rFonts w:ascii="Arial" w:eastAsia="Arial" w:hAnsi="Arial" w:cs="Arial"/>
                <w:b/>
                <w:sz w:val="20"/>
                <w:szCs w:val="19"/>
                <w:lang w:bidi="en-US"/>
              </w:rPr>
              <w:t>1,035,999,081.27</w:t>
            </w:r>
            <w:r w:rsidR="00C33A71" w:rsidRPr="007416EF">
              <w:rPr>
                <w:rFonts w:ascii="Arial" w:eastAsia="Arial" w:hAnsi="Arial" w:cs="Arial"/>
                <w:b/>
                <w:sz w:val="20"/>
                <w:szCs w:val="19"/>
                <w:lang w:bidi="en-US"/>
              </w:rPr>
              <w:t xml:space="preserve"> </w:t>
            </w:r>
            <w:r w:rsidRPr="007416EF">
              <w:rPr>
                <w:rFonts w:ascii="Arial" w:eastAsia="Arial" w:hAnsi="Arial" w:cs="Arial"/>
                <w:sz w:val="20"/>
                <w:szCs w:val="19"/>
                <w:lang w:bidi="en-US"/>
              </w:rPr>
              <w:t>through medical assistance, burial assistance, food assistance, and other AICS services</w:t>
            </w:r>
            <w:r w:rsidR="00833F1B" w:rsidRPr="007416EF">
              <w:rPr>
                <w:rFonts w:ascii="Arial" w:eastAsia="Arial" w:hAnsi="Arial" w:cs="Arial"/>
                <w:sz w:val="20"/>
                <w:szCs w:val="19"/>
                <w:lang w:bidi="en-US"/>
              </w:rPr>
              <w:t>.</w:t>
            </w:r>
          </w:p>
          <w:p w14:paraId="44501617" w14:textId="3C6BBCE0" w:rsidR="002A2C5B" w:rsidRPr="007416EF" w:rsidRDefault="002A7D6A" w:rsidP="000E0A30">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 xml:space="preserve">DSWD-FO II </w:t>
            </w:r>
            <w:r w:rsidR="00E66B29" w:rsidRPr="007416EF">
              <w:rPr>
                <w:rFonts w:ascii="Arial" w:eastAsia="Arial" w:hAnsi="Arial" w:cs="Arial"/>
                <w:sz w:val="20"/>
                <w:szCs w:val="19"/>
                <w:lang w:bidi="en-US"/>
              </w:rPr>
              <w:t xml:space="preserve">facilitated the </w:t>
            </w:r>
            <w:r w:rsidR="00E66B29" w:rsidRPr="007416EF">
              <w:rPr>
                <w:rFonts w:ascii="Arial" w:eastAsia="Arial" w:hAnsi="Arial" w:cs="Arial"/>
                <w:b/>
                <w:sz w:val="20"/>
                <w:szCs w:val="19"/>
                <w:lang w:bidi="en-US"/>
              </w:rPr>
              <w:t>LAG Payout</w:t>
            </w:r>
            <w:r w:rsidR="00E66B29" w:rsidRPr="007416EF">
              <w:rPr>
                <w:rFonts w:ascii="Arial" w:eastAsia="Arial" w:hAnsi="Arial" w:cs="Arial"/>
                <w:sz w:val="20"/>
                <w:szCs w:val="19"/>
                <w:lang w:bidi="en-US"/>
              </w:rPr>
              <w:t xml:space="preserve"> and at p</w:t>
            </w:r>
            <w:r w:rsidR="000E0A30" w:rsidRPr="007416EF">
              <w:rPr>
                <w:rFonts w:ascii="Arial" w:eastAsia="Arial" w:hAnsi="Arial" w:cs="Arial"/>
                <w:sz w:val="20"/>
                <w:szCs w:val="19"/>
                <w:lang w:bidi="en-US"/>
              </w:rPr>
              <w:t xml:space="preserve">resent, an aggregate amount of </w:t>
            </w:r>
            <w:r w:rsidR="000E0A30" w:rsidRPr="007416EF">
              <w:rPr>
                <w:rFonts w:ascii="Arial" w:eastAsia="Arial" w:hAnsi="Arial" w:cs="Arial"/>
                <w:b/>
                <w:sz w:val="20"/>
                <w:szCs w:val="19"/>
                <w:lang w:bidi="en-US"/>
              </w:rPr>
              <w:t xml:space="preserve">₱31,019,150 </w:t>
            </w:r>
            <w:r w:rsidR="00E66B29" w:rsidRPr="007416EF">
              <w:rPr>
                <w:rFonts w:ascii="Arial" w:eastAsia="Arial" w:hAnsi="Arial" w:cs="Arial"/>
                <w:sz w:val="20"/>
                <w:szCs w:val="19"/>
                <w:lang w:bidi="en-US"/>
              </w:rPr>
              <w:t xml:space="preserve">from the DSWD LAG Funds and </w:t>
            </w:r>
            <w:r w:rsidR="00E66B29" w:rsidRPr="007416EF">
              <w:rPr>
                <w:rFonts w:ascii="Arial" w:eastAsia="Arial" w:hAnsi="Arial" w:cs="Arial"/>
                <w:b/>
                <w:sz w:val="20"/>
                <w:szCs w:val="19"/>
                <w:lang w:bidi="en-US"/>
              </w:rPr>
              <w:t>₱</w:t>
            </w:r>
            <w:r w:rsidR="000E0A30" w:rsidRPr="007416EF">
              <w:t xml:space="preserve"> </w:t>
            </w:r>
            <w:r w:rsidR="000E0A30" w:rsidRPr="007416EF">
              <w:rPr>
                <w:rFonts w:ascii="Arial" w:eastAsia="Arial" w:hAnsi="Arial" w:cs="Arial"/>
                <w:b/>
                <w:sz w:val="20"/>
                <w:szCs w:val="19"/>
                <w:lang w:bidi="en-US"/>
              </w:rPr>
              <w:t xml:space="preserve">₱43,485,425 </w:t>
            </w:r>
            <w:r w:rsidR="00E66B29" w:rsidRPr="007416EF">
              <w:rPr>
                <w:rFonts w:ascii="Arial" w:eastAsia="Arial" w:hAnsi="Arial" w:cs="Arial"/>
                <w:sz w:val="20"/>
                <w:szCs w:val="19"/>
                <w:lang w:bidi="en-US"/>
              </w:rPr>
              <w:t>from the For Later Release (FLR) Fund of Office of the President was disb</w:t>
            </w:r>
            <w:r w:rsidR="000E0A30" w:rsidRPr="007416EF">
              <w:rPr>
                <w:rFonts w:ascii="Arial" w:eastAsia="Arial" w:hAnsi="Arial" w:cs="Arial"/>
                <w:sz w:val="20"/>
                <w:szCs w:val="19"/>
                <w:lang w:bidi="en-US"/>
              </w:rPr>
              <w:t xml:space="preserve">ursed to </w:t>
            </w:r>
            <w:r w:rsidR="000E0A30" w:rsidRPr="007416EF">
              <w:rPr>
                <w:rFonts w:ascii="Arial" w:eastAsia="Arial" w:hAnsi="Arial" w:cs="Arial"/>
                <w:b/>
                <w:sz w:val="20"/>
                <w:szCs w:val="19"/>
                <w:lang w:bidi="en-US"/>
              </w:rPr>
              <w:t>3,418</w:t>
            </w:r>
            <w:r w:rsidR="000E0A30" w:rsidRPr="007416EF">
              <w:rPr>
                <w:rFonts w:ascii="Arial" w:eastAsia="Arial" w:hAnsi="Arial" w:cs="Arial"/>
                <w:sz w:val="20"/>
                <w:szCs w:val="19"/>
                <w:lang w:bidi="en-US"/>
              </w:rPr>
              <w:t xml:space="preserve"> </w:t>
            </w:r>
            <w:r w:rsidR="00E66B29" w:rsidRPr="007416EF">
              <w:rPr>
                <w:rFonts w:ascii="Arial" w:eastAsia="Arial" w:hAnsi="Arial" w:cs="Arial"/>
                <w:sz w:val="20"/>
                <w:szCs w:val="19"/>
                <w:lang w:bidi="en-US"/>
              </w:rPr>
              <w:t xml:space="preserve">beneficiaries to </w:t>
            </w:r>
            <w:r w:rsidR="000E0A30" w:rsidRPr="007416EF">
              <w:rPr>
                <w:rFonts w:ascii="Arial" w:eastAsia="Arial" w:hAnsi="Arial" w:cs="Arial"/>
                <w:b/>
                <w:sz w:val="20"/>
                <w:szCs w:val="19"/>
                <w:lang w:bidi="en-US"/>
              </w:rPr>
              <w:t>4,335</w:t>
            </w:r>
            <w:r w:rsidR="000E0A30" w:rsidRPr="007416EF">
              <w:rPr>
                <w:rFonts w:ascii="Arial" w:eastAsia="Arial" w:hAnsi="Arial" w:cs="Arial"/>
                <w:sz w:val="20"/>
                <w:szCs w:val="19"/>
                <w:lang w:bidi="en-US"/>
              </w:rPr>
              <w:t xml:space="preserve"> </w:t>
            </w:r>
            <w:r w:rsidR="00E66B29" w:rsidRPr="007416EF">
              <w:rPr>
                <w:rFonts w:ascii="Arial" w:eastAsia="Arial" w:hAnsi="Arial" w:cs="Arial"/>
                <w:sz w:val="20"/>
                <w:szCs w:val="19"/>
                <w:lang w:bidi="en-US"/>
              </w:rPr>
              <w:t>beneficiaries.</w:t>
            </w:r>
          </w:p>
          <w:p w14:paraId="4F6C5210" w14:textId="0544A087" w:rsidR="002A2C5B" w:rsidRPr="007416EF"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DSWD-FO II ensures provision of augmentation support to LGUs, stakeholders and partners.</w:t>
            </w:r>
          </w:p>
          <w:p w14:paraId="34CEFEEF" w14:textId="77777777" w:rsidR="001A5A90" w:rsidRPr="007416EF"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7416E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416EF">
              <w:rPr>
                <w:rFonts w:ascii="Arial" w:eastAsia="Arial" w:hAnsi="Arial" w:cs="Arial"/>
                <w:b/>
                <w:sz w:val="20"/>
                <w:szCs w:val="19"/>
              </w:rPr>
              <w:t>Social Amelioration Program (SAP)</w:t>
            </w:r>
          </w:p>
          <w:p w14:paraId="1896BD15" w14:textId="49ABE957" w:rsidR="000A3089" w:rsidRPr="007416EF"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7416EF"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 xml:space="preserve">DSWD-FO II conducted payout to </w:t>
            </w:r>
            <w:r w:rsidRPr="007416EF">
              <w:rPr>
                <w:rFonts w:ascii="Arial" w:eastAsia="Arial" w:hAnsi="Arial" w:cs="Arial"/>
                <w:b/>
                <w:sz w:val="20"/>
                <w:szCs w:val="19"/>
                <w:lang w:bidi="en-US"/>
              </w:rPr>
              <w:t>19,554 beneficiaries</w:t>
            </w:r>
            <w:r w:rsidRPr="007416EF">
              <w:rPr>
                <w:rFonts w:ascii="Arial" w:eastAsia="Arial" w:hAnsi="Arial" w:cs="Arial"/>
                <w:sz w:val="20"/>
                <w:szCs w:val="19"/>
                <w:lang w:bidi="en-US"/>
              </w:rPr>
              <w:t xml:space="preserve"> of the Bayanihan 2 with a total amount of</w:t>
            </w:r>
            <w:r w:rsidRPr="007416EF">
              <w:t xml:space="preserve"> </w:t>
            </w:r>
            <w:r w:rsidRPr="007416EF">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w:t>
            </w:r>
            <w:r w:rsidRPr="00213C63">
              <w:rPr>
                <w:rFonts w:ascii="Arial" w:eastAsia="Arial" w:hAnsi="Arial" w:cs="Arial"/>
                <w:sz w:val="20"/>
                <w:szCs w:val="19"/>
              </w:rPr>
              <w:lastRenderedPageBreak/>
              <w:t xml:space="preserve">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6A79745" w:rsidR="002A2C5B" w:rsidRPr="007410B7" w:rsidRDefault="006E6C1D"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6E6C1D">
              <w:rPr>
                <w:rFonts w:ascii="Arial" w:eastAsia="Arial" w:hAnsi="Arial" w:cs="Arial"/>
                <w:color w:val="0070C0"/>
                <w:sz w:val="20"/>
                <w:szCs w:val="20"/>
              </w:rPr>
              <w:t>16</w:t>
            </w:r>
            <w:r w:rsidR="003A1078" w:rsidRPr="006E6C1D">
              <w:rPr>
                <w:rFonts w:ascii="Arial" w:eastAsia="Arial" w:hAnsi="Arial" w:cs="Arial"/>
                <w:color w:val="0070C0"/>
                <w:sz w:val="20"/>
                <w:szCs w:val="20"/>
              </w:rPr>
              <w:t xml:space="preserve"> August</w:t>
            </w:r>
            <w:r w:rsidR="002A7D6A" w:rsidRPr="006E6C1D">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3399D695" w:rsidR="003A1078" w:rsidRPr="006E6C1D" w:rsidRDefault="00C03049" w:rsidP="00E42AE9">
            <w:pPr>
              <w:pStyle w:val="ListParagraph"/>
              <w:numPr>
                <w:ilvl w:val="0"/>
                <w:numId w:val="8"/>
              </w:numPr>
              <w:jc w:val="both"/>
              <w:rPr>
                <w:rFonts w:ascii="Arial" w:eastAsia="Arial" w:hAnsi="Arial" w:cs="Arial"/>
                <w:color w:val="0070C0"/>
                <w:sz w:val="20"/>
                <w:szCs w:val="20"/>
              </w:rPr>
            </w:pPr>
            <w:r w:rsidRPr="006E6C1D">
              <w:rPr>
                <w:rFonts w:ascii="Arial" w:eastAsia="Arial" w:hAnsi="Arial" w:cs="Arial"/>
                <w:color w:val="0070C0"/>
                <w:sz w:val="20"/>
                <w:szCs w:val="20"/>
              </w:rPr>
              <w:t xml:space="preserve">DSWD-FO CALABARZON DRMD </w:t>
            </w:r>
            <w:r w:rsidR="003A1078" w:rsidRPr="006E6C1D">
              <w:rPr>
                <w:rFonts w:ascii="Arial" w:eastAsia="Arial" w:hAnsi="Arial" w:cs="Arial"/>
                <w:color w:val="0070C0"/>
                <w:sz w:val="20"/>
                <w:szCs w:val="20"/>
              </w:rPr>
              <w:t>repres</w:t>
            </w:r>
            <w:r w:rsidR="006E6C1D" w:rsidRPr="006E6C1D">
              <w:rPr>
                <w:rFonts w:ascii="Arial" w:eastAsia="Arial" w:hAnsi="Arial" w:cs="Arial"/>
                <w:color w:val="0070C0"/>
                <w:sz w:val="20"/>
                <w:szCs w:val="20"/>
              </w:rPr>
              <w:t>ented the Field Office in the 17</w:t>
            </w:r>
            <w:r w:rsidR="003A1078" w:rsidRPr="006E6C1D">
              <w:rPr>
                <w:rFonts w:ascii="Arial" w:eastAsia="Arial" w:hAnsi="Arial" w:cs="Arial"/>
                <w:color w:val="0070C0"/>
                <w:sz w:val="20"/>
                <w:szCs w:val="20"/>
              </w:rPr>
              <w:t>th Regional Task Forc</w:t>
            </w:r>
            <w:r w:rsidR="006E6C1D" w:rsidRPr="006E6C1D">
              <w:rPr>
                <w:rFonts w:ascii="Arial" w:eastAsia="Arial" w:hAnsi="Arial" w:cs="Arial"/>
                <w:color w:val="0070C0"/>
                <w:sz w:val="20"/>
                <w:szCs w:val="20"/>
              </w:rPr>
              <w:t>e (RTF) Against COVID-19 last 12</w:t>
            </w:r>
            <w:r w:rsidR="003A1078" w:rsidRPr="006E6C1D">
              <w:rPr>
                <w:rFonts w:ascii="Arial" w:eastAsia="Arial" w:hAnsi="Arial" w:cs="Arial"/>
                <w:color w:val="0070C0"/>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7410B7" w:rsidRDefault="003A1078" w:rsidP="00E42AE9">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5F5F7259" w14:textId="74B41D95" w:rsidR="002A2C5B" w:rsidRPr="006E6C1D" w:rsidRDefault="002A7D6A" w:rsidP="00E42AE9">
            <w:pPr>
              <w:pStyle w:val="ListParagraph"/>
              <w:numPr>
                <w:ilvl w:val="0"/>
                <w:numId w:val="8"/>
              </w:numPr>
              <w:spacing w:after="0" w:line="240" w:lineRule="auto"/>
              <w:jc w:val="both"/>
              <w:rPr>
                <w:rFonts w:ascii="Arial" w:eastAsia="Arial" w:hAnsi="Arial" w:cs="Arial"/>
                <w:sz w:val="20"/>
                <w:szCs w:val="20"/>
              </w:rPr>
            </w:pPr>
            <w:r w:rsidRPr="006E6C1D">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3CDFDBD5" w14:textId="241C091F" w:rsidR="006E6C1D" w:rsidRDefault="006E6C1D" w:rsidP="00E42AE9">
            <w:pPr>
              <w:pStyle w:val="ListParagraph"/>
              <w:numPr>
                <w:ilvl w:val="0"/>
                <w:numId w:val="8"/>
              </w:numPr>
              <w:jc w:val="both"/>
              <w:rPr>
                <w:rFonts w:ascii="Arial" w:eastAsia="Arial" w:hAnsi="Arial" w:cs="Arial"/>
                <w:color w:val="0070C0"/>
                <w:sz w:val="20"/>
                <w:szCs w:val="20"/>
              </w:rPr>
            </w:pPr>
            <w:r w:rsidRPr="006E6C1D">
              <w:rPr>
                <w:rFonts w:ascii="Arial" w:eastAsia="Arial" w:hAnsi="Arial" w:cs="Arial"/>
                <w:color w:val="0070C0"/>
                <w:sz w:val="20"/>
                <w:szCs w:val="20"/>
              </w:rPr>
              <w:t xml:space="preserve">DSWD-FO CALABARZON coordinated with the Department of the Interior and Local Government (DILG) for </w:t>
            </w:r>
            <w:r w:rsidR="00E42AE9">
              <w:rPr>
                <w:rFonts w:ascii="Arial" w:eastAsia="Arial" w:hAnsi="Arial" w:cs="Arial"/>
                <w:color w:val="0070C0"/>
                <w:sz w:val="20"/>
                <w:szCs w:val="20"/>
              </w:rPr>
              <w:t xml:space="preserve">the </w:t>
            </w:r>
            <w:r w:rsidRPr="006E6C1D">
              <w:rPr>
                <w:rFonts w:ascii="Arial" w:eastAsia="Arial" w:hAnsi="Arial" w:cs="Arial"/>
                <w:color w:val="0070C0"/>
                <w:sz w:val="20"/>
                <w:szCs w:val="20"/>
              </w:rPr>
              <w:t>inventory of LGUs that have implemented localized lockdown due to surge of COVID-19 cases.</w:t>
            </w:r>
          </w:p>
          <w:p w14:paraId="405531EE" w14:textId="7184B1C5" w:rsidR="006E6C1D" w:rsidRDefault="006E6C1D" w:rsidP="00E42AE9">
            <w:pPr>
              <w:pStyle w:val="ListParagraph"/>
              <w:numPr>
                <w:ilvl w:val="0"/>
                <w:numId w:val="8"/>
              </w:numPr>
              <w:jc w:val="both"/>
              <w:rPr>
                <w:rFonts w:ascii="Arial" w:eastAsia="Arial" w:hAnsi="Arial" w:cs="Arial"/>
                <w:color w:val="0070C0"/>
                <w:sz w:val="20"/>
                <w:szCs w:val="20"/>
              </w:rPr>
            </w:pPr>
            <w:r w:rsidRPr="006E6C1D">
              <w:rPr>
                <w:rFonts w:ascii="Arial" w:eastAsia="Arial" w:hAnsi="Arial" w:cs="Arial"/>
                <w:color w:val="0070C0"/>
                <w:sz w:val="20"/>
                <w:szCs w:val="20"/>
              </w:rPr>
              <w:lastRenderedPageBreak/>
              <w:t xml:space="preserve">DSWD-FO CALABARZON DRMD coordinated with the Philippine National Police – Special Action Force (PNP-SAF) for the assessment of their request for 300 </w:t>
            </w:r>
            <w:r w:rsidR="00E42AE9">
              <w:rPr>
                <w:rFonts w:ascii="Arial" w:eastAsia="Arial" w:hAnsi="Arial" w:cs="Arial"/>
                <w:color w:val="0070C0"/>
                <w:sz w:val="20"/>
                <w:szCs w:val="20"/>
              </w:rPr>
              <w:t>FFPs</w:t>
            </w:r>
            <w:r w:rsidRPr="006E6C1D">
              <w:rPr>
                <w:rFonts w:ascii="Arial" w:eastAsia="Arial" w:hAnsi="Arial" w:cs="Arial"/>
                <w:color w:val="0070C0"/>
                <w:sz w:val="20"/>
                <w:szCs w:val="20"/>
              </w:rPr>
              <w:t xml:space="preserve"> to support the PNP</w:t>
            </w:r>
            <w:r w:rsidR="00E42AE9">
              <w:rPr>
                <w:rFonts w:ascii="Arial" w:eastAsia="Arial" w:hAnsi="Arial" w:cs="Arial"/>
                <w:color w:val="0070C0"/>
                <w:sz w:val="20"/>
                <w:szCs w:val="20"/>
              </w:rPr>
              <w:t>’</w:t>
            </w:r>
            <w:r w:rsidRPr="006E6C1D">
              <w:rPr>
                <w:rFonts w:ascii="Arial" w:eastAsia="Arial" w:hAnsi="Arial" w:cs="Arial"/>
                <w:color w:val="0070C0"/>
                <w:sz w:val="20"/>
                <w:szCs w:val="20"/>
              </w:rPr>
              <w:t xml:space="preserve">s BARANGAYanihan in Antipolo City. The program aims </w:t>
            </w:r>
            <w:r w:rsidR="00E42AE9">
              <w:rPr>
                <w:rFonts w:ascii="Arial" w:eastAsia="Arial" w:hAnsi="Arial" w:cs="Arial"/>
                <w:color w:val="0070C0"/>
                <w:sz w:val="20"/>
                <w:szCs w:val="20"/>
              </w:rPr>
              <w:t xml:space="preserve">to </w:t>
            </w:r>
            <w:r w:rsidRPr="006E6C1D">
              <w:rPr>
                <w:rFonts w:ascii="Arial" w:eastAsia="Arial" w:hAnsi="Arial" w:cs="Arial"/>
                <w:color w:val="0070C0"/>
                <w:sz w:val="20"/>
                <w:szCs w:val="20"/>
              </w:rPr>
              <w:t xml:space="preserve">support families residing in the rural areas of the City whose livelihood and economic activities were affected by the strict quarantine being implemented. </w:t>
            </w:r>
          </w:p>
          <w:p w14:paraId="05E4102A" w14:textId="6EC3AA55" w:rsidR="006E6C1D" w:rsidRPr="006E6C1D" w:rsidRDefault="006E6C1D" w:rsidP="00E42AE9">
            <w:pPr>
              <w:pStyle w:val="ListParagraph"/>
              <w:numPr>
                <w:ilvl w:val="0"/>
                <w:numId w:val="8"/>
              </w:numPr>
              <w:jc w:val="both"/>
              <w:rPr>
                <w:rFonts w:ascii="Arial" w:eastAsia="Arial" w:hAnsi="Arial" w:cs="Arial"/>
                <w:color w:val="0070C0"/>
                <w:sz w:val="20"/>
                <w:szCs w:val="20"/>
              </w:rPr>
            </w:pPr>
            <w:r w:rsidRPr="006E6C1D">
              <w:rPr>
                <w:rFonts w:ascii="Arial" w:eastAsia="Arial" w:hAnsi="Arial" w:cs="Arial"/>
                <w:color w:val="0070C0"/>
                <w:sz w:val="20"/>
                <w:szCs w:val="20"/>
              </w:rPr>
              <w:t>DSWD-FO CALABARZON DRMD convened a planning meeting for the development of the FO</w:t>
            </w:r>
            <w:r w:rsidR="00E42AE9">
              <w:rPr>
                <w:rFonts w:ascii="Arial" w:eastAsia="Arial" w:hAnsi="Arial" w:cs="Arial"/>
                <w:color w:val="0070C0"/>
                <w:sz w:val="20"/>
                <w:szCs w:val="20"/>
              </w:rPr>
              <w:t>’</w:t>
            </w:r>
            <w:r w:rsidRPr="006E6C1D">
              <w:rPr>
                <w:rFonts w:ascii="Arial" w:eastAsia="Arial" w:hAnsi="Arial" w:cs="Arial"/>
                <w:color w:val="0070C0"/>
                <w:sz w:val="20"/>
                <w:szCs w:val="20"/>
              </w:rPr>
              <w:t>s IMPLAN and allocation plan for LGUs with reported surge of COVID-19 cases and with reported delta variant.</w:t>
            </w:r>
          </w:p>
          <w:p w14:paraId="32B526C4" w14:textId="4C8D979F" w:rsidR="006E6C1D" w:rsidRPr="00E42AE9" w:rsidRDefault="006E6C1D" w:rsidP="00E42AE9">
            <w:pPr>
              <w:pStyle w:val="ListParagraph"/>
              <w:numPr>
                <w:ilvl w:val="0"/>
                <w:numId w:val="8"/>
              </w:numPr>
              <w:jc w:val="both"/>
              <w:rPr>
                <w:rFonts w:ascii="Arial" w:eastAsia="Arial" w:hAnsi="Arial" w:cs="Arial"/>
                <w:color w:val="0070C0"/>
                <w:sz w:val="20"/>
                <w:szCs w:val="20"/>
              </w:rPr>
            </w:pPr>
            <w:r w:rsidRPr="00E42AE9">
              <w:rPr>
                <w:rFonts w:ascii="Arial" w:eastAsia="Arial" w:hAnsi="Arial" w:cs="Arial"/>
                <w:color w:val="0070C0"/>
                <w:sz w:val="20"/>
                <w:szCs w:val="20"/>
              </w:rPr>
              <w:t xml:space="preserve">DSWD-FO CALABARZON DRMD mobilized </w:t>
            </w:r>
            <w:r w:rsidR="00005443" w:rsidRPr="00E42AE9">
              <w:rPr>
                <w:rFonts w:ascii="Arial" w:eastAsia="Arial" w:hAnsi="Arial" w:cs="Arial"/>
                <w:color w:val="0070C0"/>
                <w:sz w:val="20"/>
                <w:szCs w:val="20"/>
              </w:rPr>
              <w:t>seven (</w:t>
            </w:r>
            <w:r w:rsidRPr="00E42AE9">
              <w:rPr>
                <w:rFonts w:ascii="Arial" w:eastAsia="Arial" w:hAnsi="Arial" w:cs="Arial"/>
                <w:color w:val="0070C0"/>
                <w:sz w:val="20"/>
                <w:szCs w:val="20"/>
              </w:rPr>
              <w:t>7</w:t>
            </w:r>
            <w:r w:rsidR="00005443" w:rsidRPr="00E42AE9">
              <w:rPr>
                <w:rFonts w:ascii="Arial" w:eastAsia="Arial" w:hAnsi="Arial" w:cs="Arial"/>
                <w:color w:val="0070C0"/>
                <w:sz w:val="20"/>
                <w:szCs w:val="20"/>
              </w:rPr>
              <w:t>)</w:t>
            </w:r>
            <w:r w:rsidRPr="00E42AE9">
              <w:rPr>
                <w:rFonts w:ascii="Arial" w:eastAsia="Arial" w:hAnsi="Arial" w:cs="Arial"/>
                <w:color w:val="0070C0"/>
                <w:sz w:val="20"/>
                <w:szCs w:val="20"/>
              </w:rPr>
              <w:t xml:space="preserve"> community volunteers for the production of </w:t>
            </w:r>
            <w:r w:rsidR="00E42AE9">
              <w:rPr>
                <w:rFonts w:ascii="Arial" w:eastAsia="Arial" w:hAnsi="Arial" w:cs="Arial"/>
                <w:color w:val="0070C0"/>
                <w:sz w:val="20"/>
                <w:szCs w:val="20"/>
              </w:rPr>
              <w:t>FFPs at DSWD-</w:t>
            </w:r>
            <w:r w:rsidRPr="00E42AE9">
              <w:rPr>
                <w:rFonts w:ascii="Arial" w:eastAsia="Arial" w:hAnsi="Arial" w:cs="Arial"/>
                <w:color w:val="0070C0"/>
                <w:sz w:val="20"/>
                <w:szCs w:val="20"/>
              </w:rPr>
              <w:t xml:space="preserve">FO </w:t>
            </w:r>
            <w:r w:rsidR="00E42AE9">
              <w:rPr>
                <w:rFonts w:ascii="Arial" w:eastAsia="Arial" w:hAnsi="Arial" w:cs="Arial"/>
                <w:color w:val="0070C0"/>
                <w:sz w:val="20"/>
                <w:szCs w:val="20"/>
              </w:rPr>
              <w:t xml:space="preserve">CALABARZON </w:t>
            </w:r>
            <w:r w:rsidRPr="00E42AE9">
              <w:rPr>
                <w:rFonts w:ascii="Arial" w:eastAsia="Arial" w:hAnsi="Arial" w:cs="Arial"/>
                <w:color w:val="0070C0"/>
                <w:sz w:val="20"/>
                <w:szCs w:val="20"/>
              </w:rPr>
              <w:t>warehouse in Gen. Mariano Alvarez, Cavite.</w:t>
            </w:r>
          </w:p>
          <w:p w14:paraId="4340DE80"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The Crisis Intervention Section has provided a total amount of grants worth </w:t>
            </w:r>
            <w:r w:rsidRPr="007410B7">
              <w:rPr>
                <w:rFonts w:ascii="Arial" w:eastAsia="Arial" w:hAnsi="Arial" w:cs="Arial"/>
                <w:b/>
                <w:bCs/>
                <w:sz w:val="20"/>
                <w:szCs w:val="20"/>
              </w:rPr>
              <w:t>₱217,679,878.58</w:t>
            </w:r>
            <w:r w:rsidRPr="007410B7">
              <w:rPr>
                <w:rFonts w:ascii="Arial" w:eastAsia="Arial" w:hAnsi="Arial" w:cs="Arial"/>
                <w:sz w:val="20"/>
                <w:szCs w:val="20"/>
              </w:rPr>
              <w:t xml:space="preserve"> to </w:t>
            </w:r>
            <w:r w:rsidRPr="007410B7">
              <w:rPr>
                <w:rFonts w:ascii="Arial" w:eastAsia="Arial" w:hAnsi="Arial" w:cs="Arial"/>
                <w:b/>
                <w:bCs/>
                <w:sz w:val="20"/>
                <w:szCs w:val="20"/>
              </w:rPr>
              <w:t xml:space="preserve">80,200 clients </w:t>
            </w:r>
            <w:r w:rsidRPr="007410B7">
              <w:rPr>
                <w:rFonts w:ascii="Arial" w:eastAsia="Arial" w:hAnsi="Arial" w:cs="Arial"/>
                <w:bCs/>
                <w:sz w:val="20"/>
                <w:szCs w:val="20"/>
              </w:rPr>
              <w:t>as of 08 January 2021.</w:t>
            </w:r>
          </w:p>
          <w:p w14:paraId="4BACBF3F" w14:textId="787EF69D" w:rsidR="00394056"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The Sustainable Livelihood Program (SLP) has provided </w:t>
            </w:r>
            <w:r w:rsidRPr="007410B7">
              <w:rPr>
                <w:rFonts w:ascii="Arial" w:eastAsia="Arial" w:hAnsi="Arial" w:cs="Arial"/>
                <w:b/>
                <w:bCs/>
                <w:sz w:val="20"/>
                <w:szCs w:val="20"/>
              </w:rPr>
              <w:t>₱23,869,000.00</w:t>
            </w:r>
            <w:r w:rsidRPr="007410B7">
              <w:rPr>
                <w:rFonts w:ascii="Arial" w:eastAsia="Arial" w:hAnsi="Arial" w:cs="Arial"/>
                <w:sz w:val="20"/>
                <w:szCs w:val="20"/>
              </w:rPr>
              <w:t xml:space="preserve"> to </w:t>
            </w:r>
            <w:r w:rsidRPr="007410B7">
              <w:rPr>
                <w:rFonts w:ascii="Arial" w:eastAsia="Arial" w:hAnsi="Arial" w:cs="Arial"/>
                <w:b/>
                <w:bCs/>
                <w:sz w:val="20"/>
                <w:szCs w:val="20"/>
              </w:rPr>
              <w:t>1,538 beneficiaries</w:t>
            </w:r>
            <w:r w:rsidRPr="007410B7">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277BA1F" w:rsidR="002A2C5B" w:rsidRPr="00F91BA4" w:rsidRDefault="0095693D"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70B4F">
              <w:rPr>
                <w:rFonts w:ascii="Arial" w:eastAsia="Arial" w:hAnsi="Arial" w:cs="Arial"/>
                <w:color w:val="0070C0"/>
                <w:sz w:val="20"/>
                <w:szCs w:val="20"/>
              </w:rPr>
              <w:t>1</w:t>
            </w:r>
            <w:r w:rsidR="00C70B4F" w:rsidRPr="00C70B4F">
              <w:rPr>
                <w:rFonts w:ascii="Arial" w:eastAsia="Arial" w:hAnsi="Arial" w:cs="Arial"/>
                <w:color w:val="0070C0"/>
                <w:sz w:val="20"/>
                <w:szCs w:val="20"/>
              </w:rPr>
              <w:t>6</w:t>
            </w:r>
            <w:r w:rsidR="00555EBE" w:rsidRPr="00C70B4F">
              <w:rPr>
                <w:rFonts w:ascii="Arial" w:eastAsia="Arial" w:hAnsi="Arial" w:cs="Arial"/>
                <w:color w:val="0070C0"/>
                <w:sz w:val="20"/>
                <w:szCs w:val="20"/>
              </w:rPr>
              <w:t xml:space="preserve"> August</w:t>
            </w:r>
            <w:r w:rsidR="002A7D6A" w:rsidRPr="00C70B4F">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BAD0663" w:rsidR="0095693D" w:rsidRPr="00F91BA4" w:rsidRDefault="0095693D" w:rsidP="0095693D">
            <w:pPr>
              <w:pStyle w:val="ListParagraph"/>
              <w:numPr>
                <w:ilvl w:val="0"/>
                <w:numId w:val="5"/>
              </w:numPr>
              <w:spacing w:after="0" w:line="240" w:lineRule="auto"/>
              <w:jc w:val="both"/>
              <w:rPr>
                <w:rFonts w:ascii="Arial" w:eastAsia="Times New Roman" w:hAnsi="Arial" w:cs="Arial"/>
                <w:sz w:val="20"/>
                <w:szCs w:val="20"/>
              </w:rPr>
            </w:pPr>
            <w:r w:rsidRPr="00F91BA4">
              <w:rPr>
                <w:rFonts w:ascii="Arial" w:eastAsia="Times New Roman" w:hAnsi="Arial" w:cs="Arial"/>
                <w:sz w:val="20"/>
                <w:szCs w:val="20"/>
              </w:rPr>
              <w:t xml:space="preserve">DSWD-FO VI provided </w:t>
            </w:r>
            <w:r w:rsidRPr="00F91BA4">
              <w:rPr>
                <w:rFonts w:ascii="Arial" w:eastAsia="Times New Roman" w:hAnsi="Arial" w:cs="Arial"/>
                <w:b/>
                <w:sz w:val="20"/>
                <w:szCs w:val="20"/>
              </w:rPr>
              <w:t>₱</w:t>
            </w:r>
            <w:r w:rsidR="00FD29D0" w:rsidRPr="00F91BA4">
              <w:rPr>
                <w:rFonts w:ascii="Arial" w:eastAsia="Times New Roman" w:hAnsi="Arial" w:cs="Arial"/>
                <w:b/>
                <w:sz w:val="20"/>
                <w:szCs w:val="20"/>
              </w:rPr>
              <w:t xml:space="preserve">742,037,219.23 </w:t>
            </w:r>
            <w:r w:rsidRPr="00F91BA4">
              <w:rPr>
                <w:rFonts w:ascii="Arial" w:eastAsia="Times New Roman" w:hAnsi="Arial" w:cs="Arial"/>
                <w:sz w:val="20"/>
                <w:szCs w:val="20"/>
              </w:rPr>
              <w:t>worth of assistance to</w:t>
            </w:r>
            <w:r w:rsidRPr="00F91BA4">
              <w:t xml:space="preserve"> </w:t>
            </w:r>
            <w:r w:rsidR="00FD29D0" w:rsidRPr="00F91BA4">
              <w:rPr>
                <w:rFonts w:ascii="Arial" w:eastAsia="Times New Roman" w:hAnsi="Arial" w:cs="Arial"/>
                <w:b/>
                <w:sz w:val="20"/>
                <w:szCs w:val="20"/>
              </w:rPr>
              <w:t xml:space="preserve">197,812 </w:t>
            </w:r>
            <w:r w:rsidRPr="00F91BA4">
              <w:rPr>
                <w:rFonts w:ascii="Arial" w:eastAsia="Times New Roman" w:hAnsi="Arial" w:cs="Arial"/>
                <w:b/>
                <w:sz w:val="20"/>
                <w:szCs w:val="20"/>
              </w:rPr>
              <w:t>individuals</w:t>
            </w:r>
            <w:r w:rsidRPr="00F91BA4">
              <w:rPr>
                <w:rFonts w:ascii="Arial" w:eastAsia="Times New Roman" w:hAnsi="Arial" w:cs="Arial"/>
                <w:sz w:val="20"/>
                <w:szCs w:val="20"/>
              </w:rPr>
              <w:t xml:space="preserve"> through </w:t>
            </w:r>
            <w:r w:rsidRPr="00F91BA4">
              <w:rPr>
                <w:rFonts w:ascii="Arial" w:eastAsia="Times New Roman" w:hAnsi="Arial" w:cs="Arial"/>
                <w:b/>
                <w:sz w:val="20"/>
                <w:szCs w:val="20"/>
              </w:rPr>
              <w:t>Assistance to Individuals in Crisis Situation (AICS</w:t>
            </w:r>
            <w:r w:rsidRPr="00F91BA4">
              <w:rPr>
                <w:rFonts w:ascii="Arial" w:eastAsia="Times New Roman" w:hAnsi="Arial" w:cs="Arial"/>
                <w:sz w:val="20"/>
                <w:szCs w:val="20"/>
              </w:rPr>
              <w:t>) from March 9, 2020 to June 30, 2021.</w:t>
            </w:r>
          </w:p>
          <w:p w14:paraId="065F7FC4" w14:textId="6229D5CA" w:rsidR="007B5473" w:rsidRPr="00502BF5" w:rsidRDefault="007B5473" w:rsidP="007B5473">
            <w:pPr>
              <w:pStyle w:val="ListParagraph"/>
              <w:numPr>
                <w:ilvl w:val="0"/>
                <w:numId w:val="5"/>
              </w:numPr>
              <w:spacing w:after="0" w:line="240" w:lineRule="auto"/>
              <w:jc w:val="both"/>
              <w:rPr>
                <w:rFonts w:ascii="Arial" w:eastAsia="Times New Roman" w:hAnsi="Arial" w:cs="Arial"/>
                <w:color w:val="0070C0"/>
                <w:sz w:val="20"/>
                <w:szCs w:val="20"/>
              </w:rPr>
            </w:pPr>
            <w:r w:rsidRPr="00502BF5">
              <w:rPr>
                <w:rFonts w:ascii="Arial" w:eastAsia="Times New Roman" w:hAnsi="Arial" w:cs="Arial"/>
                <w:color w:val="0070C0"/>
                <w:sz w:val="20"/>
                <w:szCs w:val="20"/>
              </w:rPr>
              <w:t xml:space="preserve">DSWD-FO VI conducted </w:t>
            </w:r>
            <w:r w:rsidR="00502BF5" w:rsidRPr="00502BF5">
              <w:rPr>
                <w:rFonts w:ascii="Arial" w:eastAsia="Times New Roman" w:hAnsi="Arial" w:cs="Arial"/>
                <w:color w:val="0070C0"/>
                <w:sz w:val="20"/>
                <w:szCs w:val="20"/>
              </w:rPr>
              <w:t>radio</w:t>
            </w:r>
            <w:r w:rsidRPr="00502BF5">
              <w:rPr>
                <w:rFonts w:ascii="Arial" w:eastAsia="Times New Roman" w:hAnsi="Arial" w:cs="Arial"/>
                <w:color w:val="0070C0"/>
                <w:sz w:val="20"/>
                <w:szCs w:val="20"/>
              </w:rPr>
              <w:t xml:space="preserve"> interview</w:t>
            </w:r>
            <w:r w:rsidR="00502BF5" w:rsidRPr="00502BF5">
              <w:rPr>
                <w:rFonts w:ascii="Arial" w:eastAsia="Times New Roman" w:hAnsi="Arial" w:cs="Arial"/>
                <w:color w:val="0070C0"/>
                <w:sz w:val="20"/>
                <w:szCs w:val="20"/>
              </w:rPr>
              <w:t>s</w:t>
            </w:r>
            <w:r w:rsidRPr="00502BF5">
              <w:rPr>
                <w:rFonts w:ascii="Arial" w:eastAsia="Times New Roman" w:hAnsi="Arial" w:cs="Arial"/>
                <w:color w:val="0070C0"/>
                <w:sz w:val="20"/>
                <w:szCs w:val="20"/>
              </w:rPr>
              <w:t xml:space="preserve"> and posted </w:t>
            </w:r>
            <w:r w:rsidR="0095693D" w:rsidRPr="00502BF5">
              <w:rPr>
                <w:rFonts w:ascii="Arial" w:eastAsia="Times New Roman" w:hAnsi="Arial" w:cs="Arial"/>
                <w:color w:val="0070C0"/>
                <w:sz w:val="20"/>
                <w:szCs w:val="20"/>
              </w:rPr>
              <w:t xml:space="preserve">updates and </w:t>
            </w:r>
            <w:r w:rsidRPr="00502BF5">
              <w:rPr>
                <w:rFonts w:ascii="Arial" w:eastAsia="Times New Roman" w:hAnsi="Arial" w:cs="Arial"/>
                <w:color w:val="0070C0"/>
                <w:sz w:val="20"/>
                <w:szCs w:val="20"/>
              </w:rPr>
              <w:t>photo stories on Special AICS as response to ECQ.</w:t>
            </w:r>
          </w:p>
          <w:p w14:paraId="09E87826" w14:textId="3E2AF128" w:rsidR="00C41A58" w:rsidRPr="00F91BA4" w:rsidRDefault="002A7D6A" w:rsidP="00555EBE">
            <w:pPr>
              <w:pStyle w:val="ListParagraph"/>
              <w:numPr>
                <w:ilvl w:val="0"/>
                <w:numId w:val="5"/>
              </w:numPr>
              <w:spacing w:after="0" w:line="240" w:lineRule="auto"/>
              <w:jc w:val="both"/>
              <w:rPr>
                <w:rFonts w:ascii="Arial" w:eastAsia="Times New Roman" w:hAnsi="Arial" w:cs="Arial"/>
                <w:sz w:val="20"/>
                <w:szCs w:val="20"/>
              </w:rPr>
            </w:pPr>
            <w:r w:rsidRPr="00F91BA4">
              <w:rPr>
                <w:rFonts w:ascii="Arial" w:eastAsia="Times New Roman" w:hAnsi="Arial" w:cs="Arial"/>
                <w:sz w:val="20"/>
                <w:szCs w:val="20"/>
              </w:rPr>
              <w:t>DSWD-FO VI is continuously repacking FFPs at the DSWD Regional Warehouse.</w:t>
            </w:r>
          </w:p>
          <w:p w14:paraId="1891C63F" w14:textId="77777777" w:rsidR="0071657B" w:rsidRPr="00F91BA4" w:rsidRDefault="0071657B" w:rsidP="00555EBE">
            <w:pPr>
              <w:pStyle w:val="ListParagraph"/>
              <w:spacing w:after="0" w:line="240" w:lineRule="auto"/>
              <w:ind w:left="360"/>
              <w:jc w:val="both"/>
              <w:rPr>
                <w:rFonts w:ascii="Arial" w:eastAsia="Times New Roman" w:hAnsi="Arial" w:cs="Arial"/>
                <w:sz w:val="20"/>
                <w:szCs w:val="20"/>
              </w:rPr>
            </w:pPr>
            <w:bookmarkStart w:id="1" w:name="_GoBack"/>
            <w:bookmarkEnd w:id="1"/>
          </w:p>
          <w:p w14:paraId="51663B65" w14:textId="2E7998D2" w:rsidR="002A2C5B" w:rsidRPr="00F91BA4" w:rsidRDefault="002A7D6A">
            <w:pPr>
              <w:widowControl/>
              <w:shd w:val="clear" w:color="auto" w:fill="FFFFFF"/>
              <w:spacing w:after="0" w:line="240" w:lineRule="auto"/>
              <w:contextualSpacing/>
              <w:jc w:val="both"/>
              <w:rPr>
                <w:rFonts w:ascii="Arial" w:eastAsia="Times New Roman" w:hAnsi="Arial" w:cs="Arial"/>
                <w:sz w:val="20"/>
                <w:szCs w:val="20"/>
              </w:rPr>
            </w:pPr>
            <w:r w:rsidRPr="00F91BA4">
              <w:rPr>
                <w:rFonts w:ascii="Arial" w:eastAsia="Times New Roman" w:hAnsi="Arial" w:cs="Arial"/>
                <w:b/>
                <w:bCs/>
                <w:sz w:val="20"/>
                <w:szCs w:val="20"/>
              </w:rPr>
              <w:t>Social Amelioration Program (SAP)</w:t>
            </w:r>
          </w:p>
          <w:p w14:paraId="5A01781E" w14:textId="77777777" w:rsidR="002A2C5B" w:rsidRPr="00F91BA4" w:rsidRDefault="002A7D6A">
            <w:pPr>
              <w:pStyle w:val="ListParagraph"/>
              <w:numPr>
                <w:ilvl w:val="0"/>
                <w:numId w:val="5"/>
              </w:numPr>
              <w:spacing w:after="0" w:line="240" w:lineRule="auto"/>
              <w:jc w:val="both"/>
              <w:rPr>
                <w:rFonts w:eastAsia="Times New Roman"/>
              </w:rPr>
            </w:pPr>
            <w:r w:rsidRPr="00F91BA4">
              <w:rPr>
                <w:rFonts w:ascii="Arial" w:eastAsia="Times New Roman" w:hAnsi="Arial" w:cs="Arial"/>
                <w:sz w:val="20"/>
                <w:szCs w:val="20"/>
              </w:rPr>
              <w:t xml:space="preserve">To date, a total of </w:t>
            </w:r>
            <w:r w:rsidRPr="00F91BA4">
              <w:rPr>
                <w:rFonts w:ascii="Arial" w:eastAsia="Times New Roman" w:hAnsi="Arial" w:cs="Arial"/>
                <w:b/>
                <w:sz w:val="20"/>
                <w:szCs w:val="20"/>
              </w:rPr>
              <w:t>₱1,496,509,500.00</w:t>
            </w:r>
            <w:r w:rsidRPr="00F91BA4">
              <w:rPr>
                <w:rFonts w:ascii="Arial" w:eastAsia="Times New Roman" w:hAnsi="Arial" w:cs="Arial"/>
                <w:sz w:val="20"/>
                <w:szCs w:val="20"/>
              </w:rPr>
              <w:t xml:space="preserve"> was provided to </w:t>
            </w:r>
            <w:r w:rsidRPr="00F91BA4">
              <w:rPr>
                <w:rFonts w:ascii="Arial" w:eastAsia="Times New Roman" w:hAnsi="Arial" w:cs="Arial"/>
                <w:b/>
                <w:sz w:val="20"/>
                <w:szCs w:val="20"/>
              </w:rPr>
              <w:t>321,830 4Ps beneficiaries</w:t>
            </w:r>
            <w:r w:rsidRPr="00F91BA4">
              <w:rPr>
                <w:rFonts w:ascii="Arial" w:eastAsia="Times New Roman" w:hAnsi="Arial" w:cs="Arial"/>
                <w:sz w:val="20"/>
                <w:szCs w:val="20"/>
              </w:rPr>
              <w:t xml:space="preserve"> and </w:t>
            </w:r>
            <w:r w:rsidRPr="00F91BA4">
              <w:rPr>
                <w:rFonts w:ascii="Arial" w:eastAsia="Times New Roman" w:hAnsi="Arial" w:cs="Arial"/>
                <w:b/>
                <w:sz w:val="20"/>
                <w:szCs w:val="20"/>
              </w:rPr>
              <w:t>₱6,788,214,000.00</w:t>
            </w:r>
            <w:r w:rsidRPr="00F91BA4">
              <w:rPr>
                <w:rFonts w:ascii="Arial" w:eastAsia="Times New Roman" w:hAnsi="Arial" w:cs="Arial"/>
                <w:sz w:val="20"/>
                <w:szCs w:val="20"/>
              </w:rPr>
              <w:t xml:space="preserve"> was provided to </w:t>
            </w:r>
            <w:r w:rsidRPr="00F91BA4">
              <w:rPr>
                <w:rFonts w:ascii="Arial" w:eastAsia="Times New Roman" w:hAnsi="Arial" w:cs="Arial"/>
                <w:b/>
                <w:sz w:val="20"/>
                <w:szCs w:val="20"/>
              </w:rPr>
              <w:t>1,131,369 non-4Ps beneficiaries</w:t>
            </w:r>
            <w:r w:rsidRPr="00F91BA4">
              <w:rPr>
                <w:rFonts w:ascii="Arial" w:eastAsia="Times New Roman" w:hAnsi="Arial" w:cs="Arial"/>
                <w:sz w:val="20"/>
                <w:szCs w:val="20"/>
              </w:rPr>
              <w:t xml:space="preserve"> for the first tranche.</w:t>
            </w:r>
          </w:p>
          <w:p w14:paraId="056A07D2" w14:textId="77777777" w:rsidR="002A2C5B" w:rsidRPr="00F91BA4" w:rsidRDefault="002A7D6A">
            <w:pPr>
              <w:pStyle w:val="ListParagraph"/>
              <w:numPr>
                <w:ilvl w:val="0"/>
                <w:numId w:val="5"/>
              </w:numPr>
              <w:spacing w:after="0" w:line="240" w:lineRule="auto"/>
              <w:jc w:val="both"/>
              <w:rPr>
                <w:rFonts w:eastAsia="Times New Roman"/>
              </w:rPr>
            </w:pPr>
            <w:r w:rsidRPr="00F91BA4">
              <w:rPr>
                <w:rFonts w:ascii="Arial" w:eastAsia="Times New Roman" w:hAnsi="Arial" w:cs="Arial"/>
                <w:sz w:val="20"/>
                <w:szCs w:val="20"/>
              </w:rPr>
              <w:t xml:space="preserve">DSWD-FO VI has served </w:t>
            </w:r>
            <w:r w:rsidRPr="00F91BA4">
              <w:rPr>
                <w:rFonts w:ascii="Arial" w:eastAsia="Times New Roman" w:hAnsi="Arial" w:cs="Arial"/>
                <w:b/>
                <w:sz w:val="20"/>
                <w:szCs w:val="20"/>
              </w:rPr>
              <w:t>103,608 4Ps beneficiaries</w:t>
            </w:r>
            <w:r w:rsidRPr="00F91BA4">
              <w:rPr>
                <w:rFonts w:ascii="Arial" w:eastAsia="Times New Roman" w:hAnsi="Arial" w:cs="Arial"/>
                <w:sz w:val="20"/>
                <w:szCs w:val="20"/>
              </w:rPr>
              <w:t xml:space="preserve"> amounting to </w:t>
            </w:r>
            <w:r w:rsidRPr="00F91BA4">
              <w:rPr>
                <w:rFonts w:ascii="Arial" w:eastAsia="Times New Roman" w:hAnsi="Arial" w:cs="Arial"/>
                <w:b/>
                <w:sz w:val="20"/>
                <w:szCs w:val="20"/>
              </w:rPr>
              <w:t>₱481,777,200.00</w:t>
            </w:r>
            <w:r w:rsidRPr="00F91BA4">
              <w:rPr>
                <w:rFonts w:ascii="Arial" w:eastAsia="Times New Roman" w:hAnsi="Arial" w:cs="Arial"/>
                <w:sz w:val="20"/>
                <w:szCs w:val="20"/>
              </w:rPr>
              <w:t xml:space="preserve"> and </w:t>
            </w:r>
            <w:r w:rsidRPr="00F91BA4">
              <w:rPr>
                <w:rFonts w:ascii="Arial" w:eastAsia="Times New Roman" w:hAnsi="Arial" w:cs="Arial"/>
                <w:b/>
                <w:sz w:val="20"/>
                <w:szCs w:val="20"/>
              </w:rPr>
              <w:t>437,403 non-4Ps beneficiaries</w:t>
            </w:r>
            <w:r w:rsidRPr="00F91BA4">
              <w:rPr>
                <w:rFonts w:ascii="Arial" w:eastAsia="Times New Roman" w:hAnsi="Arial" w:cs="Arial"/>
                <w:sz w:val="20"/>
                <w:szCs w:val="20"/>
              </w:rPr>
              <w:t xml:space="preserve"> amounting to </w:t>
            </w:r>
            <w:r w:rsidRPr="00F91BA4">
              <w:rPr>
                <w:rFonts w:ascii="Arial" w:eastAsia="Times New Roman" w:hAnsi="Arial" w:cs="Arial"/>
                <w:b/>
                <w:sz w:val="20"/>
                <w:szCs w:val="20"/>
              </w:rPr>
              <w:t xml:space="preserve">₱2,624,418,000.00 </w:t>
            </w:r>
            <w:r w:rsidRPr="00F91BA4">
              <w:rPr>
                <w:rFonts w:ascii="Arial" w:eastAsia="Times New Roman" w:hAnsi="Arial" w:cs="Arial"/>
                <w:sz w:val="20"/>
                <w:szCs w:val="20"/>
              </w:rPr>
              <w:t xml:space="preserve">for the second tranche, and </w:t>
            </w:r>
            <w:r w:rsidRPr="00F91BA4">
              <w:rPr>
                <w:rFonts w:ascii="Arial" w:eastAsia="Times New Roman" w:hAnsi="Arial" w:cs="Arial"/>
                <w:b/>
                <w:sz w:val="20"/>
                <w:szCs w:val="20"/>
              </w:rPr>
              <w:t>190,738 left-out/waitlisted</w:t>
            </w:r>
            <w:r w:rsidRPr="00F91BA4">
              <w:rPr>
                <w:rFonts w:ascii="Arial" w:eastAsia="Times New Roman" w:hAnsi="Arial" w:cs="Arial"/>
                <w:sz w:val="20"/>
                <w:szCs w:val="20"/>
              </w:rPr>
              <w:t xml:space="preserve"> beneficiaries amounting to </w:t>
            </w:r>
            <w:r w:rsidRPr="00F91BA4">
              <w:rPr>
                <w:rFonts w:ascii="Arial" w:eastAsia="Times New Roman" w:hAnsi="Arial" w:cs="Arial"/>
                <w:b/>
                <w:bCs/>
                <w:sz w:val="20"/>
                <w:szCs w:val="20"/>
              </w:rPr>
              <w:t>₱1,144,428,000.00.</w:t>
            </w:r>
          </w:p>
          <w:p w14:paraId="4FBAAC80" w14:textId="77777777" w:rsidR="002A2C5B" w:rsidRPr="00F91BA4" w:rsidRDefault="002A7D6A">
            <w:pPr>
              <w:pStyle w:val="ListParagraph"/>
              <w:numPr>
                <w:ilvl w:val="0"/>
                <w:numId w:val="5"/>
              </w:numPr>
              <w:spacing w:after="0" w:line="240" w:lineRule="auto"/>
              <w:jc w:val="both"/>
              <w:rPr>
                <w:rFonts w:eastAsia="Times New Roman"/>
              </w:rPr>
            </w:pPr>
            <w:r w:rsidRPr="00F91BA4">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lastRenderedPageBreak/>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22359A9F" w14:textId="77777777" w:rsidR="00AE192A" w:rsidRDefault="00AE192A">
      <w:pPr>
        <w:spacing w:after="0" w:line="240" w:lineRule="auto"/>
        <w:contextualSpacing/>
        <w:rPr>
          <w:rFonts w:ascii="Arial" w:eastAsia="Arial" w:hAnsi="Arial" w:cs="Arial"/>
          <w:b/>
          <w:sz w:val="24"/>
          <w:szCs w:val="24"/>
        </w:rPr>
      </w:pPr>
    </w:p>
    <w:p w14:paraId="73FB3871" w14:textId="3CC665A1"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5F5D6B8" w:rsidR="002A2C5B" w:rsidRDefault="008110AE"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3</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lastRenderedPageBreak/>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3749F9A"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8110AE">
              <w:rPr>
                <w:rFonts w:ascii="Arial" w:eastAsia="Arial" w:hAnsi="Arial" w:cs="Arial"/>
                <w:sz w:val="20"/>
                <w:szCs w:val="19"/>
              </w:rPr>
              <w:t>13</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lastRenderedPageBreak/>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4946255" w14:textId="6A637200" w:rsidR="00E87256" w:rsidRDefault="00EA664C"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274EA6E6" w14:textId="77777777" w:rsidR="000654DB" w:rsidRDefault="00EA664C"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AARON JOHN B. PASCUA</w:t>
            </w:r>
          </w:p>
          <w:p w14:paraId="5D94C697" w14:textId="4FCF45F8" w:rsidR="00EA664C" w:rsidRPr="00D56104" w:rsidRDefault="00EA664C"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260C97EB" w:rsidR="00EB4E4A" w:rsidRPr="00EB4E4A" w:rsidRDefault="00EA664C">
            <w:pPr>
              <w:widowControl/>
              <w:spacing w:after="0" w:line="240" w:lineRule="auto"/>
              <w:rPr>
                <w:rFonts w:ascii="Arial" w:hAnsi="Arial" w:cs="Arial"/>
                <w:b/>
                <w:sz w:val="24"/>
                <w:szCs w:val="24"/>
              </w:rPr>
            </w:pPr>
            <w:r>
              <w:rPr>
                <w:rFonts w:ascii="Arial" w:hAnsi="Arial" w:cs="Arial"/>
                <w:b/>
                <w:sz w:val="24"/>
                <w:szCs w:val="24"/>
              </w:rPr>
              <w:t>MARC LEO L. BUTAC</w:t>
            </w:r>
          </w:p>
        </w:tc>
      </w:tr>
    </w:tbl>
    <w:p w14:paraId="5CBF776B" w14:textId="6C93EEDA"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415C6" w14:textId="77777777" w:rsidR="00B71307" w:rsidRDefault="00B71307">
      <w:pPr>
        <w:spacing w:line="240" w:lineRule="auto"/>
      </w:pPr>
      <w:r>
        <w:separator/>
      </w:r>
    </w:p>
  </w:endnote>
  <w:endnote w:type="continuationSeparator" w:id="0">
    <w:p w14:paraId="52934753" w14:textId="77777777" w:rsidR="00B71307" w:rsidRDefault="00B713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AA7CBC" w:rsidRDefault="00AA7CB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AA7CBC" w:rsidRDefault="00AA7CBC">
    <w:pPr>
      <w:pBdr>
        <w:bottom w:val="single" w:sz="6" w:space="1" w:color="000000"/>
      </w:pBdr>
      <w:tabs>
        <w:tab w:val="left" w:pos="2371"/>
        <w:tab w:val="center" w:pos="5233"/>
      </w:tabs>
      <w:spacing w:after="0" w:line="240" w:lineRule="auto"/>
      <w:jc w:val="right"/>
      <w:rPr>
        <w:sz w:val="16"/>
        <w:szCs w:val="16"/>
      </w:rPr>
    </w:pPr>
  </w:p>
  <w:p w14:paraId="30A432AD" w14:textId="17918201" w:rsidR="00AA7CBC" w:rsidRDefault="00AA7CBC"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72 </w:t>
    </w:r>
    <w:r w:rsidRPr="00172D05">
      <w:rPr>
        <w:rFonts w:ascii="Arial" w:eastAsia="Arial" w:hAnsi="Arial" w:cs="Arial"/>
        <w:sz w:val="14"/>
        <w:szCs w:val="14"/>
      </w:rPr>
      <w:t>on the Corona</w:t>
    </w:r>
    <w:r>
      <w:rPr>
        <w:rFonts w:ascii="Arial" w:eastAsia="Arial" w:hAnsi="Arial" w:cs="Arial"/>
        <w:sz w:val="14"/>
        <w:szCs w:val="14"/>
      </w:rPr>
      <w:t>virus Disease (COVID19) as of 16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42AE9">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42AE9">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AA7CBC" w:rsidRDefault="00AA7CB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87E00F" w14:textId="77777777" w:rsidR="00B71307" w:rsidRDefault="00B71307">
      <w:pPr>
        <w:spacing w:after="0" w:line="240" w:lineRule="auto"/>
      </w:pPr>
      <w:r>
        <w:separator/>
      </w:r>
    </w:p>
  </w:footnote>
  <w:footnote w:type="continuationSeparator" w:id="0">
    <w:p w14:paraId="7FAD135A" w14:textId="77777777" w:rsidR="00B71307" w:rsidRDefault="00B713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AA7CBC" w:rsidRDefault="00AA7CB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AA7CBC" w:rsidRDefault="00AA7CBC">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AA7CBC" w:rsidRDefault="00AA7CBC" w:rsidP="008F698C">
    <w:pPr>
      <w:pBdr>
        <w:bottom w:val="single" w:sz="6" w:space="1" w:color="000000"/>
      </w:pBdr>
      <w:tabs>
        <w:tab w:val="center" w:pos="4680"/>
        <w:tab w:val="right" w:pos="9360"/>
      </w:tabs>
      <w:spacing w:after="0" w:line="240" w:lineRule="auto"/>
      <w:rPr>
        <w:sz w:val="10"/>
      </w:rPr>
    </w:pPr>
  </w:p>
  <w:p w14:paraId="6BA9FC90" w14:textId="77777777" w:rsidR="00AA7CBC" w:rsidRDefault="00AA7CB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AA7CBC" w:rsidRDefault="00AA7CB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
  </w:num>
  <w:num w:numId="4">
    <w:abstractNumId w:val="19"/>
  </w:num>
  <w:num w:numId="5">
    <w:abstractNumId w:val="16"/>
  </w:num>
  <w:num w:numId="6">
    <w:abstractNumId w:val="13"/>
  </w:num>
  <w:num w:numId="7">
    <w:abstractNumId w:val="0"/>
  </w:num>
  <w:num w:numId="8">
    <w:abstractNumId w:val="21"/>
  </w:num>
  <w:num w:numId="9">
    <w:abstractNumId w:val="14"/>
  </w:num>
  <w:num w:numId="10">
    <w:abstractNumId w:val="9"/>
  </w:num>
  <w:num w:numId="11">
    <w:abstractNumId w:val="20"/>
  </w:num>
  <w:num w:numId="12">
    <w:abstractNumId w:val="2"/>
  </w:num>
  <w:num w:numId="13">
    <w:abstractNumId w:val="10"/>
  </w:num>
  <w:num w:numId="14">
    <w:abstractNumId w:val="15"/>
  </w:num>
  <w:num w:numId="15">
    <w:abstractNumId w:val="12"/>
  </w:num>
  <w:num w:numId="16">
    <w:abstractNumId w:val="22"/>
  </w:num>
  <w:num w:numId="17">
    <w:abstractNumId w:val="3"/>
  </w:num>
  <w:num w:numId="18">
    <w:abstractNumId w:val="18"/>
  </w:num>
  <w:num w:numId="19">
    <w:abstractNumId w:val="23"/>
  </w:num>
  <w:num w:numId="20">
    <w:abstractNumId w:val="4"/>
  </w:num>
  <w:num w:numId="21">
    <w:abstractNumId w:val="8"/>
  </w:num>
  <w:num w:numId="22">
    <w:abstractNumId w:val="5"/>
  </w:num>
  <w:num w:numId="23">
    <w:abstractNumId w:val="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xlsx" TargetMode="External"/><Relationship Id="rId18" Type="http://schemas.openxmlformats.org/officeDocument/2006/relationships/hyperlink" Target="file:///C:\Users\mjgrafanan.ENTDSWD\Downloads\SSF.xlsx" TargetMode="External"/><Relationship Id="rId26" Type="http://schemas.openxmlformats.org/officeDocument/2006/relationships/hyperlink" Target="file:///C:\Users\mjgrafanan.ENTDSWD\Downloads\SSF.xlsx" TargetMode="External"/><Relationship Id="rId3" Type="http://schemas.openxmlformats.org/officeDocument/2006/relationships/customXml" Target="../customXml/item3.xml"/><Relationship Id="rId21" Type="http://schemas.openxmlformats.org/officeDocument/2006/relationships/hyperlink" Target="file:///C:\Users\mjgrafanan.ENTDSWD\Downloads\SSF.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xlsx" TargetMode="External"/><Relationship Id="rId17" Type="http://schemas.openxmlformats.org/officeDocument/2006/relationships/hyperlink" Target="file:///C:\Users\mjgrafanan.ENTDSWD\Downloads\SSF.xlsx" TargetMode="External"/><Relationship Id="rId25" Type="http://schemas.openxmlformats.org/officeDocument/2006/relationships/hyperlink" Target="file:///C:\Users\mjgrafanan.ENTDSWD\Downloads\SSF.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xlsx" TargetMode="External"/><Relationship Id="rId20" Type="http://schemas.openxmlformats.org/officeDocument/2006/relationships/hyperlink" Target="file:///C:\Users\mjgrafanan.ENTDSWD\Downloads\SSF.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xlsx" TargetMode="External"/><Relationship Id="rId24" Type="http://schemas.openxmlformats.org/officeDocument/2006/relationships/hyperlink" Target="file:///C:\Users\mjgrafanan.ENTDSWD\Downloads\SSF.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xlsx" TargetMode="External"/><Relationship Id="rId23" Type="http://schemas.openxmlformats.org/officeDocument/2006/relationships/hyperlink" Target="file:///C:\Users\mjgrafanan.ENTDSWD\Downloads\SSF.xlsx" TargetMode="External"/><Relationship Id="rId28" Type="http://schemas.openxmlformats.org/officeDocument/2006/relationships/header" Target="header1.xml"/><Relationship Id="rId10" Type="http://schemas.openxmlformats.org/officeDocument/2006/relationships/hyperlink" Target="file:///C:\Users\mjgrafanan.ENTDSWD\Downloads\SSF.xlsx" TargetMode="External"/><Relationship Id="rId19" Type="http://schemas.openxmlformats.org/officeDocument/2006/relationships/hyperlink" Target="file:///C:\Users\mjgrafanan.ENTDSWD\Downloads\SSF.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xlsx" TargetMode="External"/><Relationship Id="rId22" Type="http://schemas.openxmlformats.org/officeDocument/2006/relationships/hyperlink" Target="file:///C:\Users\mjgrafanan.ENTDSWD\Downloads\SSF.xlsx" TargetMode="External"/><Relationship Id="rId27" Type="http://schemas.openxmlformats.org/officeDocument/2006/relationships/hyperlink" Target="file:///C:\Users\mjgrafanan.ENTDSWD\Downloads\SSF.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205D0C5-DAC2-4F66-B992-177B3C58A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35</Pages>
  <Words>14893</Words>
  <Characters>84892</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9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CER</cp:lastModifiedBy>
  <cp:revision>74</cp:revision>
  <dcterms:created xsi:type="dcterms:W3CDTF">2021-08-13T08:36:00Z</dcterms:created>
  <dcterms:modified xsi:type="dcterms:W3CDTF">2021-08-1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